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2C224B" w14:textId="0B6198CF" w:rsidR="00955BD2" w:rsidRPr="00A567C0" w:rsidRDefault="00ED2EE5" w:rsidP="00EA5D5E">
      <w:pPr>
        <w:spacing w:after="0" w:line="240" w:lineRule="auto"/>
        <w:jc w:val="center"/>
        <w:rPr>
          <w:rFonts w:ascii="Calibri" w:hAnsi="Calibri" w:cs="Calibri"/>
          <w:b/>
          <w:color w:val="1A3C40"/>
          <w:sz w:val="44"/>
          <w:szCs w:val="32"/>
        </w:rPr>
      </w:pPr>
      <w:r w:rsidRPr="00A567C0">
        <w:rPr>
          <w:rFonts w:ascii="Calibri" w:hAnsi="Calibri" w:cs="Calibri"/>
          <w:b/>
          <w:color w:val="1A3C40"/>
          <w:sz w:val="44"/>
          <w:szCs w:val="32"/>
        </w:rPr>
        <w:t>Doc</w:t>
      </w:r>
      <w:r w:rsidR="0032410D" w:rsidRPr="00A567C0">
        <w:rPr>
          <w:rFonts w:ascii="Calibri" w:hAnsi="Calibri" w:cs="Calibri"/>
          <w:b/>
          <w:color w:val="1A3C40"/>
          <w:sz w:val="44"/>
          <w:szCs w:val="32"/>
        </w:rPr>
        <w:t>tor</w:t>
      </w:r>
      <w:r w:rsidR="003E7528" w:rsidRPr="00A567C0">
        <w:rPr>
          <w:rFonts w:ascii="Calibri" w:hAnsi="Calibri" w:cs="Calibri"/>
          <w:b/>
          <w:color w:val="1A3C40"/>
          <w:sz w:val="44"/>
          <w:szCs w:val="32"/>
        </w:rPr>
        <w:t>’s</w:t>
      </w:r>
      <w:r w:rsidR="0032410D" w:rsidRPr="00A567C0">
        <w:rPr>
          <w:rFonts w:ascii="Calibri" w:hAnsi="Calibri" w:cs="Calibri"/>
          <w:b/>
          <w:color w:val="1A3C40"/>
          <w:sz w:val="44"/>
          <w:szCs w:val="32"/>
        </w:rPr>
        <w:t xml:space="preserve"> </w:t>
      </w:r>
      <w:r w:rsidR="003C62D0" w:rsidRPr="00A567C0">
        <w:rPr>
          <w:rFonts w:ascii="Calibri" w:hAnsi="Calibri" w:cs="Calibri"/>
          <w:b/>
          <w:color w:val="1A3C40"/>
          <w:sz w:val="44"/>
          <w:szCs w:val="32"/>
        </w:rPr>
        <w:t>Sick</w:t>
      </w:r>
      <w:r w:rsidR="0032410D" w:rsidRPr="00A567C0">
        <w:rPr>
          <w:rFonts w:ascii="Calibri" w:hAnsi="Calibri" w:cs="Calibri"/>
          <w:b/>
          <w:color w:val="1A3C40"/>
          <w:sz w:val="44"/>
          <w:szCs w:val="32"/>
        </w:rPr>
        <w:t xml:space="preserve"> Note Template</w:t>
      </w:r>
    </w:p>
    <w:p w14:paraId="1F3963B6" w14:textId="0E072B73" w:rsidR="003017E4" w:rsidRPr="00AA075E" w:rsidRDefault="003017E4" w:rsidP="00EA5D5E">
      <w:pPr>
        <w:spacing w:after="0" w:line="24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</w:p>
    <w:tbl>
      <w:tblPr>
        <w:tblStyle w:val="TableGrid"/>
        <w:tblW w:w="107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7513"/>
      </w:tblGrid>
      <w:tr w:rsidR="007B6014" w:rsidRPr="007B6014" w14:paraId="53A03633" w14:textId="77777777" w:rsidTr="00FC6DD0">
        <w:trPr>
          <w:jc w:val="center"/>
        </w:trPr>
        <w:tc>
          <w:tcPr>
            <w:tcW w:w="10774" w:type="dxa"/>
            <w:gridSpan w:val="2"/>
            <w:tcMar>
              <w:top w:w="57" w:type="dxa"/>
              <w:bottom w:w="57" w:type="dxa"/>
            </w:tcMar>
          </w:tcPr>
          <w:p w14:paraId="1C22E47C" w14:textId="77777777" w:rsidR="007B6014" w:rsidRDefault="00476CA9" w:rsidP="003C62D0">
            <w:pPr>
              <w:spacing w:line="360" w:lineRule="auto"/>
              <w:ind w:left="57"/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218280168"/>
                <w:placeholder>
                  <w:docPart w:val="2A490F0C7F9A41C789CD17BE7E033B77"/>
                </w:placeholder>
                <w:showingPlcHdr/>
              </w:sdtPr>
              <w:sdtEndPr/>
              <w:sdtContent>
                <w:r w:rsidR="00ED2EE5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Doctor’s Full Name]</w:t>
                </w:r>
              </w:sdtContent>
            </w:sdt>
          </w:p>
          <w:p w14:paraId="24AD88B9" w14:textId="0E1886D6" w:rsidR="00ED2EE5" w:rsidRDefault="00476CA9" w:rsidP="003C62D0">
            <w:pPr>
              <w:spacing w:line="360" w:lineRule="auto"/>
              <w:ind w:left="57"/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1804191687"/>
                <w:placeholder>
                  <w:docPart w:val="3EEF162F0B9D437EA41EA1BF09BF9815"/>
                </w:placeholder>
                <w:showingPlcHdr/>
              </w:sdtPr>
              <w:sdtEndPr/>
              <w:sdtContent>
                <w:r w:rsidR="00ED2EE5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3C62D0" w:rsidRPr="003C62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Doctor's Medical Registration Number</w:t>
                </w:r>
                <w:r w:rsidR="00ED2EE5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  <w:p w14:paraId="70B6C4B1" w14:textId="5A0151A1" w:rsidR="00ED2EE5" w:rsidRDefault="00476CA9" w:rsidP="003C62D0">
            <w:pPr>
              <w:spacing w:after="160" w:line="360" w:lineRule="auto"/>
              <w:ind w:left="57"/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1619215468"/>
                <w:placeholder>
                  <w:docPart w:val="2BDD72A94E4544A2A1BE6B1230B94D9F"/>
                </w:placeholder>
                <w:showingPlcHdr/>
              </w:sdtPr>
              <w:sdtEndPr/>
              <w:sdtContent>
                <w:r w:rsidR="00ED2EE5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3C62D0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Doctor’s Contact Details</w:t>
                </w:r>
                <w:r w:rsidR="00ED2EE5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  <w:p w14:paraId="3BD2F318" w14:textId="77777777" w:rsidR="00ED2EE5" w:rsidRDefault="003C62D0" w:rsidP="003C62D0">
            <w:pPr>
              <w:spacing w:after="160" w:line="360" w:lineRule="auto"/>
              <w:ind w:left="57"/>
              <w:rPr>
                <w:b/>
                <w:color w:val="000000" w:themeColor="text1"/>
                <w:sz w:val="24"/>
                <w:szCs w:val="24"/>
              </w:rPr>
            </w:pPr>
            <w:r w:rsidRPr="00A567C0">
              <w:rPr>
                <w:b/>
                <w:color w:val="1A3C40"/>
                <w:sz w:val="24"/>
                <w:szCs w:val="24"/>
              </w:rPr>
              <w:t>Date:</w:t>
            </w:r>
            <w:r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color w:val="000000" w:themeColor="text1"/>
                  <w:sz w:val="24"/>
                  <w:szCs w:val="24"/>
                </w:rPr>
                <w:id w:val="1073553091"/>
                <w:placeholder>
                  <w:docPart w:val="9F5126CC6C07487A9C0712BB99943A76"/>
                </w:placeholder>
                <w:showingPlcHdr/>
                <w:date>
                  <w:dateFormat w:val="dd/MM/yyyy"/>
                  <w:lid w:val="en-PK"/>
                  <w:storeMappedDataAs w:val="dateTime"/>
                  <w:calendar w:val="gregorian"/>
                </w:date>
              </w:sdtPr>
              <w:sdtEndPr/>
              <w:sdtContent>
                <w:r w:rsidR="00ED2EE5" w:rsidRPr="003C62D0">
                  <w:rPr>
                    <w:rStyle w:val="PlaceholderText"/>
                    <w:color w:val="000000" w:themeColor="text1"/>
                    <w:sz w:val="24"/>
                    <w:shd w:val="clear" w:color="auto" w:fill="FBF6EF"/>
                  </w:rPr>
                  <w:t>[Date]</w:t>
                </w:r>
              </w:sdtContent>
            </w:sdt>
          </w:p>
          <w:p w14:paraId="433B01D3" w14:textId="4CB1A689" w:rsidR="003C62D0" w:rsidRDefault="003C62D0" w:rsidP="003C62D0">
            <w:pPr>
              <w:spacing w:line="360" w:lineRule="auto"/>
              <w:ind w:left="57"/>
              <w:rPr>
                <w:color w:val="000000" w:themeColor="text1"/>
                <w:sz w:val="24"/>
                <w:szCs w:val="24"/>
              </w:rPr>
            </w:pPr>
            <w:r w:rsidRPr="00A567C0">
              <w:rPr>
                <w:b/>
                <w:color w:val="1A3C40"/>
                <w:sz w:val="24"/>
                <w:szCs w:val="24"/>
              </w:rPr>
              <w:t>To:</w:t>
            </w:r>
            <w:r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color w:val="000000" w:themeColor="text1"/>
                  <w:sz w:val="24"/>
                  <w:szCs w:val="24"/>
                </w:rPr>
                <w:id w:val="-330913331"/>
                <w:placeholder>
                  <w:docPart w:val="C21ACAF1881043AFBEC6C6D6DD922984"/>
                </w:placeholder>
                <w:showingPlcHdr/>
              </w:sdtPr>
              <w:sdtEndPr/>
              <w:sdtContent>
                <w:r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Recipient</w:t>
                </w:r>
                <w:r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’s Full Name]</w:t>
                </w:r>
              </w:sdtContent>
            </w:sdt>
          </w:p>
          <w:p w14:paraId="5FC988D9" w14:textId="1E69D25B" w:rsidR="003C62D0" w:rsidRDefault="00476CA9" w:rsidP="003C62D0">
            <w:pPr>
              <w:spacing w:line="360" w:lineRule="auto"/>
              <w:ind w:left="57"/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1399043013"/>
                <w:placeholder>
                  <w:docPart w:val="EE39DFC7432B4A8FA2F18362DF4961EA"/>
                </w:placeholder>
                <w:showingPlcHdr/>
              </w:sdtPr>
              <w:sdtEndPr/>
              <w:sdtContent>
                <w:r w:rsidR="003C62D0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3C62D0" w:rsidRPr="003C62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Recipient's Position or Relation to Patient</w:t>
                </w:r>
                <w:r w:rsidR="003C62D0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  <w:p w14:paraId="16A09009" w14:textId="56ADBDCC" w:rsidR="003C62D0" w:rsidRDefault="00476CA9" w:rsidP="003C62D0">
            <w:pPr>
              <w:spacing w:after="160" w:line="360" w:lineRule="auto"/>
              <w:ind w:left="57"/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31935036"/>
                <w:placeholder>
                  <w:docPart w:val="56BC2C55814C4D55AB15E214C9E88B54"/>
                </w:placeholder>
                <w:showingPlcHdr/>
              </w:sdtPr>
              <w:sdtEndPr/>
              <w:sdtContent>
                <w:r w:rsidR="003C62D0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3C62D0" w:rsidRPr="003C62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Recipient's Contact Details</w:t>
                </w:r>
                <w:r w:rsidR="003C62D0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  <w:p w14:paraId="7EC5B751" w14:textId="50532A7B" w:rsidR="003C62D0" w:rsidRDefault="003C62D0" w:rsidP="003C62D0">
            <w:pPr>
              <w:spacing w:after="160" w:line="360" w:lineRule="auto"/>
              <w:ind w:left="57"/>
              <w:rPr>
                <w:color w:val="000000" w:themeColor="text1"/>
                <w:sz w:val="24"/>
                <w:szCs w:val="24"/>
              </w:rPr>
            </w:pPr>
            <w:r w:rsidRPr="00A567C0">
              <w:rPr>
                <w:b/>
                <w:color w:val="1A3C40"/>
                <w:sz w:val="24"/>
                <w:szCs w:val="24"/>
              </w:rPr>
              <w:t>Subject:</w:t>
            </w:r>
            <w:r>
              <w:rPr>
                <w:color w:val="000000" w:themeColor="text1"/>
                <w:sz w:val="24"/>
                <w:szCs w:val="24"/>
              </w:rPr>
              <w:t xml:space="preserve"> Medical Certification of Illness</w:t>
            </w:r>
          </w:p>
          <w:p w14:paraId="1056D9A7" w14:textId="77777777" w:rsidR="003C62D0" w:rsidRDefault="003C62D0" w:rsidP="003C62D0">
            <w:pPr>
              <w:spacing w:line="360" w:lineRule="auto"/>
              <w:ind w:left="57"/>
              <w:rPr>
                <w:color w:val="000000" w:themeColor="text1"/>
                <w:sz w:val="24"/>
                <w:szCs w:val="24"/>
              </w:rPr>
            </w:pPr>
            <w:r w:rsidRPr="003C62D0">
              <w:rPr>
                <w:color w:val="000000" w:themeColor="text1"/>
                <w:sz w:val="24"/>
                <w:szCs w:val="24"/>
              </w:rPr>
              <w:t xml:space="preserve">Dear </w:t>
            </w:r>
            <w:sdt>
              <w:sdtPr>
                <w:rPr>
                  <w:color w:val="000000" w:themeColor="text1"/>
                  <w:sz w:val="24"/>
                  <w:szCs w:val="24"/>
                </w:rPr>
                <w:id w:val="693498683"/>
                <w:placeholder>
                  <w:docPart w:val="3DE8921BF6E64734B2AEFFB672170A99"/>
                </w:placeholder>
                <w:showingPlcHdr/>
              </w:sdtPr>
              <w:sdtEndPr/>
              <w:sdtContent>
                <w:r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Recipient’s First</w:t>
                </w:r>
                <w:r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 xml:space="preserve"> Name]</w:t>
                </w:r>
              </w:sdtContent>
            </w:sdt>
            <w:r>
              <w:rPr>
                <w:color w:val="000000" w:themeColor="text1"/>
                <w:sz w:val="24"/>
                <w:szCs w:val="24"/>
              </w:rPr>
              <w:t>,</w:t>
            </w:r>
          </w:p>
          <w:p w14:paraId="72DAEC17" w14:textId="59137AC0" w:rsidR="003C62D0" w:rsidRPr="003C62D0" w:rsidRDefault="003C62D0" w:rsidP="003C62D0">
            <w:pPr>
              <w:spacing w:before="40" w:after="160" w:line="276" w:lineRule="auto"/>
              <w:ind w:left="57" w:right="57"/>
              <w:jc w:val="both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421D10">
              <w:rPr>
                <w:rFonts w:cstheme="minorHAnsi"/>
                <w:color w:val="000000" w:themeColor="text1"/>
                <w:sz w:val="24"/>
                <w:szCs w:val="24"/>
              </w:rPr>
              <w:t xml:space="preserve">I am writing this letter to confirm that my patient, </w:t>
            </w:r>
            <w:sdt>
              <w:sdtPr>
                <w:rPr>
                  <w:b/>
                  <w:color w:val="990033"/>
                  <w:sz w:val="24"/>
                  <w:szCs w:val="24"/>
                </w:rPr>
                <w:id w:val="1587260844"/>
                <w:placeholder>
                  <w:docPart w:val="E3EA8986CF124F9E89BEB64B6D3F0EEF"/>
                </w:placeholder>
                <w:showingPlcHdr/>
              </w:sdtPr>
              <w:sdtEndPr/>
              <w:sdtContent>
                <w:r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Pr="003C62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Patient's Full Name</w:t>
                </w:r>
                <w:r w:rsidRPr="003C62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  <w:r w:rsidRPr="00421D10">
              <w:rPr>
                <w:rFonts w:cstheme="minorHAnsi"/>
                <w:color w:val="000000" w:themeColor="text1"/>
                <w:sz w:val="24"/>
                <w:szCs w:val="24"/>
              </w:rPr>
              <w:t xml:space="preserve">, has been under my care since </w:t>
            </w:r>
            <w:sdt>
              <w:sdtPr>
                <w:rPr>
                  <w:rFonts w:cstheme="minorHAnsi"/>
                  <w:bCs/>
                  <w:color w:val="000000" w:themeColor="text1"/>
                  <w:sz w:val="24"/>
                  <w:szCs w:val="24"/>
                </w:rPr>
                <w:id w:val="278148969"/>
                <w:placeholder>
                  <w:docPart w:val="D37D4E733DD84718ABE16756840FA41A"/>
                </w:placeholder>
                <w:showingPlcHdr/>
                <w:date>
                  <w:dateFormat w:val="dd/MM/yyyy"/>
                  <w:lid w:val="en-PK"/>
                  <w:storeMappedDataAs w:val="dateTime"/>
                  <w:calendar w:val="gregorian"/>
                </w:date>
              </w:sdtPr>
              <w:sdtEndPr/>
              <w:sdtContent>
                <w:r w:rsidRPr="003C62D0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Pr="003C62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Start Date of Treatment</w:t>
                </w:r>
                <w:r w:rsidRPr="003C62D0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  <w:r w:rsidRPr="00421D10">
              <w:rPr>
                <w:rFonts w:cstheme="minorHAnsi"/>
                <w:color w:val="000000" w:themeColor="text1"/>
                <w:sz w:val="24"/>
                <w:szCs w:val="24"/>
              </w:rPr>
              <w:t>.</w:t>
            </w:r>
          </w:p>
        </w:tc>
      </w:tr>
      <w:tr w:rsidR="003C62D0" w14:paraId="06AE4514" w14:textId="77777777" w:rsidTr="00FC6DD0">
        <w:trPr>
          <w:jc w:val="center"/>
        </w:trPr>
        <w:tc>
          <w:tcPr>
            <w:tcW w:w="10774" w:type="dxa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48307967" w14:textId="1AC9EFC6" w:rsidR="003C62D0" w:rsidRPr="003C62D0" w:rsidRDefault="003C62D0" w:rsidP="003C62D0">
            <w:pPr>
              <w:spacing w:before="40" w:after="160"/>
              <w:ind w:left="57" w:right="57"/>
              <w:jc w:val="both"/>
              <w:rPr>
                <w:b/>
                <w:color w:val="FFFFFF" w:themeColor="background1"/>
                <w:sz w:val="28"/>
              </w:rPr>
            </w:pPr>
            <w:r w:rsidRPr="004A79A2">
              <w:rPr>
                <w:rFonts w:cstheme="minorHAnsi"/>
                <w:color w:val="000000" w:themeColor="text1"/>
                <w:sz w:val="24"/>
                <w:szCs w:val="24"/>
              </w:rPr>
              <w:t>Please find below the necessary medical details:</w:t>
            </w:r>
          </w:p>
        </w:tc>
      </w:tr>
      <w:tr w:rsidR="000E3696" w14:paraId="5BAE16B1" w14:textId="77777777" w:rsidTr="00A567C0">
        <w:trPr>
          <w:jc w:val="center"/>
        </w:trPr>
        <w:tc>
          <w:tcPr>
            <w:tcW w:w="10774" w:type="dxa"/>
            <w:gridSpan w:val="2"/>
            <w:shd w:val="clear" w:color="auto" w:fill="1D5C63"/>
            <w:tcMar>
              <w:top w:w="57" w:type="dxa"/>
              <w:bottom w:w="57" w:type="dxa"/>
            </w:tcMar>
          </w:tcPr>
          <w:p w14:paraId="625E6DFB" w14:textId="7FDDB57E" w:rsidR="000E3696" w:rsidRPr="003C62D0" w:rsidRDefault="00ED2EE5" w:rsidP="00FC6DD0">
            <w:pPr>
              <w:spacing w:before="40" w:after="40"/>
              <w:ind w:left="57"/>
              <w:jc w:val="both"/>
              <w:rPr>
                <w:rFonts w:cstheme="minorHAnsi"/>
                <w:b/>
                <w:bCs/>
                <w:color w:val="FFFFFF" w:themeColor="background1"/>
                <w:sz w:val="28"/>
                <w:szCs w:val="24"/>
              </w:rPr>
            </w:pPr>
            <w:r w:rsidRPr="003C62D0">
              <w:rPr>
                <w:b/>
                <w:color w:val="FFFFFF" w:themeColor="background1"/>
                <w:sz w:val="28"/>
              </w:rPr>
              <w:t>Patient Information</w:t>
            </w:r>
            <w:r w:rsidR="000E3696" w:rsidRPr="003C62D0">
              <w:rPr>
                <w:b/>
                <w:color w:val="FFFFFF" w:themeColor="background1"/>
                <w:sz w:val="28"/>
              </w:rPr>
              <w:t>:</w:t>
            </w:r>
          </w:p>
        </w:tc>
      </w:tr>
      <w:tr w:rsidR="00ED2EE5" w14:paraId="519FE023" w14:textId="77777777" w:rsidTr="00FC6DD0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799C62AE" w14:textId="1F07E810" w:rsidR="00ED2EE5" w:rsidRPr="00ED2EE5" w:rsidRDefault="00ED2EE5" w:rsidP="00ED2EE5">
            <w:pPr>
              <w:spacing w:before="40" w:after="40"/>
              <w:ind w:left="57"/>
              <w:rPr>
                <w:b/>
                <w:color w:val="000000" w:themeColor="text1"/>
                <w:sz w:val="24"/>
              </w:rPr>
            </w:pPr>
            <w:r w:rsidRPr="00ED2EE5">
              <w:rPr>
                <w:b/>
                <w:color w:val="000000" w:themeColor="text1"/>
                <w:sz w:val="24"/>
              </w:rPr>
              <w:t>Full Name</w:t>
            </w:r>
            <w:r>
              <w:rPr>
                <w:b/>
                <w:color w:val="000000" w:themeColor="text1"/>
                <w:sz w:val="24"/>
              </w:rPr>
              <w:t>:</w:t>
            </w:r>
          </w:p>
        </w:tc>
        <w:tc>
          <w:tcPr>
            <w:tcW w:w="7513" w:type="dxa"/>
            <w:vAlign w:val="center"/>
          </w:tcPr>
          <w:p w14:paraId="7F82A278" w14:textId="23F76304" w:rsidR="00ED2EE5" w:rsidRDefault="00476CA9" w:rsidP="00ED2EE5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449163481"/>
                <w:placeholder>
                  <w:docPart w:val="6D6501A72629454082A619EAB10A167F"/>
                </w:placeholder>
                <w:showingPlcHdr/>
              </w:sdtPr>
              <w:sdtEndPr/>
              <w:sdtContent>
                <w:r w:rsidR="00ED2EE5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ED2EE5" w:rsidRPr="003C62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First Name]</w:t>
                </w:r>
              </w:sdtContent>
            </w:sdt>
            <w:r w:rsidR="00ED2EE5">
              <w:rPr>
                <w:b/>
                <w:color w:val="990033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color w:val="990033"/>
                  <w:sz w:val="24"/>
                  <w:szCs w:val="24"/>
                </w:rPr>
                <w:id w:val="-990250355"/>
                <w:placeholder>
                  <w:docPart w:val="D67B9D504DB94045A746B2AE7A25A864"/>
                </w:placeholder>
                <w:showingPlcHdr/>
              </w:sdtPr>
              <w:sdtEndPr/>
              <w:sdtContent>
                <w:r w:rsidR="00ED2EE5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ED2EE5" w:rsidRPr="003C62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Last Name]</w:t>
                </w:r>
              </w:sdtContent>
            </w:sdt>
          </w:p>
        </w:tc>
      </w:tr>
      <w:tr w:rsidR="00ED2EE5" w14:paraId="49E16E75" w14:textId="77777777" w:rsidTr="00FC6DD0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7D667301" w14:textId="0D5E6124" w:rsidR="00ED2EE5" w:rsidRPr="00ED2EE5" w:rsidRDefault="00ED2EE5" w:rsidP="00ED2EE5">
            <w:pPr>
              <w:spacing w:before="40" w:after="40"/>
              <w:ind w:left="57"/>
              <w:rPr>
                <w:b/>
                <w:color w:val="000000" w:themeColor="text1"/>
                <w:sz w:val="24"/>
              </w:rPr>
            </w:pPr>
            <w:r w:rsidRPr="00ED2EE5">
              <w:rPr>
                <w:b/>
                <w:color w:val="000000" w:themeColor="text1"/>
                <w:sz w:val="24"/>
              </w:rPr>
              <w:t>Date of Birth</w:t>
            </w:r>
            <w:r>
              <w:rPr>
                <w:b/>
                <w:color w:val="000000" w:themeColor="text1"/>
                <w:sz w:val="24"/>
              </w:rPr>
              <w:t>:</w:t>
            </w:r>
          </w:p>
        </w:tc>
        <w:tc>
          <w:tcPr>
            <w:tcW w:w="7513" w:type="dxa"/>
            <w:vAlign w:val="center"/>
          </w:tcPr>
          <w:sdt>
            <w:sdtPr>
              <w:rPr>
                <w:rFonts w:cstheme="minorHAnsi"/>
                <w:bCs/>
                <w:color w:val="000000" w:themeColor="text1"/>
                <w:sz w:val="24"/>
                <w:szCs w:val="24"/>
              </w:rPr>
              <w:id w:val="-1584984234"/>
              <w:placeholder>
                <w:docPart w:val="C76879B44F9945019131681B9FF4D60C"/>
              </w:placeholder>
              <w:showingPlcHdr/>
              <w:date>
                <w:dateFormat w:val="dd/MM/yyyy"/>
                <w:lid w:val="en-PK"/>
                <w:storeMappedDataAs w:val="dateTime"/>
                <w:calendar w:val="gregorian"/>
              </w:date>
            </w:sdtPr>
            <w:sdtEndPr/>
            <w:sdtContent>
              <w:p w14:paraId="5E56FAD4" w14:textId="2BB7937D" w:rsidR="00ED2EE5" w:rsidRDefault="00ED2EE5" w:rsidP="00ED2EE5">
                <w:pPr>
                  <w:spacing w:before="40" w:after="40"/>
                  <w:ind w:left="57"/>
                  <w:jc w:val="both"/>
                  <w:rPr>
                    <w:rFonts w:cstheme="minorHAnsi"/>
                    <w:bCs/>
                    <w:color w:val="000000" w:themeColor="text1"/>
                    <w:sz w:val="24"/>
                    <w:szCs w:val="24"/>
                  </w:rPr>
                </w:pPr>
                <w:r w:rsidRPr="003C62D0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BF6EF"/>
                  </w:rPr>
                  <w:t>[MM/DD/YYYY]</w:t>
                </w:r>
              </w:p>
            </w:sdtContent>
          </w:sdt>
        </w:tc>
      </w:tr>
      <w:tr w:rsidR="003C62D0" w14:paraId="21FC486E" w14:textId="77777777" w:rsidTr="00FC6DD0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26D350FA" w14:textId="650A202B" w:rsidR="003C62D0" w:rsidRPr="00ED2EE5" w:rsidRDefault="003C62D0" w:rsidP="00ED2EE5">
            <w:pPr>
              <w:spacing w:before="40" w:after="40"/>
              <w:ind w:left="57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Gender:</w:t>
            </w:r>
          </w:p>
        </w:tc>
        <w:tc>
          <w:tcPr>
            <w:tcW w:w="7513" w:type="dxa"/>
            <w:vAlign w:val="center"/>
          </w:tcPr>
          <w:p w14:paraId="13D65EB7" w14:textId="62319300" w:rsidR="003C62D0" w:rsidRDefault="00476CA9" w:rsidP="00ED2EE5">
            <w:pPr>
              <w:spacing w:before="40" w:after="40"/>
              <w:ind w:left="57"/>
              <w:jc w:val="both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262810035"/>
                <w:placeholder>
                  <w:docPart w:val="7F676A99F87A4630920191F18519C543"/>
                </w:placeholder>
                <w:showingPlcHdr/>
              </w:sdtPr>
              <w:sdtEndPr/>
              <w:sdtContent>
                <w:r w:rsidR="003C62D0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3C62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Male/Female/Other</w:t>
                </w:r>
                <w:r w:rsidR="003C62D0" w:rsidRPr="003C62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</w:tc>
      </w:tr>
      <w:tr w:rsidR="003C62D0" w14:paraId="450142D3" w14:textId="77777777" w:rsidTr="00FC6DD0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66FDA4F2" w14:textId="7408ECE4" w:rsidR="003C62D0" w:rsidRDefault="003C62D0" w:rsidP="003C62D0">
            <w:pPr>
              <w:spacing w:before="40" w:after="40"/>
              <w:ind w:left="57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Contact Details:</w:t>
            </w:r>
          </w:p>
        </w:tc>
        <w:tc>
          <w:tcPr>
            <w:tcW w:w="7513" w:type="dxa"/>
            <w:vAlign w:val="center"/>
          </w:tcPr>
          <w:p w14:paraId="2BADC8E8" w14:textId="5530F830" w:rsidR="003C62D0" w:rsidRDefault="00476CA9" w:rsidP="003C62D0">
            <w:pPr>
              <w:spacing w:before="40" w:after="40"/>
              <w:ind w:left="57"/>
              <w:jc w:val="both"/>
              <w:rPr>
                <w:b/>
                <w:color w:val="990033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1370183402"/>
                <w:placeholder>
                  <w:docPart w:val="FE5F28B446C14CB294FFCB2227B85382"/>
                </w:placeholder>
                <w:showingPlcHdr/>
              </w:sdtPr>
              <w:sdtEndPr/>
              <w:sdtContent>
                <w:r w:rsidR="003C62D0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3C62D0" w:rsidRPr="003C62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Patient's Contact Information</w:t>
                </w:r>
                <w:r w:rsidR="003C62D0" w:rsidRPr="003C62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</w:tc>
      </w:tr>
      <w:tr w:rsidR="00ED2EE5" w14:paraId="46B68164" w14:textId="77777777" w:rsidTr="00FC6DD0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6857575E" w14:textId="14D4C6E7" w:rsidR="00ED2EE5" w:rsidRPr="003C62D0" w:rsidRDefault="003C62D0" w:rsidP="00FC6DD0">
            <w:pPr>
              <w:spacing w:before="40" w:after="160"/>
              <w:ind w:left="57"/>
              <w:rPr>
                <w:b/>
                <w:color w:val="000000" w:themeColor="text1"/>
                <w:sz w:val="24"/>
              </w:rPr>
            </w:pPr>
            <w:r w:rsidRPr="003C62D0">
              <w:rPr>
                <w:rFonts w:cstheme="minorHAnsi"/>
                <w:b/>
                <w:color w:val="000000" w:themeColor="text1"/>
                <w:sz w:val="24"/>
                <w:szCs w:val="24"/>
              </w:rPr>
              <w:t>Medical Insurance (If any)</w:t>
            </w:r>
            <w:r w:rsidR="00ED2EE5" w:rsidRPr="003C62D0">
              <w:rPr>
                <w:b/>
                <w:color w:val="000000" w:themeColor="text1"/>
                <w:sz w:val="24"/>
              </w:rPr>
              <w:t>:</w:t>
            </w:r>
          </w:p>
        </w:tc>
        <w:tc>
          <w:tcPr>
            <w:tcW w:w="7513" w:type="dxa"/>
            <w:vAlign w:val="center"/>
          </w:tcPr>
          <w:p w14:paraId="79BF9B52" w14:textId="03184787" w:rsidR="00ED2EE5" w:rsidRDefault="00476CA9" w:rsidP="00FC6DD0">
            <w:pPr>
              <w:spacing w:before="40" w:after="16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209039206"/>
                <w:placeholder>
                  <w:docPart w:val="96D4D12C466C43CAB3CDEDCFFD0858AF"/>
                </w:placeholder>
                <w:showingPlcHdr/>
              </w:sdtPr>
              <w:sdtEndPr/>
              <w:sdtContent>
                <w:r w:rsidR="00ED2EE5"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3C62D0" w:rsidRPr="003C62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Medical Insurance Details</w:t>
                </w:r>
                <w:r w:rsidR="00ED2EE5" w:rsidRPr="003C62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</w:tc>
      </w:tr>
      <w:tr w:rsidR="00ED2EE5" w14:paraId="638CAD6F" w14:textId="77777777" w:rsidTr="00A567C0">
        <w:trPr>
          <w:jc w:val="center"/>
        </w:trPr>
        <w:tc>
          <w:tcPr>
            <w:tcW w:w="10774" w:type="dxa"/>
            <w:gridSpan w:val="2"/>
            <w:shd w:val="clear" w:color="auto" w:fill="1D5C63"/>
            <w:tcMar>
              <w:top w:w="57" w:type="dxa"/>
              <w:bottom w:w="57" w:type="dxa"/>
            </w:tcMar>
          </w:tcPr>
          <w:p w14:paraId="3F921DC4" w14:textId="42660DE1" w:rsidR="00ED2EE5" w:rsidRPr="00FC6DD0" w:rsidRDefault="00FC6DD0" w:rsidP="00FC6DD0">
            <w:pPr>
              <w:spacing w:before="40" w:after="40"/>
              <w:ind w:left="57"/>
              <w:jc w:val="both"/>
              <w:rPr>
                <w:rFonts w:cstheme="minorHAnsi"/>
                <w:b/>
                <w:bCs/>
                <w:color w:val="FFFFFF" w:themeColor="background1"/>
                <w:sz w:val="28"/>
                <w:szCs w:val="24"/>
              </w:rPr>
            </w:pPr>
            <w:r w:rsidRPr="00FC6DD0">
              <w:rPr>
                <w:b/>
                <w:color w:val="FFFFFF" w:themeColor="background1"/>
                <w:sz w:val="28"/>
              </w:rPr>
              <w:t>Medical Condition</w:t>
            </w:r>
            <w:r w:rsidR="00ED2EE5" w:rsidRPr="00FC6DD0">
              <w:rPr>
                <w:b/>
                <w:color w:val="FFFFFF" w:themeColor="background1"/>
                <w:sz w:val="28"/>
              </w:rPr>
              <w:t>:</w:t>
            </w:r>
          </w:p>
        </w:tc>
      </w:tr>
      <w:tr w:rsidR="00FC6DD0" w14:paraId="3CC36D5D" w14:textId="77777777" w:rsidTr="00A406AD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328CC088" w14:textId="31D21ACA" w:rsidR="00FC6DD0" w:rsidRPr="00FC6DD0" w:rsidRDefault="00FC6DD0" w:rsidP="00A406AD">
            <w:pPr>
              <w:spacing w:before="40" w:after="40"/>
              <w:ind w:left="57"/>
              <w:rPr>
                <w:b/>
                <w:color w:val="000000" w:themeColor="text1"/>
                <w:sz w:val="24"/>
              </w:rPr>
            </w:pPr>
            <w:r w:rsidRPr="00FC6DD0">
              <w:rPr>
                <w:rFonts w:cstheme="minorHAnsi"/>
                <w:b/>
                <w:color w:val="000000" w:themeColor="text1"/>
                <w:sz w:val="24"/>
                <w:szCs w:val="24"/>
              </w:rPr>
              <w:t>Diagnosis</w:t>
            </w:r>
            <w:r>
              <w:rPr>
                <w:rFonts w:cstheme="minorHAnsi"/>
                <w:b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513" w:type="dxa"/>
            <w:vAlign w:val="center"/>
          </w:tcPr>
          <w:p w14:paraId="5CC2EB22" w14:textId="4596F0E0" w:rsidR="00FC6DD0" w:rsidRDefault="00476CA9" w:rsidP="00A406AD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1946450054"/>
                <w:placeholder>
                  <w:docPart w:val="DF32B2A1A44B4D3682D7D543F0F615DF"/>
                </w:placeholder>
                <w:showingPlcHdr/>
              </w:sdtPr>
              <w:sdtEndPr/>
              <w:sdtContent>
                <w:r w:rsidR="00FC6DD0" w:rsidRPr="00FC6D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FC6DD0" w:rsidRPr="00FC6D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Diagnosis of Illness/Injury</w:t>
                </w:r>
                <w:r w:rsidR="00FC6DD0" w:rsidRPr="00FC6D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</w:tc>
      </w:tr>
      <w:tr w:rsidR="00FC6DD0" w14:paraId="044E6032" w14:textId="77777777" w:rsidTr="00A406AD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2CE4E5CD" w14:textId="645A8BC0" w:rsidR="00FC6DD0" w:rsidRPr="00FC6DD0" w:rsidRDefault="00FC6DD0" w:rsidP="00A406AD">
            <w:pPr>
              <w:spacing w:before="40" w:after="40"/>
              <w:ind w:left="57"/>
              <w:rPr>
                <w:b/>
                <w:color w:val="000000" w:themeColor="text1"/>
                <w:sz w:val="24"/>
              </w:rPr>
            </w:pPr>
            <w:r w:rsidRPr="00FC6DD0">
              <w:rPr>
                <w:rFonts w:cstheme="minorHAnsi"/>
                <w:b/>
                <w:color w:val="000000" w:themeColor="text1"/>
                <w:sz w:val="24"/>
                <w:szCs w:val="24"/>
              </w:rPr>
              <w:t>Description of Illness/Injury</w:t>
            </w:r>
            <w:r>
              <w:rPr>
                <w:rFonts w:cstheme="minorHAnsi"/>
                <w:b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513" w:type="dxa"/>
            <w:vAlign w:val="center"/>
          </w:tcPr>
          <w:p w14:paraId="6450A171" w14:textId="5608D126" w:rsidR="00FC6DD0" w:rsidRDefault="00476CA9" w:rsidP="00A406AD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230363474"/>
                <w:placeholder>
                  <w:docPart w:val="738A523E301A4880B723C8AB9D80A3AF"/>
                </w:placeholder>
                <w:showingPlcHdr/>
              </w:sdtPr>
              <w:sdtEndPr/>
              <w:sdtContent>
                <w:r w:rsidR="00FC6DD0" w:rsidRPr="00FC6D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FC6DD0" w:rsidRPr="00FC6D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Detailed Description of Patient's Condition</w:t>
                </w:r>
                <w:r w:rsidR="00FC6DD0" w:rsidRPr="00FC6D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</w:tc>
      </w:tr>
      <w:tr w:rsidR="00FC6DD0" w14:paraId="7E53D53D" w14:textId="77777777" w:rsidTr="00A406AD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62DCB039" w14:textId="00B032D3" w:rsidR="00FC6DD0" w:rsidRPr="00FC6DD0" w:rsidRDefault="00FC6DD0" w:rsidP="00A406AD">
            <w:pPr>
              <w:spacing w:before="40" w:after="40"/>
              <w:ind w:left="57"/>
              <w:rPr>
                <w:b/>
                <w:color w:val="000000" w:themeColor="text1"/>
                <w:sz w:val="24"/>
              </w:rPr>
            </w:pPr>
            <w:r w:rsidRPr="00FC6DD0">
              <w:rPr>
                <w:rFonts w:cstheme="minorHAnsi"/>
                <w:b/>
                <w:color w:val="000000" w:themeColor="text1"/>
                <w:sz w:val="24"/>
                <w:szCs w:val="24"/>
              </w:rPr>
              <w:t>Treatment Plan</w:t>
            </w:r>
            <w:r>
              <w:rPr>
                <w:rFonts w:cstheme="minorHAnsi"/>
                <w:b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513" w:type="dxa"/>
            <w:vAlign w:val="center"/>
          </w:tcPr>
          <w:p w14:paraId="4761645B" w14:textId="5B81FAC9" w:rsidR="00FC6DD0" w:rsidRDefault="00476CA9" w:rsidP="00A406AD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446815754"/>
                <w:placeholder>
                  <w:docPart w:val="0CF95DA0534E4C45828C0262CB1C8A3D"/>
                </w:placeholder>
                <w:showingPlcHdr/>
              </w:sdtPr>
              <w:sdtEndPr/>
              <w:sdtContent>
                <w:r w:rsidR="00FC6DD0" w:rsidRPr="00FC6D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FC6DD0" w:rsidRPr="00FC6D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Proposed Treatment Plan, Including Medication, Therapies, Surgery, etc.</w:t>
                </w:r>
                <w:r w:rsidR="00FC6DD0" w:rsidRPr="00FC6D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</w:tc>
      </w:tr>
      <w:tr w:rsidR="00FC6DD0" w14:paraId="3A80CB79" w14:textId="77777777" w:rsidTr="00A406AD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197D2CA3" w14:textId="029A759D" w:rsidR="00FC6DD0" w:rsidRPr="00FC6DD0" w:rsidRDefault="00FC6DD0" w:rsidP="00A406AD">
            <w:pPr>
              <w:spacing w:before="40" w:after="40"/>
              <w:ind w:left="57"/>
              <w:rPr>
                <w:b/>
                <w:color w:val="000000" w:themeColor="text1"/>
                <w:sz w:val="24"/>
              </w:rPr>
            </w:pPr>
            <w:r w:rsidRPr="00FC6DD0">
              <w:rPr>
                <w:rFonts w:cstheme="minorHAnsi"/>
                <w:b/>
                <w:color w:val="000000" w:themeColor="text1"/>
                <w:sz w:val="24"/>
                <w:szCs w:val="24"/>
              </w:rPr>
              <w:t>Start Date of Illness/Injury</w:t>
            </w:r>
            <w:r>
              <w:rPr>
                <w:rFonts w:cstheme="minorHAnsi"/>
                <w:b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513" w:type="dxa"/>
            <w:vAlign w:val="center"/>
          </w:tcPr>
          <w:sdt>
            <w:sdtPr>
              <w:rPr>
                <w:rFonts w:cstheme="minorHAnsi"/>
                <w:bCs/>
                <w:color w:val="000000" w:themeColor="text1"/>
                <w:sz w:val="24"/>
                <w:szCs w:val="24"/>
              </w:rPr>
              <w:id w:val="-1574037350"/>
              <w:placeholder>
                <w:docPart w:val="C9B59914DD094E07BCC7AC4438CED9EA"/>
              </w:placeholder>
              <w:showingPlcHdr/>
              <w:date>
                <w:dateFormat w:val="dd/MM/yyyy"/>
                <w:lid w:val="en-PK"/>
                <w:storeMappedDataAs w:val="dateTime"/>
                <w:calendar w:val="gregorian"/>
              </w:date>
            </w:sdtPr>
            <w:sdtEndPr/>
            <w:sdtContent>
              <w:p w14:paraId="72261858" w14:textId="1E8CEDFE" w:rsidR="00FC6DD0" w:rsidRPr="00FC6DD0" w:rsidRDefault="00FC6DD0" w:rsidP="00A406AD">
                <w:pPr>
                  <w:spacing w:before="40" w:after="40"/>
                  <w:ind w:left="57"/>
                  <w:rPr>
                    <w:rFonts w:cstheme="minorHAnsi"/>
                    <w:bCs/>
                    <w:color w:val="000000" w:themeColor="text1"/>
                    <w:sz w:val="24"/>
                    <w:szCs w:val="24"/>
                  </w:rPr>
                </w:pPr>
                <w:r w:rsidRPr="003C62D0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BF6EF"/>
                  </w:rPr>
                  <w:t>[MM/DD/YYYY]</w:t>
                </w:r>
              </w:p>
            </w:sdtContent>
          </w:sdt>
        </w:tc>
      </w:tr>
      <w:tr w:rsidR="00FC6DD0" w14:paraId="598A68D7" w14:textId="77777777" w:rsidTr="00A406AD"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53A76CCF" w14:textId="7A9EBAE9" w:rsidR="00FC6DD0" w:rsidRPr="00FC6DD0" w:rsidRDefault="00FC6DD0" w:rsidP="00A406AD">
            <w:pPr>
              <w:spacing w:before="40" w:after="160"/>
              <w:ind w:left="57"/>
              <w:rPr>
                <w:b/>
                <w:color w:val="000000" w:themeColor="text1"/>
                <w:sz w:val="24"/>
              </w:rPr>
            </w:pPr>
            <w:r w:rsidRPr="00FC6DD0">
              <w:rPr>
                <w:rFonts w:cstheme="minorHAnsi"/>
                <w:b/>
                <w:color w:val="000000" w:themeColor="text1"/>
                <w:sz w:val="24"/>
                <w:szCs w:val="24"/>
              </w:rPr>
              <w:t>Estimated Duration of Illness/Injury</w:t>
            </w:r>
            <w:r>
              <w:rPr>
                <w:rFonts w:cstheme="minorHAnsi"/>
                <w:b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513" w:type="dxa"/>
            <w:vAlign w:val="center"/>
          </w:tcPr>
          <w:p w14:paraId="59061617" w14:textId="1E15E614" w:rsidR="003207AC" w:rsidRDefault="00476CA9" w:rsidP="00A406AD">
            <w:pPr>
              <w:spacing w:before="40" w:after="16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1825623734"/>
                <w:placeholder>
                  <w:docPart w:val="0592C39E8E8A41A99A8A01B8CD35041B"/>
                </w:placeholder>
                <w:showingPlcHdr/>
              </w:sdtPr>
              <w:sdtEndPr/>
              <w:sdtContent>
                <w:r w:rsidR="00FC6DD0" w:rsidRPr="00FC6D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FC6DD0" w:rsidRPr="00FC6D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Estimated Recovery Time in Days/Weeks/Months</w:t>
                </w:r>
                <w:r w:rsidR="00FC6DD0" w:rsidRPr="00FC6D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  <w:bookmarkStart w:id="0" w:name="_GoBack"/>
            <w:bookmarkEnd w:id="0"/>
          </w:p>
          <w:p w14:paraId="49285379" w14:textId="4C0FEE10" w:rsidR="003207AC" w:rsidRDefault="003207AC" w:rsidP="003207AC">
            <w:pPr>
              <w:rPr>
                <w:rFonts w:cstheme="minorHAnsi"/>
                <w:sz w:val="24"/>
                <w:szCs w:val="24"/>
              </w:rPr>
            </w:pPr>
          </w:p>
          <w:p w14:paraId="1A2CC384" w14:textId="77777777" w:rsidR="00FC6DD0" w:rsidRPr="003207AC" w:rsidRDefault="00FC6DD0" w:rsidP="003207A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ED2EE5" w14:paraId="208DF6F8" w14:textId="77777777" w:rsidTr="00A567C0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10774" w:type="dxa"/>
            <w:gridSpan w:val="2"/>
            <w:shd w:val="clear" w:color="auto" w:fill="1D5C63"/>
            <w:tcMar>
              <w:top w:w="57" w:type="dxa"/>
              <w:bottom w:w="57" w:type="dxa"/>
            </w:tcMar>
          </w:tcPr>
          <w:p w14:paraId="67B8331E" w14:textId="080C3800" w:rsidR="00ED2EE5" w:rsidRPr="00FC6DD0" w:rsidRDefault="00FC6DD0" w:rsidP="00EA75F6">
            <w:pPr>
              <w:spacing w:before="40" w:after="40"/>
              <w:ind w:left="57" w:right="57"/>
              <w:jc w:val="both"/>
              <w:rPr>
                <w:rFonts w:cstheme="minorHAnsi"/>
                <w:b/>
                <w:bCs/>
                <w:color w:val="FFFFFF" w:themeColor="background1"/>
                <w:sz w:val="28"/>
                <w:szCs w:val="24"/>
              </w:rPr>
            </w:pPr>
            <w:r>
              <w:rPr>
                <w:b/>
                <w:color w:val="FFFFFF" w:themeColor="background1"/>
                <w:sz w:val="28"/>
              </w:rPr>
              <w:lastRenderedPageBreak/>
              <w:t>Medical Restrictions</w:t>
            </w:r>
            <w:r w:rsidR="00ED2EE5" w:rsidRPr="00FC6DD0">
              <w:rPr>
                <w:b/>
                <w:color w:val="FFFFFF" w:themeColor="background1"/>
                <w:sz w:val="28"/>
              </w:rPr>
              <w:t>:</w:t>
            </w:r>
          </w:p>
        </w:tc>
      </w:tr>
      <w:tr w:rsidR="00FC6DD0" w14:paraId="6BDE6ADA" w14:textId="77777777" w:rsidTr="00FC6DD0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5E11DADA" w14:textId="1EDAA8EF" w:rsidR="00FC6DD0" w:rsidRPr="00FC6DD0" w:rsidRDefault="00FC6DD0" w:rsidP="00FC6DD0">
            <w:pPr>
              <w:spacing w:before="40" w:after="40"/>
              <w:ind w:left="57"/>
              <w:rPr>
                <w:b/>
                <w:color w:val="000000" w:themeColor="text1"/>
                <w:sz w:val="24"/>
              </w:rPr>
            </w:pPr>
            <w:r w:rsidRPr="00FC6DD0">
              <w:rPr>
                <w:rFonts w:cstheme="minorHAnsi"/>
                <w:b/>
                <w:color w:val="000000" w:themeColor="text1"/>
                <w:sz w:val="24"/>
                <w:szCs w:val="24"/>
              </w:rPr>
              <w:t>Work/School Restrictions</w:t>
            </w:r>
            <w:r>
              <w:rPr>
                <w:rFonts w:cstheme="minorHAnsi"/>
                <w:b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513" w:type="dxa"/>
            <w:vAlign w:val="center"/>
          </w:tcPr>
          <w:p w14:paraId="6E05B42F" w14:textId="35A2F743" w:rsidR="00FC6DD0" w:rsidRDefault="00476CA9" w:rsidP="00FC6DD0">
            <w:pPr>
              <w:spacing w:before="40" w:after="40"/>
              <w:ind w:left="57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2055722822"/>
                <w:placeholder>
                  <w:docPart w:val="9000B194A59C4B07BD355F63C679CE9A"/>
                </w:placeholder>
                <w:showingPlcHdr/>
              </w:sdtPr>
              <w:sdtEndPr/>
              <w:sdtContent>
                <w:r w:rsidR="00FC6DD0" w:rsidRPr="00FC6D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FC6DD0" w:rsidRPr="00FC6D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Any Restrictions on Work/School Activities</w:t>
                </w:r>
                <w:r w:rsidR="00FC6DD0" w:rsidRPr="00FC6D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</w:tc>
      </w:tr>
      <w:tr w:rsidR="00FC6DD0" w14:paraId="78202E1C" w14:textId="77777777" w:rsidTr="00FC6DD0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57876BE3" w14:textId="458F8E66" w:rsidR="00FC6DD0" w:rsidRPr="00FC6DD0" w:rsidRDefault="00FC6DD0" w:rsidP="00FC6DD0">
            <w:pPr>
              <w:spacing w:before="40" w:after="40"/>
              <w:ind w:left="57"/>
              <w:rPr>
                <w:b/>
                <w:color w:val="000000" w:themeColor="text1"/>
                <w:sz w:val="24"/>
              </w:rPr>
            </w:pPr>
            <w:r w:rsidRPr="00FC6DD0">
              <w:rPr>
                <w:rFonts w:cstheme="minorHAnsi"/>
                <w:b/>
                <w:color w:val="000000" w:themeColor="text1"/>
                <w:sz w:val="24"/>
                <w:szCs w:val="24"/>
              </w:rPr>
              <w:t>Physical Activity Restrictions</w:t>
            </w:r>
            <w:r>
              <w:rPr>
                <w:rFonts w:cstheme="minorHAnsi"/>
                <w:b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513" w:type="dxa"/>
            <w:vAlign w:val="center"/>
          </w:tcPr>
          <w:p w14:paraId="0142BB82" w14:textId="536FD7EB" w:rsidR="00FC6DD0" w:rsidRDefault="00476CA9" w:rsidP="00FC6DD0">
            <w:pPr>
              <w:spacing w:before="40" w:after="40"/>
              <w:ind w:left="57"/>
              <w:rPr>
                <w:b/>
                <w:color w:val="990033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1815871862"/>
                <w:placeholder>
                  <w:docPart w:val="65E7649C13E74E6289E14569578FF03A"/>
                </w:placeholder>
                <w:showingPlcHdr/>
              </w:sdtPr>
              <w:sdtEndPr/>
              <w:sdtContent>
                <w:r w:rsidR="00FC6DD0" w:rsidRPr="00FC6D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FC6DD0" w:rsidRPr="00FC6D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Any Restrictions on Physical Activities</w:t>
                </w:r>
                <w:r w:rsidR="00FC6DD0" w:rsidRPr="00FC6D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</w:tc>
      </w:tr>
      <w:tr w:rsidR="00FC6DD0" w14:paraId="0564987B" w14:textId="77777777" w:rsidTr="00FC6DD0">
        <w:tblPrEx>
          <w:tblLook w:val="0420" w:firstRow="1" w:lastRow="0" w:firstColumn="0" w:lastColumn="0" w:noHBand="0" w:noVBand="1"/>
        </w:tblPrEx>
        <w:trPr>
          <w:jc w:val="center"/>
        </w:trPr>
        <w:tc>
          <w:tcPr>
            <w:tcW w:w="3261" w:type="dxa"/>
            <w:tcMar>
              <w:top w:w="57" w:type="dxa"/>
              <w:bottom w:w="57" w:type="dxa"/>
            </w:tcMar>
            <w:vAlign w:val="center"/>
          </w:tcPr>
          <w:p w14:paraId="0595D7BF" w14:textId="2F56B406" w:rsidR="00FC6DD0" w:rsidRPr="00FC6DD0" w:rsidRDefault="00FC6DD0" w:rsidP="00FC6DD0">
            <w:pPr>
              <w:spacing w:before="40" w:after="160"/>
              <w:ind w:left="57"/>
              <w:rPr>
                <w:b/>
                <w:color w:val="000000" w:themeColor="text1"/>
                <w:sz w:val="24"/>
              </w:rPr>
            </w:pPr>
            <w:r w:rsidRPr="00FC6DD0">
              <w:rPr>
                <w:rFonts w:cstheme="minorHAnsi"/>
                <w:b/>
                <w:color w:val="000000" w:themeColor="text1"/>
                <w:sz w:val="24"/>
                <w:szCs w:val="24"/>
              </w:rPr>
              <w:t>Dietary Restrictions</w:t>
            </w:r>
            <w:r>
              <w:rPr>
                <w:rFonts w:cstheme="minorHAnsi"/>
                <w:b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513" w:type="dxa"/>
            <w:vAlign w:val="center"/>
          </w:tcPr>
          <w:p w14:paraId="608264DF" w14:textId="0F2347D4" w:rsidR="00FC6DD0" w:rsidRDefault="00476CA9" w:rsidP="00FC6DD0">
            <w:pPr>
              <w:spacing w:before="40" w:after="160"/>
              <w:ind w:left="57"/>
              <w:rPr>
                <w:b/>
                <w:color w:val="990033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1968780990"/>
                <w:placeholder>
                  <w:docPart w:val="81C4822609D34CE39AE97AFFED68FDB8"/>
                </w:placeholder>
                <w:showingPlcHdr/>
              </w:sdtPr>
              <w:sdtEndPr/>
              <w:sdtContent>
                <w:r w:rsidR="00FC6DD0" w:rsidRPr="00FC6D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FC6DD0" w:rsidRPr="00FC6D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Any Restrictions or Changes to Diet</w:t>
                </w:r>
                <w:r w:rsidR="00FC6DD0" w:rsidRPr="00FC6D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</w:tc>
      </w:tr>
      <w:tr w:rsidR="00ED2EE5" w:rsidRPr="007B6014" w14:paraId="44AD5945" w14:textId="77777777" w:rsidTr="00FC6DD0">
        <w:trPr>
          <w:jc w:val="center"/>
        </w:trPr>
        <w:tc>
          <w:tcPr>
            <w:tcW w:w="10774" w:type="dxa"/>
            <w:gridSpan w:val="2"/>
            <w:tcMar>
              <w:top w:w="57" w:type="dxa"/>
              <w:bottom w:w="57" w:type="dxa"/>
            </w:tcMar>
          </w:tcPr>
          <w:p w14:paraId="30100C9C" w14:textId="297B9C39" w:rsidR="00FC6DD0" w:rsidRPr="00421D10" w:rsidRDefault="00FC6DD0" w:rsidP="00FC6DD0">
            <w:pPr>
              <w:spacing w:before="40" w:after="160" w:line="276" w:lineRule="auto"/>
              <w:ind w:left="57" w:right="57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421D10">
              <w:rPr>
                <w:rFonts w:cstheme="minorHAnsi"/>
                <w:color w:val="000000" w:themeColor="text1"/>
                <w:sz w:val="24"/>
                <w:szCs w:val="24"/>
              </w:rPr>
              <w:t xml:space="preserve">In consideration of the above medical condition, it is necessary for </w:t>
            </w:r>
            <w:sdt>
              <w:sdtPr>
                <w:rPr>
                  <w:b/>
                  <w:color w:val="990033"/>
                  <w:sz w:val="24"/>
                  <w:szCs w:val="24"/>
                </w:rPr>
                <w:id w:val="1283309019"/>
                <w:placeholder>
                  <w:docPart w:val="1C0EEE6CDF0D4E5983686946DC613467"/>
                </w:placeholder>
                <w:showingPlcHdr/>
              </w:sdtPr>
              <w:sdtEndPr/>
              <w:sdtContent>
                <w:r w:rsidRPr="003C62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Pr="003C62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Patient's Full Name</w:t>
                </w:r>
                <w:r w:rsidRPr="003C62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  <w:r w:rsidRPr="00421D10">
              <w:rPr>
                <w:rFonts w:cstheme="minorHAnsi"/>
                <w:color w:val="000000" w:themeColor="text1"/>
                <w:sz w:val="24"/>
                <w:szCs w:val="24"/>
              </w:rPr>
              <w:t xml:space="preserve"> to take a leave of absence from </w:t>
            </w:r>
            <w:sdt>
              <w:sdtPr>
                <w:rPr>
                  <w:b/>
                  <w:color w:val="990033"/>
                  <w:sz w:val="24"/>
                  <w:szCs w:val="24"/>
                </w:rPr>
                <w:id w:val="1389292532"/>
                <w:placeholder>
                  <w:docPart w:val="EAA870C40B9F4B408B0C0F56B34810C6"/>
                </w:placeholder>
                <w:showingPlcHdr/>
              </w:sdtPr>
              <w:sdtEndPr/>
              <w:sdtContent>
                <w:r w:rsidRPr="00FC6D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Pr="00FC6D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work/school/other activities</w:t>
                </w:r>
                <w:r w:rsidRPr="00FC6D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  <w:r w:rsidRPr="00421D10">
              <w:rPr>
                <w:rFonts w:cstheme="minorHAnsi"/>
                <w:color w:val="000000" w:themeColor="text1"/>
                <w:sz w:val="24"/>
                <w:szCs w:val="24"/>
              </w:rPr>
              <w:t xml:space="preserve"> starting from </w:t>
            </w:r>
            <w:sdt>
              <w:sdtPr>
                <w:rPr>
                  <w:rFonts w:cstheme="minorHAnsi"/>
                  <w:bCs/>
                  <w:color w:val="000000" w:themeColor="text1"/>
                  <w:sz w:val="24"/>
                  <w:szCs w:val="24"/>
                </w:rPr>
                <w:id w:val="-231704463"/>
                <w:placeholder>
                  <w:docPart w:val="3A8BC62A8E634FC187192506158CA1F0"/>
                </w:placeholder>
                <w:showingPlcHdr/>
                <w:date>
                  <w:dateFormat w:val="dd/MM/yyyy"/>
                  <w:lid w:val="en-PK"/>
                  <w:storeMappedDataAs w:val="dateTime"/>
                  <w:calendar w:val="gregorian"/>
                </w:date>
              </w:sdtPr>
              <w:sdtEndPr/>
              <w:sdtContent>
                <w:r w:rsidRPr="00FC6DD0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Pr="00FC6D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Start Date of Leave</w:t>
                </w:r>
                <w:r w:rsidRPr="00FC6DD0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  <w:r w:rsidRPr="00421D10">
              <w:rPr>
                <w:rFonts w:cstheme="minorHAnsi"/>
                <w:color w:val="000000" w:themeColor="text1"/>
                <w:sz w:val="24"/>
                <w:szCs w:val="24"/>
              </w:rPr>
              <w:t xml:space="preserve"> and expected to continue until </w:t>
            </w:r>
            <w:sdt>
              <w:sdtPr>
                <w:rPr>
                  <w:rFonts w:cstheme="minorHAnsi"/>
                  <w:bCs/>
                  <w:color w:val="000000" w:themeColor="text1"/>
                  <w:sz w:val="24"/>
                  <w:szCs w:val="24"/>
                </w:rPr>
                <w:id w:val="1664350250"/>
                <w:placeholder>
                  <w:docPart w:val="2FCA738EFA1448D7BFBDB41D4A64C9BC"/>
                </w:placeholder>
                <w:showingPlcHdr/>
                <w:date>
                  <w:dateFormat w:val="dd/MM/yyyy"/>
                  <w:lid w:val="en-PK"/>
                  <w:storeMappedDataAs w:val="dateTime"/>
                  <w:calendar w:val="gregorian"/>
                </w:date>
              </w:sdtPr>
              <w:sdtEndPr/>
              <w:sdtContent>
                <w:r w:rsidRPr="00FC6DD0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Pr="00FC6DD0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End Date of Leave</w:t>
                </w:r>
                <w:r w:rsidRPr="00FC6DD0">
                  <w:rPr>
                    <w:rFonts w:cstheme="minorHAnsi"/>
                    <w:bCs/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  <w:r w:rsidRPr="00421D10">
              <w:rPr>
                <w:rFonts w:cstheme="minorHAnsi"/>
                <w:color w:val="000000" w:themeColor="text1"/>
                <w:sz w:val="24"/>
                <w:szCs w:val="24"/>
              </w:rPr>
              <w:t>.</w:t>
            </w:r>
          </w:p>
          <w:p w14:paraId="72C099CE" w14:textId="77777777" w:rsidR="00FC6DD0" w:rsidRPr="00421D10" w:rsidRDefault="00FC6DD0" w:rsidP="00FC6DD0">
            <w:pPr>
              <w:spacing w:before="40" w:after="160" w:line="276" w:lineRule="auto"/>
              <w:ind w:left="57" w:right="57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421D10">
              <w:rPr>
                <w:rFonts w:cstheme="minorHAnsi"/>
                <w:color w:val="000000" w:themeColor="text1"/>
                <w:sz w:val="24"/>
                <w:szCs w:val="24"/>
              </w:rPr>
              <w:t>During this period, it is crucial for the patient to focus on recovery and follow the prescribed treatment plan. Regular check-ups and monitoring of the patient's condition have been scheduled and any changes will be communicated accordingly.</w:t>
            </w:r>
          </w:p>
          <w:p w14:paraId="1AC2F7E9" w14:textId="4CA30CD2" w:rsidR="00ED2EE5" w:rsidRPr="00FC6DD0" w:rsidRDefault="00FC6DD0" w:rsidP="00FC6DD0">
            <w:pPr>
              <w:spacing w:before="40" w:after="160" w:line="276" w:lineRule="auto"/>
              <w:ind w:left="57" w:right="57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421D10">
              <w:rPr>
                <w:rFonts w:cstheme="minorHAnsi"/>
                <w:color w:val="000000" w:themeColor="text1"/>
                <w:sz w:val="24"/>
                <w:szCs w:val="24"/>
              </w:rPr>
              <w:t>I appreciate your understanding and cooperation in this matter. If you need any further information or clarification regarding this certification, please feel free to contact me at the provided details.</w:t>
            </w:r>
          </w:p>
        </w:tc>
      </w:tr>
      <w:tr w:rsidR="00FC6DD0" w14:paraId="7B5A2C01" w14:textId="77777777" w:rsidTr="00FC6DD0">
        <w:trPr>
          <w:jc w:val="center"/>
        </w:trPr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56CEEEB0" w14:textId="77777777" w:rsidR="00FC6DD0" w:rsidRDefault="00983CF4" w:rsidP="00983CF4">
            <w:pPr>
              <w:spacing w:line="360" w:lineRule="auto"/>
              <w:ind w:left="57"/>
              <w:rPr>
                <w:color w:val="000000" w:themeColor="text1"/>
                <w:sz w:val="24"/>
              </w:rPr>
            </w:pPr>
            <w:r w:rsidRPr="00983CF4">
              <w:rPr>
                <w:color w:val="000000" w:themeColor="text1"/>
                <w:sz w:val="24"/>
              </w:rPr>
              <w:t>Your Sincerely,</w:t>
            </w:r>
          </w:p>
          <w:p w14:paraId="226C5609" w14:textId="77777777" w:rsidR="00983CF4" w:rsidRDefault="00476CA9" w:rsidP="00983CF4">
            <w:pPr>
              <w:spacing w:line="360" w:lineRule="auto"/>
              <w:ind w:left="57"/>
              <w:rPr>
                <w:b/>
                <w:color w:val="990033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2121129012"/>
                <w:placeholder>
                  <w:docPart w:val="F035DF8987F84D529AE0E1EBCDA39370"/>
                </w:placeholder>
                <w:showingPlcHdr/>
              </w:sdtPr>
              <w:sdtEndPr/>
              <w:sdtContent>
                <w:r w:rsidR="00983CF4" w:rsidRPr="00FC6D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983CF4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Doctor’s Signature</w:t>
                </w:r>
                <w:r w:rsidR="00983CF4" w:rsidRPr="00FC6D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  <w:p w14:paraId="06473819" w14:textId="77777777" w:rsidR="00983CF4" w:rsidRDefault="00476CA9" w:rsidP="00983CF4">
            <w:pPr>
              <w:spacing w:line="360" w:lineRule="auto"/>
              <w:ind w:left="57"/>
              <w:rPr>
                <w:b/>
                <w:color w:val="990033"/>
                <w:sz w:val="24"/>
                <w:szCs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1317956930"/>
                <w:placeholder>
                  <w:docPart w:val="E7E6A770762046CCB01F35E63945DC98"/>
                </w:placeholder>
                <w:showingPlcHdr/>
              </w:sdtPr>
              <w:sdtEndPr/>
              <w:sdtContent>
                <w:r w:rsidR="00983CF4" w:rsidRPr="00FC6D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983CF4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Doctor’s Full Name</w:t>
                </w:r>
                <w:r w:rsidR="00983CF4" w:rsidRPr="00FC6D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  <w:p w14:paraId="7A083C15" w14:textId="087EEEFC" w:rsidR="00983CF4" w:rsidRPr="00983CF4" w:rsidRDefault="00476CA9" w:rsidP="00983CF4">
            <w:pPr>
              <w:spacing w:line="360" w:lineRule="auto"/>
              <w:ind w:left="57"/>
              <w:rPr>
                <w:color w:val="000000" w:themeColor="text1"/>
                <w:sz w:val="24"/>
              </w:rPr>
            </w:pPr>
            <w:sdt>
              <w:sdtPr>
                <w:rPr>
                  <w:b/>
                  <w:color w:val="990033"/>
                  <w:sz w:val="24"/>
                  <w:szCs w:val="24"/>
                </w:rPr>
                <w:id w:val="-360820282"/>
                <w:placeholder>
                  <w:docPart w:val="7B5657745D904B9EB6F6ACA9BCA850C2"/>
                </w:placeholder>
                <w:showingPlcHdr/>
              </w:sdtPr>
              <w:sdtEndPr/>
              <w:sdtContent>
                <w:r w:rsidR="00983CF4" w:rsidRPr="00FC6DD0">
                  <w:rPr>
                    <w:rStyle w:val="PlaceholderText"/>
                    <w:color w:val="000000" w:themeColor="text1"/>
                    <w:sz w:val="24"/>
                    <w:szCs w:val="24"/>
                    <w:shd w:val="clear" w:color="auto" w:fill="FBF6EF"/>
                  </w:rPr>
                  <w:t>[</w:t>
                </w:r>
                <w:r w:rsidR="00983CF4">
                  <w:rPr>
                    <w:rFonts w:cstheme="minorHAnsi"/>
                    <w:color w:val="000000" w:themeColor="text1"/>
                    <w:sz w:val="24"/>
                    <w:szCs w:val="24"/>
                    <w:shd w:val="clear" w:color="auto" w:fill="FBF6EF"/>
                  </w:rPr>
                  <w:t>Doctor’s Designation</w:t>
                </w:r>
                <w:r w:rsidR="00983CF4" w:rsidRPr="00FC6DD0">
                  <w:rPr>
                    <w:color w:val="000000" w:themeColor="text1"/>
                    <w:sz w:val="24"/>
                    <w:szCs w:val="24"/>
                    <w:shd w:val="clear" w:color="auto" w:fill="FBF6EF"/>
                  </w:rPr>
                  <w:t>]</w:t>
                </w:r>
              </w:sdtContent>
            </w:sdt>
          </w:p>
        </w:tc>
      </w:tr>
    </w:tbl>
    <w:p w14:paraId="796B1723" w14:textId="357105A8" w:rsidR="003017E4" w:rsidRPr="00306B69" w:rsidRDefault="00306B69" w:rsidP="00FC140F">
      <w:pPr>
        <w:tabs>
          <w:tab w:val="left" w:pos="7848"/>
        </w:tabs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sectPr w:rsidR="003017E4" w:rsidRPr="00306B69" w:rsidSect="00A406AD">
      <w:headerReference w:type="default" r:id="rId8"/>
      <w:footerReference w:type="default" r:id="rId9"/>
      <w:pgSz w:w="12240" w:h="15840" w:code="1"/>
      <w:pgMar w:top="1021" w:right="1440" w:bottom="90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BE7221" w14:textId="77777777" w:rsidR="00476CA9" w:rsidRDefault="00476CA9" w:rsidP="00261DF4">
      <w:pPr>
        <w:spacing w:after="0" w:line="240" w:lineRule="auto"/>
      </w:pPr>
      <w:r>
        <w:separator/>
      </w:r>
    </w:p>
  </w:endnote>
  <w:endnote w:type="continuationSeparator" w:id="0">
    <w:p w14:paraId="0196F8CD" w14:textId="77777777" w:rsidR="00476CA9" w:rsidRDefault="00476CA9" w:rsidP="00261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D4E33" w14:textId="6D4D3AE2" w:rsidR="00291316" w:rsidRPr="003C62D0" w:rsidRDefault="003207AC" w:rsidP="003207AC">
    <w:pPr>
      <w:pStyle w:val="Footer"/>
      <w:jc w:val="right"/>
    </w:pPr>
    <w:r>
      <w:t xml:space="preserve">© </w:t>
    </w:r>
    <w:r w:rsidRPr="00CA3163">
      <w:t>highfile.com</w:t>
    </w:r>
    <w:r w:rsidR="003C62D0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C992EBC" wp14:editId="0A9E5DE4">
              <wp:simplePos x="0" y="0"/>
              <wp:positionH relativeFrom="page">
                <wp:posOffset>-57467</wp:posOffset>
              </wp:positionH>
              <wp:positionV relativeFrom="paragraph">
                <wp:posOffset>504719</wp:posOffset>
              </wp:positionV>
              <wp:extent cx="177137" cy="56571"/>
              <wp:effectExtent l="2857" t="0" r="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177137" cy="56571"/>
                      </a:xfrm>
                      <a:prstGeom prst="rect">
                        <a:avLst/>
                      </a:prstGeom>
                      <a:solidFill>
                        <a:srgbClr val="1A3C4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712BF5" id="Rectangle 5" o:spid="_x0000_s1026" style="position:absolute;margin-left:-4.5pt;margin-top:39.75pt;width:13.95pt;height:4.45pt;rotation:90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" fillcolor="#1a3c40" stroked="f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2CA04B" w14:textId="77777777" w:rsidR="00476CA9" w:rsidRDefault="00476CA9" w:rsidP="00261DF4">
      <w:pPr>
        <w:spacing w:after="0" w:line="240" w:lineRule="auto"/>
      </w:pPr>
      <w:r>
        <w:separator/>
      </w:r>
    </w:p>
  </w:footnote>
  <w:footnote w:type="continuationSeparator" w:id="0">
    <w:p w14:paraId="2A387813" w14:textId="77777777" w:rsidR="00476CA9" w:rsidRDefault="00476CA9" w:rsidP="00261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22ED57" w14:textId="34B5319B" w:rsidR="00291316" w:rsidRDefault="00291316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705E64C" wp14:editId="269F8390">
              <wp:simplePos x="0" y="0"/>
              <wp:positionH relativeFrom="page">
                <wp:posOffset>7655878</wp:posOffset>
              </wp:positionH>
              <wp:positionV relativeFrom="paragraph">
                <wp:posOffset>-392806</wp:posOffset>
              </wp:positionV>
              <wp:extent cx="177137" cy="56571"/>
              <wp:effectExtent l="2857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177137" cy="56571"/>
                      </a:xfrm>
                      <a:prstGeom prst="rect">
                        <a:avLst/>
                      </a:prstGeom>
                      <a:solidFill>
                        <a:srgbClr val="1A3C4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462489" id="Rectangle 3" o:spid="_x0000_s1026" style="position:absolute;margin-left:602.85pt;margin-top:-30.95pt;width:13.95pt;height:4.45pt;rotation:90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" fillcolor="#1a3c40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C761B"/>
    <w:multiLevelType w:val="hybridMultilevel"/>
    <w:tmpl w:val="990609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B5A4C"/>
    <w:multiLevelType w:val="hybridMultilevel"/>
    <w:tmpl w:val="A30C8BFC"/>
    <w:lvl w:ilvl="0" w:tplc="C03685BC">
      <w:start w:val="1"/>
      <w:numFmt w:val="decimal"/>
      <w:lvlText w:val="%1."/>
      <w:lvlJc w:val="left"/>
      <w:pPr>
        <w:ind w:left="777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97" w:hanging="360"/>
      </w:pPr>
    </w:lvl>
    <w:lvl w:ilvl="2" w:tplc="0809001B" w:tentative="1">
      <w:start w:val="1"/>
      <w:numFmt w:val="lowerRoman"/>
      <w:lvlText w:val="%3."/>
      <w:lvlJc w:val="right"/>
      <w:pPr>
        <w:ind w:left="2217" w:hanging="180"/>
      </w:pPr>
    </w:lvl>
    <w:lvl w:ilvl="3" w:tplc="0809000F" w:tentative="1">
      <w:start w:val="1"/>
      <w:numFmt w:val="decimal"/>
      <w:lvlText w:val="%4."/>
      <w:lvlJc w:val="left"/>
      <w:pPr>
        <w:ind w:left="2937" w:hanging="360"/>
      </w:pPr>
    </w:lvl>
    <w:lvl w:ilvl="4" w:tplc="08090019" w:tentative="1">
      <w:start w:val="1"/>
      <w:numFmt w:val="lowerLetter"/>
      <w:lvlText w:val="%5."/>
      <w:lvlJc w:val="left"/>
      <w:pPr>
        <w:ind w:left="3657" w:hanging="360"/>
      </w:pPr>
    </w:lvl>
    <w:lvl w:ilvl="5" w:tplc="0809001B" w:tentative="1">
      <w:start w:val="1"/>
      <w:numFmt w:val="lowerRoman"/>
      <w:lvlText w:val="%6."/>
      <w:lvlJc w:val="right"/>
      <w:pPr>
        <w:ind w:left="4377" w:hanging="180"/>
      </w:pPr>
    </w:lvl>
    <w:lvl w:ilvl="6" w:tplc="0809000F" w:tentative="1">
      <w:start w:val="1"/>
      <w:numFmt w:val="decimal"/>
      <w:lvlText w:val="%7."/>
      <w:lvlJc w:val="left"/>
      <w:pPr>
        <w:ind w:left="5097" w:hanging="360"/>
      </w:pPr>
    </w:lvl>
    <w:lvl w:ilvl="7" w:tplc="08090019" w:tentative="1">
      <w:start w:val="1"/>
      <w:numFmt w:val="lowerLetter"/>
      <w:lvlText w:val="%8."/>
      <w:lvlJc w:val="left"/>
      <w:pPr>
        <w:ind w:left="5817" w:hanging="360"/>
      </w:pPr>
    </w:lvl>
    <w:lvl w:ilvl="8" w:tplc="08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" w15:restartNumberingAfterBreak="0">
    <w:nsid w:val="308E65FF"/>
    <w:multiLevelType w:val="hybridMultilevel"/>
    <w:tmpl w:val="66DC9340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4E943F2A"/>
    <w:multiLevelType w:val="multilevel"/>
    <w:tmpl w:val="BE78A3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2A13F2A"/>
    <w:multiLevelType w:val="multilevel"/>
    <w:tmpl w:val="D0922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460A63"/>
    <w:multiLevelType w:val="multilevel"/>
    <w:tmpl w:val="6F16F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1760BC5"/>
    <w:multiLevelType w:val="hybridMultilevel"/>
    <w:tmpl w:val="6504C64E"/>
    <w:lvl w:ilvl="0" w:tplc="2B9663A0">
      <w:start w:val="1"/>
      <w:numFmt w:val="decimal"/>
      <w:lvlText w:val="%1."/>
      <w:lvlJc w:val="left"/>
      <w:pPr>
        <w:ind w:left="777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97" w:hanging="360"/>
      </w:pPr>
    </w:lvl>
    <w:lvl w:ilvl="2" w:tplc="0809001B" w:tentative="1">
      <w:start w:val="1"/>
      <w:numFmt w:val="lowerRoman"/>
      <w:lvlText w:val="%3."/>
      <w:lvlJc w:val="right"/>
      <w:pPr>
        <w:ind w:left="2217" w:hanging="180"/>
      </w:pPr>
    </w:lvl>
    <w:lvl w:ilvl="3" w:tplc="0809000F" w:tentative="1">
      <w:start w:val="1"/>
      <w:numFmt w:val="decimal"/>
      <w:lvlText w:val="%4."/>
      <w:lvlJc w:val="left"/>
      <w:pPr>
        <w:ind w:left="2937" w:hanging="360"/>
      </w:pPr>
    </w:lvl>
    <w:lvl w:ilvl="4" w:tplc="08090019" w:tentative="1">
      <w:start w:val="1"/>
      <w:numFmt w:val="lowerLetter"/>
      <w:lvlText w:val="%5."/>
      <w:lvlJc w:val="left"/>
      <w:pPr>
        <w:ind w:left="3657" w:hanging="360"/>
      </w:pPr>
    </w:lvl>
    <w:lvl w:ilvl="5" w:tplc="0809001B" w:tentative="1">
      <w:start w:val="1"/>
      <w:numFmt w:val="lowerRoman"/>
      <w:lvlText w:val="%6."/>
      <w:lvlJc w:val="right"/>
      <w:pPr>
        <w:ind w:left="4377" w:hanging="180"/>
      </w:pPr>
    </w:lvl>
    <w:lvl w:ilvl="6" w:tplc="0809000F" w:tentative="1">
      <w:start w:val="1"/>
      <w:numFmt w:val="decimal"/>
      <w:lvlText w:val="%7."/>
      <w:lvlJc w:val="left"/>
      <w:pPr>
        <w:ind w:left="5097" w:hanging="360"/>
      </w:pPr>
    </w:lvl>
    <w:lvl w:ilvl="7" w:tplc="08090019" w:tentative="1">
      <w:start w:val="1"/>
      <w:numFmt w:val="lowerLetter"/>
      <w:lvlText w:val="%8."/>
      <w:lvlJc w:val="left"/>
      <w:pPr>
        <w:ind w:left="5817" w:hanging="360"/>
      </w:pPr>
    </w:lvl>
    <w:lvl w:ilvl="8" w:tplc="08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7" w15:restartNumberingAfterBreak="0">
    <w:nsid w:val="72142E3D"/>
    <w:multiLevelType w:val="hybridMultilevel"/>
    <w:tmpl w:val="361882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FB118B"/>
    <w:multiLevelType w:val="hybridMultilevel"/>
    <w:tmpl w:val="361882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5"/>
  </w:num>
  <w:num w:numId="7">
    <w:abstractNumId w:val="2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1MTI2NzUyMTIwMbVU0lEKTi0uzszPAykwrAUAVUPpziwAAAA="/>
  </w:docVars>
  <w:rsids>
    <w:rsidRoot w:val="00955BD2"/>
    <w:rsid w:val="000120DB"/>
    <w:rsid w:val="00065B64"/>
    <w:rsid w:val="00077D2F"/>
    <w:rsid w:val="000E0C1A"/>
    <w:rsid w:val="000E3696"/>
    <w:rsid w:val="000E4A68"/>
    <w:rsid w:val="000F2807"/>
    <w:rsid w:val="00132AEA"/>
    <w:rsid w:val="001A14E1"/>
    <w:rsid w:val="001B731D"/>
    <w:rsid w:val="001E50AF"/>
    <w:rsid w:val="002577AA"/>
    <w:rsid w:val="00261DF4"/>
    <w:rsid w:val="0026518C"/>
    <w:rsid w:val="00291316"/>
    <w:rsid w:val="003017E4"/>
    <w:rsid w:val="00306B69"/>
    <w:rsid w:val="00315118"/>
    <w:rsid w:val="003207AC"/>
    <w:rsid w:val="0032410D"/>
    <w:rsid w:val="00370AFF"/>
    <w:rsid w:val="00384A98"/>
    <w:rsid w:val="00397A1C"/>
    <w:rsid w:val="003C62D0"/>
    <w:rsid w:val="003E7528"/>
    <w:rsid w:val="00436C49"/>
    <w:rsid w:val="0045374A"/>
    <w:rsid w:val="00467B44"/>
    <w:rsid w:val="004707B3"/>
    <w:rsid w:val="00476CA9"/>
    <w:rsid w:val="0048084D"/>
    <w:rsid w:val="00507BA6"/>
    <w:rsid w:val="00524224"/>
    <w:rsid w:val="005304FF"/>
    <w:rsid w:val="00531E7C"/>
    <w:rsid w:val="0053373D"/>
    <w:rsid w:val="005A2B29"/>
    <w:rsid w:val="005A4581"/>
    <w:rsid w:val="006A5889"/>
    <w:rsid w:val="0070172E"/>
    <w:rsid w:val="0070534A"/>
    <w:rsid w:val="00754556"/>
    <w:rsid w:val="00771C3D"/>
    <w:rsid w:val="007928BB"/>
    <w:rsid w:val="007B6014"/>
    <w:rsid w:val="007C4A05"/>
    <w:rsid w:val="00872AB6"/>
    <w:rsid w:val="00924F41"/>
    <w:rsid w:val="009430F5"/>
    <w:rsid w:val="00955BD2"/>
    <w:rsid w:val="009700EB"/>
    <w:rsid w:val="00981173"/>
    <w:rsid w:val="00983CF4"/>
    <w:rsid w:val="00992D0D"/>
    <w:rsid w:val="009A792D"/>
    <w:rsid w:val="009D6721"/>
    <w:rsid w:val="009E34F8"/>
    <w:rsid w:val="00A12D6D"/>
    <w:rsid w:val="00A3682D"/>
    <w:rsid w:val="00A406AD"/>
    <w:rsid w:val="00A44D01"/>
    <w:rsid w:val="00A567C0"/>
    <w:rsid w:val="00A92811"/>
    <w:rsid w:val="00AA075E"/>
    <w:rsid w:val="00AE34FC"/>
    <w:rsid w:val="00B35AE8"/>
    <w:rsid w:val="00B76449"/>
    <w:rsid w:val="00B8646C"/>
    <w:rsid w:val="00BB7E47"/>
    <w:rsid w:val="00BD6274"/>
    <w:rsid w:val="00C97013"/>
    <w:rsid w:val="00D1246A"/>
    <w:rsid w:val="00D7624E"/>
    <w:rsid w:val="00DB555B"/>
    <w:rsid w:val="00DF1990"/>
    <w:rsid w:val="00DF29B2"/>
    <w:rsid w:val="00E255F4"/>
    <w:rsid w:val="00E27ACE"/>
    <w:rsid w:val="00E87AAB"/>
    <w:rsid w:val="00E95C30"/>
    <w:rsid w:val="00EA5D5E"/>
    <w:rsid w:val="00EC60B6"/>
    <w:rsid w:val="00EC6726"/>
    <w:rsid w:val="00ED2EE5"/>
    <w:rsid w:val="00EE29CF"/>
    <w:rsid w:val="00F6060D"/>
    <w:rsid w:val="00F630F7"/>
    <w:rsid w:val="00F633F8"/>
    <w:rsid w:val="00F63624"/>
    <w:rsid w:val="00FC140F"/>
    <w:rsid w:val="00FC6DD0"/>
    <w:rsid w:val="00FD3806"/>
    <w:rsid w:val="00FE1F7E"/>
    <w:rsid w:val="00FF2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03C2E2"/>
  <w15:chartTrackingRefBased/>
  <w15:docId w15:val="{0BB1917A-048D-4A71-B0A4-A31A3634E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5BD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682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3373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61D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DF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61D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DF4"/>
    <w:rPr>
      <w:lang w:val="en-GB"/>
    </w:rPr>
  </w:style>
  <w:style w:type="paragraph" w:styleId="NormalWeb">
    <w:name w:val="Normal (Web)"/>
    <w:basedOn w:val="Normal"/>
    <w:uiPriority w:val="99"/>
    <w:unhideWhenUsed/>
    <w:rsid w:val="00E255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EA5D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B7E47"/>
    <w:rPr>
      <w:b/>
      <w:bCs/>
    </w:rPr>
  </w:style>
  <w:style w:type="character" w:styleId="Emphasis">
    <w:name w:val="Emphasis"/>
    <w:basedOn w:val="DefaultParagraphFont"/>
    <w:uiPriority w:val="20"/>
    <w:qFormat/>
    <w:rsid w:val="007B601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9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1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A490F0C7F9A41C789CD17BE7E033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9CCCA-5F6E-4699-9CBA-8CE842A1AC30}"/>
      </w:docPartPr>
      <w:docPartBody>
        <w:p w:rsidR="008835F8" w:rsidRDefault="000B5DE5" w:rsidP="000B5DE5">
          <w:pPr>
            <w:pStyle w:val="2A490F0C7F9A41C789CD17BE7E033B774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Doctor’s Full Name]</w:t>
          </w:r>
        </w:p>
      </w:docPartBody>
    </w:docPart>
    <w:docPart>
      <w:docPartPr>
        <w:name w:val="3EEF162F0B9D437EA41EA1BF09BF9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B1B10-D29A-4E7C-82E3-0A5B6339DF23}"/>
      </w:docPartPr>
      <w:docPartBody>
        <w:p w:rsidR="008835F8" w:rsidRDefault="000B5DE5" w:rsidP="000B5DE5">
          <w:pPr>
            <w:pStyle w:val="3EEF162F0B9D437EA41EA1BF09BF98154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3C62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Doctor's Medical Registration Number</w:t>
          </w: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2BDD72A94E4544A2A1BE6B1230B94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160EA-AD38-4DD9-A6C6-2A979FCF7A1C}"/>
      </w:docPartPr>
      <w:docPartBody>
        <w:p w:rsidR="008835F8" w:rsidRDefault="000B5DE5" w:rsidP="000B5DE5">
          <w:pPr>
            <w:pStyle w:val="2BDD72A94E4544A2A1BE6B1230B94D9F4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Doctor’s Contact Details]</w:t>
          </w:r>
        </w:p>
      </w:docPartBody>
    </w:docPart>
    <w:docPart>
      <w:docPartPr>
        <w:name w:val="9F5126CC6C07487A9C0712BB99943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24827-4522-426C-8642-16DC7D166970}"/>
      </w:docPartPr>
      <w:docPartBody>
        <w:p w:rsidR="008835F8" w:rsidRDefault="000B5DE5" w:rsidP="000B5DE5">
          <w:pPr>
            <w:pStyle w:val="9F5126CC6C07487A9C0712BB99943A764"/>
          </w:pPr>
          <w:r w:rsidRPr="003C62D0">
            <w:rPr>
              <w:rStyle w:val="PlaceholderText"/>
              <w:color w:val="000000" w:themeColor="text1"/>
              <w:sz w:val="24"/>
              <w:shd w:val="clear" w:color="auto" w:fill="FBF6EF"/>
            </w:rPr>
            <w:t>[Date]</w:t>
          </w:r>
        </w:p>
      </w:docPartBody>
    </w:docPart>
    <w:docPart>
      <w:docPartPr>
        <w:name w:val="6D6501A72629454082A619EAB10A1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E71DC-8E72-4EE2-B130-9064CB2D2026}"/>
      </w:docPartPr>
      <w:docPartBody>
        <w:p w:rsidR="008835F8" w:rsidRDefault="000B5DE5" w:rsidP="000B5DE5">
          <w:pPr>
            <w:pStyle w:val="6D6501A72629454082A619EAB10A167F3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3C62D0">
            <w:rPr>
              <w:color w:val="000000" w:themeColor="text1"/>
              <w:sz w:val="24"/>
              <w:szCs w:val="24"/>
              <w:shd w:val="clear" w:color="auto" w:fill="FBF6EF"/>
            </w:rPr>
            <w:t>First Name]</w:t>
          </w:r>
        </w:p>
      </w:docPartBody>
    </w:docPart>
    <w:docPart>
      <w:docPartPr>
        <w:name w:val="D67B9D504DB94045A746B2AE7A25A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AD4EE-5C26-41A1-A412-80A9A59224DB}"/>
      </w:docPartPr>
      <w:docPartBody>
        <w:p w:rsidR="008835F8" w:rsidRDefault="000B5DE5" w:rsidP="000B5DE5">
          <w:pPr>
            <w:pStyle w:val="D67B9D504DB94045A746B2AE7A25A8643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3C62D0">
            <w:rPr>
              <w:color w:val="000000" w:themeColor="text1"/>
              <w:sz w:val="24"/>
              <w:szCs w:val="24"/>
              <w:shd w:val="clear" w:color="auto" w:fill="FBF6EF"/>
            </w:rPr>
            <w:t>Last Name]</w:t>
          </w:r>
        </w:p>
      </w:docPartBody>
    </w:docPart>
    <w:docPart>
      <w:docPartPr>
        <w:name w:val="C76879B44F9945019131681B9FF4D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20018-7E52-4088-8096-6CE6AFB3A369}"/>
      </w:docPartPr>
      <w:docPartBody>
        <w:p w:rsidR="008835F8" w:rsidRDefault="000B5DE5" w:rsidP="000B5DE5">
          <w:pPr>
            <w:pStyle w:val="C76879B44F9945019131681B9FF4D60C3"/>
          </w:pPr>
          <w:r w:rsidRPr="003C62D0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FBF6EF"/>
            </w:rPr>
            <w:t>[MM/DD/YYYY]</w:t>
          </w:r>
        </w:p>
      </w:docPartBody>
    </w:docPart>
    <w:docPart>
      <w:docPartPr>
        <w:name w:val="96D4D12C466C43CAB3CDEDCFFD085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1B5BB-BE65-4A22-B85B-A1F0BC2A017D}"/>
      </w:docPartPr>
      <w:docPartBody>
        <w:p w:rsidR="008835F8" w:rsidRDefault="000B5DE5" w:rsidP="000B5DE5">
          <w:pPr>
            <w:pStyle w:val="96D4D12C466C43CAB3CDEDCFFD0858AF3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3C62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Medical Insurance Details</w:t>
          </w:r>
          <w:r w:rsidRPr="003C62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C21ACAF1881043AFBEC6C6D6DD922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E7F7C-8A91-4307-9D7A-5110E33C5DBD}"/>
      </w:docPartPr>
      <w:docPartBody>
        <w:p w:rsidR="00E91F46" w:rsidRDefault="000B5DE5" w:rsidP="000B5DE5">
          <w:pPr>
            <w:pStyle w:val="C21ACAF1881043AFBEC6C6D6DD9229842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Recipient</w:t>
          </w: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’s Full Name]</w:t>
          </w:r>
        </w:p>
      </w:docPartBody>
    </w:docPart>
    <w:docPart>
      <w:docPartPr>
        <w:name w:val="EE39DFC7432B4A8FA2F18362DF496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C0AA1D-C5DF-41EA-A852-E2D4BAA2F526}"/>
      </w:docPartPr>
      <w:docPartBody>
        <w:p w:rsidR="00E91F46" w:rsidRDefault="000B5DE5" w:rsidP="000B5DE5">
          <w:pPr>
            <w:pStyle w:val="EE39DFC7432B4A8FA2F18362DF4961EA2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3C62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Recipient's Position or Relation to Patient</w:t>
          </w: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56BC2C55814C4D55AB15E214C9E88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4DE16-ECD7-4555-9AEA-BE9680A6BBBE}"/>
      </w:docPartPr>
      <w:docPartBody>
        <w:p w:rsidR="00E91F46" w:rsidRDefault="000B5DE5" w:rsidP="000B5DE5">
          <w:pPr>
            <w:pStyle w:val="56BC2C55814C4D55AB15E214C9E88B542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3C62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Recipient's Contact Details</w:t>
          </w: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3DE8921BF6E64734B2AEFFB672170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E39DB-320B-4091-87A5-D863CD316A18}"/>
      </w:docPartPr>
      <w:docPartBody>
        <w:p w:rsidR="00E91F46" w:rsidRDefault="000B5DE5" w:rsidP="000B5DE5">
          <w:pPr>
            <w:pStyle w:val="3DE8921BF6E64734B2AEFFB672170A992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Recipient’s First</w:t>
          </w: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 xml:space="preserve"> Name]</w:t>
          </w:r>
        </w:p>
      </w:docPartBody>
    </w:docPart>
    <w:docPart>
      <w:docPartPr>
        <w:name w:val="E3EA8986CF124F9E89BEB64B6D3F0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1EF62-2721-4C83-8FE8-E8762DD48407}"/>
      </w:docPartPr>
      <w:docPartBody>
        <w:p w:rsidR="00E91F46" w:rsidRDefault="000B5DE5" w:rsidP="000B5DE5">
          <w:pPr>
            <w:pStyle w:val="E3EA8986CF124F9E89BEB64B6D3F0EEF2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3C62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Patient's Full Name</w:t>
          </w:r>
          <w:r w:rsidRPr="003C62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D37D4E733DD84718ABE16756840FA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65D1F-7393-495F-A975-A76909EBF88A}"/>
      </w:docPartPr>
      <w:docPartBody>
        <w:p w:rsidR="00E91F46" w:rsidRDefault="000B5DE5" w:rsidP="000B5DE5">
          <w:pPr>
            <w:pStyle w:val="D37D4E733DD84718ABE16756840FA41A2"/>
          </w:pPr>
          <w:r w:rsidRPr="003C62D0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3C62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Start Date of Treatment</w:t>
          </w:r>
          <w:r w:rsidRPr="003C62D0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7F676A99F87A4630920191F18519C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0F344-222C-437D-B011-66D411C97C47}"/>
      </w:docPartPr>
      <w:docPartBody>
        <w:p w:rsidR="00E91F46" w:rsidRDefault="000B5DE5" w:rsidP="000B5DE5">
          <w:pPr>
            <w:pStyle w:val="7F676A99F87A4630920191F18519C5432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>
            <w:rPr>
              <w:color w:val="000000" w:themeColor="text1"/>
              <w:sz w:val="24"/>
              <w:szCs w:val="24"/>
              <w:shd w:val="clear" w:color="auto" w:fill="FBF6EF"/>
            </w:rPr>
            <w:t>Male/Female/Other</w:t>
          </w:r>
          <w:r w:rsidRPr="003C62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FE5F28B446C14CB294FFCB2227B85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38B3D-59AD-40F6-9B14-F18F09955D49}"/>
      </w:docPartPr>
      <w:docPartBody>
        <w:p w:rsidR="00E91F46" w:rsidRDefault="000B5DE5" w:rsidP="000B5DE5">
          <w:pPr>
            <w:pStyle w:val="FE5F28B446C14CB294FFCB2227B853822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3C62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Patient's Contact Information</w:t>
          </w:r>
          <w:r w:rsidRPr="003C62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DF32B2A1A44B4D3682D7D543F0F61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0C382-D0B4-4EDB-AC39-1B9D675DE39A}"/>
      </w:docPartPr>
      <w:docPartBody>
        <w:p w:rsidR="00E91F46" w:rsidRDefault="000B5DE5" w:rsidP="000B5DE5">
          <w:pPr>
            <w:pStyle w:val="DF32B2A1A44B4D3682D7D543F0F615DF2"/>
          </w:pPr>
          <w:r w:rsidRPr="00FC6D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FC6D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Diagnosis of Illness/Injury</w:t>
          </w:r>
          <w:r w:rsidRPr="00FC6D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738A523E301A4880B723C8AB9D80A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0215A-23E5-4F27-98A0-3BC994E304CA}"/>
      </w:docPartPr>
      <w:docPartBody>
        <w:p w:rsidR="00E91F46" w:rsidRDefault="000B5DE5" w:rsidP="000B5DE5">
          <w:pPr>
            <w:pStyle w:val="738A523E301A4880B723C8AB9D80A3AF2"/>
          </w:pPr>
          <w:r w:rsidRPr="00FC6D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FC6D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Detailed Description of Patient's Condition</w:t>
          </w:r>
          <w:r w:rsidRPr="00FC6D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0CF95DA0534E4C45828C0262CB1C8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AA5C6-5BE3-4D89-AF19-EA0E1355EAE8}"/>
      </w:docPartPr>
      <w:docPartBody>
        <w:p w:rsidR="00E91F46" w:rsidRDefault="000B5DE5" w:rsidP="000B5DE5">
          <w:pPr>
            <w:pStyle w:val="0CF95DA0534E4C45828C0262CB1C8A3D2"/>
          </w:pPr>
          <w:r w:rsidRPr="00FC6D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FC6D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Proposed Treatment Plan, Including Medication, Therapies, Surgery, etc.</w:t>
          </w:r>
          <w:r w:rsidRPr="00FC6D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0592C39E8E8A41A99A8A01B8CD350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F6B21-4D66-4478-AFB6-62C06D48272C}"/>
      </w:docPartPr>
      <w:docPartBody>
        <w:p w:rsidR="00E91F46" w:rsidRDefault="000B5DE5" w:rsidP="000B5DE5">
          <w:pPr>
            <w:pStyle w:val="0592C39E8E8A41A99A8A01B8CD35041B2"/>
          </w:pPr>
          <w:r w:rsidRPr="00FC6D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FC6D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Estimated Recovery Time in Days/Weeks/Months</w:t>
          </w:r>
          <w:r w:rsidRPr="00FC6D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C9B59914DD094E07BCC7AC4438CED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4D46A-156C-4974-AABC-4FD43CBAA896}"/>
      </w:docPartPr>
      <w:docPartBody>
        <w:p w:rsidR="00E91F46" w:rsidRDefault="000B5DE5" w:rsidP="000B5DE5">
          <w:pPr>
            <w:pStyle w:val="C9B59914DD094E07BCC7AC4438CED9EA2"/>
          </w:pPr>
          <w:r w:rsidRPr="003C62D0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FBF6EF"/>
            </w:rPr>
            <w:t>[MM/DD/YYYY]</w:t>
          </w:r>
        </w:p>
      </w:docPartBody>
    </w:docPart>
    <w:docPart>
      <w:docPartPr>
        <w:name w:val="9000B194A59C4B07BD355F63C679C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48948-A2D5-4EF1-B759-D820D6AB6D43}"/>
      </w:docPartPr>
      <w:docPartBody>
        <w:p w:rsidR="00E91F46" w:rsidRDefault="000B5DE5" w:rsidP="000B5DE5">
          <w:pPr>
            <w:pStyle w:val="9000B194A59C4B07BD355F63C679CE9A1"/>
          </w:pPr>
          <w:r w:rsidRPr="00FC6D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FC6D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Any Restrictions on Work/School Activities</w:t>
          </w:r>
          <w:r w:rsidRPr="00FC6D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65E7649C13E74E6289E14569578FF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27690-F6BE-46F0-A15B-FE862D8E930D}"/>
      </w:docPartPr>
      <w:docPartBody>
        <w:p w:rsidR="00E91F46" w:rsidRDefault="000B5DE5" w:rsidP="000B5DE5">
          <w:pPr>
            <w:pStyle w:val="65E7649C13E74E6289E14569578FF03A1"/>
          </w:pPr>
          <w:r w:rsidRPr="00FC6D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FC6D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Any Restrictions on Physical Activities</w:t>
          </w:r>
          <w:r w:rsidRPr="00FC6D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81C4822609D34CE39AE97AFFED68F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02992-3E19-46EA-B9DD-70F6E756B93C}"/>
      </w:docPartPr>
      <w:docPartBody>
        <w:p w:rsidR="00E91F46" w:rsidRDefault="000B5DE5" w:rsidP="000B5DE5">
          <w:pPr>
            <w:pStyle w:val="81C4822609D34CE39AE97AFFED68FDB81"/>
          </w:pPr>
          <w:r w:rsidRPr="00FC6D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FC6D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Any Restrictions or Changes to Diet</w:t>
          </w:r>
          <w:r w:rsidRPr="00FC6D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1C0EEE6CDF0D4E5983686946DC613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9AE2B-ECF4-42CE-A3E5-DDED8DE87E7A}"/>
      </w:docPartPr>
      <w:docPartBody>
        <w:p w:rsidR="00E91F46" w:rsidRDefault="000B5DE5" w:rsidP="000B5DE5">
          <w:pPr>
            <w:pStyle w:val="1C0EEE6CDF0D4E5983686946DC6134671"/>
          </w:pPr>
          <w:r w:rsidRPr="003C62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3C62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Patient's Full Name</w:t>
          </w:r>
          <w:r w:rsidRPr="003C62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EAA870C40B9F4B408B0C0F56B348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17B7C-EAC8-4484-B2C9-532FBE140FFA}"/>
      </w:docPartPr>
      <w:docPartBody>
        <w:p w:rsidR="00E91F46" w:rsidRDefault="000B5DE5" w:rsidP="000B5DE5">
          <w:pPr>
            <w:pStyle w:val="EAA870C40B9F4B408B0C0F56B34810C61"/>
          </w:pPr>
          <w:r w:rsidRPr="00FC6D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FC6D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work/school/other activities</w:t>
          </w:r>
          <w:r w:rsidRPr="00FC6D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3A8BC62A8E634FC187192506158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B1859-339E-4B11-B418-D13EF01DDD5A}"/>
      </w:docPartPr>
      <w:docPartBody>
        <w:p w:rsidR="00E91F46" w:rsidRDefault="000B5DE5" w:rsidP="000B5DE5">
          <w:pPr>
            <w:pStyle w:val="3A8BC62A8E634FC187192506158CA1F01"/>
          </w:pPr>
          <w:r w:rsidRPr="00FC6DD0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FC6D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Start Date of Leave</w:t>
          </w:r>
          <w:r w:rsidRPr="00FC6DD0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2FCA738EFA1448D7BFBDB41D4A64C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4F52F-49F0-4B17-BE4F-45C50B4BD064}"/>
      </w:docPartPr>
      <w:docPartBody>
        <w:p w:rsidR="00E91F46" w:rsidRDefault="000B5DE5" w:rsidP="000B5DE5">
          <w:pPr>
            <w:pStyle w:val="2FCA738EFA1448D7BFBDB41D4A64C9BC1"/>
          </w:pPr>
          <w:r w:rsidRPr="00FC6DD0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FBF6EF"/>
            </w:rPr>
            <w:t>[</w:t>
          </w:r>
          <w:r w:rsidRPr="00FC6DD0"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End Date of Leave</w:t>
          </w:r>
          <w:r w:rsidRPr="00FC6DD0">
            <w:rPr>
              <w:rFonts w:cstheme="minorHAnsi"/>
              <w:bCs/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F035DF8987F84D529AE0E1EBCDA39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5E3A2-F986-40FA-8FEA-C03E467E613A}"/>
      </w:docPartPr>
      <w:docPartBody>
        <w:p w:rsidR="00E91F46" w:rsidRDefault="000B5DE5" w:rsidP="000B5DE5">
          <w:pPr>
            <w:pStyle w:val="F035DF8987F84D529AE0E1EBCDA393701"/>
          </w:pPr>
          <w:r w:rsidRPr="00FC6D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Doctor’s Signature</w:t>
          </w:r>
          <w:r w:rsidRPr="00FC6D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E7E6A770762046CCB01F35E63945D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151BF-8040-4940-817E-F69961520ED5}"/>
      </w:docPartPr>
      <w:docPartBody>
        <w:p w:rsidR="00E91F46" w:rsidRDefault="000B5DE5" w:rsidP="000B5DE5">
          <w:pPr>
            <w:pStyle w:val="E7E6A770762046CCB01F35E63945DC981"/>
          </w:pPr>
          <w:r w:rsidRPr="00FC6D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Doctor’s Full Name</w:t>
          </w:r>
          <w:r w:rsidRPr="00FC6D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  <w:docPart>
      <w:docPartPr>
        <w:name w:val="7B5657745D904B9EB6F6ACA9BCA85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13C13B-515F-4AE6-8183-A0671EA69B7B}"/>
      </w:docPartPr>
      <w:docPartBody>
        <w:p w:rsidR="00E91F46" w:rsidRDefault="000B5DE5" w:rsidP="000B5DE5">
          <w:pPr>
            <w:pStyle w:val="7B5657745D904B9EB6F6ACA9BCA850C21"/>
          </w:pPr>
          <w:r w:rsidRPr="00FC6DD0">
            <w:rPr>
              <w:rStyle w:val="PlaceholderText"/>
              <w:color w:val="000000" w:themeColor="text1"/>
              <w:sz w:val="24"/>
              <w:szCs w:val="24"/>
              <w:shd w:val="clear" w:color="auto" w:fill="FBF6EF"/>
            </w:rPr>
            <w:t>[</w:t>
          </w:r>
          <w:r>
            <w:rPr>
              <w:rFonts w:cstheme="minorHAnsi"/>
              <w:color w:val="000000" w:themeColor="text1"/>
              <w:sz w:val="24"/>
              <w:szCs w:val="24"/>
              <w:shd w:val="clear" w:color="auto" w:fill="FBF6EF"/>
            </w:rPr>
            <w:t>Doctor’s Designation</w:t>
          </w:r>
          <w:r w:rsidRPr="00FC6DD0">
            <w:rPr>
              <w:color w:val="000000" w:themeColor="text1"/>
              <w:sz w:val="24"/>
              <w:szCs w:val="24"/>
              <w:shd w:val="clear" w:color="auto" w:fill="FBF6EF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341F"/>
    <w:rsid w:val="000A51B5"/>
    <w:rsid w:val="000B5DE5"/>
    <w:rsid w:val="0022432F"/>
    <w:rsid w:val="00260AE8"/>
    <w:rsid w:val="0028105E"/>
    <w:rsid w:val="00323CFD"/>
    <w:rsid w:val="00335278"/>
    <w:rsid w:val="00340941"/>
    <w:rsid w:val="00380861"/>
    <w:rsid w:val="00381DF8"/>
    <w:rsid w:val="003A5425"/>
    <w:rsid w:val="003D22D4"/>
    <w:rsid w:val="00542584"/>
    <w:rsid w:val="00547A0A"/>
    <w:rsid w:val="00593758"/>
    <w:rsid w:val="005C55B9"/>
    <w:rsid w:val="006C3E08"/>
    <w:rsid w:val="006F0255"/>
    <w:rsid w:val="00811105"/>
    <w:rsid w:val="00882B16"/>
    <w:rsid w:val="008835F8"/>
    <w:rsid w:val="00894645"/>
    <w:rsid w:val="008A01A0"/>
    <w:rsid w:val="008B7E1B"/>
    <w:rsid w:val="00935120"/>
    <w:rsid w:val="0098341F"/>
    <w:rsid w:val="009847F4"/>
    <w:rsid w:val="00995203"/>
    <w:rsid w:val="009C50D2"/>
    <w:rsid w:val="00A2424B"/>
    <w:rsid w:val="00A76E51"/>
    <w:rsid w:val="00AF5204"/>
    <w:rsid w:val="00B67418"/>
    <w:rsid w:val="00C33FDF"/>
    <w:rsid w:val="00C62D7F"/>
    <w:rsid w:val="00CA2C97"/>
    <w:rsid w:val="00D3258E"/>
    <w:rsid w:val="00D61E4D"/>
    <w:rsid w:val="00D63141"/>
    <w:rsid w:val="00D873E8"/>
    <w:rsid w:val="00E21917"/>
    <w:rsid w:val="00E907D4"/>
    <w:rsid w:val="00E91F46"/>
    <w:rsid w:val="00F6044D"/>
    <w:rsid w:val="00FB5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5DE5"/>
    <w:rPr>
      <w:color w:val="808080"/>
    </w:rPr>
  </w:style>
  <w:style w:type="paragraph" w:customStyle="1" w:styleId="D993C3BE9D0A4B82A8935D4E8D29ED472">
    <w:name w:val="D993C3BE9D0A4B82A8935D4E8D29ED472"/>
    <w:rsid w:val="0098341F"/>
    <w:rPr>
      <w:rFonts w:eastAsiaTheme="minorHAnsi"/>
      <w:lang w:eastAsia="en-US"/>
    </w:rPr>
  </w:style>
  <w:style w:type="paragraph" w:customStyle="1" w:styleId="FA0EDF3C74D447ABBB0B26B4EF6FF9951">
    <w:name w:val="FA0EDF3C74D447ABBB0B26B4EF6FF9951"/>
    <w:rsid w:val="0098341F"/>
    <w:rPr>
      <w:rFonts w:eastAsiaTheme="minorHAnsi"/>
      <w:lang w:eastAsia="en-US"/>
    </w:rPr>
  </w:style>
  <w:style w:type="paragraph" w:customStyle="1" w:styleId="17B94B6393534BF7B8E4E3DC4B29AF6A1">
    <w:name w:val="17B94B6393534BF7B8E4E3DC4B29AF6A1"/>
    <w:rsid w:val="0098341F"/>
    <w:rPr>
      <w:rFonts w:eastAsiaTheme="minorHAnsi"/>
      <w:lang w:eastAsia="en-US"/>
    </w:rPr>
  </w:style>
  <w:style w:type="paragraph" w:customStyle="1" w:styleId="FC7D66B02FF1422B97C909C6A0AC4E46">
    <w:name w:val="FC7D66B02FF1422B97C909C6A0AC4E46"/>
    <w:rsid w:val="0098341F"/>
    <w:rPr>
      <w:rFonts w:eastAsiaTheme="minorHAnsi"/>
      <w:lang w:eastAsia="en-US"/>
    </w:rPr>
  </w:style>
  <w:style w:type="paragraph" w:customStyle="1" w:styleId="12D0E2A4A2404A57B30EA0AC6CE81200">
    <w:name w:val="12D0E2A4A2404A57B30EA0AC6CE81200"/>
    <w:rsid w:val="0098341F"/>
    <w:rPr>
      <w:rFonts w:eastAsiaTheme="minorHAnsi"/>
      <w:lang w:eastAsia="en-US"/>
    </w:rPr>
  </w:style>
  <w:style w:type="paragraph" w:customStyle="1" w:styleId="57963D29711048CB8F9D707B917DF769">
    <w:name w:val="57963D29711048CB8F9D707B917DF769"/>
    <w:rsid w:val="0098341F"/>
    <w:rPr>
      <w:rFonts w:eastAsiaTheme="minorHAnsi"/>
      <w:lang w:eastAsia="en-US"/>
    </w:rPr>
  </w:style>
  <w:style w:type="paragraph" w:customStyle="1" w:styleId="D4701AEFDAC34337A0A4B1191CE4066D">
    <w:name w:val="D4701AEFDAC34337A0A4B1191CE4066D"/>
    <w:rsid w:val="0098341F"/>
    <w:rPr>
      <w:rFonts w:eastAsiaTheme="minorHAnsi"/>
      <w:lang w:eastAsia="en-US"/>
    </w:rPr>
  </w:style>
  <w:style w:type="paragraph" w:customStyle="1" w:styleId="192292E12E8A49338DF0A65C990EB014">
    <w:name w:val="192292E12E8A49338DF0A65C990EB014"/>
    <w:rsid w:val="0098341F"/>
    <w:rPr>
      <w:rFonts w:eastAsiaTheme="minorHAnsi"/>
      <w:lang w:eastAsia="en-US"/>
    </w:rPr>
  </w:style>
  <w:style w:type="paragraph" w:customStyle="1" w:styleId="00D70D2EED2A4CEF843109D6520D72C2">
    <w:name w:val="00D70D2EED2A4CEF843109D6520D72C2"/>
    <w:rsid w:val="0098341F"/>
    <w:rPr>
      <w:rFonts w:eastAsiaTheme="minorHAnsi"/>
      <w:lang w:eastAsia="en-US"/>
    </w:rPr>
  </w:style>
  <w:style w:type="paragraph" w:customStyle="1" w:styleId="1D4BD99BA2574947BB428F41E1522214">
    <w:name w:val="1D4BD99BA2574947BB428F41E1522214"/>
    <w:rsid w:val="0098341F"/>
  </w:style>
  <w:style w:type="paragraph" w:customStyle="1" w:styleId="3844464FEA164DF8B95171E546AE44C2">
    <w:name w:val="3844464FEA164DF8B95171E546AE44C2"/>
    <w:rsid w:val="0098341F"/>
  </w:style>
  <w:style w:type="paragraph" w:customStyle="1" w:styleId="E6508E5CA8DC4136B278B17238304935">
    <w:name w:val="E6508E5CA8DC4136B278B17238304935"/>
    <w:rsid w:val="00A2424B"/>
  </w:style>
  <w:style w:type="paragraph" w:customStyle="1" w:styleId="FDC26E1708A340AA9A0511AD725A76C3">
    <w:name w:val="FDC26E1708A340AA9A0511AD725A76C3"/>
    <w:rsid w:val="00A2424B"/>
  </w:style>
  <w:style w:type="paragraph" w:customStyle="1" w:styleId="6D01ECF07CDE4956AFB4E99936CBC40D">
    <w:name w:val="6D01ECF07CDE4956AFB4E99936CBC40D"/>
    <w:rsid w:val="00A2424B"/>
  </w:style>
  <w:style w:type="paragraph" w:customStyle="1" w:styleId="2DDE288B28AB4A4492B28F2020BCF187">
    <w:name w:val="2DDE288B28AB4A4492B28F2020BCF187"/>
    <w:rsid w:val="00A2424B"/>
  </w:style>
  <w:style w:type="paragraph" w:customStyle="1" w:styleId="4EB2A876A7DE4016B13C7DF7C6E6F608">
    <w:name w:val="4EB2A876A7DE4016B13C7DF7C6E6F608"/>
    <w:rsid w:val="00A2424B"/>
  </w:style>
  <w:style w:type="paragraph" w:customStyle="1" w:styleId="1FCD8DA8F3D64B44B5E47337291BA840">
    <w:name w:val="1FCD8DA8F3D64B44B5E47337291BA840"/>
    <w:rsid w:val="00A2424B"/>
  </w:style>
  <w:style w:type="paragraph" w:customStyle="1" w:styleId="7D77D2DF676641D79347FF640385720E">
    <w:name w:val="7D77D2DF676641D79347FF640385720E"/>
    <w:rsid w:val="00A2424B"/>
  </w:style>
  <w:style w:type="paragraph" w:customStyle="1" w:styleId="6529B59E10A14AD49E092F9D02892375">
    <w:name w:val="6529B59E10A14AD49E092F9D02892375"/>
    <w:rsid w:val="00A2424B"/>
  </w:style>
  <w:style w:type="paragraph" w:customStyle="1" w:styleId="FDC1DAD4623B4766A6CFD4117369701C">
    <w:name w:val="FDC1DAD4623B4766A6CFD4117369701C"/>
    <w:rsid w:val="00A2424B"/>
  </w:style>
  <w:style w:type="paragraph" w:customStyle="1" w:styleId="EC68109ACFC1453F8E3C9638D404C2F5">
    <w:name w:val="EC68109ACFC1453F8E3C9638D404C2F5"/>
    <w:rsid w:val="00A2424B"/>
  </w:style>
  <w:style w:type="paragraph" w:customStyle="1" w:styleId="E2ADC7DD701E4156891E8DB9C4EB42DC">
    <w:name w:val="E2ADC7DD701E4156891E8DB9C4EB42DC"/>
    <w:rsid w:val="00A2424B"/>
  </w:style>
  <w:style w:type="paragraph" w:customStyle="1" w:styleId="564693B763E64562B81D662E2745DC8D">
    <w:name w:val="564693B763E64562B81D662E2745DC8D"/>
    <w:rsid w:val="00A2424B"/>
  </w:style>
  <w:style w:type="paragraph" w:customStyle="1" w:styleId="7FE64DC44A0A4D4399B2E6AA3256713C">
    <w:name w:val="7FE64DC44A0A4D4399B2E6AA3256713C"/>
    <w:rsid w:val="00A2424B"/>
  </w:style>
  <w:style w:type="paragraph" w:customStyle="1" w:styleId="63CEAF4A796147FB9038F775915DFC07">
    <w:name w:val="63CEAF4A796147FB9038F775915DFC07"/>
    <w:rsid w:val="00A2424B"/>
  </w:style>
  <w:style w:type="paragraph" w:customStyle="1" w:styleId="2768654B2C4C4BDCB70F7A67725D6405">
    <w:name w:val="2768654B2C4C4BDCB70F7A67725D6405"/>
    <w:rsid w:val="00A2424B"/>
  </w:style>
  <w:style w:type="paragraph" w:customStyle="1" w:styleId="2CFEB46DB4A0474E852F7799615D5C43">
    <w:name w:val="2CFEB46DB4A0474E852F7799615D5C43"/>
    <w:rsid w:val="00A2424B"/>
  </w:style>
  <w:style w:type="paragraph" w:customStyle="1" w:styleId="351BD2EDA9EA4372AD3E18DF8349EA06">
    <w:name w:val="351BD2EDA9EA4372AD3E18DF8349EA06"/>
    <w:rsid w:val="00A2424B"/>
  </w:style>
  <w:style w:type="paragraph" w:customStyle="1" w:styleId="C529812098444381B03B09C912722CA3">
    <w:name w:val="C529812098444381B03B09C912722CA3"/>
    <w:rsid w:val="00A2424B"/>
  </w:style>
  <w:style w:type="paragraph" w:customStyle="1" w:styleId="6C68216824D54B1DA70E1A8997E31364">
    <w:name w:val="6C68216824D54B1DA70E1A8997E31364"/>
    <w:rsid w:val="00A2424B"/>
  </w:style>
  <w:style w:type="paragraph" w:customStyle="1" w:styleId="1D9A599E330840D88155C82EFB89ED32">
    <w:name w:val="1D9A599E330840D88155C82EFB89ED32"/>
    <w:rsid w:val="00A2424B"/>
  </w:style>
  <w:style w:type="paragraph" w:customStyle="1" w:styleId="890CDA64723040D4B2EA414537D99BFD">
    <w:name w:val="890CDA64723040D4B2EA414537D99BFD"/>
    <w:rsid w:val="00A2424B"/>
  </w:style>
  <w:style w:type="paragraph" w:customStyle="1" w:styleId="D993C3BE9D0A4B82A8935D4E8D29ED47">
    <w:name w:val="D993C3BE9D0A4B82A8935D4E8D29ED47"/>
    <w:rsid w:val="00A2424B"/>
    <w:rPr>
      <w:rFonts w:eastAsiaTheme="minorHAnsi"/>
      <w:lang w:eastAsia="en-US"/>
    </w:rPr>
  </w:style>
  <w:style w:type="paragraph" w:customStyle="1" w:styleId="FA0EDF3C74D447ABBB0B26B4EF6FF995">
    <w:name w:val="FA0EDF3C74D447ABBB0B26B4EF6FF995"/>
    <w:rsid w:val="00A2424B"/>
    <w:rPr>
      <w:rFonts w:eastAsiaTheme="minorHAnsi"/>
      <w:lang w:eastAsia="en-US"/>
    </w:rPr>
  </w:style>
  <w:style w:type="paragraph" w:customStyle="1" w:styleId="17B94B6393534BF7B8E4E3DC4B29AF6A">
    <w:name w:val="17B94B6393534BF7B8E4E3DC4B29AF6A"/>
    <w:rsid w:val="00A2424B"/>
    <w:rPr>
      <w:rFonts w:eastAsiaTheme="minorHAnsi"/>
      <w:lang w:eastAsia="en-US"/>
    </w:rPr>
  </w:style>
  <w:style w:type="paragraph" w:customStyle="1" w:styleId="E6508E5CA8DC4136B278B172383049351">
    <w:name w:val="E6508E5CA8DC4136B278B172383049351"/>
    <w:rsid w:val="00A2424B"/>
    <w:rPr>
      <w:rFonts w:eastAsiaTheme="minorHAnsi"/>
      <w:lang w:eastAsia="en-US"/>
    </w:rPr>
  </w:style>
  <w:style w:type="paragraph" w:customStyle="1" w:styleId="FDC26E1708A340AA9A0511AD725A76C31">
    <w:name w:val="FDC26E1708A340AA9A0511AD725A76C31"/>
    <w:rsid w:val="00A2424B"/>
    <w:rPr>
      <w:rFonts w:eastAsiaTheme="minorHAnsi"/>
      <w:lang w:eastAsia="en-US"/>
    </w:rPr>
  </w:style>
  <w:style w:type="paragraph" w:customStyle="1" w:styleId="FC7D66B02FF1422B97C909C6A0AC4E461">
    <w:name w:val="FC7D66B02FF1422B97C909C6A0AC4E461"/>
    <w:rsid w:val="00A2424B"/>
    <w:rPr>
      <w:rFonts w:eastAsiaTheme="minorHAnsi"/>
      <w:lang w:eastAsia="en-US"/>
    </w:rPr>
  </w:style>
  <w:style w:type="paragraph" w:customStyle="1" w:styleId="12D0E2A4A2404A57B30EA0AC6CE812001">
    <w:name w:val="12D0E2A4A2404A57B30EA0AC6CE812001"/>
    <w:rsid w:val="00A2424B"/>
    <w:rPr>
      <w:rFonts w:eastAsiaTheme="minorHAnsi"/>
      <w:lang w:eastAsia="en-US"/>
    </w:rPr>
  </w:style>
  <w:style w:type="paragraph" w:customStyle="1" w:styleId="6D01ECF07CDE4956AFB4E99936CBC40D1">
    <w:name w:val="6D01ECF07CDE4956AFB4E99936CBC40D1"/>
    <w:rsid w:val="00A2424B"/>
    <w:rPr>
      <w:rFonts w:eastAsiaTheme="minorHAnsi"/>
      <w:lang w:eastAsia="en-US"/>
    </w:rPr>
  </w:style>
  <w:style w:type="paragraph" w:customStyle="1" w:styleId="2DDE288B28AB4A4492B28F2020BCF1871">
    <w:name w:val="2DDE288B28AB4A4492B28F2020BCF1871"/>
    <w:rsid w:val="00A2424B"/>
    <w:rPr>
      <w:rFonts w:eastAsiaTheme="minorHAnsi"/>
      <w:lang w:eastAsia="en-US"/>
    </w:rPr>
  </w:style>
  <w:style w:type="paragraph" w:customStyle="1" w:styleId="1D4BD99BA2574947BB428F41E15222141">
    <w:name w:val="1D4BD99BA2574947BB428F41E15222141"/>
    <w:rsid w:val="00A2424B"/>
    <w:rPr>
      <w:rFonts w:eastAsiaTheme="minorHAnsi"/>
      <w:lang w:eastAsia="en-US"/>
    </w:rPr>
  </w:style>
  <w:style w:type="paragraph" w:customStyle="1" w:styleId="3844464FEA164DF8B95171E546AE44C21">
    <w:name w:val="3844464FEA164DF8B95171E546AE44C21"/>
    <w:rsid w:val="00A2424B"/>
    <w:rPr>
      <w:rFonts w:eastAsiaTheme="minorHAnsi"/>
      <w:lang w:eastAsia="en-US"/>
    </w:rPr>
  </w:style>
  <w:style w:type="paragraph" w:customStyle="1" w:styleId="4EB2A876A7DE4016B13C7DF7C6E6F6081">
    <w:name w:val="4EB2A876A7DE4016B13C7DF7C6E6F6081"/>
    <w:rsid w:val="00A2424B"/>
    <w:rPr>
      <w:rFonts w:eastAsiaTheme="minorHAnsi"/>
      <w:lang w:eastAsia="en-US"/>
    </w:rPr>
  </w:style>
  <w:style w:type="paragraph" w:customStyle="1" w:styleId="1FCD8DA8F3D64B44B5E47337291BA8401">
    <w:name w:val="1FCD8DA8F3D64B44B5E47337291BA8401"/>
    <w:rsid w:val="00A2424B"/>
    <w:rPr>
      <w:rFonts w:eastAsiaTheme="minorHAnsi"/>
      <w:lang w:eastAsia="en-US"/>
    </w:rPr>
  </w:style>
  <w:style w:type="paragraph" w:customStyle="1" w:styleId="7D77D2DF676641D79347FF640385720E1">
    <w:name w:val="7D77D2DF676641D79347FF640385720E1"/>
    <w:rsid w:val="00A2424B"/>
    <w:rPr>
      <w:rFonts w:eastAsiaTheme="minorHAnsi"/>
      <w:lang w:eastAsia="en-US"/>
    </w:rPr>
  </w:style>
  <w:style w:type="paragraph" w:customStyle="1" w:styleId="6529B59E10A14AD49E092F9D028923751">
    <w:name w:val="6529B59E10A14AD49E092F9D028923751"/>
    <w:rsid w:val="00A2424B"/>
    <w:rPr>
      <w:rFonts w:eastAsiaTheme="minorHAnsi"/>
      <w:lang w:eastAsia="en-US"/>
    </w:rPr>
  </w:style>
  <w:style w:type="paragraph" w:customStyle="1" w:styleId="FDC1DAD4623B4766A6CFD4117369701C1">
    <w:name w:val="FDC1DAD4623B4766A6CFD4117369701C1"/>
    <w:rsid w:val="00A2424B"/>
    <w:rPr>
      <w:rFonts w:eastAsiaTheme="minorHAnsi"/>
      <w:lang w:eastAsia="en-US"/>
    </w:rPr>
  </w:style>
  <w:style w:type="paragraph" w:customStyle="1" w:styleId="EC68109ACFC1453F8E3C9638D404C2F51">
    <w:name w:val="EC68109ACFC1453F8E3C9638D404C2F51"/>
    <w:rsid w:val="00A2424B"/>
    <w:rPr>
      <w:rFonts w:eastAsiaTheme="minorHAnsi"/>
      <w:lang w:eastAsia="en-US"/>
    </w:rPr>
  </w:style>
  <w:style w:type="paragraph" w:customStyle="1" w:styleId="E2ADC7DD701E4156891E8DB9C4EB42DC1">
    <w:name w:val="E2ADC7DD701E4156891E8DB9C4EB42DC1"/>
    <w:rsid w:val="00A2424B"/>
    <w:rPr>
      <w:rFonts w:eastAsiaTheme="minorHAnsi"/>
      <w:lang w:eastAsia="en-US"/>
    </w:rPr>
  </w:style>
  <w:style w:type="paragraph" w:customStyle="1" w:styleId="564693B763E64562B81D662E2745DC8D1">
    <w:name w:val="564693B763E64562B81D662E2745DC8D1"/>
    <w:rsid w:val="00A2424B"/>
    <w:rPr>
      <w:rFonts w:eastAsiaTheme="minorHAnsi"/>
      <w:lang w:eastAsia="en-US"/>
    </w:rPr>
  </w:style>
  <w:style w:type="paragraph" w:customStyle="1" w:styleId="7FE64DC44A0A4D4399B2E6AA3256713C1">
    <w:name w:val="7FE64DC44A0A4D4399B2E6AA3256713C1"/>
    <w:rsid w:val="00A2424B"/>
    <w:rPr>
      <w:rFonts w:eastAsiaTheme="minorHAnsi"/>
      <w:lang w:eastAsia="en-US"/>
    </w:rPr>
  </w:style>
  <w:style w:type="paragraph" w:customStyle="1" w:styleId="63CEAF4A796147FB9038F775915DFC071">
    <w:name w:val="63CEAF4A796147FB9038F775915DFC071"/>
    <w:rsid w:val="00A2424B"/>
    <w:rPr>
      <w:rFonts w:eastAsiaTheme="minorHAnsi"/>
      <w:lang w:eastAsia="en-US"/>
    </w:rPr>
  </w:style>
  <w:style w:type="paragraph" w:customStyle="1" w:styleId="2768654B2C4C4BDCB70F7A67725D64051">
    <w:name w:val="2768654B2C4C4BDCB70F7A67725D64051"/>
    <w:rsid w:val="00A2424B"/>
    <w:rPr>
      <w:rFonts w:eastAsiaTheme="minorHAnsi"/>
      <w:lang w:eastAsia="en-US"/>
    </w:rPr>
  </w:style>
  <w:style w:type="paragraph" w:customStyle="1" w:styleId="2CFEB46DB4A0474E852F7799615D5C431">
    <w:name w:val="2CFEB46DB4A0474E852F7799615D5C431"/>
    <w:rsid w:val="00A2424B"/>
    <w:rPr>
      <w:rFonts w:eastAsiaTheme="minorHAnsi"/>
      <w:lang w:eastAsia="en-US"/>
    </w:rPr>
  </w:style>
  <w:style w:type="paragraph" w:customStyle="1" w:styleId="351BD2EDA9EA4372AD3E18DF8349EA061">
    <w:name w:val="351BD2EDA9EA4372AD3E18DF8349EA061"/>
    <w:rsid w:val="00A2424B"/>
    <w:rPr>
      <w:rFonts w:eastAsiaTheme="minorHAnsi"/>
      <w:lang w:eastAsia="en-US"/>
    </w:rPr>
  </w:style>
  <w:style w:type="paragraph" w:customStyle="1" w:styleId="6C68216824D54B1DA70E1A8997E313641">
    <w:name w:val="6C68216824D54B1DA70E1A8997E313641"/>
    <w:rsid w:val="00A2424B"/>
    <w:rPr>
      <w:rFonts w:eastAsiaTheme="minorHAnsi"/>
      <w:lang w:eastAsia="en-US"/>
    </w:rPr>
  </w:style>
  <w:style w:type="paragraph" w:customStyle="1" w:styleId="C529812098444381B03B09C912722CA31">
    <w:name w:val="C529812098444381B03B09C912722CA31"/>
    <w:rsid w:val="00A2424B"/>
    <w:rPr>
      <w:rFonts w:eastAsiaTheme="minorHAnsi"/>
      <w:lang w:eastAsia="en-US"/>
    </w:rPr>
  </w:style>
  <w:style w:type="paragraph" w:customStyle="1" w:styleId="1D9A599E330840D88155C82EFB89ED321">
    <w:name w:val="1D9A599E330840D88155C82EFB89ED321"/>
    <w:rsid w:val="00A2424B"/>
    <w:rPr>
      <w:rFonts w:eastAsiaTheme="minorHAnsi"/>
      <w:lang w:eastAsia="en-US"/>
    </w:rPr>
  </w:style>
  <w:style w:type="paragraph" w:customStyle="1" w:styleId="890CDA64723040D4B2EA414537D99BFD1">
    <w:name w:val="890CDA64723040D4B2EA414537D99BFD1"/>
    <w:rsid w:val="00A2424B"/>
    <w:rPr>
      <w:rFonts w:eastAsiaTheme="minorHAnsi"/>
      <w:lang w:eastAsia="en-US"/>
    </w:rPr>
  </w:style>
  <w:style w:type="paragraph" w:customStyle="1" w:styleId="D4701AEFDAC34337A0A4B1191CE4066D1">
    <w:name w:val="D4701AEFDAC34337A0A4B1191CE4066D1"/>
    <w:rsid w:val="00A2424B"/>
    <w:rPr>
      <w:rFonts w:eastAsiaTheme="minorHAnsi"/>
      <w:lang w:eastAsia="en-US"/>
    </w:rPr>
  </w:style>
  <w:style w:type="paragraph" w:customStyle="1" w:styleId="192292E12E8A49338DF0A65C990EB0141">
    <w:name w:val="192292E12E8A49338DF0A65C990EB0141"/>
    <w:rsid w:val="00A2424B"/>
    <w:rPr>
      <w:rFonts w:eastAsiaTheme="minorHAnsi"/>
      <w:lang w:eastAsia="en-US"/>
    </w:rPr>
  </w:style>
  <w:style w:type="paragraph" w:customStyle="1" w:styleId="00D70D2EED2A4CEF843109D6520D72C21">
    <w:name w:val="00D70D2EED2A4CEF843109D6520D72C21"/>
    <w:rsid w:val="00A2424B"/>
    <w:rPr>
      <w:rFonts w:eastAsiaTheme="minorHAnsi"/>
      <w:lang w:eastAsia="en-US"/>
    </w:rPr>
  </w:style>
  <w:style w:type="paragraph" w:customStyle="1" w:styleId="CB76CD6F0DFB45F1B1EF956DD78D8BDC">
    <w:name w:val="CB76CD6F0DFB45F1B1EF956DD78D8BDC"/>
    <w:rsid w:val="00A2424B"/>
  </w:style>
  <w:style w:type="paragraph" w:customStyle="1" w:styleId="85692270502F410C84D377EEF8B0F675">
    <w:name w:val="85692270502F410C84D377EEF8B0F675"/>
    <w:rsid w:val="00A2424B"/>
  </w:style>
  <w:style w:type="paragraph" w:customStyle="1" w:styleId="E7102CC65E04449F9618467EE0A2CDF7">
    <w:name w:val="E7102CC65E04449F9618467EE0A2CDF7"/>
    <w:rsid w:val="00A2424B"/>
  </w:style>
  <w:style w:type="paragraph" w:customStyle="1" w:styleId="D993C3BE9D0A4B82A8935D4E8D29ED471">
    <w:name w:val="D993C3BE9D0A4B82A8935D4E8D29ED471"/>
    <w:rsid w:val="00A2424B"/>
    <w:rPr>
      <w:rFonts w:eastAsiaTheme="minorHAnsi"/>
      <w:lang w:eastAsia="en-US"/>
    </w:rPr>
  </w:style>
  <w:style w:type="paragraph" w:customStyle="1" w:styleId="FA0EDF3C74D447ABBB0B26B4EF6FF9952">
    <w:name w:val="FA0EDF3C74D447ABBB0B26B4EF6FF9952"/>
    <w:rsid w:val="00A2424B"/>
    <w:rPr>
      <w:rFonts w:eastAsiaTheme="minorHAnsi"/>
      <w:lang w:eastAsia="en-US"/>
    </w:rPr>
  </w:style>
  <w:style w:type="paragraph" w:customStyle="1" w:styleId="17B94B6393534BF7B8E4E3DC4B29AF6A2">
    <w:name w:val="17B94B6393534BF7B8E4E3DC4B29AF6A2"/>
    <w:rsid w:val="00A2424B"/>
    <w:rPr>
      <w:rFonts w:eastAsiaTheme="minorHAnsi"/>
      <w:lang w:eastAsia="en-US"/>
    </w:rPr>
  </w:style>
  <w:style w:type="paragraph" w:customStyle="1" w:styleId="E6508E5CA8DC4136B278B172383049352">
    <w:name w:val="E6508E5CA8DC4136B278B172383049352"/>
    <w:rsid w:val="00A2424B"/>
    <w:rPr>
      <w:rFonts w:eastAsiaTheme="minorHAnsi"/>
      <w:lang w:eastAsia="en-US"/>
    </w:rPr>
  </w:style>
  <w:style w:type="paragraph" w:customStyle="1" w:styleId="FDC26E1708A340AA9A0511AD725A76C32">
    <w:name w:val="FDC26E1708A340AA9A0511AD725A76C32"/>
    <w:rsid w:val="00A2424B"/>
    <w:rPr>
      <w:rFonts w:eastAsiaTheme="minorHAnsi"/>
      <w:lang w:eastAsia="en-US"/>
    </w:rPr>
  </w:style>
  <w:style w:type="paragraph" w:customStyle="1" w:styleId="FC7D66B02FF1422B97C909C6A0AC4E462">
    <w:name w:val="FC7D66B02FF1422B97C909C6A0AC4E462"/>
    <w:rsid w:val="00A2424B"/>
    <w:rPr>
      <w:rFonts w:eastAsiaTheme="minorHAnsi"/>
      <w:lang w:eastAsia="en-US"/>
    </w:rPr>
  </w:style>
  <w:style w:type="paragraph" w:customStyle="1" w:styleId="12D0E2A4A2404A57B30EA0AC6CE812002">
    <w:name w:val="12D0E2A4A2404A57B30EA0AC6CE812002"/>
    <w:rsid w:val="00A2424B"/>
    <w:rPr>
      <w:rFonts w:eastAsiaTheme="minorHAnsi"/>
      <w:lang w:eastAsia="en-US"/>
    </w:rPr>
  </w:style>
  <w:style w:type="paragraph" w:customStyle="1" w:styleId="6D01ECF07CDE4956AFB4E99936CBC40D2">
    <w:name w:val="6D01ECF07CDE4956AFB4E99936CBC40D2"/>
    <w:rsid w:val="00A2424B"/>
    <w:rPr>
      <w:rFonts w:eastAsiaTheme="minorHAnsi"/>
      <w:lang w:eastAsia="en-US"/>
    </w:rPr>
  </w:style>
  <w:style w:type="paragraph" w:customStyle="1" w:styleId="2DDE288B28AB4A4492B28F2020BCF1872">
    <w:name w:val="2DDE288B28AB4A4492B28F2020BCF1872"/>
    <w:rsid w:val="00A2424B"/>
    <w:rPr>
      <w:rFonts w:eastAsiaTheme="minorHAnsi"/>
      <w:lang w:eastAsia="en-US"/>
    </w:rPr>
  </w:style>
  <w:style w:type="paragraph" w:customStyle="1" w:styleId="1D4BD99BA2574947BB428F41E15222142">
    <w:name w:val="1D4BD99BA2574947BB428F41E15222142"/>
    <w:rsid w:val="00A2424B"/>
    <w:rPr>
      <w:rFonts w:eastAsiaTheme="minorHAnsi"/>
      <w:lang w:eastAsia="en-US"/>
    </w:rPr>
  </w:style>
  <w:style w:type="paragraph" w:customStyle="1" w:styleId="3844464FEA164DF8B95171E546AE44C22">
    <w:name w:val="3844464FEA164DF8B95171E546AE44C22"/>
    <w:rsid w:val="00A2424B"/>
    <w:rPr>
      <w:rFonts w:eastAsiaTheme="minorHAnsi"/>
      <w:lang w:eastAsia="en-US"/>
    </w:rPr>
  </w:style>
  <w:style w:type="paragraph" w:customStyle="1" w:styleId="4EB2A876A7DE4016B13C7DF7C6E6F6082">
    <w:name w:val="4EB2A876A7DE4016B13C7DF7C6E6F6082"/>
    <w:rsid w:val="00A2424B"/>
    <w:rPr>
      <w:rFonts w:eastAsiaTheme="minorHAnsi"/>
      <w:lang w:eastAsia="en-US"/>
    </w:rPr>
  </w:style>
  <w:style w:type="paragraph" w:customStyle="1" w:styleId="1FCD8DA8F3D64B44B5E47337291BA8402">
    <w:name w:val="1FCD8DA8F3D64B44B5E47337291BA8402"/>
    <w:rsid w:val="00A2424B"/>
    <w:rPr>
      <w:rFonts w:eastAsiaTheme="minorHAnsi"/>
      <w:lang w:eastAsia="en-US"/>
    </w:rPr>
  </w:style>
  <w:style w:type="paragraph" w:customStyle="1" w:styleId="7D77D2DF676641D79347FF640385720E2">
    <w:name w:val="7D77D2DF676641D79347FF640385720E2"/>
    <w:rsid w:val="00A2424B"/>
    <w:rPr>
      <w:rFonts w:eastAsiaTheme="minorHAnsi"/>
      <w:lang w:eastAsia="en-US"/>
    </w:rPr>
  </w:style>
  <w:style w:type="paragraph" w:customStyle="1" w:styleId="6529B59E10A14AD49E092F9D028923752">
    <w:name w:val="6529B59E10A14AD49E092F9D028923752"/>
    <w:rsid w:val="00A2424B"/>
    <w:rPr>
      <w:rFonts w:eastAsiaTheme="minorHAnsi"/>
      <w:lang w:eastAsia="en-US"/>
    </w:rPr>
  </w:style>
  <w:style w:type="paragraph" w:customStyle="1" w:styleId="FDC1DAD4623B4766A6CFD4117369701C2">
    <w:name w:val="FDC1DAD4623B4766A6CFD4117369701C2"/>
    <w:rsid w:val="00A2424B"/>
    <w:rPr>
      <w:rFonts w:eastAsiaTheme="minorHAnsi"/>
      <w:lang w:eastAsia="en-US"/>
    </w:rPr>
  </w:style>
  <w:style w:type="paragraph" w:customStyle="1" w:styleId="EC68109ACFC1453F8E3C9638D404C2F52">
    <w:name w:val="EC68109ACFC1453F8E3C9638D404C2F52"/>
    <w:rsid w:val="00A2424B"/>
    <w:rPr>
      <w:rFonts w:eastAsiaTheme="minorHAnsi"/>
      <w:lang w:eastAsia="en-US"/>
    </w:rPr>
  </w:style>
  <w:style w:type="paragraph" w:customStyle="1" w:styleId="E2ADC7DD701E4156891E8DB9C4EB42DC2">
    <w:name w:val="E2ADC7DD701E4156891E8DB9C4EB42DC2"/>
    <w:rsid w:val="00A2424B"/>
    <w:rPr>
      <w:rFonts w:eastAsiaTheme="minorHAnsi"/>
      <w:lang w:eastAsia="en-US"/>
    </w:rPr>
  </w:style>
  <w:style w:type="paragraph" w:customStyle="1" w:styleId="564693B763E64562B81D662E2745DC8D2">
    <w:name w:val="564693B763E64562B81D662E2745DC8D2"/>
    <w:rsid w:val="00A2424B"/>
    <w:rPr>
      <w:rFonts w:eastAsiaTheme="minorHAnsi"/>
      <w:lang w:eastAsia="en-US"/>
    </w:rPr>
  </w:style>
  <w:style w:type="paragraph" w:customStyle="1" w:styleId="7FE64DC44A0A4D4399B2E6AA3256713C2">
    <w:name w:val="7FE64DC44A0A4D4399B2E6AA3256713C2"/>
    <w:rsid w:val="00A2424B"/>
    <w:rPr>
      <w:rFonts w:eastAsiaTheme="minorHAnsi"/>
      <w:lang w:eastAsia="en-US"/>
    </w:rPr>
  </w:style>
  <w:style w:type="paragraph" w:customStyle="1" w:styleId="63CEAF4A796147FB9038F775915DFC072">
    <w:name w:val="63CEAF4A796147FB9038F775915DFC072"/>
    <w:rsid w:val="00A2424B"/>
    <w:rPr>
      <w:rFonts w:eastAsiaTheme="minorHAnsi"/>
      <w:lang w:eastAsia="en-US"/>
    </w:rPr>
  </w:style>
  <w:style w:type="paragraph" w:customStyle="1" w:styleId="2768654B2C4C4BDCB70F7A67725D64052">
    <w:name w:val="2768654B2C4C4BDCB70F7A67725D64052"/>
    <w:rsid w:val="00A2424B"/>
    <w:rPr>
      <w:rFonts w:eastAsiaTheme="minorHAnsi"/>
      <w:lang w:eastAsia="en-US"/>
    </w:rPr>
  </w:style>
  <w:style w:type="paragraph" w:customStyle="1" w:styleId="2CFEB46DB4A0474E852F7799615D5C432">
    <w:name w:val="2CFEB46DB4A0474E852F7799615D5C432"/>
    <w:rsid w:val="00A2424B"/>
    <w:rPr>
      <w:rFonts w:eastAsiaTheme="minorHAnsi"/>
      <w:lang w:eastAsia="en-US"/>
    </w:rPr>
  </w:style>
  <w:style w:type="paragraph" w:customStyle="1" w:styleId="351BD2EDA9EA4372AD3E18DF8349EA062">
    <w:name w:val="351BD2EDA9EA4372AD3E18DF8349EA062"/>
    <w:rsid w:val="00A2424B"/>
    <w:rPr>
      <w:rFonts w:eastAsiaTheme="minorHAnsi"/>
      <w:lang w:eastAsia="en-US"/>
    </w:rPr>
  </w:style>
  <w:style w:type="paragraph" w:customStyle="1" w:styleId="6C68216824D54B1DA70E1A8997E313642">
    <w:name w:val="6C68216824D54B1DA70E1A8997E313642"/>
    <w:rsid w:val="00A2424B"/>
    <w:rPr>
      <w:rFonts w:eastAsiaTheme="minorHAnsi"/>
      <w:lang w:eastAsia="en-US"/>
    </w:rPr>
  </w:style>
  <w:style w:type="paragraph" w:customStyle="1" w:styleId="C529812098444381B03B09C912722CA32">
    <w:name w:val="C529812098444381B03B09C912722CA32"/>
    <w:rsid w:val="00A2424B"/>
    <w:rPr>
      <w:rFonts w:eastAsiaTheme="minorHAnsi"/>
      <w:lang w:eastAsia="en-US"/>
    </w:rPr>
  </w:style>
  <w:style w:type="paragraph" w:customStyle="1" w:styleId="1D9A599E330840D88155C82EFB89ED322">
    <w:name w:val="1D9A599E330840D88155C82EFB89ED322"/>
    <w:rsid w:val="00A2424B"/>
    <w:rPr>
      <w:rFonts w:eastAsiaTheme="minorHAnsi"/>
      <w:lang w:eastAsia="en-US"/>
    </w:rPr>
  </w:style>
  <w:style w:type="paragraph" w:customStyle="1" w:styleId="890CDA64723040D4B2EA414537D99BFD2">
    <w:name w:val="890CDA64723040D4B2EA414537D99BFD2"/>
    <w:rsid w:val="00A2424B"/>
    <w:rPr>
      <w:rFonts w:eastAsiaTheme="minorHAnsi"/>
      <w:lang w:eastAsia="en-US"/>
    </w:rPr>
  </w:style>
  <w:style w:type="paragraph" w:customStyle="1" w:styleId="CB76CD6F0DFB45F1B1EF956DD78D8BDC1">
    <w:name w:val="CB76CD6F0DFB45F1B1EF956DD78D8BDC1"/>
    <w:rsid w:val="00A2424B"/>
    <w:rPr>
      <w:rFonts w:eastAsiaTheme="minorHAnsi"/>
      <w:lang w:eastAsia="en-US"/>
    </w:rPr>
  </w:style>
  <w:style w:type="paragraph" w:customStyle="1" w:styleId="85692270502F410C84D377EEF8B0F6751">
    <w:name w:val="85692270502F410C84D377EEF8B0F6751"/>
    <w:rsid w:val="00A2424B"/>
    <w:rPr>
      <w:rFonts w:eastAsiaTheme="minorHAnsi"/>
      <w:lang w:eastAsia="en-US"/>
    </w:rPr>
  </w:style>
  <w:style w:type="paragraph" w:customStyle="1" w:styleId="E7102CC65E04449F9618467EE0A2CDF71">
    <w:name w:val="E7102CC65E04449F9618467EE0A2CDF71"/>
    <w:rsid w:val="00A2424B"/>
    <w:rPr>
      <w:rFonts w:eastAsiaTheme="minorHAnsi"/>
      <w:lang w:eastAsia="en-US"/>
    </w:rPr>
  </w:style>
  <w:style w:type="paragraph" w:customStyle="1" w:styleId="D4701AEFDAC34337A0A4B1191CE4066D2">
    <w:name w:val="D4701AEFDAC34337A0A4B1191CE4066D2"/>
    <w:rsid w:val="00A2424B"/>
    <w:rPr>
      <w:rFonts w:eastAsiaTheme="minorHAnsi"/>
      <w:lang w:eastAsia="en-US"/>
    </w:rPr>
  </w:style>
  <w:style w:type="paragraph" w:customStyle="1" w:styleId="192292E12E8A49338DF0A65C990EB0142">
    <w:name w:val="192292E12E8A49338DF0A65C990EB0142"/>
    <w:rsid w:val="00A2424B"/>
    <w:rPr>
      <w:rFonts w:eastAsiaTheme="minorHAnsi"/>
      <w:lang w:eastAsia="en-US"/>
    </w:rPr>
  </w:style>
  <w:style w:type="paragraph" w:customStyle="1" w:styleId="00D70D2EED2A4CEF843109D6520D72C22">
    <w:name w:val="00D70D2EED2A4CEF843109D6520D72C22"/>
    <w:rsid w:val="00A2424B"/>
    <w:rPr>
      <w:rFonts w:eastAsiaTheme="minorHAnsi"/>
      <w:lang w:eastAsia="en-US"/>
    </w:rPr>
  </w:style>
  <w:style w:type="paragraph" w:customStyle="1" w:styleId="8A5EC60DD57449598201B1E074F0FA9A">
    <w:name w:val="8A5EC60DD57449598201B1E074F0FA9A"/>
    <w:rsid w:val="00A2424B"/>
  </w:style>
  <w:style w:type="paragraph" w:customStyle="1" w:styleId="9F90DBAABFD14E0BBE505EC6171A6C17">
    <w:name w:val="9F90DBAABFD14E0BBE505EC6171A6C17"/>
    <w:rsid w:val="00A2424B"/>
  </w:style>
  <w:style w:type="paragraph" w:customStyle="1" w:styleId="B79DF565B8D0452CA24B699EA622888D">
    <w:name w:val="B79DF565B8D0452CA24B699EA622888D"/>
    <w:rsid w:val="00A2424B"/>
  </w:style>
  <w:style w:type="paragraph" w:customStyle="1" w:styleId="3B5ED4DCDD3949489DEF1003DEF1FC30">
    <w:name w:val="3B5ED4DCDD3949489DEF1003DEF1FC30"/>
    <w:rsid w:val="00A2424B"/>
  </w:style>
  <w:style w:type="paragraph" w:customStyle="1" w:styleId="B96407F9E9A548FEB7F52FA034203A94">
    <w:name w:val="B96407F9E9A548FEB7F52FA034203A94"/>
    <w:rsid w:val="00A2424B"/>
  </w:style>
  <w:style w:type="paragraph" w:customStyle="1" w:styleId="AF13FBA575D24D7D9320FBD9E5B7CF42">
    <w:name w:val="AF13FBA575D24D7D9320FBD9E5B7CF42"/>
    <w:rsid w:val="00A2424B"/>
  </w:style>
  <w:style w:type="paragraph" w:customStyle="1" w:styleId="AB8BE8F144F1453FA510E7CB725169C1">
    <w:name w:val="AB8BE8F144F1453FA510E7CB725169C1"/>
    <w:rsid w:val="00A2424B"/>
  </w:style>
  <w:style w:type="paragraph" w:customStyle="1" w:styleId="7B03D15F14294ED3ADDB939F71FD7B90">
    <w:name w:val="7B03D15F14294ED3ADDB939F71FD7B90"/>
    <w:rsid w:val="00A2424B"/>
  </w:style>
  <w:style w:type="paragraph" w:customStyle="1" w:styleId="D993C3BE9D0A4B82A8935D4E8D29ED473">
    <w:name w:val="D993C3BE9D0A4B82A8935D4E8D29ED473"/>
    <w:rsid w:val="00A2424B"/>
    <w:rPr>
      <w:rFonts w:eastAsiaTheme="minorHAnsi"/>
      <w:lang w:eastAsia="en-US"/>
    </w:rPr>
  </w:style>
  <w:style w:type="paragraph" w:customStyle="1" w:styleId="FA0EDF3C74D447ABBB0B26B4EF6FF9953">
    <w:name w:val="FA0EDF3C74D447ABBB0B26B4EF6FF9953"/>
    <w:rsid w:val="00A2424B"/>
    <w:rPr>
      <w:rFonts w:eastAsiaTheme="minorHAnsi"/>
      <w:lang w:eastAsia="en-US"/>
    </w:rPr>
  </w:style>
  <w:style w:type="paragraph" w:customStyle="1" w:styleId="17B94B6393534BF7B8E4E3DC4B29AF6A3">
    <w:name w:val="17B94B6393534BF7B8E4E3DC4B29AF6A3"/>
    <w:rsid w:val="00A2424B"/>
    <w:rPr>
      <w:rFonts w:eastAsiaTheme="minorHAnsi"/>
      <w:lang w:eastAsia="en-US"/>
    </w:rPr>
  </w:style>
  <w:style w:type="paragraph" w:customStyle="1" w:styleId="E6508E5CA8DC4136B278B172383049353">
    <w:name w:val="E6508E5CA8DC4136B278B172383049353"/>
    <w:rsid w:val="00A2424B"/>
    <w:rPr>
      <w:rFonts w:eastAsiaTheme="minorHAnsi"/>
      <w:lang w:eastAsia="en-US"/>
    </w:rPr>
  </w:style>
  <w:style w:type="paragraph" w:customStyle="1" w:styleId="FDC26E1708A340AA9A0511AD725A76C33">
    <w:name w:val="FDC26E1708A340AA9A0511AD725A76C33"/>
    <w:rsid w:val="00A2424B"/>
    <w:rPr>
      <w:rFonts w:eastAsiaTheme="minorHAnsi"/>
      <w:lang w:eastAsia="en-US"/>
    </w:rPr>
  </w:style>
  <w:style w:type="paragraph" w:customStyle="1" w:styleId="FC7D66B02FF1422B97C909C6A0AC4E463">
    <w:name w:val="FC7D66B02FF1422B97C909C6A0AC4E463"/>
    <w:rsid w:val="00A2424B"/>
    <w:rPr>
      <w:rFonts w:eastAsiaTheme="minorHAnsi"/>
      <w:lang w:eastAsia="en-US"/>
    </w:rPr>
  </w:style>
  <w:style w:type="paragraph" w:customStyle="1" w:styleId="12D0E2A4A2404A57B30EA0AC6CE812003">
    <w:name w:val="12D0E2A4A2404A57B30EA0AC6CE812003"/>
    <w:rsid w:val="00A2424B"/>
    <w:rPr>
      <w:rFonts w:eastAsiaTheme="minorHAnsi"/>
      <w:lang w:eastAsia="en-US"/>
    </w:rPr>
  </w:style>
  <w:style w:type="paragraph" w:customStyle="1" w:styleId="6D01ECF07CDE4956AFB4E99936CBC40D3">
    <w:name w:val="6D01ECF07CDE4956AFB4E99936CBC40D3"/>
    <w:rsid w:val="00A2424B"/>
    <w:rPr>
      <w:rFonts w:eastAsiaTheme="minorHAnsi"/>
      <w:lang w:eastAsia="en-US"/>
    </w:rPr>
  </w:style>
  <w:style w:type="paragraph" w:customStyle="1" w:styleId="2DDE288B28AB4A4492B28F2020BCF1873">
    <w:name w:val="2DDE288B28AB4A4492B28F2020BCF1873"/>
    <w:rsid w:val="00A2424B"/>
    <w:rPr>
      <w:rFonts w:eastAsiaTheme="minorHAnsi"/>
      <w:lang w:eastAsia="en-US"/>
    </w:rPr>
  </w:style>
  <w:style w:type="paragraph" w:customStyle="1" w:styleId="1D4BD99BA2574947BB428F41E15222143">
    <w:name w:val="1D4BD99BA2574947BB428F41E15222143"/>
    <w:rsid w:val="00A2424B"/>
    <w:rPr>
      <w:rFonts w:eastAsiaTheme="minorHAnsi"/>
      <w:lang w:eastAsia="en-US"/>
    </w:rPr>
  </w:style>
  <w:style w:type="paragraph" w:customStyle="1" w:styleId="3844464FEA164DF8B95171E546AE44C23">
    <w:name w:val="3844464FEA164DF8B95171E546AE44C23"/>
    <w:rsid w:val="00A2424B"/>
    <w:rPr>
      <w:rFonts w:eastAsiaTheme="minorHAnsi"/>
      <w:lang w:eastAsia="en-US"/>
    </w:rPr>
  </w:style>
  <w:style w:type="paragraph" w:customStyle="1" w:styleId="4EB2A876A7DE4016B13C7DF7C6E6F6083">
    <w:name w:val="4EB2A876A7DE4016B13C7DF7C6E6F6083"/>
    <w:rsid w:val="00A2424B"/>
    <w:rPr>
      <w:rFonts w:eastAsiaTheme="minorHAnsi"/>
      <w:lang w:eastAsia="en-US"/>
    </w:rPr>
  </w:style>
  <w:style w:type="paragraph" w:customStyle="1" w:styleId="1FCD8DA8F3D64B44B5E47337291BA8403">
    <w:name w:val="1FCD8DA8F3D64B44B5E47337291BA8403"/>
    <w:rsid w:val="00A2424B"/>
    <w:rPr>
      <w:rFonts w:eastAsiaTheme="minorHAnsi"/>
      <w:lang w:eastAsia="en-US"/>
    </w:rPr>
  </w:style>
  <w:style w:type="paragraph" w:customStyle="1" w:styleId="7D77D2DF676641D79347FF640385720E3">
    <w:name w:val="7D77D2DF676641D79347FF640385720E3"/>
    <w:rsid w:val="00A2424B"/>
    <w:rPr>
      <w:rFonts w:eastAsiaTheme="minorHAnsi"/>
      <w:lang w:eastAsia="en-US"/>
    </w:rPr>
  </w:style>
  <w:style w:type="paragraph" w:customStyle="1" w:styleId="6529B59E10A14AD49E092F9D028923753">
    <w:name w:val="6529B59E10A14AD49E092F9D028923753"/>
    <w:rsid w:val="00A2424B"/>
    <w:rPr>
      <w:rFonts w:eastAsiaTheme="minorHAnsi"/>
      <w:lang w:eastAsia="en-US"/>
    </w:rPr>
  </w:style>
  <w:style w:type="paragraph" w:customStyle="1" w:styleId="FDC1DAD4623B4766A6CFD4117369701C3">
    <w:name w:val="FDC1DAD4623B4766A6CFD4117369701C3"/>
    <w:rsid w:val="00A2424B"/>
    <w:rPr>
      <w:rFonts w:eastAsiaTheme="minorHAnsi"/>
      <w:lang w:eastAsia="en-US"/>
    </w:rPr>
  </w:style>
  <w:style w:type="paragraph" w:customStyle="1" w:styleId="EC68109ACFC1453F8E3C9638D404C2F53">
    <w:name w:val="EC68109ACFC1453F8E3C9638D404C2F53"/>
    <w:rsid w:val="00A2424B"/>
    <w:rPr>
      <w:rFonts w:eastAsiaTheme="minorHAnsi"/>
      <w:lang w:eastAsia="en-US"/>
    </w:rPr>
  </w:style>
  <w:style w:type="paragraph" w:customStyle="1" w:styleId="E2ADC7DD701E4156891E8DB9C4EB42DC3">
    <w:name w:val="E2ADC7DD701E4156891E8DB9C4EB42DC3"/>
    <w:rsid w:val="00A2424B"/>
    <w:rPr>
      <w:rFonts w:eastAsiaTheme="minorHAnsi"/>
      <w:lang w:eastAsia="en-US"/>
    </w:rPr>
  </w:style>
  <w:style w:type="paragraph" w:customStyle="1" w:styleId="564693B763E64562B81D662E2745DC8D3">
    <w:name w:val="564693B763E64562B81D662E2745DC8D3"/>
    <w:rsid w:val="00A2424B"/>
    <w:rPr>
      <w:rFonts w:eastAsiaTheme="minorHAnsi"/>
      <w:lang w:eastAsia="en-US"/>
    </w:rPr>
  </w:style>
  <w:style w:type="paragraph" w:customStyle="1" w:styleId="7FE64DC44A0A4D4399B2E6AA3256713C3">
    <w:name w:val="7FE64DC44A0A4D4399B2E6AA3256713C3"/>
    <w:rsid w:val="00A2424B"/>
    <w:rPr>
      <w:rFonts w:eastAsiaTheme="minorHAnsi"/>
      <w:lang w:eastAsia="en-US"/>
    </w:rPr>
  </w:style>
  <w:style w:type="paragraph" w:customStyle="1" w:styleId="63CEAF4A796147FB9038F775915DFC073">
    <w:name w:val="63CEAF4A796147FB9038F775915DFC073"/>
    <w:rsid w:val="00A2424B"/>
    <w:rPr>
      <w:rFonts w:eastAsiaTheme="minorHAnsi"/>
      <w:lang w:eastAsia="en-US"/>
    </w:rPr>
  </w:style>
  <w:style w:type="paragraph" w:customStyle="1" w:styleId="2768654B2C4C4BDCB70F7A67725D64053">
    <w:name w:val="2768654B2C4C4BDCB70F7A67725D64053"/>
    <w:rsid w:val="00A2424B"/>
    <w:rPr>
      <w:rFonts w:eastAsiaTheme="minorHAnsi"/>
      <w:lang w:eastAsia="en-US"/>
    </w:rPr>
  </w:style>
  <w:style w:type="paragraph" w:customStyle="1" w:styleId="2CFEB46DB4A0474E852F7799615D5C433">
    <w:name w:val="2CFEB46DB4A0474E852F7799615D5C433"/>
    <w:rsid w:val="00A2424B"/>
    <w:rPr>
      <w:rFonts w:eastAsiaTheme="minorHAnsi"/>
      <w:lang w:eastAsia="en-US"/>
    </w:rPr>
  </w:style>
  <w:style w:type="paragraph" w:customStyle="1" w:styleId="351BD2EDA9EA4372AD3E18DF8349EA063">
    <w:name w:val="351BD2EDA9EA4372AD3E18DF8349EA063"/>
    <w:rsid w:val="00A2424B"/>
    <w:rPr>
      <w:rFonts w:eastAsiaTheme="minorHAnsi"/>
      <w:lang w:eastAsia="en-US"/>
    </w:rPr>
  </w:style>
  <w:style w:type="paragraph" w:customStyle="1" w:styleId="6C68216824D54B1DA70E1A8997E313643">
    <w:name w:val="6C68216824D54B1DA70E1A8997E313643"/>
    <w:rsid w:val="00A2424B"/>
    <w:rPr>
      <w:rFonts w:eastAsiaTheme="minorHAnsi"/>
      <w:lang w:eastAsia="en-US"/>
    </w:rPr>
  </w:style>
  <w:style w:type="paragraph" w:customStyle="1" w:styleId="C529812098444381B03B09C912722CA33">
    <w:name w:val="C529812098444381B03B09C912722CA33"/>
    <w:rsid w:val="00A2424B"/>
    <w:rPr>
      <w:rFonts w:eastAsiaTheme="minorHAnsi"/>
      <w:lang w:eastAsia="en-US"/>
    </w:rPr>
  </w:style>
  <w:style w:type="paragraph" w:customStyle="1" w:styleId="1D9A599E330840D88155C82EFB89ED323">
    <w:name w:val="1D9A599E330840D88155C82EFB89ED323"/>
    <w:rsid w:val="00A2424B"/>
    <w:rPr>
      <w:rFonts w:eastAsiaTheme="minorHAnsi"/>
      <w:lang w:eastAsia="en-US"/>
    </w:rPr>
  </w:style>
  <w:style w:type="paragraph" w:customStyle="1" w:styleId="890CDA64723040D4B2EA414537D99BFD3">
    <w:name w:val="890CDA64723040D4B2EA414537D99BFD3"/>
    <w:rsid w:val="00A2424B"/>
    <w:rPr>
      <w:rFonts w:eastAsiaTheme="minorHAnsi"/>
      <w:lang w:eastAsia="en-US"/>
    </w:rPr>
  </w:style>
  <w:style w:type="paragraph" w:customStyle="1" w:styleId="CB76CD6F0DFB45F1B1EF956DD78D8BDC2">
    <w:name w:val="CB76CD6F0DFB45F1B1EF956DD78D8BDC2"/>
    <w:rsid w:val="00A2424B"/>
    <w:rPr>
      <w:rFonts w:eastAsiaTheme="minorHAnsi"/>
      <w:lang w:eastAsia="en-US"/>
    </w:rPr>
  </w:style>
  <w:style w:type="paragraph" w:customStyle="1" w:styleId="85692270502F410C84D377EEF8B0F6752">
    <w:name w:val="85692270502F410C84D377EEF8B0F6752"/>
    <w:rsid w:val="00A2424B"/>
    <w:rPr>
      <w:rFonts w:eastAsiaTheme="minorHAnsi"/>
      <w:lang w:eastAsia="en-US"/>
    </w:rPr>
  </w:style>
  <w:style w:type="paragraph" w:customStyle="1" w:styleId="E7102CC65E04449F9618467EE0A2CDF72">
    <w:name w:val="E7102CC65E04449F9618467EE0A2CDF72"/>
    <w:rsid w:val="00A2424B"/>
    <w:rPr>
      <w:rFonts w:eastAsiaTheme="minorHAnsi"/>
      <w:lang w:eastAsia="en-US"/>
    </w:rPr>
  </w:style>
  <w:style w:type="paragraph" w:customStyle="1" w:styleId="8A5EC60DD57449598201B1E074F0FA9A1">
    <w:name w:val="8A5EC60DD57449598201B1E074F0FA9A1"/>
    <w:rsid w:val="00A2424B"/>
    <w:rPr>
      <w:rFonts w:eastAsiaTheme="minorHAnsi"/>
      <w:lang w:eastAsia="en-US"/>
    </w:rPr>
  </w:style>
  <w:style w:type="paragraph" w:customStyle="1" w:styleId="9F90DBAABFD14E0BBE505EC6171A6C171">
    <w:name w:val="9F90DBAABFD14E0BBE505EC6171A6C171"/>
    <w:rsid w:val="00A2424B"/>
    <w:rPr>
      <w:rFonts w:eastAsiaTheme="minorHAnsi"/>
      <w:lang w:eastAsia="en-US"/>
    </w:rPr>
  </w:style>
  <w:style w:type="paragraph" w:customStyle="1" w:styleId="3B5ED4DCDD3949489DEF1003DEF1FC301">
    <w:name w:val="3B5ED4DCDD3949489DEF1003DEF1FC301"/>
    <w:rsid w:val="00A2424B"/>
    <w:rPr>
      <w:rFonts w:eastAsiaTheme="minorHAnsi"/>
      <w:lang w:eastAsia="en-US"/>
    </w:rPr>
  </w:style>
  <w:style w:type="paragraph" w:customStyle="1" w:styleId="B79DF565B8D0452CA24B699EA622888D1">
    <w:name w:val="B79DF565B8D0452CA24B699EA622888D1"/>
    <w:rsid w:val="00A2424B"/>
    <w:rPr>
      <w:rFonts w:eastAsiaTheme="minorHAnsi"/>
      <w:lang w:eastAsia="en-US"/>
    </w:rPr>
  </w:style>
  <w:style w:type="paragraph" w:customStyle="1" w:styleId="B96407F9E9A548FEB7F52FA034203A941">
    <w:name w:val="B96407F9E9A548FEB7F52FA034203A941"/>
    <w:rsid w:val="00A2424B"/>
    <w:rPr>
      <w:rFonts w:eastAsiaTheme="minorHAnsi"/>
      <w:lang w:eastAsia="en-US"/>
    </w:rPr>
  </w:style>
  <w:style w:type="paragraph" w:customStyle="1" w:styleId="AF13FBA575D24D7D9320FBD9E5B7CF421">
    <w:name w:val="AF13FBA575D24D7D9320FBD9E5B7CF421"/>
    <w:rsid w:val="00A2424B"/>
    <w:rPr>
      <w:rFonts w:eastAsiaTheme="minorHAnsi"/>
      <w:lang w:eastAsia="en-US"/>
    </w:rPr>
  </w:style>
  <w:style w:type="paragraph" w:customStyle="1" w:styleId="AB8BE8F144F1453FA510E7CB725169C11">
    <w:name w:val="AB8BE8F144F1453FA510E7CB725169C11"/>
    <w:rsid w:val="00A2424B"/>
    <w:rPr>
      <w:rFonts w:eastAsiaTheme="minorHAnsi"/>
      <w:lang w:eastAsia="en-US"/>
    </w:rPr>
  </w:style>
  <w:style w:type="paragraph" w:customStyle="1" w:styleId="7B03D15F14294ED3ADDB939F71FD7B901">
    <w:name w:val="7B03D15F14294ED3ADDB939F71FD7B901"/>
    <w:rsid w:val="00A2424B"/>
    <w:rPr>
      <w:rFonts w:eastAsiaTheme="minorHAnsi"/>
      <w:lang w:eastAsia="en-US"/>
    </w:rPr>
  </w:style>
  <w:style w:type="paragraph" w:customStyle="1" w:styleId="D4701AEFDAC34337A0A4B1191CE4066D3">
    <w:name w:val="D4701AEFDAC34337A0A4B1191CE4066D3"/>
    <w:rsid w:val="00A2424B"/>
    <w:rPr>
      <w:rFonts w:eastAsiaTheme="minorHAnsi"/>
      <w:lang w:eastAsia="en-US"/>
    </w:rPr>
  </w:style>
  <w:style w:type="paragraph" w:customStyle="1" w:styleId="192292E12E8A49338DF0A65C990EB0143">
    <w:name w:val="192292E12E8A49338DF0A65C990EB0143"/>
    <w:rsid w:val="00A2424B"/>
    <w:rPr>
      <w:rFonts w:eastAsiaTheme="minorHAnsi"/>
      <w:lang w:eastAsia="en-US"/>
    </w:rPr>
  </w:style>
  <w:style w:type="paragraph" w:customStyle="1" w:styleId="00D70D2EED2A4CEF843109D6520D72C23">
    <w:name w:val="00D70D2EED2A4CEF843109D6520D72C23"/>
    <w:rsid w:val="00A2424B"/>
    <w:rPr>
      <w:rFonts w:eastAsiaTheme="minorHAnsi"/>
      <w:lang w:eastAsia="en-US"/>
    </w:rPr>
  </w:style>
  <w:style w:type="paragraph" w:customStyle="1" w:styleId="12A5D71505764BE39EC6A0588B0D4504">
    <w:name w:val="12A5D71505764BE39EC6A0588B0D4504"/>
    <w:rsid w:val="00A2424B"/>
  </w:style>
  <w:style w:type="paragraph" w:customStyle="1" w:styleId="D993C3BE9D0A4B82A8935D4E8D29ED474">
    <w:name w:val="D993C3BE9D0A4B82A8935D4E8D29ED474"/>
    <w:rsid w:val="00A2424B"/>
    <w:rPr>
      <w:rFonts w:eastAsiaTheme="minorHAnsi"/>
      <w:lang w:eastAsia="en-US"/>
    </w:rPr>
  </w:style>
  <w:style w:type="paragraph" w:customStyle="1" w:styleId="FA0EDF3C74D447ABBB0B26B4EF6FF9954">
    <w:name w:val="FA0EDF3C74D447ABBB0B26B4EF6FF9954"/>
    <w:rsid w:val="00A2424B"/>
    <w:rPr>
      <w:rFonts w:eastAsiaTheme="minorHAnsi"/>
      <w:lang w:eastAsia="en-US"/>
    </w:rPr>
  </w:style>
  <w:style w:type="paragraph" w:customStyle="1" w:styleId="17B94B6393534BF7B8E4E3DC4B29AF6A4">
    <w:name w:val="17B94B6393534BF7B8E4E3DC4B29AF6A4"/>
    <w:rsid w:val="00A2424B"/>
    <w:rPr>
      <w:rFonts w:eastAsiaTheme="minorHAnsi"/>
      <w:lang w:eastAsia="en-US"/>
    </w:rPr>
  </w:style>
  <w:style w:type="paragraph" w:customStyle="1" w:styleId="E6508E5CA8DC4136B278B172383049354">
    <w:name w:val="E6508E5CA8DC4136B278B172383049354"/>
    <w:rsid w:val="00A2424B"/>
    <w:rPr>
      <w:rFonts w:eastAsiaTheme="minorHAnsi"/>
      <w:lang w:eastAsia="en-US"/>
    </w:rPr>
  </w:style>
  <w:style w:type="paragraph" w:customStyle="1" w:styleId="FDC26E1708A340AA9A0511AD725A76C34">
    <w:name w:val="FDC26E1708A340AA9A0511AD725A76C34"/>
    <w:rsid w:val="00A2424B"/>
    <w:rPr>
      <w:rFonts w:eastAsiaTheme="minorHAnsi"/>
      <w:lang w:eastAsia="en-US"/>
    </w:rPr>
  </w:style>
  <w:style w:type="paragraph" w:customStyle="1" w:styleId="FC7D66B02FF1422B97C909C6A0AC4E464">
    <w:name w:val="FC7D66B02FF1422B97C909C6A0AC4E464"/>
    <w:rsid w:val="00A2424B"/>
    <w:rPr>
      <w:rFonts w:eastAsiaTheme="minorHAnsi"/>
      <w:lang w:eastAsia="en-US"/>
    </w:rPr>
  </w:style>
  <w:style w:type="paragraph" w:customStyle="1" w:styleId="12D0E2A4A2404A57B30EA0AC6CE812004">
    <w:name w:val="12D0E2A4A2404A57B30EA0AC6CE812004"/>
    <w:rsid w:val="00A2424B"/>
    <w:rPr>
      <w:rFonts w:eastAsiaTheme="minorHAnsi"/>
      <w:lang w:eastAsia="en-US"/>
    </w:rPr>
  </w:style>
  <w:style w:type="paragraph" w:customStyle="1" w:styleId="6D01ECF07CDE4956AFB4E99936CBC40D4">
    <w:name w:val="6D01ECF07CDE4956AFB4E99936CBC40D4"/>
    <w:rsid w:val="00A2424B"/>
    <w:rPr>
      <w:rFonts w:eastAsiaTheme="minorHAnsi"/>
      <w:lang w:eastAsia="en-US"/>
    </w:rPr>
  </w:style>
  <w:style w:type="paragraph" w:customStyle="1" w:styleId="2DDE288B28AB4A4492B28F2020BCF1874">
    <w:name w:val="2DDE288B28AB4A4492B28F2020BCF1874"/>
    <w:rsid w:val="00A2424B"/>
    <w:rPr>
      <w:rFonts w:eastAsiaTheme="minorHAnsi"/>
      <w:lang w:eastAsia="en-US"/>
    </w:rPr>
  </w:style>
  <w:style w:type="paragraph" w:customStyle="1" w:styleId="1D4BD99BA2574947BB428F41E15222144">
    <w:name w:val="1D4BD99BA2574947BB428F41E15222144"/>
    <w:rsid w:val="00A2424B"/>
    <w:rPr>
      <w:rFonts w:eastAsiaTheme="minorHAnsi"/>
      <w:lang w:eastAsia="en-US"/>
    </w:rPr>
  </w:style>
  <w:style w:type="paragraph" w:customStyle="1" w:styleId="3844464FEA164DF8B95171E546AE44C24">
    <w:name w:val="3844464FEA164DF8B95171E546AE44C24"/>
    <w:rsid w:val="00A2424B"/>
    <w:rPr>
      <w:rFonts w:eastAsiaTheme="minorHAnsi"/>
      <w:lang w:eastAsia="en-US"/>
    </w:rPr>
  </w:style>
  <w:style w:type="paragraph" w:customStyle="1" w:styleId="4EB2A876A7DE4016B13C7DF7C6E6F6084">
    <w:name w:val="4EB2A876A7DE4016B13C7DF7C6E6F6084"/>
    <w:rsid w:val="00A2424B"/>
    <w:rPr>
      <w:rFonts w:eastAsiaTheme="minorHAnsi"/>
      <w:lang w:eastAsia="en-US"/>
    </w:rPr>
  </w:style>
  <w:style w:type="paragraph" w:customStyle="1" w:styleId="1FCD8DA8F3D64B44B5E47337291BA8404">
    <w:name w:val="1FCD8DA8F3D64B44B5E47337291BA8404"/>
    <w:rsid w:val="00A2424B"/>
    <w:rPr>
      <w:rFonts w:eastAsiaTheme="minorHAnsi"/>
      <w:lang w:eastAsia="en-US"/>
    </w:rPr>
  </w:style>
  <w:style w:type="paragraph" w:customStyle="1" w:styleId="7D77D2DF676641D79347FF640385720E4">
    <w:name w:val="7D77D2DF676641D79347FF640385720E4"/>
    <w:rsid w:val="00A2424B"/>
    <w:rPr>
      <w:rFonts w:eastAsiaTheme="minorHAnsi"/>
      <w:lang w:eastAsia="en-US"/>
    </w:rPr>
  </w:style>
  <w:style w:type="paragraph" w:customStyle="1" w:styleId="6529B59E10A14AD49E092F9D028923754">
    <w:name w:val="6529B59E10A14AD49E092F9D028923754"/>
    <w:rsid w:val="00A2424B"/>
    <w:rPr>
      <w:rFonts w:eastAsiaTheme="minorHAnsi"/>
      <w:lang w:eastAsia="en-US"/>
    </w:rPr>
  </w:style>
  <w:style w:type="paragraph" w:customStyle="1" w:styleId="FDC1DAD4623B4766A6CFD4117369701C4">
    <w:name w:val="FDC1DAD4623B4766A6CFD4117369701C4"/>
    <w:rsid w:val="00A2424B"/>
    <w:rPr>
      <w:rFonts w:eastAsiaTheme="minorHAnsi"/>
      <w:lang w:eastAsia="en-US"/>
    </w:rPr>
  </w:style>
  <w:style w:type="paragraph" w:customStyle="1" w:styleId="EC68109ACFC1453F8E3C9638D404C2F54">
    <w:name w:val="EC68109ACFC1453F8E3C9638D404C2F54"/>
    <w:rsid w:val="00A2424B"/>
    <w:rPr>
      <w:rFonts w:eastAsiaTheme="minorHAnsi"/>
      <w:lang w:eastAsia="en-US"/>
    </w:rPr>
  </w:style>
  <w:style w:type="paragraph" w:customStyle="1" w:styleId="E2ADC7DD701E4156891E8DB9C4EB42DC4">
    <w:name w:val="E2ADC7DD701E4156891E8DB9C4EB42DC4"/>
    <w:rsid w:val="00A2424B"/>
    <w:rPr>
      <w:rFonts w:eastAsiaTheme="minorHAnsi"/>
      <w:lang w:eastAsia="en-US"/>
    </w:rPr>
  </w:style>
  <w:style w:type="paragraph" w:customStyle="1" w:styleId="564693B763E64562B81D662E2745DC8D4">
    <w:name w:val="564693B763E64562B81D662E2745DC8D4"/>
    <w:rsid w:val="00A2424B"/>
    <w:rPr>
      <w:rFonts w:eastAsiaTheme="minorHAnsi"/>
      <w:lang w:eastAsia="en-US"/>
    </w:rPr>
  </w:style>
  <w:style w:type="paragraph" w:customStyle="1" w:styleId="7FE64DC44A0A4D4399B2E6AA3256713C4">
    <w:name w:val="7FE64DC44A0A4D4399B2E6AA3256713C4"/>
    <w:rsid w:val="00A2424B"/>
    <w:rPr>
      <w:rFonts w:eastAsiaTheme="minorHAnsi"/>
      <w:lang w:eastAsia="en-US"/>
    </w:rPr>
  </w:style>
  <w:style w:type="paragraph" w:customStyle="1" w:styleId="63CEAF4A796147FB9038F775915DFC074">
    <w:name w:val="63CEAF4A796147FB9038F775915DFC074"/>
    <w:rsid w:val="00A2424B"/>
    <w:rPr>
      <w:rFonts w:eastAsiaTheme="minorHAnsi"/>
      <w:lang w:eastAsia="en-US"/>
    </w:rPr>
  </w:style>
  <w:style w:type="paragraph" w:customStyle="1" w:styleId="2768654B2C4C4BDCB70F7A67725D64054">
    <w:name w:val="2768654B2C4C4BDCB70F7A67725D64054"/>
    <w:rsid w:val="00A2424B"/>
    <w:rPr>
      <w:rFonts w:eastAsiaTheme="minorHAnsi"/>
      <w:lang w:eastAsia="en-US"/>
    </w:rPr>
  </w:style>
  <w:style w:type="paragraph" w:customStyle="1" w:styleId="2CFEB46DB4A0474E852F7799615D5C434">
    <w:name w:val="2CFEB46DB4A0474E852F7799615D5C434"/>
    <w:rsid w:val="00A2424B"/>
    <w:rPr>
      <w:rFonts w:eastAsiaTheme="minorHAnsi"/>
      <w:lang w:eastAsia="en-US"/>
    </w:rPr>
  </w:style>
  <w:style w:type="paragraph" w:customStyle="1" w:styleId="351BD2EDA9EA4372AD3E18DF8349EA064">
    <w:name w:val="351BD2EDA9EA4372AD3E18DF8349EA064"/>
    <w:rsid w:val="00A2424B"/>
    <w:rPr>
      <w:rFonts w:eastAsiaTheme="minorHAnsi"/>
      <w:lang w:eastAsia="en-US"/>
    </w:rPr>
  </w:style>
  <w:style w:type="paragraph" w:customStyle="1" w:styleId="6C68216824D54B1DA70E1A8997E313644">
    <w:name w:val="6C68216824D54B1DA70E1A8997E313644"/>
    <w:rsid w:val="00A2424B"/>
    <w:rPr>
      <w:rFonts w:eastAsiaTheme="minorHAnsi"/>
      <w:lang w:eastAsia="en-US"/>
    </w:rPr>
  </w:style>
  <w:style w:type="paragraph" w:customStyle="1" w:styleId="C529812098444381B03B09C912722CA34">
    <w:name w:val="C529812098444381B03B09C912722CA34"/>
    <w:rsid w:val="00A2424B"/>
    <w:rPr>
      <w:rFonts w:eastAsiaTheme="minorHAnsi"/>
      <w:lang w:eastAsia="en-US"/>
    </w:rPr>
  </w:style>
  <w:style w:type="paragraph" w:customStyle="1" w:styleId="1D9A599E330840D88155C82EFB89ED324">
    <w:name w:val="1D9A599E330840D88155C82EFB89ED324"/>
    <w:rsid w:val="00A2424B"/>
    <w:rPr>
      <w:rFonts w:eastAsiaTheme="minorHAnsi"/>
      <w:lang w:eastAsia="en-US"/>
    </w:rPr>
  </w:style>
  <w:style w:type="paragraph" w:customStyle="1" w:styleId="890CDA64723040D4B2EA414537D99BFD4">
    <w:name w:val="890CDA64723040D4B2EA414537D99BFD4"/>
    <w:rsid w:val="00A2424B"/>
    <w:rPr>
      <w:rFonts w:eastAsiaTheme="minorHAnsi"/>
      <w:lang w:eastAsia="en-US"/>
    </w:rPr>
  </w:style>
  <w:style w:type="paragraph" w:customStyle="1" w:styleId="CB76CD6F0DFB45F1B1EF956DD78D8BDC3">
    <w:name w:val="CB76CD6F0DFB45F1B1EF956DD78D8BDC3"/>
    <w:rsid w:val="00A2424B"/>
    <w:rPr>
      <w:rFonts w:eastAsiaTheme="minorHAnsi"/>
      <w:lang w:eastAsia="en-US"/>
    </w:rPr>
  </w:style>
  <w:style w:type="paragraph" w:customStyle="1" w:styleId="85692270502F410C84D377EEF8B0F6753">
    <w:name w:val="85692270502F410C84D377EEF8B0F6753"/>
    <w:rsid w:val="00A2424B"/>
    <w:rPr>
      <w:rFonts w:eastAsiaTheme="minorHAnsi"/>
      <w:lang w:eastAsia="en-US"/>
    </w:rPr>
  </w:style>
  <w:style w:type="paragraph" w:customStyle="1" w:styleId="E7102CC65E04449F9618467EE0A2CDF73">
    <w:name w:val="E7102CC65E04449F9618467EE0A2CDF73"/>
    <w:rsid w:val="00A2424B"/>
    <w:rPr>
      <w:rFonts w:eastAsiaTheme="minorHAnsi"/>
      <w:lang w:eastAsia="en-US"/>
    </w:rPr>
  </w:style>
  <w:style w:type="paragraph" w:customStyle="1" w:styleId="8A5EC60DD57449598201B1E074F0FA9A2">
    <w:name w:val="8A5EC60DD57449598201B1E074F0FA9A2"/>
    <w:rsid w:val="00A2424B"/>
    <w:rPr>
      <w:rFonts w:eastAsiaTheme="minorHAnsi"/>
      <w:lang w:eastAsia="en-US"/>
    </w:rPr>
  </w:style>
  <w:style w:type="paragraph" w:customStyle="1" w:styleId="9F90DBAABFD14E0BBE505EC6171A6C172">
    <w:name w:val="9F90DBAABFD14E0BBE505EC6171A6C172"/>
    <w:rsid w:val="00A2424B"/>
    <w:rPr>
      <w:rFonts w:eastAsiaTheme="minorHAnsi"/>
      <w:lang w:eastAsia="en-US"/>
    </w:rPr>
  </w:style>
  <w:style w:type="paragraph" w:customStyle="1" w:styleId="3B5ED4DCDD3949489DEF1003DEF1FC302">
    <w:name w:val="3B5ED4DCDD3949489DEF1003DEF1FC302"/>
    <w:rsid w:val="00A2424B"/>
    <w:rPr>
      <w:rFonts w:eastAsiaTheme="minorHAnsi"/>
      <w:lang w:eastAsia="en-US"/>
    </w:rPr>
  </w:style>
  <w:style w:type="paragraph" w:customStyle="1" w:styleId="B79DF565B8D0452CA24B699EA622888D2">
    <w:name w:val="B79DF565B8D0452CA24B699EA622888D2"/>
    <w:rsid w:val="00A2424B"/>
    <w:rPr>
      <w:rFonts w:eastAsiaTheme="minorHAnsi"/>
      <w:lang w:eastAsia="en-US"/>
    </w:rPr>
  </w:style>
  <w:style w:type="paragraph" w:customStyle="1" w:styleId="B96407F9E9A548FEB7F52FA034203A942">
    <w:name w:val="B96407F9E9A548FEB7F52FA034203A942"/>
    <w:rsid w:val="00A2424B"/>
    <w:rPr>
      <w:rFonts w:eastAsiaTheme="minorHAnsi"/>
      <w:lang w:eastAsia="en-US"/>
    </w:rPr>
  </w:style>
  <w:style w:type="paragraph" w:customStyle="1" w:styleId="AF13FBA575D24D7D9320FBD9E5B7CF422">
    <w:name w:val="AF13FBA575D24D7D9320FBD9E5B7CF422"/>
    <w:rsid w:val="00A2424B"/>
    <w:rPr>
      <w:rFonts w:eastAsiaTheme="minorHAnsi"/>
      <w:lang w:eastAsia="en-US"/>
    </w:rPr>
  </w:style>
  <w:style w:type="paragraph" w:customStyle="1" w:styleId="AB8BE8F144F1453FA510E7CB725169C12">
    <w:name w:val="AB8BE8F144F1453FA510E7CB725169C12"/>
    <w:rsid w:val="00A2424B"/>
    <w:rPr>
      <w:rFonts w:eastAsiaTheme="minorHAnsi"/>
      <w:lang w:eastAsia="en-US"/>
    </w:rPr>
  </w:style>
  <w:style w:type="paragraph" w:customStyle="1" w:styleId="7B03D15F14294ED3ADDB939F71FD7B902">
    <w:name w:val="7B03D15F14294ED3ADDB939F71FD7B902"/>
    <w:rsid w:val="00A2424B"/>
    <w:rPr>
      <w:rFonts w:eastAsiaTheme="minorHAnsi"/>
      <w:lang w:eastAsia="en-US"/>
    </w:rPr>
  </w:style>
  <w:style w:type="paragraph" w:customStyle="1" w:styleId="D4701AEFDAC34337A0A4B1191CE4066D4">
    <w:name w:val="D4701AEFDAC34337A0A4B1191CE4066D4"/>
    <w:rsid w:val="00A2424B"/>
    <w:rPr>
      <w:rFonts w:eastAsiaTheme="minorHAnsi"/>
      <w:lang w:eastAsia="en-US"/>
    </w:rPr>
  </w:style>
  <w:style w:type="paragraph" w:customStyle="1" w:styleId="12A5D71505764BE39EC6A0588B0D45041">
    <w:name w:val="12A5D71505764BE39EC6A0588B0D45041"/>
    <w:rsid w:val="00A2424B"/>
    <w:rPr>
      <w:rFonts w:eastAsiaTheme="minorHAnsi"/>
      <w:lang w:eastAsia="en-US"/>
    </w:rPr>
  </w:style>
  <w:style w:type="paragraph" w:customStyle="1" w:styleId="7710783DD51049A5A66B21CE3A08023D">
    <w:name w:val="7710783DD51049A5A66B21CE3A08023D"/>
    <w:rsid w:val="00C33FDF"/>
  </w:style>
  <w:style w:type="paragraph" w:customStyle="1" w:styleId="EF0943284FBD427F969C3B60AF9E25F4">
    <w:name w:val="EF0943284FBD427F969C3B60AF9E25F4"/>
    <w:rsid w:val="00C33FDF"/>
  </w:style>
  <w:style w:type="paragraph" w:customStyle="1" w:styleId="D993C3BE9D0A4B82A8935D4E8D29ED475">
    <w:name w:val="D993C3BE9D0A4B82A8935D4E8D29ED475"/>
    <w:rsid w:val="00C33FDF"/>
    <w:rPr>
      <w:rFonts w:eastAsiaTheme="minorHAnsi"/>
      <w:lang w:eastAsia="en-US"/>
    </w:rPr>
  </w:style>
  <w:style w:type="paragraph" w:customStyle="1" w:styleId="FA0EDF3C74D447ABBB0B26B4EF6FF9955">
    <w:name w:val="FA0EDF3C74D447ABBB0B26B4EF6FF9955"/>
    <w:rsid w:val="00C33FDF"/>
    <w:rPr>
      <w:rFonts w:eastAsiaTheme="minorHAnsi"/>
      <w:lang w:eastAsia="en-US"/>
    </w:rPr>
  </w:style>
  <w:style w:type="paragraph" w:customStyle="1" w:styleId="17B94B6393534BF7B8E4E3DC4B29AF6A5">
    <w:name w:val="17B94B6393534BF7B8E4E3DC4B29AF6A5"/>
    <w:rsid w:val="00C33FDF"/>
    <w:rPr>
      <w:rFonts w:eastAsiaTheme="minorHAnsi"/>
      <w:lang w:eastAsia="en-US"/>
    </w:rPr>
  </w:style>
  <w:style w:type="paragraph" w:customStyle="1" w:styleId="E6508E5CA8DC4136B278B172383049355">
    <w:name w:val="E6508E5CA8DC4136B278B172383049355"/>
    <w:rsid w:val="00C33FDF"/>
    <w:rPr>
      <w:rFonts w:eastAsiaTheme="minorHAnsi"/>
      <w:lang w:eastAsia="en-US"/>
    </w:rPr>
  </w:style>
  <w:style w:type="paragraph" w:customStyle="1" w:styleId="FDC26E1708A340AA9A0511AD725A76C35">
    <w:name w:val="FDC26E1708A340AA9A0511AD725A76C35"/>
    <w:rsid w:val="00C33FDF"/>
    <w:rPr>
      <w:rFonts w:eastAsiaTheme="minorHAnsi"/>
      <w:lang w:eastAsia="en-US"/>
    </w:rPr>
  </w:style>
  <w:style w:type="paragraph" w:customStyle="1" w:styleId="FC7D66B02FF1422B97C909C6A0AC4E465">
    <w:name w:val="FC7D66B02FF1422B97C909C6A0AC4E465"/>
    <w:rsid w:val="00C33FDF"/>
    <w:rPr>
      <w:rFonts w:eastAsiaTheme="minorHAnsi"/>
      <w:lang w:eastAsia="en-US"/>
    </w:rPr>
  </w:style>
  <w:style w:type="paragraph" w:customStyle="1" w:styleId="12D0E2A4A2404A57B30EA0AC6CE812005">
    <w:name w:val="12D0E2A4A2404A57B30EA0AC6CE812005"/>
    <w:rsid w:val="00C33FDF"/>
    <w:rPr>
      <w:rFonts w:eastAsiaTheme="minorHAnsi"/>
      <w:lang w:eastAsia="en-US"/>
    </w:rPr>
  </w:style>
  <w:style w:type="paragraph" w:customStyle="1" w:styleId="6D01ECF07CDE4956AFB4E99936CBC40D5">
    <w:name w:val="6D01ECF07CDE4956AFB4E99936CBC40D5"/>
    <w:rsid w:val="00C33FDF"/>
    <w:rPr>
      <w:rFonts w:eastAsiaTheme="minorHAnsi"/>
      <w:lang w:eastAsia="en-US"/>
    </w:rPr>
  </w:style>
  <w:style w:type="paragraph" w:customStyle="1" w:styleId="2DDE288B28AB4A4492B28F2020BCF1875">
    <w:name w:val="2DDE288B28AB4A4492B28F2020BCF1875"/>
    <w:rsid w:val="00C33FDF"/>
    <w:rPr>
      <w:rFonts w:eastAsiaTheme="minorHAnsi"/>
      <w:lang w:eastAsia="en-US"/>
    </w:rPr>
  </w:style>
  <w:style w:type="paragraph" w:customStyle="1" w:styleId="1D4BD99BA2574947BB428F41E15222145">
    <w:name w:val="1D4BD99BA2574947BB428F41E15222145"/>
    <w:rsid w:val="00C33FDF"/>
    <w:rPr>
      <w:rFonts w:eastAsiaTheme="minorHAnsi"/>
      <w:lang w:eastAsia="en-US"/>
    </w:rPr>
  </w:style>
  <w:style w:type="paragraph" w:customStyle="1" w:styleId="3844464FEA164DF8B95171E546AE44C25">
    <w:name w:val="3844464FEA164DF8B95171E546AE44C25"/>
    <w:rsid w:val="00C33FDF"/>
    <w:rPr>
      <w:rFonts w:eastAsiaTheme="minorHAnsi"/>
      <w:lang w:eastAsia="en-US"/>
    </w:rPr>
  </w:style>
  <w:style w:type="paragraph" w:customStyle="1" w:styleId="4EB2A876A7DE4016B13C7DF7C6E6F6085">
    <w:name w:val="4EB2A876A7DE4016B13C7DF7C6E6F6085"/>
    <w:rsid w:val="00C33FDF"/>
    <w:rPr>
      <w:rFonts w:eastAsiaTheme="minorHAnsi"/>
      <w:lang w:eastAsia="en-US"/>
    </w:rPr>
  </w:style>
  <w:style w:type="paragraph" w:customStyle="1" w:styleId="1FCD8DA8F3D64B44B5E47337291BA8405">
    <w:name w:val="1FCD8DA8F3D64B44B5E47337291BA8405"/>
    <w:rsid w:val="00C33FDF"/>
    <w:rPr>
      <w:rFonts w:eastAsiaTheme="minorHAnsi"/>
      <w:lang w:eastAsia="en-US"/>
    </w:rPr>
  </w:style>
  <w:style w:type="paragraph" w:customStyle="1" w:styleId="7D77D2DF676641D79347FF640385720E5">
    <w:name w:val="7D77D2DF676641D79347FF640385720E5"/>
    <w:rsid w:val="00C33FDF"/>
    <w:rPr>
      <w:rFonts w:eastAsiaTheme="minorHAnsi"/>
      <w:lang w:eastAsia="en-US"/>
    </w:rPr>
  </w:style>
  <w:style w:type="paragraph" w:customStyle="1" w:styleId="6529B59E10A14AD49E092F9D028923755">
    <w:name w:val="6529B59E10A14AD49E092F9D028923755"/>
    <w:rsid w:val="00C33FDF"/>
    <w:rPr>
      <w:rFonts w:eastAsiaTheme="minorHAnsi"/>
      <w:lang w:eastAsia="en-US"/>
    </w:rPr>
  </w:style>
  <w:style w:type="paragraph" w:customStyle="1" w:styleId="FDC1DAD4623B4766A6CFD4117369701C5">
    <w:name w:val="FDC1DAD4623B4766A6CFD4117369701C5"/>
    <w:rsid w:val="00C33FDF"/>
    <w:rPr>
      <w:rFonts w:eastAsiaTheme="minorHAnsi"/>
      <w:lang w:eastAsia="en-US"/>
    </w:rPr>
  </w:style>
  <w:style w:type="paragraph" w:customStyle="1" w:styleId="EC68109ACFC1453F8E3C9638D404C2F55">
    <w:name w:val="EC68109ACFC1453F8E3C9638D404C2F55"/>
    <w:rsid w:val="00C33FDF"/>
    <w:rPr>
      <w:rFonts w:eastAsiaTheme="minorHAnsi"/>
      <w:lang w:eastAsia="en-US"/>
    </w:rPr>
  </w:style>
  <w:style w:type="paragraph" w:customStyle="1" w:styleId="E2ADC7DD701E4156891E8DB9C4EB42DC5">
    <w:name w:val="E2ADC7DD701E4156891E8DB9C4EB42DC5"/>
    <w:rsid w:val="00C33FDF"/>
    <w:rPr>
      <w:rFonts w:eastAsiaTheme="minorHAnsi"/>
      <w:lang w:eastAsia="en-US"/>
    </w:rPr>
  </w:style>
  <w:style w:type="paragraph" w:customStyle="1" w:styleId="564693B763E64562B81D662E2745DC8D5">
    <w:name w:val="564693B763E64562B81D662E2745DC8D5"/>
    <w:rsid w:val="00C33FDF"/>
    <w:rPr>
      <w:rFonts w:eastAsiaTheme="minorHAnsi"/>
      <w:lang w:eastAsia="en-US"/>
    </w:rPr>
  </w:style>
  <w:style w:type="paragraph" w:customStyle="1" w:styleId="7FE64DC44A0A4D4399B2E6AA3256713C5">
    <w:name w:val="7FE64DC44A0A4D4399B2E6AA3256713C5"/>
    <w:rsid w:val="00C33FDF"/>
    <w:rPr>
      <w:rFonts w:eastAsiaTheme="minorHAnsi"/>
      <w:lang w:eastAsia="en-US"/>
    </w:rPr>
  </w:style>
  <w:style w:type="paragraph" w:customStyle="1" w:styleId="63CEAF4A796147FB9038F775915DFC075">
    <w:name w:val="63CEAF4A796147FB9038F775915DFC075"/>
    <w:rsid w:val="00C33FDF"/>
    <w:rPr>
      <w:rFonts w:eastAsiaTheme="minorHAnsi"/>
      <w:lang w:eastAsia="en-US"/>
    </w:rPr>
  </w:style>
  <w:style w:type="paragraph" w:customStyle="1" w:styleId="2768654B2C4C4BDCB70F7A67725D64055">
    <w:name w:val="2768654B2C4C4BDCB70F7A67725D64055"/>
    <w:rsid w:val="00C33FDF"/>
    <w:rPr>
      <w:rFonts w:eastAsiaTheme="minorHAnsi"/>
      <w:lang w:eastAsia="en-US"/>
    </w:rPr>
  </w:style>
  <w:style w:type="paragraph" w:customStyle="1" w:styleId="2CFEB46DB4A0474E852F7799615D5C435">
    <w:name w:val="2CFEB46DB4A0474E852F7799615D5C435"/>
    <w:rsid w:val="00C33FDF"/>
    <w:rPr>
      <w:rFonts w:eastAsiaTheme="minorHAnsi"/>
      <w:lang w:eastAsia="en-US"/>
    </w:rPr>
  </w:style>
  <w:style w:type="paragraph" w:customStyle="1" w:styleId="7710783DD51049A5A66B21CE3A08023D1">
    <w:name w:val="7710783DD51049A5A66B21CE3A08023D1"/>
    <w:rsid w:val="00C33FDF"/>
    <w:rPr>
      <w:rFonts w:eastAsiaTheme="minorHAnsi"/>
      <w:lang w:eastAsia="en-US"/>
    </w:rPr>
  </w:style>
  <w:style w:type="paragraph" w:customStyle="1" w:styleId="6C68216824D54B1DA70E1A8997E313645">
    <w:name w:val="6C68216824D54B1DA70E1A8997E313645"/>
    <w:rsid w:val="00C33FDF"/>
    <w:rPr>
      <w:rFonts w:eastAsiaTheme="minorHAnsi"/>
      <w:lang w:eastAsia="en-US"/>
    </w:rPr>
  </w:style>
  <w:style w:type="paragraph" w:customStyle="1" w:styleId="C529812098444381B03B09C912722CA35">
    <w:name w:val="C529812098444381B03B09C912722CA35"/>
    <w:rsid w:val="00C33FDF"/>
    <w:rPr>
      <w:rFonts w:eastAsiaTheme="minorHAnsi"/>
      <w:lang w:eastAsia="en-US"/>
    </w:rPr>
  </w:style>
  <w:style w:type="paragraph" w:customStyle="1" w:styleId="1D9A599E330840D88155C82EFB89ED325">
    <w:name w:val="1D9A599E330840D88155C82EFB89ED325"/>
    <w:rsid w:val="00C33FDF"/>
    <w:rPr>
      <w:rFonts w:eastAsiaTheme="minorHAnsi"/>
      <w:lang w:eastAsia="en-US"/>
    </w:rPr>
  </w:style>
  <w:style w:type="paragraph" w:customStyle="1" w:styleId="890CDA64723040D4B2EA414537D99BFD5">
    <w:name w:val="890CDA64723040D4B2EA414537D99BFD5"/>
    <w:rsid w:val="00C33FDF"/>
    <w:rPr>
      <w:rFonts w:eastAsiaTheme="minorHAnsi"/>
      <w:lang w:eastAsia="en-US"/>
    </w:rPr>
  </w:style>
  <w:style w:type="paragraph" w:customStyle="1" w:styleId="CB76CD6F0DFB45F1B1EF956DD78D8BDC4">
    <w:name w:val="CB76CD6F0DFB45F1B1EF956DD78D8BDC4"/>
    <w:rsid w:val="00C33FDF"/>
    <w:rPr>
      <w:rFonts w:eastAsiaTheme="minorHAnsi"/>
      <w:lang w:eastAsia="en-US"/>
    </w:rPr>
  </w:style>
  <w:style w:type="paragraph" w:customStyle="1" w:styleId="85692270502F410C84D377EEF8B0F6754">
    <w:name w:val="85692270502F410C84D377EEF8B0F6754"/>
    <w:rsid w:val="00C33FDF"/>
    <w:rPr>
      <w:rFonts w:eastAsiaTheme="minorHAnsi"/>
      <w:lang w:eastAsia="en-US"/>
    </w:rPr>
  </w:style>
  <w:style w:type="paragraph" w:customStyle="1" w:styleId="E7102CC65E04449F9618467EE0A2CDF74">
    <w:name w:val="E7102CC65E04449F9618467EE0A2CDF74"/>
    <w:rsid w:val="00C33FDF"/>
    <w:rPr>
      <w:rFonts w:eastAsiaTheme="minorHAnsi"/>
      <w:lang w:eastAsia="en-US"/>
    </w:rPr>
  </w:style>
  <w:style w:type="paragraph" w:customStyle="1" w:styleId="8A5EC60DD57449598201B1E074F0FA9A3">
    <w:name w:val="8A5EC60DD57449598201B1E074F0FA9A3"/>
    <w:rsid w:val="00C33FDF"/>
    <w:rPr>
      <w:rFonts w:eastAsiaTheme="minorHAnsi"/>
      <w:lang w:eastAsia="en-US"/>
    </w:rPr>
  </w:style>
  <w:style w:type="paragraph" w:customStyle="1" w:styleId="9F90DBAABFD14E0BBE505EC6171A6C173">
    <w:name w:val="9F90DBAABFD14E0BBE505EC6171A6C173"/>
    <w:rsid w:val="00C33FDF"/>
    <w:rPr>
      <w:rFonts w:eastAsiaTheme="minorHAnsi"/>
      <w:lang w:eastAsia="en-US"/>
    </w:rPr>
  </w:style>
  <w:style w:type="paragraph" w:customStyle="1" w:styleId="3B5ED4DCDD3949489DEF1003DEF1FC303">
    <w:name w:val="3B5ED4DCDD3949489DEF1003DEF1FC303"/>
    <w:rsid w:val="00C33FDF"/>
    <w:rPr>
      <w:rFonts w:eastAsiaTheme="minorHAnsi"/>
      <w:lang w:eastAsia="en-US"/>
    </w:rPr>
  </w:style>
  <w:style w:type="paragraph" w:customStyle="1" w:styleId="B79DF565B8D0452CA24B699EA622888D3">
    <w:name w:val="B79DF565B8D0452CA24B699EA622888D3"/>
    <w:rsid w:val="00C33FDF"/>
    <w:rPr>
      <w:rFonts w:eastAsiaTheme="minorHAnsi"/>
      <w:lang w:eastAsia="en-US"/>
    </w:rPr>
  </w:style>
  <w:style w:type="paragraph" w:customStyle="1" w:styleId="EF0943284FBD427F969C3B60AF9E25F41">
    <w:name w:val="EF0943284FBD427F969C3B60AF9E25F41"/>
    <w:rsid w:val="00C33FDF"/>
    <w:rPr>
      <w:rFonts w:eastAsiaTheme="minorHAnsi"/>
      <w:lang w:eastAsia="en-US"/>
    </w:rPr>
  </w:style>
  <w:style w:type="paragraph" w:customStyle="1" w:styleId="AF13FBA575D24D7D9320FBD9E5B7CF423">
    <w:name w:val="AF13FBA575D24D7D9320FBD9E5B7CF423"/>
    <w:rsid w:val="00C33FDF"/>
    <w:rPr>
      <w:rFonts w:eastAsiaTheme="minorHAnsi"/>
      <w:lang w:eastAsia="en-US"/>
    </w:rPr>
  </w:style>
  <w:style w:type="paragraph" w:customStyle="1" w:styleId="AB8BE8F144F1453FA510E7CB725169C13">
    <w:name w:val="AB8BE8F144F1453FA510E7CB725169C13"/>
    <w:rsid w:val="00C33FDF"/>
    <w:rPr>
      <w:rFonts w:eastAsiaTheme="minorHAnsi"/>
      <w:lang w:eastAsia="en-US"/>
    </w:rPr>
  </w:style>
  <w:style w:type="paragraph" w:customStyle="1" w:styleId="7B03D15F14294ED3ADDB939F71FD7B903">
    <w:name w:val="7B03D15F14294ED3ADDB939F71FD7B903"/>
    <w:rsid w:val="00C33FDF"/>
    <w:rPr>
      <w:rFonts w:eastAsiaTheme="minorHAnsi"/>
      <w:lang w:eastAsia="en-US"/>
    </w:rPr>
  </w:style>
  <w:style w:type="paragraph" w:customStyle="1" w:styleId="D4701AEFDAC34337A0A4B1191CE4066D5">
    <w:name w:val="D4701AEFDAC34337A0A4B1191CE4066D5"/>
    <w:rsid w:val="00C33FDF"/>
    <w:rPr>
      <w:rFonts w:eastAsiaTheme="minorHAnsi"/>
      <w:lang w:eastAsia="en-US"/>
    </w:rPr>
  </w:style>
  <w:style w:type="paragraph" w:customStyle="1" w:styleId="12A5D71505764BE39EC6A0588B0D45042">
    <w:name w:val="12A5D71505764BE39EC6A0588B0D45042"/>
    <w:rsid w:val="00C33FDF"/>
    <w:rPr>
      <w:rFonts w:eastAsiaTheme="minorHAnsi"/>
      <w:lang w:eastAsia="en-US"/>
    </w:rPr>
  </w:style>
  <w:style w:type="paragraph" w:customStyle="1" w:styleId="D993C3BE9D0A4B82A8935D4E8D29ED476">
    <w:name w:val="D993C3BE9D0A4B82A8935D4E8D29ED476"/>
    <w:rsid w:val="003A5425"/>
    <w:rPr>
      <w:rFonts w:eastAsiaTheme="minorHAnsi"/>
      <w:lang w:eastAsia="en-US"/>
    </w:rPr>
  </w:style>
  <w:style w:type="paragraph" w:customStyle="1" w:styleId="FA0EDF3C74D447ABBB0B26B4EF6FF9956">
    <w:name w:val="FA0EDF3C74D447ABBB0B26B4EF6FF9956"/>
    <w:rsid w:val="003A5425"/>
    <w:rPr>
      <w:rFonts w:eastAsiaTheme="minorHAnsi"/>
      <w:lang w:eastAsia="en-US"/>
    </w:rPr>
  </w:style>
  <w:style w:type="paragraph" w:customStyle="1" w:styleId="17B94B6393534BF7B8E4E3DC4B29AF6A6">
    <w:name w:val="17B94B6393534BF7B8E4E3DC4B29AF6A6"/>
    <w:rsid w:val="003A5425"/>
    <w:rPr>
      <w:rFonts w:eastAsiaTheme="minorHAnsi"/>
      <w:lang w:eastAsia="en-US"/>
    </w:rPr>
  </w:style>
  <w:style w:type="paragraph" w:customStyle="1" w:styleId="E6508E5CA8DC4136B278B172383049356">
    <w:name w:val="E6508E5CA8DC4136B278B172383049356"/>
    <w:rsid w:val="003A5425"/>
    <w:rPr>
      <w:rFonts w:eastAsiaTheme="minorHAnsi"/>
      <w:lang w:eastAsia="en-US"/>
    </w:rPr>
  </w:style>
  <w:style w:type="paragraph" w:customStyle="1" w:styleId="FDC26E1708A340AA9A0511AD725A76C36">
    <w:name w:val="FDC26E1708A340AA9A0511AD725A76C36"/>
    <w:rsid w:val="003A5425"/>
    <w:rPr>
      <w:rFonts w:eastAsiaTheme="minorHAnsi"/>
      <w:lang w:eastAsia="en-US"/>
    </w:rPr>
  </w:style>
  <w:style w:type="paragraph" w:customStyle="1" w:styleId="FC7D66B02FF1422B97C909C6A0AC4E466">
    <w:name w:val="FC7D66B02FF1422B97C909C6A0AC4E466"/>
    <w:rsid w:val="003A5425"/>
    <w:rPr>
      <w:rFonts w:eastAsiaTheme="minorHAnsi"/>
      <w:lang w:eastAsia="en-US"/>
    </w:rPr>
  </w:style>
  <w:style w:type="paragraph" w:customStyle="1" w:styleId="12D0E2A4A2404A57B30EA0AC6CE812006">
    <w:name w:val="12D0E2A4A2404A57B30EA0AC6CE812006"/>
    <w:rsid w:val="003A5425"/>
    <w:rPr>
      <w:rFonts w:eastAsiaTheme="minorHAnsi"/>
      <w:lang w:eastAsia="en-US"/>
    </w:rPr>
  </w:style>
  <w:style w:type="paragraph" w:customStyle="1" w:styleId="6D01ECF07CDE4956AFB4E99936CBC40D6">
    <w:name w:val="6D01ECF07CDE4956AFB4E99936CBC40D6"/>
    <w:rsid w:val="003A5425"/>
    <w:rPr>
      <w:rFonts w:eastAsiaTheme="minorHAnsi"/>
      <w:lang w:eastAsia="en-US"/>
    </w:rPr>
  </w:style>
  <w:style w:type="paragraph" w:customStyle="1" w:styleId="2DDE288B28AB4A4492B28F2020BCF1876">
    <w:name w:val="2DDE288B28AB4A4492B28F2020BCF1876"/>
    <w:rsid w:val="003A5425"/>
    <w:rPr>
      <w:rFonts w:eastAsiaTheme="minorHAnsi"/>
      <w:lang w:eastAsia="en-US"/>
    </w:rPr>
  </w:style>
  <w:style w:type="paragraph" w:customStyle="1" w:styleId="1D4BD99BA2574947BB428F41E15222146">
    <w:name w:val="1D4BD99BA2574947BB428F41E15222146"/>
    <w:rsid w:val="003A5425"/>
    <w:rPr>
      <w:rFonts w:eastAsiaTheme="minorHAnsi"/>
      <w:lang w:eastAsia="en-US"/>
    </w:rPr>
  </w:style>
  <w:style w:type="paragraph" w:customStyle="1" w:styleId="3844464FEA164DF8B95171E546AE44C26">
    <w:name w:val="3844464FEA164DF8B95171E546AE44C26"/>
    <w:rsid w:val="003A5425"/>
    <w:rPr>
      <w:rFonts w:eastAsiaTheme="minorHAnsi"/>
      <w:lang w:eastAsia="en-US"/>
    </w:rPr>
  </w:style>
  <w:style w:type="paragraph" w:customStyle="1" w:styleId="4EB2A876A7DE4016B13C7DF7C6E6F6086">
    <w:name w:val="4EB2A876A7DE4016B13C7DF7C6E6F6086"/>
    <w:rsid w:val="003A5425"/>
    <w:rPr>
      <w:rFonts w:eastAsiaTheme="minorHAnsi"/>
      <w:lang w:eastAsia="en-US"/>
    </w:rPr>
  </w:style>
  <w:style w:type="paragraph" w:customStyle="1" w:styleId="1FCD8DA8F3D64B44B5E47337291BA8406">
    <w:name w:val="1FCD8DA8F3D64B44B5E47337291BA8406"/>
    <w:rsid w:val="003A5425"/>
    <w:rPr>
      <w:rFonts w:eastAsiaTheme="minorHAnsi"/>
      <w:lang w:eastAsia="en-US"/>
    </w:rPr>
  </w:style>
  <w:style w:type="paragraph" w:customStyle="1" w:styleId="7D77D2DF676641D79347FF640385720E6">
    <w:name w:val="7D77D2DF676641D79347FF640385720E6"/>
    <w:rsid w:val="003A5425"/>
    <w:rPr>
      <w:rFonts w:eastAsiaTheme="minorHAnsi"/>
      <w:lang w:eastAsia="en-US"/>
    </w:rPr>
  </w:style>
  <w:style w:type="paragraph" w:customStyle="1" w:styleId="6529B59E10A14AD49E092F9D028923756">
    <w:name w:val="6529B59E10A14AD49E092F9D028923756"/>
    <w:rsid w:val="003A5425"/>
    <w:rPr>
      <w:rFonts w:eastAsiaTheme="minorHAnsi"/>
      <w:lang w:eastAsia="en-US"/>
    </w:rPr>
  </w:style>
  <w:style w:type="paragraph" w:customStyle="1" w:styleId="FDC1DAD4623B4766A6CFD4117369701C6">
    <w:name w:val="FDC1DAD4623B4766A6CFD4117369701C6"/>
    <w:rsid w:val="003A5425"/>
    <w:rPr>
      <w:rFonts w:eastAsiaTheme="minorHAnsi"/>
      <w:lang w:eastAsia="en-US"/>
    </w:rPr>
  </w:style>
  <w:style w:type="paragraph" w:customStyle="1" w:styleId="EC68109ACFC1453F8E3C9638D404C2F56">
    <w:name w:val="EC68109ACFC1453F8E3C9638D404C2F56"/>
    <w:rsid w:val="003A5425"/>
    <w:rPr>
      <w:rFonts w:eastAsiaTheme="minorHAnsi"/>
      <w:lang w:eastAsia="en-US"/>
    </w:rPr>
  </w:style>
  <w:style w:type="paragraph" w:customStyle="1" w:styleId="E2ADC7DD701E4156891E8DB9C4EB42DC6">
    <w:name w:val="E2ADC7DD701E4156891E8DB9C4EB42DC6"/>
    <w:rsid w:val="003A5425"/>
    <w:rPr>
      <w:rFonts w:eastAsiaTheme="minorHAnsi"/>
      <w:lang w:eastAsia="en-US"/>
    </w:rPr>
  </w:style>
  <w:style w:type="paragraph" w:customStyle="1" w:styleId="564693B763E64562B81D662E2745DC8D6">
    <w:name w:val="564693B763E64562B81D662E2745DC8D6"/>
    <w:rsid w:val="003A5425"/>
    <w:rPr>
      <w:rFonts w:eastAsiaTheme="minorHAnsi"/>
      <w:lang w:eastAsia="en-US"/>
    </w:rPr>
  </w:style>
  <w:style w:type="paragraph" w:customStyle="1" w:styleId="7FE64DC44A0A4D4399B2E6AA3256713C6">
    <w:name w:val="7FE64DC44A0A4D4399B2E6AA3256713C6"/>
    <w:rsid w:val="003A5425"/>
    <w:rPr>
      <w:rFonts w:eastAsiaTheme="minorHAnsi"/>
      <w:lang w:eastAsia="en-US"/>
    </w:rPr>
  </w:style>
  <w:style w:type="paragraph" w:customStyle="1" w:styleId="63CEAF4A796147FB9038F775915DFC076">
    <w:name w:val="63CEAF4A796147FB9038F775915DFC076"/>
    <w:rsid w:val="003A5425"/>
    <w:rPr>
      <w:rFonts w:eastAsiaTheme="minorHAnsi"/>
      <w:lang w:eastAsia="en-US"/>
    </w:rPr>
  </w:style>
  <w:style w:type="paragraph" w:customStyle="1" w:styleId="2768654B2C4C4BDCB70F7A67725D64056">
    <w:name w:val="2768654B2C4C4BDCB70F7A67725D64056"/>
    <w:rsid w:val="003A5425"/>
    <w:rPr>
      <w:rFonts w:eastAsiaTheme="minorHAnsi"/>
      <w:lang w:eastAsia="en-US"/>
    </w:rPr>
  </w:style>
  <w:style w:type="paragraph" w:customStyle="1" w:styleId="2CFEB46DB4A0474E852F7799615D5C436">
    <w:name w:val="2CFEB46DB4A0474E852F7799615D5C436"/>
    <w:rsid w:val="003A5425"/>
    <w:rPr>
      <w:rFonts w:eastAsiaTheme="minorHAnsi"/>
      <w:lang w:eastAsia="en-US"/>
    </w:rPr>
  </w:style>
  <w:style w:type="paragraph" w:customStyle="1" w:styleId="7710783DD51049A5A66B21CE3A08023D2">
    <w:name w:val="7710783DD51049A5A66B21CE3A08023D2"/>
    <w:rsid w:val="003A5425"/>
    <w:rPr>
      <w:rFonts w:eastAsiaTheme="minorHAnsi"/>
      <w:lang w:eastAsia="en-US"/>
    </w:rPr>
  </w:style>
  <w:style w:type="paragraph" w:customStyle="1" w:styleId="6C68216824D54B1DA70E1A8997E313646">
    <w:name w:val="6C68216824D54B1DA70E1A8997E313646"/>
    <w:rsid w:val="003A5425"/>
    <w:rPr>
      <w:rFonts w:eastAsiaTheme="minorHAnsi"/>
      <w:lang w:eastAsia="en-US"/>
    </w:rPr>
  </w:style>
  <w:style w:type="paragraph" w:customStyle="1" w:styleId="C529812098444381B03B09C912722CA36">
    <w:name w:val="C529812098444381B03B09C912722CA36"/>
    <w:rsid w:val="003A5425"/>
    <w:rPr>
      <w:rFonts w:eastAsiaTheme="minorHAnsi"/>
      <w:lang w:eastAsia="en-US"/>
    </w:rPr>
  </w:style>
  <w:style w:type="paragraph" w:customStyle="1" w:styleId="1D9A599E330840D88155C82EFB89ED326">
    <w:name w:val="1D9A599E330840D88155C82EFB89ED326"/>
    <w:rsid w:val="003A5425"/>
    <w:rPr>
      <w:rFonts w:eastAsiaTheme="minorHAnsi"/>
      <w:lang w:eastAsia="en-US"/>
    </w:rPr>
  </w:style>
  <w:style w:type="paragraph" w:customStyle="1" w:styleId="890CDA64723040D4B2EA414537D99BFD6">
    <w:name w:val="890CDA64723040D4B2EA414537D99BFD6"/>
    <w:rsid w:val="003A5425"/>
    <w:rPr>
      <w:rFonts w:eastAsiaTheme="minorHAnsi"/>
      <w:lang w:eastAsia="en-US"/>
    </w:rPr>
  </w:style>
  <w:style w:type="paragraph" w:customStyle="1" w:styleId="CB76CD6F0DFB45F1B1EF956DD78D8BDC5">
    <w:name w:val="CB76CD6F0DFB45F1B1EF956DD78D8BDC5"/>
    <w:rsid w:val="003A5425"/>
    <w:rPr>
      <w:rFonts w:eastAsiaTheme="minorHAnsi"/>
      <w:lang w:eastAsia="en-US"/>
    </w:rPr>
  </w:style>
  <w:style w:type="paragraph" w:customStyle="1" w:styleId="85692270502F410C84D377EEF8B0F6755">
    <w:name w:val="85692270502F410C84D377EEF8B0F6755"/>
    <w:rsid w:val="003A5425"/>
    <w:rPr>
      <w:rFonts w:eastAsiaTheme="minorHAnsi"/>
      <w:lang w:eastAsia="en-US"/>
    </w:rPr>
  </w:style>
  <w:style w:type="paragraph" w:customStyle="1" w:styleId="E7102CC65E04449F9618467EE0A2CDF75">
    <w:name w:val="E7102CC65E04449F9618467EE0A2CDF75"/>
    <w:rsid w:val="003A5425"/>
    <w:rPr>
      <w:rFonts w:eastAsiaTheme="minorHAnsi"/>
      <w:lang w:eastAsia="en-US"/>
    </w:rPr>
  </w:style>
  <w:style w:type="paragraph" w:customStyle="1" w:styleId="8A5EC60DD57449598201B1E074F0FA9A4">
    <w:name w:val="8A5EC60DD57449598201B1E074F0FA9A4"/>
    <w:rsid w:val="003A5425"/>
    <w:rPr>
      <w:rFonts w:eastAsiaTheme="minorHAnsi"/>
      <w:lang w:eastAsia="en-US"/>
    </w:rPr>
  </w:style>
  <w:style w:type="paragraph" w:customStyle="1" w:styleId="9F90DBAABFD14E0BBE505EC6171A6C174">
    <w:name w:val="9F90DBAABFD14E0BBE505EC6171A6C174"/>
    <w:rsid w:val="003A5425"/>
    <w:rPr>
      <w:rFonts w:eastAsiaTheme="minorHAnsi"/>
      <w:lang w:eastAsia="en-US"/>
    </w:rPr>
  </w:style>
  <w:style w:type="paragraph" w:customStyle="1" w:styleId="3B5ED4DCDD3949489DEF1003DEF1FC304">
    <w:name w:val="3B5ED4DCDD3949489DEF1003DEF1FC304"/>
    <w:rsid w:val="003A5425"/>
    <w:rPr>
      <w:rFonts w:eastAsiaTheme="minorHAnsi"/>
      <w:lang w:eastAsia="en-US"/>
    </w:rPr>
  </w:style>
  <w:style w:type="paragraph" w:customStyle="1" w:styleId="B79DF565B8D0452CA24B699EA622888D4">
    <w:name w:val="B79DF565B8D0452CA24B699EA622888D4"/>
    <w:rsid w:val="003A5425"/>
    <w:rPr>
      <w:rFonts w:eastAsiaTheme="minorHAnsi"/>
      <w:lang w:eastAsia="en-US"/>
    </w:rPr>
  </w:style>
  <w:style w:type="paragraph" w:customStyle="1" w:styleId="EF0943284FBD427F969C3B60AF9E25F42">
    <w:name w:val="EF0943284FBD427F969C3B60AF9E25F42"/>
    <w:rsid w:val="003A5425"/>
    <w:rPr>
      <w:rFonts w:eastAsiaTheme="minorHAnsi"/>
      <w:lang w:eastAsia="en-US"/>
    </w:rPr>
  </w:style>
  <w:style w:type="paragraph" w:customStyle="1" w:styleId="AF13FBA575D24D7D9320FBD9E5B7CF424">
    <w:name w:val="AF13FBA575D24D7D9320FBD9E5B7CF424"/>
    <w:rsid w:val="003A5425"/>
    <w:rPr>
      <w:rFonts w:eastAsiaTheme="minorHAnsi"/>
      <w:lang w:eastAsia="en-US"/>
    </w:rPr>
  </w:style>
  <w:style w:type="paragraph" w:customStyle="1" w:styleId="AB8BE8F144F1453FA510E7CB725169C14">
    <w:name w:val="AB8BE8F144F1453FA510E7CB725169C14"/>
    <w:rsid w:val="003A5425"/>
    <w:rPr>
      <w:rFonts w:eastAsiaTheme="minorHAnsi"/>
      <w:lang w:eastAsia="en-US"/>
    </w:rPr>
  </w:style>
  <w:style w:type="paragraph" w:customStyle="1" w:styleId="7B03D15F14294ED3ADDB939F71FD7B904">
    <w:name w:val="7B03D15F14294ED3ADDB939F71FD7B904"/>
    <w:rsid w:val="003A5425"/>
    <w:rPr>
      <w:rFonts w:eastAsiaTheme="minorHAnsi"/>
      <w:lang w:eastAsia="en-US"/>
    </w:rPr>
  </w:style>
  <w:style w:type="paragraph" w:customStyle="1" w:styleId="D4701AEFDAC34337A0A4B1191CE4066D6">
    <w:name w:val="D4701AEFDAC34337A0A4B1191CE4066D6"/>
    <w:rsid w:val="003A5425"/>
    <w:rPr>
      <w:rFonts w:eastAsiaTheme="minorHAnsi"/>
      <w:lang w:eastAsia="en-US"/>
    </w:rPr>
  </w:style>
  <w:style w:type="paragraph" w:customStyle="1" w:styleId="12A5D71505764BE39EC6A0588B0D45043">
    <w:name w:val="12A5D71505764BE39EC6A0588B0D45043"/>
    <w:rsid w:val="003A5425"/>
    <w:rPr>
      <w:rFonts w:eastAsiaTheme="minorHAnsi"/>
      <w:lang w:eastAsia="en-US"/>
    </w:rPr>
  </w:style>
  <w:style w:type="paragraph" w:customStyle="1" w:styleId="32BD839D24674DDD9E5B589679350011">
    <w:name w:val="32BD839D24674DDD9E5B589679350011"/>
    <w:rsid w:val="00B67418"/>
  </w:style>
  <w:style w:type="paragraph" w:customStyle="1" w:styleId="4D3AE9390AB8429A888F3E75520FBF46">
    <w:name w:val="4D3AE9390AB8429A888F3E75520FBF46"/>
    <w:rsid w:val="00B67418"/>
  </w:style>
  <w:style w:type="paragraph" w:customStyle="1" w:styleId="E0909523A2C34C18ACC157B385595DF9">
    <w:name w:val="E0909523A2C34C18ACC157B385595DF9"/>
    <w:rsid w:val="00B67418"/>
  </w:style>
  <w:style w:type="paragraph" w:customStyle="1" w:styleId="D993C3BE9D0A4B82A8935D4E8D29ED477">
    <w:name w:val="D993C3BE9D0A4B82A8935D4E8D29ED477"/>
    <w:rsid w:val="00B67418"/>
    <w:rPr>
      <w:rFonts w:eastAsiaTheme="minorHAnsi"/>
      <w:lang w:eastAsia="en-US"/>
    </w:rPr>
  </w:style>
  <w:style w:type="paragraph" w:customStyle="1" w:styleId="FA0EDF3C74D447ABBB0B26B4EF6FF9957">
    <w:name w:val="FA0EDF3C74D447ABBB0B26B4EF6FF9957"/>
    <w:rsid w:val="00B67418"/>
    <w:rPr>
      <w:rFonts w:eastAsiaTheme="minorHAnsi"/>
      <w:lang w:eastAsia="en-US"/>
    </w:rPr>
  </w:style>
  <w:style w:type="paragraph" w:customStyle="1" w:styleId="17B94B6393534BF7B8E4E3DC4B29AF6A7">
    <w:name w:val="17B94B6393534BF7B8E4E3DC4B29AF6A7"/>
    <w:rsid w:val="00B67418"/>
    <w:rPr>
      <w:rFonts w:eastAsiaTheme="minorHAnsi"/>
      <w:lang w:eastAsia="en-US"/>
    </w:rPr>
  </w:style>
  <w:style w:type="paragraph" w:customStyle="1" w:styleId="32BD839D24674DDD9E5B5896793500111">
    <w:name w:val="32BD839D24674DDD9E5B5896793500111"/>
    <w:rsid w:val="00B67418"/>
    <w:rPr>
      <w:rFonts w:eastAsiaTheme="minorHAnsi"/>
      <w:lang w:eastAsia="en-US"/>
    </w:rPr>
  </w:style>
  <w:style w:type="paragraph" w:customStyle="1" w:styleId="4D3AE9390AB8429A888F3E75520FBF461">
    <w:name w:val="4D3AE9390AB8429A888F3E75520FBF461"/>
    <w:rsid w:val="00B67418"/>
    <w:rPr>
      <w:rFonts w:eastAsiaTheme="minorHAnsi"/>
      <w:lang w:eastAsia="en-US"/>
    </w:rPr>
  </w:style>
  <w:style w:type="paragraph" w:customStyle="1" w:styleId="E0909523A2C34C18ACC157B385595DF91">
    <w:name w:val="E0909523A2C34C18ACC157B385595DF91"/>
    <w:rsid w:val="00B67418"/>
    <w:rPr>
      <w:rFonts w:eastAsiaTheme="minorHAnsi"/>
      <w:lang w:eastAsia="en-US"/>
    </w:rPr>
  </w:style>
  <w:style w:type="paragraph" w:customStyle="1" w:styleId="E6508E5CA8DC4136B278B172383049357">
    <w:name w:val="E6508E5CA8DC4136B278B172383049357"/>
    <w:rsid w:val="00B67418"/>
    <w:rPr>
      <w:rFonts w:eastAsiaTheme="minorHAnsi"/>
      <w:lang w:eastAsia="en-US"/>
    </w:rPr>
  </w:style>
  <w:style w:type="paragraph" w:customStyle="1" w:styleId="FC7D66B02FF1422B97C909C6A0AC4E467">
    <w:name w:val="FC7D66B02FF1422B97C909C6A0AC4E467"/>
    <w:rsid w:val="00B67418"/>
    <w:rPr>
      <w:rFonts w:eastAsiaTheme="minorHAnsi"/>
      <w:lang w:eastAsia="en-US"/>
    </w:rPr>
  </w:style>
  <w:style w:type="paragraph" w:customStyle="1" w:styleId="12D0E2A4A2404A57B30EA0AC6CE812007">
    <w:name w:val="12D0E2A4A2404A57B30EA0AC6CE812007"/>
    <w:rsid w:val="00B67418"/>
    <w:rPr>
      <w:rFonts w:eastAsiaTheme="minorHAnsi"/>
      <w:lang w:eastAsia="en-US"/>
    </w:rPr>
  </w:style>
  <w:style w:type="paragraph" w:customStyle="1" w:styleId="6D01ECF07CDE4956AFB4E99936CBC40D7">
    <w:name w:val="6D01ECF07CDE4956AFB4E99936CBC40D7"/>
    <w:rsid w:val="00B67418"/>
    <w:rPr>
      <w:rFonts w:eastAsiaTheme="minorHAnsi"/>
      <w:lang w:eastAsia="en-US"/>
    </w:rPr>
  </w:style>
  <w:style w:type="paragraph" w:customStyle="1" w:styleId="2DDE288B28AB4A4492B28F2020BCF1877">
    <w:name w:val="2DDE288B28AB4A4492B28F2020BCF1877"/>
    <w:rsid w:val="00B67418"/>
    <w:rPr>
      <w:rFonts w:eastAsiaTheme="minorHAnsi"/>
      <w:lang w:eastAsia="en-US"/>
    </w:rPr>
  </w:style>
  <w:style w:type="paragraph" w:customStyle="1" w:styleId="1D4BD99BA2574947BB428F41E15222147">
    <w:name w:val="1D4BD99BA2574947BB428F41E15222147"/>
    <w:rsid w:val="00B67418"/>
    <w:rPr>
      <w:rFonts w:eastAsiaTheme="minorHAnsi"/>
      <w:lang w:eastAsia="en-US"/>
    </w:rPr>
  </w:style>
  <w:style w:type="paragraph" w:customStyle="1" w:styleId="3844464FEA164DF8B95171E546AE44C27">
    <w:name w:val="3844464FEA164DF8B95171E546AE44C27"/>
    <w:rsid w:val="00B67418"/>
    <w:rPr>
      <w:rFonts w:eastAsiaTheme="minorHAnsi"/>
      <w:lang w:eastAsia="en-US"/>
    </w:rPr>
  </w:style>
  <w:style w:type="paragraph" w:customStyle="1" w:styleId="4EB2A876A7DE4016B13C7DF7C6E6F6087">
    <w:name w:val="4EB2A876A7DE4016B13C7DF7C6E6F6087"/>
    <w:rsid w:val="00B67418"/>
    <w:rPr>
      <w:rFonts w:eastAsiaTheme="minorHAnsi"/>
      <w:lang w:eastAsia="en-US"/>
    </w:rPr>
  </w:style>
  <w:style w:type="paragraph" w:customStyle="1" w:styleId="1FCD8DA8F3D64B44B5E47337291BA8407">
    <w:name w:val="1FCD8DA8F3D64B44B5E47337291BA8407"/>
    <w:rsid w:val="00B67418"/>
    <w:rPr>
      <w:rFonts w:eastAsiaTheme="minorHAnsi"/>
      <w:lang w:eastAsia="en-US"/>
    </w:rPr>
  </w:style>
  <w:style w:type="paragraph" w:customStyle="1" w:styleId="7D77D2DF676641D79347FF640385720E7">
    <w:name w:val="7D77D2DF676641D79347FF640385720E7"/>
    <w:rsid w:val="00B67418"/>
    <w:rPr>
      <w:rFonts w:eastAsiaTheme="minorHAnsi"/>
      <w:lang w:eastAsia="en-US"/>
    </w:rPr>
  </w:style>
  <w:style w:type="paragraph" w:customStyle="1" w:styleId="6529B59E10A14AD49E092F9D028923757">
    <w:name w:val="6529B59E10A14AD49E092F9D028923757"/>
    <w:rsid w:val="00B67418"/>
    <w:rPr>
      <w:rFonts w:eastAsiaTheme="minorHAnsi"/>
      <w:lang w:eastAsia="en-US"/>
    </w:rPr>
  </w:style>
  <w:style w:type="paragraph" w:customStyle="1" w:styleId="FDC1DAD4623B4766A6CFD4117369701C7">
    <w:name w:val="FDC1DAD4623B4766A6CFD4117369701C7"/>
    <w:rsid w:val="00B67418"/>
    <w:rPr>
      <w:rFonts w:eastAsiaTheme="minorHAnsi"/>
      <w:lang w:eastAsia="en-US"/>
    </w:rPr>
  </w:style>
  <w:style w:type="paragraph" w:customStyle="1" w:styleId="EC68109ACFC1453F8E3C9638D404C2F57">
    <w:name w:val="EC68109ACFC1453F8E3C9638D404C2F57"/>
    <w:rsid w:val="00B67418"/>
    <w:rPr>
      <w:rFonts w:eastAsiaTheme="minorHAnsi"/>
      <w:lang w:eastAsia="en-US"/>
    </w:rPr>
  </w:style>
  <w:style w:type="paragraph" w:customStyle="1" w:styleId="E2ADC7DD701E4156891E8DB9C4EB42DC7">
    <w:name w:val="E2ADC7DD701E4156891E8DB9C4EB42DC7"/>
    <w:rsid w:val="00B67418"/>
    <w:rPr>
      <w:rFonts w:eastAsiaTheme="minorHAnsi"/>
      <w:lang w:eastAsia="en-US"/>
    </w:rPr>
  </w:style>
  <w:style w:type="paragraph" w:customStyle="1" w:styleId="564693B763E64562B81D662E2745DC8D7">
    <w:name w:val="564693B763E64562B81D662E2745DC8D7"/>
    <w:rsid w:val="00B67418"/>
    <w:rPr>
      <w:rFonts w:eastAsiaTheme="minorHAnsi"/>
      <w:lang w:eastAsia="en-US"/>
    </w:rPr>
  </w:style>
  <w:style w:type="paragraph" w:customStyle="1" w:styleId="7FE64DC44A0A4D4399B2E6AA3256713C7">
    <w:name w:val="7FE64DC44A0A4D4399B2E6AA3256713C7"/>
    <w:rsid w:val="00B67418"/>
    <w:rPr>
      <w:rFonts w:eastAsiaTheme="minorHAnsi"/>
      <w:lang w:eastAsia="en-US"/>
    </w:rPr>
  </w:style>
  <w:style w:type="paragraph" w:customStyle="1" w:styleId="63CEAF4A796147FB9038F775915DFC077">
    <w:name w:val="63CEAF4A796147FB9038F775915DFC077"/>
    <w:rsid w:val="00B67418"/>
    <w:rPr>
      <w:rFonts w:eastAsiaTheme="minorHAnsi"/>
      <w:lang w:eastAsia="en-US"/>
    </w:rPr>
  </w:style>
  <w:style w:type="paragraph" w:customStyle="1" w:styleId="2768654B2C4C4BDCB70F7A67725D64057">
    <w:name w:val="2768654B2C4C4BDCB70F7A67725D64057"/>
    <w:rsid w:val="00B67418"/>
    <w:rPr>
      <w:rFonts w:eastAsiaTheme="minorHAnsi"/>
      <w:lang w:eastAsia="en-US"/>
    </w:rPr>
  </w:style>
  <w:style w:type="paragraph" w:customStyle="1" w:styleId="2CFEB46DB4A0474E852F7799615D5C437">
    <w:name w:val="2CFEB46DB4A0474E852F7799615D5C437"/>
    <w:rsid w:val="00B67418"/>
    <w:rPr>
      <w:rFonts w:eastAsiaTheme="minorHAnsi"/>
      <w:lang w:eastAsia="en-US"/>
    </w:rPr>
  </w:style>
  <w:style w:type="paragraph" w:customStyle="1" w:styleId="7710783DD51049A5A66B21CE3A08023D3">
    <w:name w:val="7710783DD51049A5A66B21CE3A08023D3"/>
    <w:rsid w:val="00B67418"/>
    <w:rPr>
      <w:rFonts w:eastAsiaTheme="minorHAnsi"/>
      <w:lang w:eastAsia="en-US"/>
    </w:rPr>
  </w:style>
  <w:style w:type="paragraph" w:customStyle="1" w:styleId="6C68216824D54B1DA70E1A8997E313647">
    <w:name w:val="6C68216824D54B1DA70E1A8997E313647"/>
    <w:rsid w:val="00B67418"/>
    <w:rPr>
      <w:rFonts w:eastAsiaTheme="minorHAnsi"/>
      <w:lang w:eastAsia="en-US"/>
    </w:rPr>
  </w:style>
  <w:style w:type="paragraph" w:customStyle="1" w:styleId="C529812098444381B03B09C912722CA37">
    <w:name w:val="C529812098444381B03B09C912722CA37"/>
    <w:rsid w:val="00B67418"/>
    <w:rPr>
      <w:rFonts w:eastAsiaTheme="minorHAnsi"/>
      <w:lang w:eastAsia="en-US"/>
    </w:rPr>
  </w:style>
  <w:style w:type="paragraph" w:customStyle="1" w:styleId="1D9A599E330840D88155C82EFB89ED327">
    <w:name w:val="1D9A599E330840D88155C82EFB89ED327"/>
    <w:rsid w:val="00B67418"/>
    <w:rPr>
      <w:rFonts w:eastAsiaTheme="minorHAnsi"/>
      <w:lang w:eastAsia="en-US"/>
    </w:rPr>
  </w:style>
  <w:style w:type="paragraph" w:customStyle="1" w:styleId="890CDA64723040D4B2EA414537D99BFD7">
    <w:name w:val="890CDA64723040D4B2EA414537D99BFD7"/>
    <w:rsid w:val="00B67418"/>
    <w:rPr>
      <w:rFonts w:eastAsiaTheme="minorHAnsi"/>
      <w:lang w:eastAsia="en-US"/>
    </w:rPr>
  </w:style>
  <w:style w:type="paragraph" w:customStyle="1" w:styleId="CB76CD6F0DFB45F1B1EF956DD78D8BDC6">
    <w:name w:val="CB76CD6F0DFB45F1B1EF956DD78D8BDC6"/>
    <w:rsid w:val="00B67418"/>
    <w:rPr>
      <w:rFonts w:eastAsiaTheme="minorHAnsi"/>
      <w:lang w:eastAsia="en-US"/>
    </w:rPr>
  </w:style>
  <w:style w:type="paragraph" w:customStyle="1" w:styleId="85692270502F410C84D377EEF8B0F6756">
    <w:name w:val="85692270502F410C84D377EEF8B0F6756"/>
    <w:rsid w:val="00B67418"/>
    <w:rPr>
      <w:rFonts w:eastAsiaTheme="minorHAnsi"/>
      <w:lang w:eastAsia="en-US"/>
    </w:rPr>
  </w:style>
  <w:style w:type="paragraph" w:customStyle="1" w:styleId="E7102CC65E04449F9618467EE0A2CDF76">
    <w:name w:val="E7102CC65E04449F9618467EE0A2CDF76"/>
    <w:rsid w:val="00B67418"/>
    <w:rPr>
      <w:rFonts w:eastAsiaTheme="minorHAnsi"/>
      <w:lang w:eastAsia="en-US"/>
    </w:rPr>
  </w:style>
  <w:style w:type="paragraph" w:customStyle="1" w:styleId="8A5EC60DD57449598201B1E074F0FA9A5">
    <w:name w:val="8A5EC60DD57449598201B1E074F0FA9A5"/>
    <w:rsid w:val="00B67418"/>
    <w:rPr>
      <w:rFonts w:eastAsiaTheme="minorHAnsi"/>
      <w:lang w:eastAsia="en-US"/>
    </w:rPr>
  </w:style>
  <w:style w:type="paragraph" w:customStyle="1" w:styleId="9F90DBAABFD14E0BBE505EC6171A6C175">
    <w:name w:val="9F90DBAABFD14E0BBE505EC6171A6C175"/>
    <w:rsid w:val="00B67418"/>
    <w:rPr>
      <w:rFonts w:eastAsiaTheme="minorHAnsi"/>
      <w:lang w:eastAsia="en-US"/>
    </w:rPr>
  </w:style>
  <w:style w:type="paragraph" w:customStyle="1" w:styleId="3B5ED4DCDD3949489DEF1003DEF1FC305">
    <w:name w:val="3B5ED4DCDD3949489DEF1003DEF1FC305"/>
    <w:rsid w:val="00B67418"/>
    <w:rPr>
      <w:rFonts w:eastAsiaTheme="minorHAnsi"/>
      <w:lang w:eastAsia="en-US"/>
    </w:rPr>
  </w:style>
  <w:style w:type="paragraph" w:customStyle="1" w:styleId="B79DF565B8D0452CA24B699EA622888D5">
    <w:name w:val="B79DF565B8D0452CA24B699EA622888D5"/>
    <w:rsid w:val="00B67418"/>
    <w:rPr>
      <w:rFonts w:eastAsiaTheme="minorHAnsi"/>
      <w:lang w:eastAsia="en-US"/>
    </w:rPr>
  </w:style>
  <w:style w:type="paragraph" w:customStyle="1" w:styleId="EF0943284FBD427F969C3B60AF9E25F43">
    <w:name w:val="EF0943284FBD427F969C3B60AF9E25F43"/>
    <w:rsid w:val="00B67418"/>
    <w:rPr>
      <w:rFonts w:eastAsiaTheme="minorHAnsi"/>
      <w:lang w:eastAsia="en-US"/>
    </w:rPr>
  </w:style>
  <w:style w:type="paragraph" w:customStyle="1" w:styleId="AF13FBA575D24D7D9320FBD9E5B7CF425">
    <w:name w:val="AF13FBA575D24D7D9320FBD9E5B7CF425"/>
    <w:rsid w:val="00B67418"/>
    <w:rPr>
      <w:rFonts w:eastAsiaTheme="minorHAnsi"/>
      <w:lang w:eastAsia="en-US"/>
    </w:rPr>
  </w:style>
  <w:style w:type="paragraph" w:customStyle="1" w:styleId="AB8BE8F144F1453FA510E7CB725169C15">
    <w:name w:val="AB8BE8F144F1453FA510E7CB725169C15"/>
    <w:rsid w:val="00B67418"/>
    <w:rPr>
      <w:rFonts w:eastAsiaTheme="minorHAnsi"/>
      <w:lang w:eastAsia="en-US"/>
    </w:rPr>
  </w:style>
  <w:style w:type="paragraph" w:customStyle="1" w:styleId="7B03D15F14294ED3ADDB939F71FD7B905">
    <w:name w:val="7B03D15F14294ED3ADDB939F71FD7B905"/>
    <w:rsid w:val="00B67418"/>
    <w:rPr>
      <w:rFonts w:eastAsiaTheme="minorHAnsi"/>
      <w:lang w:eastAsia="en-US"/>
    </w:rPr>
  </w:style>
  <w:style w:type="paragraph" w:customStyle="1" w:styleId="D4701AEFDAC34337A0A4B1191CE4066D7">
    <w:name w:val="D4701AEFDAC34337A0A4B1191CE4066D7"/>
    <w:rsid w:val="00B67418"/>
    <w:rPr>
      <w:rFonts w:eastAsiaTheme="minorHAnsi"/>
      <w:lang w:eastAsia="en-US"/>
    </w:rPr>
  </w:style>
  <w:style w:type="paragraph" w:customStyle="1" w:styleId="12A5D71505764BE39EC6A0588B0D45044">
    <w:name w:val="12A5D71505764BE39EC6A0588B0D45044"/>
    <w:rsid w:val="00B67418"/>
    <w:rPr>
      <w:rFonts w:eastAsiaTheme="minorHAnsi"/>
      <w:lang w:eastAsia="en-US"/>
    </w:rPr>
  </w:style>
  <w:style w:type="paragraph" w:customStyle="1" w:styleId="4694E440110E41FA9EC88B8370CAC19C">
    <w:name w:val="4694E440110E41FA9EC88B8370CAC19C"/>
    <w:rsid w:val="00B67418"/>
  </w:style>
  <w:style w:type="paragraph" w:customStyle="1" w:styleId="D993C3BE9D0A4B82A8935D4E8D29ED478">
    <w:name w:val="D993C3BE9D0A4B82A8935D4E8D29ED478"/>
    <w:rsid w:val="00B67418"/>
    <w:rPr>
      <w:rFonts w:eastAsiaTheme="minorHAnsi"/>
      <w:lang w:eastAsia="en-US"/>
    </w:rPr>
  </w:style>
  <w:style w:type="paragraph" w:customStyle="1" w:styleId="FA0EDF3C74D447ABBB0B26B4EF6FF9958">
    <w:name w:val="FA0EDF3C74D447ABBB0B26B4EF6FF9958"/>
    <w:rsid w:val="00B67418"/>
    <w:rPr>
      <w:rFonts w:eastAsiaTheme="minorHAnsi"/>
      <w:lang w:eastAsia="en-US"/>
    </w:rPr>
  </w:style>
  <w:style w:type="paragraph" w:customStyle="1" w:styleId="17B94B6393534BF7B8E4E3DC4B29AF6A8">
    <w:name w:val="17B94B6393534BF7B8E4E3DC4B29AF6A8"/>
    <w:rsid w:val="00B67418"/>
    <w:rPr>
      <w:rFonts w:eastAsiaTheme="minorHAnsi"/>
      <w:lang w:eastAsia="en-US"/>
    </w:rPr>
  </w:style>
  <w:style w:type="paragraph" w:customStyle="1" w:styleId="32BD839D24674DDD9E5B5896793500112">
    <w:name w:val="32BD839D24674DDD9E5B5896793500112"/>
    <w:rsid w:val="00B67418"/>
    <w:rPr>
      <w:rFonts w:eastAsiaTheme="minorHAnsi"/>
      <w:lang w:eastAsia="en-US"/>
    </w:rPr>
  </w:style>
  <w:style w:type="paragraph" w:customStyle="1" w:styleId="4D3AE9390AB8429A888F3E75520FBF462">
    <w:name w:val="4D3AE9390AB8429A888F3E75520FBF462"/>
    <w:rsid w:val="00B67418"/>
    <w:rPr>
      <w:rFonts w:eastAsiaTheme="minorHAnsi"/>
      <w:lang w:eastAsia="en-US"/>
    </w:rPr>
  </w:style>
  <w:style w:type="paragraph" w:customStyle="1" w:styleId="E0909523A2C34C18ACC157B385595DF92">
    <w:name w:val="E0909523A2C34C18ACC157B385595DF92"/>
    <w:rsid w:val="00B67418"/>
    <w:rPr>
      <w:rFonts w:eastAsiaTheme="minorHAnsi"/>
      <w:lang w:eastAsia="en-US"/>
    </w:rPr>
  </w:style>
  <w:style w:type="paragraph" w:customStyle="1" w:styleId="E6508E5CA8DC4136B278B172383049358">
    <w:name w:val="E6508E5CA8DC4136B278B172383049358"/>
    <w:rsid w:val="00B67418"/>
    <w:rPr>
      <w:rFonts w:eastAsiaTheme="minorHAnsi"/>
      <w:lang w:eastAsia="en-US"/>
    </w:rPr>
  </w:style>
  <w:style w:type="paragraph" w:customStyle="1" w:styleId="FC7D66B02FF1422B97C909C6A0AC4E468">
    <w:name w:val="FC7D66B02FF1422B97C909C6A0AC4E468"/>
    <w:rsid w:val="00B67418"/>
    <w:rPr>
      <w:rFonts w:eastAsiaTheme="minorHAnsi"/>
      <w:lang w:eastAsia="en-US"/>
    </w:rPr>
  </w:style>
  <w:style w:type="paragraph" w:customStyle="1" w:styleId="4EB2A876A7DE4016B13C7DF7C6E6F6088">
    <w:name w:val="4EB2A876A7DE4016B13C7DF7C6E6F6088"/>
    <w:rsid w:val="00B67418"/>
    <w:rPr>
      <w:rFonts w:eastAsiaTheme="minorHAnsi"/>
      <w:lang w:eastAsia="en-US"/>
    </w:rPr>
  </w:style>
  <w:style w:type="paragraph" w:customStyle="1" w:styleId="4694E440110E41FA9EC88B8370CAC19C1">
    <w:name w:val="4694E440110E41FA9EC88B8370CAC19C1"/>
    <w:rsid w:val="00B67418"/>
    <w:rPr>
      <w:rFonts w:eastAsiaTheme="minorHAnsi"/>
      <w:lang w:eastAsia="en-US"/>
    </w:rPr>
  </w:style>
  <w:style w:type="paragraph" w:customStyle="1" w:styleId="1FCD8DA8F3D64B44B5E47337291BA8408">
    <w:name w:val="1FCD8DA8F3D64B44B5E47337291BA8408"/>
    <w:rsid w:val="00B67418"/>
    <w:rPr>
      <w:rFonts w:eastAsiaTheme="minorHAnsi"/>
      <w:lang w:eastAsia="en-US"/>
    </w:rPr>
  </w:style>
  <w:style w:type="paragraph" w:customStyle="1" w:styleId="7D77D2DF676641D79347FF640385720E8">
    <w:name w:val="7D77D2DF676641D79347FF640385720E8"/>
    <w:rsid w:val="00B67418"/>
    <w:rPr>
      <w:rFonts w:eastAsiaTheme="minorHAnsi"/>
      <w:lang w:eastAsia="en-US"/>
    </w:rPr>
  </w:style>
  <w:style w:type="paragraph" w:customStyle="1" w:styleId="6529B59E10A14AD49E092F9D028923758">
    <w:name w:val="6529B59E10A14AD49E092F9D028923758"/>
    <w:rsid w:val="00B67418"/>
    <w:rPr>
      <w:rFonts w:eastAsiaTheme="minorHAnsi"/>
      <w:lang w:eastAsia="en-US"/>
    </w:rPr>
  </w:style>
  <w:style w:type="paragraph" w:customStyle="1" w:styleId="FDC1DAD4623B4766A6CFD4117369701C8">
    <w:name w:val="FDC1DAD4623B4766A6CFD4117369701C8"/>
    <w:rsid w:val="00B67418"/>
    <w:rPr>
      <w:rFonts w:eastAsiaTheme="minorHAnsi"/>
      <w:lang w:eastAsia="en-US"/>
    </w:rPr>
  </w:style>
  <w:style w:type="paragraph" w:customStyle="1" w:styleId="EC68109ACFC1453F8E3C9638D404C2F58">
    <w:name w:val="EC68109ACFC1453F8E3C9638D404C2F58"/>
    <w:rsid w:val="00B67418"/>
    <w:rPr>
      <w:rFonts w:eastAsiaTheme="minorHAnsi"/>
      <w:lang w:eastAsia="en-US"/>
    </w:rPr>
  </w:style>
  <w:style w:type="paragraph" w:customStyle="1" w:styleId="E2ADC7DD701E4156891E8DB9C4EB42DC8">
    <w:name w:val="E2ADC7DD701E4156891E8DB9C4EB42DC8"/>
    <w:rsid w:val="00B67418"/>
    <w:rPr>
      <w:rFonts w:eastAsiaTheme="minorHAnsi"/>
      <w:lang w:eastAsia="en-US"/>
    </w:rPr>
  </w:style>
  <w:style w:type="paragraph" w:customStyle="1" w:styleId="564693B763E64562B81D662E2745DC8D8">
    <w:name w:val="564693B763E64562B81D662E2745DC8D8"/>
    <w:rsid w:val="00B67418"/>
    <w:rPr>
      <w:rFonts w:eastAsiaTheme="minorHAnsi"/>
      <w:lang w:eastAsia="en-US"/>
    </w:rPr>
  </w:style>
  <w:style w:type="paragraph" w:customStyle="1" w:styleId="7FE64DC44A0A4D4399B2E6AA3256713C8">
    <w:name w:val="7FE64DC44A0A4D4399B2E6AA3256713C8"/>
    <w:rsid w:val="00B67418"/>
    <w:rPr>
      <w:rFonts w:eastAsiaTheme="minorHAnsi"/>
      <w:lang w:eastAsia="en-US"/>
    </w:rPr>
  </w:style>
  <w:style w:type="paragraph" w:customStyle="1" w:styleId="63CEAF4A796147FB9038F775915DFC078">
    <w:name w:val="63CEAF4A796147FB9038F775915DFC078"/>
    <w:rsid w:val="00B67418"/>
    <w:rPr>
      <w:rFonts w:eastAsiaTheme="minorHAnsi"/>
      <w:lang w:eastAsia="en-US"/>
    </w:rPr>
  </w:style>
  <w:style w:type="paragraph" w:customStyle="1" w:styleId="2768654B2C4C4BDCB70F7A67725D64058">
    <w:name w:val="2768654B2C4C4BDCB70F7A67725D64058"/>
    <w:rsid w:val="00B67418"/>
    <w:rPr>
      <w:rFonts w:eastAsiaTheme="minorHAnsi"/>
      <w:lang w:eastAsia="en-US"/>
    </w:rPr>
  </w:style>
  <w:style w:type="paragraph" w:customStyle="1" w:styleId="2CFEB46DB4A0474E852F7799615D5C438">
    <w:name w:val="2CFEB46DB4A0474E852F7799615D5C438"/>
    <w:rsid w:val="00B67418"/>
    <w:rPr>
      <w:rFonts w:eastAsiaTheme="minorHAnsi"/>
      <w:lang w:eastAsia="en-US"/>
    </w:rPr>
  </w:style>
  <w:style w:type="paragraph" w:customStyle="1" w:styleId="7710783DD51049A5A66B21CE3A08023D4">
    <w:name w:val="7710783DD51049A5A66B21CE3A08023D4"/>
    <w:rsid w:val="00B67418"/>
    <w:rPr>
      <w:rFonts w:eastAsiaTheme="minorHAnsi"/>
      <w:lang w:eastAsia="en-US"/>
    </w:rPr>
  </w:style>
  <w:style w:type="paragraph" w:customStyle="1" w:styleId="6C68216824D54B1DA70E1A8997E313648">
    <w:name w:val="6C68216824D54B1DA70E1A8997E313648"/>
    <w:rsid w:val="00B67418"/>
    <w:rPr>
      <w:rFonts w:eastAsiaTheme="minorHAnsi"/>
      <w:lang w:eastAsia="en-US"/>
    </w:rPr>
  </w:style>
  <w:style w:type="paragraph" w:customStyle="1" w:styleId="C529812098444381B03B09C912722CA38">
    <w:name w:val="C529812098444381B03B09C912722CA38"/>
    <w:rsid w:val="00B67418"/>
    <w:rPr>
      <w:rFonts w:eastAsiaTheme="minorHAnsi"/>
      <w:lang w:eastAsia="en-US"/>
    </w:rPr>
  </w:style>
  <w:style w:type="paragraph" w:customStyle="1" w:styleId="1D9A599E330840D88155C82EFB89ED328">
    <w:name w:val="1D9A599E330840D88155C82EFB89ED328"/>
    <w:rsid w:val="00B67418"/>
    <w:rPr>
      <w:rFonts w:eastAsiaTheme="minorHAnsi"/>
      <w:lang w:eastAsia="en-US"/>
    </w:rPr>
  </w:style>
  <w:style w:type="paragraph" w:customStyle="1" w:styleId="890CDA64723040D4B2EA414537D99BFD8">
    <w:name w:val="890CDA64723040D4B2EA414537D99BFD8"/>
    <w:rsid w:val="00B67418"/>
    <w:rPr>
      <w:rFonts w:eastAsiaTheme="minorHAnsi"/>
      <w:lang w:eastAsia="en-US"/>
    </w:rPr>
  </w:style>
  <w:style w:type="paragraph" w:customStyle="1" w:styleId="CB76CD6F0DFB45F1B1EF956DD78D8BDC7">
    <w:name w:val="CB76CD6F0DFB45F1B1EF956DD78D8BDC7"/>
    <w:rsid w:val="00B67418"/>
    <w:rPr>
      <w:rFonts w:eastAsiaTheme="minorHAnsi"/>
      <w:lang w:eastAsia="en-US"/>
    </w:rPr>
  </w:style>
  <w:style w:type="paragraph" w:customStyle="1" w:styleId="85692270502F410C84D377EEF8B0F6757">
    <w:name w:val="85692270502F410C84D377EEF8B0F6757"/>
    <w:rsid w:val="00B67418"/>
    <w:rPr>
      <w:rFonts w:eastAsiaTheme="minorHAnsi"/>
      <w:lang w:eastAsia="en-US"/>
    </w:rPr>
  </w:style>
  <w:style w:type="paragraph" w:customStyle="1" w:styleId="E7102CC65E04449F9618467EE0A2CDF77">
    <w:name w:val="E7102CC65E04449F9618467EE0A2CDF77"/>
    <w:rsid w:val="00B67418"/>
    <w:rPr>
      <w:rFonts w:eastAsiaTheme="minorHAnsi"/>
      <w:lang w:eastAsia="en-US"/>
    </w:rPr>
  </w:style>
  <w:style w:type="paragraph" w:customStyle="1" w:styleId="8A5EC60DD57449598201B1E074F0FA9A6">
    <w:name w:val="8A5EC60DD57449598201B1E074F0FA9A6"/>
    <w:rsid w:val="00B67418"/>
    <w:rPr>
      <w:rFonts w:eastAsiaTheme="minorHAnsi"/>
      <w:lang w:eastAsia="en-US"/>
    </w:rPr>
  </w:style>
  <w:style w:type="paragraph" w:customStyle="1" w:styleId="9F90DBAABFD14E0BBE505EC6171A6C176">
    <w:name w:val="9F90DBAABFD14E0BBE505EC6171A6C176"/>
    <w:rsid w:val="00B67418"/>
    <w:rPr>
      <w:rFonts w:eastAsiaTheme="minorHAnsi"/>
      <w:lang w:eastAsia="en-US"/>
    </w:rPr>
  </w:style>
  <w:style w:type="paragraph" w:customStyle="1" w:styleId="3B5ED4DCDD3949489DEF1003DEF1FC306">
    <w:name w:val="3B5ED4DCDD3949489DEF1003DEF1FC306"/>
    <w:rsid w:val="00B67418"/>
    <w:rPr>
      <w:rFonts w:eastAsiaTheme="minorHAnsi"/>
      <w:lang w:eastAsia="en-US"/>
    </w:rPr>
  </w:style>
  <w:style w:type="paragraph" w:customStyle="1" w:styleId="B79DF565B8D0452CA24B699EA622888D6">
    <w:name w:val="B79DF565B8D0452CA24B699EA622888D6"/>
    <w:rsid w:val="00B67418"/>
    <w:rPr>
      <w:rFonts w:eastAsiaTheme="minorHAnsi"/>
      <w:lang w:eastAsia="en-US"/>
    </w:rPr>
  </w:style>
  <w:style w:type="paragraph" w:customStyle="1" w:styleId="EF0943284FBD427F969C3B60AF9E25F44">
    <w:name w:val="EF0943284FBD427F969C3B60AF9E25F44"/>
    <w:rsid w:val="00B67418"/>
    <w:rPr>
      <w:rFonts w:eastAsiaTheme="minorHAnsi"/>
      <w:lang w:eastAsia="en-US"/>
    </w:rPr>
  </w:style>
  <w:style w:type="paragraph" w:customStyle="1" w:styleId="AF13FBA575D24D7D9320FBD9E5B7CF426">
    <w:name w:val="AF13FBA575D24D7D9320FBD9E5B7CF426"/>
    <w:rsid w:val="00B67418"/>
    <w:rPr>
      <w:rFonts w:eastAsiaTheme="minorHAnsi"/>
      <w:lang w:eastAsia="en-US"/>
    </w:rPr>
  </w:style>
  <w:style w:type="paragraph" w:customStyle="1" w:styleId="AB8BE8F144F1453FA510E7CB725169C16">
    <w:name w:val="AB8BE8F144F1453FA510E7CB725169C16"/>
    <w:rsid w:val="00B67418"/>
    <w:rPr>
      <w:rFonts w:eastAsiaTheme="minorHAnsi"/>
      <w:lang w:eastAsia="en-US"/>
    </w:rPr>
  </w:style>
  <w:style w:type="paragraph" w:customStyle="1" w:styleId="7B03D15F14294ED3ADDB939F71FD7B906">
    <w:name w:val="7B03D15F14294ED3ADDB939F71FD7B906"/>
    <w:rsid w:val="00B67418"/>
    <w:rPr>
      <w:rFonts w:eastAsiaTheme="minorHAnsi"/>
      <w:lang w:eastAsia="en-US"/>
    </w:rPr>
  </w:style>
  <w:style w:type="paragraph" w:customStyle="1" w:styleId="D4701AEFDAC34337A0A4B1191CE4066D8">
    <w:name w:val="D4701AEFDAC34337A0A4B1191CE4066D8"/>
    <w:rsid w:val="00B67418"/>
    <w:rPr>
      <w:rFonts w:eastAsiaTheme="minorHAnsi"/>
      <w:lang w:eastAsia="en-US"/>
    </w:rPr>
  </w:style>
  <w:style w:type="paragraph" w:customStyle="1" w:styleId="12A5D71505764BE39EC6A0588B0D45045">
    <w:name w:val="12A5D71505764BE39EC6A0588B0D45045"/>
    <w:rsid w:val="00B67418"/>
    <w:rPr>
      <w:rFonts w:eastAsiaTheme="minorHAnsi"/>
      <w:lang w:eastAsia="en-US"/>
    </w:rPr>
  </w:style>
  <w:style w:type="paragraph" w:customStyle="1" w:styleId="26DC39AC6FF24115892767190FA50DAF">
    <w:name w:val="26DC39AC6FF24115892767190FA50DAF"/>
    <w:rsid w:val="00B67418"/>
  </w:style>
  <w:style w:type="paragraph" w:customStyle="1" w:styleId="5573517446004AEE9E89C91D8125EAC6">
    <w:name w:val="5573517446004AEE9E89C91D8125EAC6"/>
    <w:rsid w:val="00B67418"/>
  </w:style>
  <w:style w:type="paragraph" w:customStyle="1" w:styleId="BF23C648967446F49698A33AB23562A2">
    <w:name w:val="BF23C648967446F49698A33AB23562A2"/>
    <w:rsid w:val="00B67418"/>
  </w:style>
  <w:style w:type="paragraph" w:customStyle="1" w:styleId="C8D49B85A781492E9BD8D59BB6DEF377">
    <w:name w:val="C8D49B85A781492E9BD8D59BB6DEF377"/>
    <w:rsid w:val="00B67418"/>
  </w:style>
  <w:style w:type="paragraph" w:customStyle="1" w:styleId="D993C3BE9D0A4B82A8935D4E8D29ED479">
    <w:name w:val="D993C3BE9D0A4B82A8935D4E8D29ED479"/>
    <w:rsid w:val="00B67418"/>
    <w:rPr>
      <w:rFonts w:eastAsiaTheme="minorHAnsi"/>
      <w:lang w:eastAsia="en-US"/>
    </w:rPr>
  </w:style>
  <w:style w:type="paragraph" w:customStyle="1" w:styleId="FA0EDF3C74D447ABBB0B26B4EF6FF9959">
    <w:name w:val="FA0EDF3C74D447ABBB0B26B4EF6FF9959"/>
    <w:rsid w:val="00B67418"/>
    <w:rPr>
      <w:rFonts w:eastAsiaTheme="minorHAnsi"/>
      <w:lang w:eastAsia="en-US"/>
    </w:rPr>
  </w:style>
  <w:style w:type="paragraph" w:customStyle="1" w:styleId="17B94B6393534BF7B8E4E3DC4B29AF6A9">
    <w:name w:val="17B94B6393534BF7B8E4E3DC4B29AF6A9"/>
    <w:rsid w:val="00B67418"/>
    <w:rPr>
      <w:rFonts w:eastAsiaTheme="minorHAnsi"/>
      <w:lang w:eastAsia="en-US"/>
    </w:rPr>
  </w:style>
  <w:style w:type="paragraph" w:customStyle="1" w:styleId="32BD839D24674DDD9E5B5896793500113">
    <w:name w:val="32BD839D24674DDD9E5B5896793500113"/>
    <w:rsid w:val="00B67418"/>
    <w:rPr>
      <w:rFonts w:eastAsiaTheme="minorHAnsi"/>
      <w:lang w:eastAsia="en-US"/>
    </w:rPr>
  </w:style>
  <w:style w:type="paragraph" w:customStyle="1" w:styleId="4D3AE9390AB8429A888F3E75520FBF463">
    <w:name w:val="4D3AE9390AB8429A888F3E75520FBF463"/>
    <w:rsid w:val="00B67418"/>
    <w:rPr>
      <w:rFonts w:eastAsiaTheme="minorHAnsi"/>
      <w:lang w:eastAsia="en-US"/>
    </w:rPr>
  </w:style>
  <w:style w:type="paragraph" w:customStyle="1" w:styleId="E0909523A2C34C18ACC157B385595DF93">
    <w:name w:val="E0909523A2C34C18ACC157B385595DF93"/>
    <w:rsid w:val="00B67418"/>
    <w:rPr>
      <w:rFonts w:eastAsiaTheme="minorHAnsi"/>
      <w:lang w:eastAsia="en-US"/>
    </w:rPr>
  </w:style>
  <w:style w:type="paragraph" w:customStyle="1" w:styleId="E6508E5CA8DC4136B278B172383049359">
    <w:name w:val="E6508E5CA8DC4136B278B172383049359"/>
    <w:rsid w:val="00B67418"/>
    <w:rPr>
      <w:rFonts w:eastAsiaTheme="minorHAnsi"/>
      <w:lang w:eastAsia="en-US"/>
    </w:rPr>
  </w:style>
  <w:style w:type="paragraph" w:customStyle="1" w:styleId="FC7D66B02FF1422B97C909C6A0AC4E469">
    <w:name w:val="FC7D66B02FF1422B97C909C6A0AC4E469"/>
    <w:rsid w:val="00B67418"/>
    <w:rPr>
      <w:rFonts w:eastAsiaTheme="minorHAnsi"/>
      <w:lang w:eastAsia="en-US"/>
    </w:rPr>
  </w:style>
  <w:style w:type="paragraph" w:customStyle="1" w:styleId="4EB2A876A7DE4016B13C7DF7C6E6F6089">
    <w:name w:val="4EB2A876A7DE4016B13C7DF7C6E6F6089"/>
    <w:rsid w:val="00B67418"/>
    <w:rPr>
      <w:rFonts w:eastAsiaTheme="minorHAnsi"/>
      <w:lang w:eastAsia="en-US"/>
    </w:rPr>
  </w:style>
  <w:style w:type="paragraph" w:customStyle="1" w:styleId="4694E440110E41FA9EC88B8370CAC19C2">
    <w:name w:val="4694E440110E41FA9EC88B8370CAC19C2"/>
    <w:rsid w:val="00B67418"/>
    <w:rPr>
      <w:rFonts w:eastAsiaTheme="minorHAnsi"/>
      <w:lang w:eastAsia="en-US"/>
    </w:rPr>
  </w:style>
  <w:style w:type="paragraph" w:customStyle="1" w:styleId="26DC39AC6FF24115892767190FA50DAF1">
    <w:name w:val="26DC39AC6FF24115892767190FA50DAF1"/>
    <w:rsid w:val="00B67418"/>
    <w:rPr>
      <w:rFonts w:eastAsiaTheme="minorHAnsi"/>
      <w:lang w:eastAsia="en-US"/>
    </w:rPr>
  </w:style>
  <w:style w:type="paragraph" w:customStyle="1" w:styleId="5573517446004AEE9E89C91D8125EAC61">
    <w:name w:val="5573517446004AEE9E89C91D8125EAC61"/>
    <w:rsid w:val="00B67418"/>
    <w:rPr>
      <w:rFonts w:eastAsiaTheme="minorHAnsi"/>
      <w:lang w:eastAsia="en-US"/>
    </w:rPr>
  </w:style>
  <w:style w:type="paragraph" w:customStyle="1" w:styleId="BF23C648967446F49698A33AB23562A21">
    <w:name w:val="BF23C648967446F49698A33AB23562A21"/>
    <w:rsid w:val="00B67418"/>
    <w:rPr>
      <w:rFonts w:eastAsiaTheme="minorHAnsi"/>
      <w:lang w:eastAsia="en-US"/>
    </w:rPr>
  </w:style>
  <w:style w:type="paragraph" w:customStyle="1" w:styleId="C8D49B85A781492E9BD8D59BB6DEF3771">
    <w:name w:val="C8D49B85A781492E9BD8D59BB6DEF3771"/>
    <w:rsid w:val="00B67418"/>
    <w:rPr>
      <w:rFonts w:eastAsiaTheme="minorHAnsi"/>
      <w:lang w:eastAsia="en-US"/>
    </w:rPr>
  </w:style>
  <w:style w:type="paragraph" w:customStyle="1" w:styleId="1FCD8DA8F3D64B44B5E47337291BA8409">
    <w:name w:val="1FCD8DA8F3D64B44B5E47337291BA8409"/>
    <w:rsid w:val="00B67418"/>
    <w:rPr>
      <w:rFonts w:eastAsiaTheme="minorHAnsi"/>
      <w:lang w:eastAsia="en-US"/>
    </w:rPr>
  </w:style>
  <w:style w:type="paragraph" w:customStyle="1" w:styleId="7D77D2DF676641D79347FF640385720E9">
    <w:name w:val="7D77D2DF676641D79347FF640385720E9"/>
    <w:rsid w:val="00B67418"/>
    <w:rPr>
      <w:rFonts w:eastAsiaTheme="minorHAnsi"/>
      <w:lang w:eastAsia="en-US"/>
    </w:rPr>
  </w:style>
  <w:style w:type="paragraph" w:customStyle="1" w:styleId="6529B59E10A14AD49E092F9D028923759">
    <w:name w:val="6529B59E10A14AD49E092F9D028923759"/>
    <w:rsid w:val="00B67418"/>
    <w:rPr>
      <w:rFonts w:eastAsiaTheme="minorHAnsi"/>
      <w:lang w:eastAsia="en-US"/>
    </w:rPr>
  </w:style>
  <w:style w:type="paragraph" w:customStyle="1" w:styleId="FDC1DAD4623B4766A6CFD4117369701C9">
    <w:name w:val="FDC1DAD4623B4766A6CFD4117369701C9"/>
    <w:rsid w:val="00B67418"/>
    <w:rPr>
      <w:rFonts w:eastAsiaTheme="minorHAnsi"/>
      <w:lang w:eastAsia="en-US"/>
    </w:rPr>
  </w:style>
  <w:style w:type="paragraph" w:customStyle="1" w:styleId="EC68109ACFC1453F8E3C9638D404C2F59">
    <w:name w:val="EC68109ACFC1453F8E3C9638D404C2F59"/>
    <w:rsid w:val="00B67418"/>
    <w:rPr>
      <w:rFonts w:eastAsiaTheme="minorHAnsi"/>
      <w:lang w:eastAsia="en-US"/>
    </w:rPr>
  </w:style>
  <w:style w:type="paragraph" w:customStyle="1" w:styleId="E2ADC7DD701E4156891E8DB9C4EB42DC9">
    <w:name w:val="E2ADC7DD701E4156891E8DB9C4EB42DC9"/>
    <w:rsid w:val="00B67418"/>
    <w:rPr>
      <w:rFonts w:eastAsiaTheme="minorHAnsi"/>
      <w:lang w:eastAsia="en-US"/>
    </w:rPr>
  </w:style>
  <w:style w:type="paragraph" w:customStyle="1" w:styleId="564693B763E64562B81D662E2745DC8D9">
    <w:name w:val="564693B763E64562B81D662E2745DC8D9"/>
    <w:rsid w:val="00B67418"/>
    <w:rPr>
      <w:rFonts w:eastAsiaTheme="minorHAnsi"/>
      <w:lang w:eastAsia="en-US"/>
    </w:rPr>
  </w:style>
  <w:style w:type="paragraph" w:customStyle="1" w:styleId="7FE64DC44A0A4D4399B2E6AA3256713C9">
    <w:name w:val="7FE64DC44A0A4D4399B2E6AA3256713C9"/>
    <w:rsid w:val="00B67418"/>
    <w:rPr>
      <w:rFonts w:eastAsiaTheme="minorHAnsi"/>
      <w:lang w:eastAsia="en-US"/>
    </w:rPr>
  </w:style>
  <w:style w:type="paragraph" w:customStyle="1" w:styleId="63CEAF4A796147FB9038F775915DFC079">
    <w:name w:val="63CEAF4A796147FB9038F775915DFC079"/>
    <w:rsid w:val="00B67418"/>
    <w:rPr>
      <w:rFonts w:eastAsiaTheme="minorHAnsi"/>
      <w:lang w:eastAsia="en-US"/>
    </w:rPr>
  </w:style>
  <w:style w:type="paragraph" w:customStyle="1" w:styleId="2768654B2C4C4BDCB70F7A67725D64059">
    <w:name w:val="2768654B2C4C4BDCB70F7A67725D64059"/>
    <w:rsid w:val="00B67418"/>
    <w:rPr>
      <w:rFonts w:eastAsiaTheme="minorHAnsi"/>
      <w:lang w:eastAsia="en-US"/>
    </w:rPr>
  </w:style>
  <w:style w:type="paragraph" w:customStyle="1" w:styleId="2CFEB46DB4A0474E852F7799615D5C439">
    <w:name w:val="2CFEB46DB4A0474E852F7799615D5C439"/>
    <w:rsid w:val="00B67418"/>
    <w:rPr>
      <w:rFonts w:eastAsiaTheme="minorHAnsi"/>
      <w:lang w:eastAsia="en-US"/>
    </w:rPr>
  </w:style>
  <w:style w:type="paragraph" w:customStyle="1" w:styleId="7710783DD51049A5A66B21CE3A08023D5">
    <w:name w:val="7710783DD51049A5A66B21CE3A08023D5"/>
    <w:rsid w:val="00B67418"/>
    <w:rPr>
      <w:rFonts w:eastAsiaTheme="minorHAnsi"/>
      <w:lang w:eastAsia="en-US"/>
    </w:rPr>
  </w:style>
  <w:style w:type="paragraph" w:customStyle="1" w:styleId="6C68216824D54B1DA70E1A8997E313649">
    <w:name w:val="6C68216824D54B1DA70E1A8997E313649"/>
    <w:rsid w:val="00B67418"/>
    <w:rPr>
      <w:rFonts w:eastAsiaTheme="minorHAnsi"/>
      <w:lang w:eastAsia="en-US"/>
    </w:rPr>
  </w:style>
  <w:style w:type="paragraph" w:customStyle="1" w:styleId="C529812098444381B03B09C912722CA39">
    <w:name w:val="C529812098444381B03B09C912722CA39"/>
    <w:rsid w:val="00B67418"/>
    <w:rPr>
      <w:rFonts w:eastAsiaTheme="minorHAnsi"/>
      <w:lang w:eastAsia="en-US"/>
    </w:rPr>
  </w:style>
  <w:style w:type="paragraph" w:customStyle="1" w:styleId="1D9A599E330840D88155C82EFB89ED329">
    <w:name w:val="1D9A599E330840D88155C82EFB89ED329"/>
    <w:rsid w:val="00B67418"/>
    <w:rPr>
      <w:rFonts w:eastAsiaTheme="minorHAnsi"/>
      <w:lang w:eastAsia="en-US"/>
    </w:rPr>
  </w:style>
  <w:style w:type="paragraph" w:customStyle="1" w:styleId="890CDA64723040D4B2EA414537D99BFD9">
    <w:name w:val="890CDA64723040D4B2EA414537D99BFD9"/>
    <w:rsid w:val="00B67418"/>
    <w:rPr>
      <w:rFonts w:eastAsiaTheme="minorHAnsi"/>
      <w:lang w:eastAsia="en-US"/>
    </w:rPr>
  </w:style>
  <w:style w:type="paragraph" w:customStyle="1" w:styleId="CB76CD6F0DFB45F1B1EF956DD78D8BDC8">
    <w:name w:val="CB76CD6F0DFB45F1B1EF956DD78D8BDC8"/>
    <w:rsid w:val="00B67418"/>
    <w:rPr>
      <w:rFonts w:eastAsiaTheme="minorHAnsi"/>
      <w:lang w:eastAsia="en-US"/>
    </w:rPr>
  </w:style>
  <w:style w:type="paragraph" w:customStyle="1" w:styleId="85692270502F410C84D377EEF8B0F6758">
    <w:name w:val="85692270502F410C84D377EEF8B0F6758"/>
    <w:rsid w:val="00B67418"/>
    <w:rPr>
      <w:rFonts w:eastAsiaTheme="minorHAnsi"/>
      <w:lang w:eastAsia="en-US"/>
    </w:rPr>
  </w:style>
  <w:style w:type="paragraph" w:customStyle="1" w:styleId="E7102CC65E04449F9618467EE0A2CDF78">
    <w:name w:val="E7102CC65E04449F9618467EE0A2CDF78"/>
    <w:rsid w:val="00B67418"/>
    <w:rPr>
      <w:rFonts w:eastAsiaTheme="minorHAnsi"/>
      <w:lang w:eastAsia="en-US"/>
    </w:rPr>
  </w:style>
  <w:style w:type="paragraph" w:customStyle="1" w:styleId="8A5EC60DD57449598201B1E074F0FA9A7">
    <w:name w:val="8A5EC60DD57449598201B1E074F0FA9A7"/>
    <w:rsid w:val="00B67418"/>
    <w:rPr>
      <w:rFonts w:eastAsiaTheme="minorHAnsi"/>
      <w:lang w:eastAsia="en-US"/>
    </w:rPr>
  </w:style>
  <w:style w:type="paragraph" w:customStyle="1" w:styleId="9F90DBAABFD14E0BBE505EC6171A6C177">
    <w:name w:val="9F90DBAABFD14E0BBE505EC6171A6C177"/>
    <w:rsid w:val="00B67418"/>
    <w:rPr>
      <w:rFonts w:eastAsiaTheme="minorHAnsi"/>
      <w:lang w:eastAsia="en-US"/>
    </w:rPr>
  </w:style>
  <w:style w:type="paragraph" w:customStyle="1" w:styleId="3B5ED4DCDD3949489DEF1003DEF1FC307">
    <w:name w:val="3B5ED4DCDD3949489DEF1003DEF1FC307"/>
    <w:rsid w:val="00B67418"/>
    <w:rPr>
      <w:rFonts w:eastAsiaTheme="minorHAnsi"/>
      <w:lang w:eastAsia="en-US"/>
    </w:rPr>
  </w:style>
  <w:style w:type="paragraph" w:customStyle="1" w:styleId="B79DF565B8D0452CA24B699EA622888D7">
    <w:name w:val="B79DF565B8D0452CA24B699EA622888D7"/>
    <w:rsid w:val="00B67418"/>
    <w:rPr>
      <w:rFonts w:eastAsiaTheme="minorHAnsi"/>
      <w:lang w:eastAsia="en-US"/>
    </w:rPr>
  </w:style>
  <w:style w:type="paragraph" w:customStyle="1" w:styleId="EF0943284FBD427F969C3B60AF9E25F45">
    <w:name w:val="EF0943284FBD427F969C3B60AF9E25F45"/>
    <w:rsid w:val="00B67418"/>
    <w:rPr>
      <w:rFonts w:eastAsiaTheme="minorHAnsi"/>
      <w:lang w:eastAsia="en-US"/>
    </w:rPr>
  </w:style>
  <w:style w:type="paragraph" w:customStyle="1" w:styleId="AF13FBA575D24D7D9320FBD9E5B7CF427">
    <w:name w:val="AF13FBA575D24D7D9320FBD9E5B7CF427"/>
    <w:rsid w:val="00B67418"/>
    <w:rPr>
      <w:rFonts w:eastAsiaTheme="minorHAnsi"/>
      <w:lang w:eastAsia="en-US"/>
    </w:rPr>
  </w:style>
  <w:style w:type="paragraph" w:customStyle="1" w:styleId="AB8BE8F144F1453FA510E7CB725169C17">
    <w:name w:val="AB8BE8F144F1453FA510E7CB725169C17"/>
    <w:rsid w:val="00B67418"/>
    <w:rPr>
      <w:rFonts w:eastAsiaTheme="minorHAnsi"/>
      <w:lang w:eastAsia="en-US"/>
    </w:rPr>
  </w:style>
  <w:style w:type="paragraph" w:customStyle="1" w:styleId="7B03D15F14294ED3ADDB939F71FD7B907">
    <w:name w:val="7B03D15F14294ED3ADDB939F71FD7B907"/>
    <w:rsid w:val="00B67418"/>
    <w:rPr>
      <w:rFonts w:eastAsiaTheme="minorHAnsi"/>
      <w:lang w:eastAsia="en-US"/>
    </w:rPr>
  </w:style>
  <w:style w:type="paragraph" w:customStyle="1" w:styleId="D4701AEFDAC34337A0A4B1191CE4066D9">
    <w:name w:val="D4701AEFDAC34337A0A4B1191CE4066D9"/>
    <w:rsid w:val="00B67418"/>
    <w:rPr>
      <w:rFonts w:eastAsiaTheme="minorHAnsi"/>
      <w:lang w:eastAsia="en-US"/>
    </w:rPr>
  </w:style>
  <w:style w:type="paragraph" w:customStyle="1" w:styleId="12A5D71505764BE39EC6A0588B0D45046">
    <w:name w:val="12A5D71505764BE39EC6A0588B0D45046"/>
    <w:rsid w:val="00B67418"/>
    <w:rPr>
      <w:rFonts w:eastAsiaTheme="minorHAnsi"/>
      <w:lang w:eastAsia="en-US"/>
    </w:rPr>
  </w:style>
  <w:style w:type="paragraph" w:customStyle="1" w:styleId="D993C3BE9D0A4B82A8935D4E8D29ED4710">
    <w:name w:val="D993C3BE9D0A4B82A8935D4E8D29ED4710"/>
    <w:rsid w:val="00B67418"/>
    <w:rPr>
      <w:rFonts w:eastAsiaTheme="minorHAnsi"/>
      <w:lang w:eastAsia="en-US"/>
    </w:rPr>
  </w:style>
  <w:style w:type="paragraph" w:customStyle="1" w:styleId="FA0EDF3C74D447ABBB0B26B4EF6FF99510">
    <w:name w:val="FA0EDF3C74D447ABBB0B26B4EF6FF99510"/>
    <w:rsid w:val="00B67418"/>
    <w:rPr>
      <w:rFonts w:eastAsiaTheme="minorHAnsi"/>
      <w:lang w:eastAsia="en-US"/>
    </w:rPr>
  </w:style>
  <w:style w:type="paragraph" w:customStyle="1" w:styleId="17B94B6393534BF7B8E4E3DC4B29AF6A10">
    <w:name w:val="17B94B6393534BF7B8E4E3DC4B29AF6A10"/>
    <w:rsid w:val="00B67418"/>
    <w:rPr>
      <w:rFonts w:eastAsiaTheme="minorHAnsi"/>
      <w:lang w:eastAsia="en-US"/>
    </w:rPr>
  </w:style>
  <w:style w:type="paragraph" w:customStyle="1" w:styleId="32BD839D24674DDD9E5B5896793500114">
    <w:name w:val="32BD839D24674DDD9E5B5896793500114"/>
    <w:rsid w:val="00B67418"/>
    <w:rPr>
      <w:rFonts w:eastAsiaTheme="minorHAnsi"/>
      <w:lang w:eastAsia="en-US"/>
    </w:rPr>
  </w:style>
  <w:style w:type="paragraph" w:customStyle="1" w:styleId="4D3AE9390AB8429A888F3E75520FBF464">
    <w:name w:val="4D3AE9390AB8429A888F3E75520FBF464"/>
    <w:rsid w:val="00B67418"/>
    <w:rPr>
      <w:rFonts w:eastAsiaTheme="minorHAnsi"/>
      <w:lang w:eastAsia="en-US"/>
    </w:rPr>
  </w:style>
  <w:style w:type="paragraph" w:customStyle="1" w:styleId="E0909523A2C34C18ACC157B385595DF94">
    <w:name w:val="E0909523A2C34C18ACC157B385595DF94"/>
    <w:rsid w:val="00B67418"/>
    <w:rPr>
      <w:rFonts w:eastAsiaTheme="minorHAnsi"/>
      <w:lang w:eastAsia="en-US"/>
    </w:rPr>
  </w:style>
  <w:style w:type="paragraph" w:customStyle="1" w:styleId="E6508E5CA8DC4136B278B1723830493510">
    <w:name w:val="E6508E5CA8DC4136B278B1723830493510"/>
    <w:rsid w:val="00B67418"/>
    <w:rPr>
      <w:rFonts w:eastAsiaTheme="minorHAnsi"/>
      <w:lang w:eastAsia="en-US"/>
    </w:rPr>
  </w:style>
  <w:style w:type="paragraph" w:customStyle="1" w:styleId="FC7D66B02FF1422B97C909C6A0AC4E4610">
    <w:name w:val="FC7D66B02FF1422B97C909C6A0AC4E4610"/>
    <w:rsid w:val="00B67418"/>
    <w:rPr>
      <w:rFonts w:eastAsiaTheme="minorHAnsi"/>
      <w:lang w:eastAsia="en-US"/>
    </w:rPr>
  </w:style>
  <w:style w:type="paragraph" w:customStyle="1" w:styleId="4EB2A876A7DE4016B13C7DF7C6E6F60810">
    <w:name w:val="4EB2A876A7DE4016B13C7DF7C6E6F60810"/>
    <w:rsid w:val="00B67418"/>
    <w:rPr>
      <w:rFonts w:eastAsiaTheme="minorHAnsi"/>
      <w:lang w:eastAsia="en-US"/>
    </w:rPr>
  </w:style>
  <w:style w:type="paragraph" w:customStyle="1" w:styleId="4694E440110E41FA9EC88B8370CAC19C3">
    <w:name w:val="4694E440110E41FA9EC88B8370CAC19C3"/>
    <w:rsid w:val="00B67418"/>
    <w:rPr>
      <w:rFonts w:eastAsiaTheme="minorHAnsi"/>
      <w:lang w:eastAsia="en-US"/>
    </w:rPr>
  </w:style>
  <w:style w:type="paragraph" w:customStyle="1" w:styleId="26DC39AC6FF24115892767190FA50DAF2">
    <w:name w:val="26DC39AC6FF24115892767190FA50DAF2"/>
    <w:rsid w:val="00B67418"/>
    <w:rPr>
      <w:rFonts w:eastAsiaTheme="minorHAnsi"/>
      <w:lang w:eastAsia="en-US"/>
    </w:rPr>
  </w:style>
  <w:style w:type="paragraph" w:customStyle="1" w:styleId="5573517446004AEE9E89C91D8125EAC62">
    <w:name w:val="5573517446004AEE9E89C91D8125EAC62"/>
    <w:rsid w:val="00B67418"/>
    <w:rPr>
      <w:rFonts w:eastAsiaTheme="minorHAnsi"/>
      <w:lang w:eastAsia="en-US"/>
    </w:rPr>
  </w:style>
  <w:style w:type="paragraph" w:customStyle="1" w:styleId="BF23C648967446F49698A33AB23562A22">
    <w:name w:val="BF23C648967446F49698A33AB23562A22"/>
    <w:rsid w:val="00B67418"/>
    <w:rPr>
      <w:rFonts w:eastAsiaTheme="minorHAnsi"/>
      <w:lang w:eastAsia="en-US"/>
    </w:rPr>
  </w:style>
  <w:style w:type="paragraph" w:customStyle="1" w:styleId="C8D49B85A781492E9BD8D59BB6DEF3772">
    <w:name w:val="C8D49B85A781492E9BD8D59BB6DEF3772"/>
    <w:rsid w:val="00B67418"/>
    <w:rPr>
      <w:rFonts w:eastAsiaTheme="minorHAnsi"/>
      <w:lang w:eastAsia="en-US"/>
    </w:rPr>
  </w:style>
  <w:style w:type="paragraph" w:customStyle="1" w:styleId="1FCD8DA8F3D64B44B5E47337291BA84010">
    <w:name w:val="1FCD8DA8F3D64B44B5E47337291BA84010"/>
    <w:rsid w:val="00B67418"/>
    <w:rPr>
      <w:rFonts w:eastAsiaTheme="minorHAnsi"/>
      <w:lang w:eastAsia="en-US"/>
    </w:rPr>
  </w:style>
  <w:style w:type="paragraph" w:customStyle="1" w:styleId="7D77D2DF676641D79347FF640385720E10">
    <w:name w:val="7D77D2DF676641D79347FF640385720E10"/>
    <w:rsid w:val="00B67418"/>
    <w:rPr>
      <w:rFonts w:eastAsiaTheme="minorHAnsi"/>
      <w:lang w:eastAsia="en-US"/>
    </w:rPr>
  </w:style>
  <w:style w:type="paragraph" w:customStyle="1" w:styleId="6529B59E10A14AD49E092F9D0289237510">
    <w:name w:val="6529B59E10A14AD49E092F9D0289237510"/>
    <w:rsid w:val="00B67418"/>
    <w:rPr>
      <w:rFonts w:eastAsiaTheme="minorHAnsi"/>
      <w:lang w:eastAsia="en-US"/>
    </w:rPr>
  </w:style>
  <w:style w:type="paragraph" w:customStyle="1" w:styleId="FDC1DAD4623B4766A6CFD4117369701C10">
    <w:name w:val="FDC1DAD4623B4766A6CFD4117369701C10"/>
    <w:rsid w:val="00B67418"/>
    <w:rPr>
      <w:rFonts w:eastAsiaTheme="minorHAnsi"/>
      <w:lang w:eastAsia="en-US"/>
    </w:rPr>
  </w:style>
  <w:style w:type="paragraph" w:customStyle="1" w:styleId="EC68109ACFC1453F8E3C9638D404C2F510">
    <w:name w:val="EC68109ACFC1453F8E3C9638D404C2F510"/>
    <w:rsid w:val="00B67418"/>
    <w:rPr>
      <w:rFonts w:eastAsiaTheme="minorHAnsi"/>
      <w:lang w:eastAsia="en-US"/>
    </w:rPr>
  </w:style>
  <w:style w:type="paragraph" w:customStyle="1" w:styleId="E2ADC7DD701E4156891E8DB9C4EB42DC10">
    <w:name w:val="E2ADC7DD701E4156891E8DB9C4EB42DC10"/>
    <w:rsid w:val="00B67418"/>
    <w:rPr>
      <w:rFonts w:eastAsiaTheme="minorHAnsi"/>
      <w:lang w:eastAsia="en-US"/>
    </w:rPr>
  </w:style>
  <w:style w:type="paragraph" w:customStyle="1" w:styleId="564693B763E64562B81D662E2745DC8D10">
    <w:name w:val="564693B763E64562B81D662E2745DC8D10"/>
    <w:rsid w:val="00B67418"/>
    <w:rPr>
      <w:rFonts w:eastAsiaTheme="minorHAnsi"/>
      <w:lang w:eastAsia="en-US"/>
    </w:rPr>
  </w:style>
  <w:style w:type="paragraph" w:customStyle="1" w:styleId="7FE64DC44A0A4D4399B2E6AA3256713C10">
    <w:name w:val="7FE64DC44A0A4D4399B2E6AA3256713C10"/>
    <w:rsid w:val="00B67418"/>
    <w:rPr>
      <w:rFonts w:eastAsiaTheme="minorHAnsi"/>
      <w:lang w:eastAsia="en-US"/>
    </w:rPr>
  </w:style>
  <w:style w:type="paragraph" w:customStyle="1" w:styleId="63CEAF4A796147FB9038F775915DFC0710">
    <w:name w:val="63CEAF4A796147FB9038F775915DFC0710"/>
    <w:rsid w:val="00B67418"/>
    <w:rPr>
      <w:rFonts w:eastAsiaTheme="minorHAnsi"/>
      <w:lang w:eastAsia="en-US"/>
    </w:rPr>
  </w:style>
  <w:style w:type="paragraph" w:customStyle="1" w:styleId="2768654B2C4C4BDCB70F7A67725D640510">
    <w:name w:val="2768654B2C4C4BDCB70F7A67725D640510"/>
    <w:rsid w:val="00B67418"/>
    <w:rPr>
      <w:rFonts w:eastAsiaTheme="minorHAnsi"/>
      <w:lang w:eastAsia="en-US"/>
    </w:rPr>
  </w:style>
  <w:style w:type="paragraph" w:customStyle="1" w:styleId="2CFEB46DB4A0474E852F7799615D5C4310">
    <w:name w:val="2CFEB46DB4A0474E852F7799615D5C4310"/>
    <w:rsid w:val="00B67418"/>
    <w:rPr>
      <w:rFonts w:eastAsiaTheme="minorHAnsi"/>
      <w:lang w:eastAsia="en-US"/>
    </w:rPr>
  </w:style>
  <w:style w:type="paragraph" w:customStyle="1" w:styleId="7710783DD51049A5A66B21CE3A08023D6">
    <w:name w:val="7710783DD51049A5A66B21CE3A08023D6"/>
    <w:rsid w:val="00B67418"/>
    <w:rPr>
      <w:rFonts w:eastAsiaTheme="minorHAnsi"/>
      <w:lang w:eastAsia="en-US"/>
    </w:rPr>
  </w:style>
  <w:style w:type="paragraph" w:customStyle="1" w:styleId="6C68216824D54B1DA70E1A8997E3136410">
    <w:name w:val="6C68216824D54B1DA70E1A8997E3136410"/>
    <w:rsid w:val="00B67418"/>
    <w:rPr>
      <w:rFonts w:eastAsiaTheme="minorHAnsi"/>
      <w:lang w:eastAsia="en-US"/>
    </w:rPr>
  </w:style>
  <w:style w:type="paragraph" w:customStyle="1" w:styleId="C529812098444381B03B09C912722CA310">
    <w:name w:val="C529812098444381B03B09C912722CA310"/>
    <w:rsid w:val="00B67418"/>
    <w:rPr>
      <w:rFonts w:eastAsiaTheme="minorHAnsi"/>
      <w:lang w:eastAsia="en-US"/>
    </w:rPr>
  </w:style>
  <w:style w:type="paragraph" w:customStyle="1" w:styleId="1D9A599E330840D88155C82EFB89ED3210">
    <w:name w:val="1D9A599E330840D88155C82EFB89ED3210"/>
    <w:rsid w:val="00B67418"/>
    <w:rPr>
      <w:rFonts w:eastAsiaTheme="minorHAnsi"/>
      <w:lang w:eastAsia="en-US"/>
    </w:rPr>
  </w:style>
  <w:style w:type="paragraph" w:customStyle="1" w:styleId="890CDA64723040D4B2EA414537D99BFD10">
    <w:name w:val="890CDA64723040D4B2EA414537D99BFD10"/>
    <w:rsid w:val="00B67418"/>
    <w:rPr>
      <w:rFonts w:eastAsiaTheme="minorHAnsi"/>
      <w:lang w:eastAsia="en-US"/>
    </w:rPr>
  </w:style>
  <w:style w:type="paragraph" w:customStyle="1" w:styleId="CB76CD6F0DFB45F1B1EF956DD78D8BDC9">
    <w:name w:val="CB76CD6F0DFB45F1B1EF956DD78D8BDC9"/>
    <w:rsid w:val="00B67418"/>
    <w:rPr>
      <w:rFonts w:eastAsiaTheme="minorHAnsi"/>
      <w:lang w:eastAsia="en-US"/>
    </w:rPr>
  </w:style>
  <w:style w:type="paragraph" w:customStyle="1" w:styleId="85692270502F410C84D377EEF8B0F6759">
    <w:name w:val="85692270502F410C84D377EEF8B0F6759"/>
    <w:rsid w:val="00B67418"/>
    <w:rPr>
      <w:rFonts w:eastAsiaTheme="minorHAnsi"/>
      <w:lang w:eastAsia="en-US"/>
    </w:rPr>
  </w:style>
  <w:style w:type="paragraph" w:customStyle="1" w:styleId="E7102CC65E04449F9618467EE0A2CDF79">
    <w:name w:val="E7102CC65E04449F9618467EE0A2CDF79"/>
    <w:rsid w:val="00B67418"/>
    <w:rPr>
      <w:rFonts w:eastAsiaTheme="minorHAnsi"/>
      <w:lang w:eastAsia="en-US"/>
    </w:rPr>
  </w:style>
  <w:style w:type="paragraph" w:customStyle="1" w:styleId="8A5EC60DD57449598201B1E074F0FA9A8">
    <w:name w:val="8A5EC60DD57449598201B1E074F0FA9A8"/>
    <w:rsid w:val="00B67418"/>
    <w:rPr>
      <w:rFonts w:eastAsiaTheme="minorHAnsi"/>
      <w:lang w:eastAsia="en-US"/>
    </w:rPr>
  </w:style>
  <w:style w:type="paragraph" w:customStyle="1" w:styleId="9F90DBAABFD14E0BBE505EC6171A6C178">
    <w:name w:val="9F90DBAABFD14E0BBE505EC6171A6C178"/>
    <w:rsid w:val="00B67418"/>
    <w:rPr>
      <w:rFonts w:eastAsiaTheme="minorHAnsi"/>
      <w:lang w:eastAsia="en-US"/>
    </w:rPr>
  </w:style>
  <w:style w:type="paragraph" w:customStyle="1" w:styleId="3B5ED4DCDD3949489DEF1003DEF1FC308">
    <w:name w:val="3B5ED4DCDD3949489DEF1003DEF1FC308"/>
    <w:rsid w:val="00B67418"/>
    <w:rPr>
      <w:rFonts w:eastAsiaTheme="minorHAnsi"/>
      <w:lang w:eastAsia="en-US"/>
    </w:rPr>
  </w:style>
  <w:style w:type="paragraph" w:customStyle="1" w:styleId="B79DF565B8D0452CA24B699EA622888D8">
    <w:name w:val="B79DF565B8D0452CA24B699EA622888D8"/>
    <w:rsid w:val="00B67418"/>
    <w:rPr>
      <w:rFonts w:eastAsiaTheme="minorHAnsi"/>
      <w:lang w:eastAsia="en-US"/>
    </w:rPr>
  </w:style>
  <w:style w:type="paragraph" w:customStyle="1" w:styleId="EF0943284FBD427F969C3B60AF9E25F46">
    <w:name w:val="EF0943284FBD427F969C3B60AF9E25F46"/>
    <w:rsid w:val="00B67418"/>
    <w:rPr>
      <w:rFonts w:eastAsiaTheme="minorHAnsi"/>
      <w:lang w:eastAsia="en-US"/>
    </w:rPr>
  </w:style>
  <w:style w:type="paragraph" w:customStyle="1" w:styleId="AF13FBA575D24D7D9320FBD9E5B7CF428">
    <w:name w:val="AF13FBA575D24D7D9320FBD9E5B7CF428"/>
    <w:rsid w:val="00B67418"/>
    <w:rPr>
      <w:rFonts w:eastAsiaTheme="minorHAnsi"/>
      <w:lang w:eastAsia="en-US"/>
    </w:rPr>
  </w:style>
  <w:style w:type="paragraph" w:customStyle="1" w:styleId="AB8BE8F144F1453FA510E7CB725169C18">
    <w:name w:val="AB8BE8F144F1453FA510E7CB725169C18"/>
    <w:rsid w:val="00B67418"/>
    <w:rPr>
      <w:rFonts w:eastAsiaTheme="minorHAnsi"/>
      <w:lang w:eastAsia="en-US"/>
    </w:rPr>
  </w:style>
  <w:style w:type="paragraph" w:customStyle="1" w:styleId="7B03D15F14294ED3ADDB939F71FD7B908">
    <w:name w:val="7B03D15F14294ED3ADDB939F71FD7B908"/>
    <w:rsid w:val="00B67418"/>
    <w:rPr>
      <w:rFonts w:eastAsiaTheme="minorHAnsi"/>
      <w:lang w:eastAsia="en-US"/>
    </w:rPr>
  </w:style>
  <w:style w:type="paragraph" w:customStyle="1" w:styleId="D4701AEFDAC34337A0A4B1191CE4066D10">
    <w:name w:val="D4701AEFDAC34337A0A4B1191CE4066D10"/>
    <w:rsid w:val="00B67418"/>
    <w:rPr>
      <w:rFonts w:eastAsiaTheme="minorHAnsi"/>
      <w:lang w:eastAsia="en-US"/>
    </w:rPr>
  </w:style>
  <w:style w:type="paragraph" w:customStyle="1" w:styleId="12A5D71505764BE39EC6A0588B0D45047">
    <w:name w:val="12A5D71505764BE39EC6A0588B0D45047"/>
    <w:rsid w:val="00B67418"/>
    <w:rPr>
      <w:rFonts w:eastAsiaTheme="minorHAnsi"/>
      <w:lang w:eastAsia="en-US"/>
    </w:rPr>
  </w:style>
  <w:style w:type="paragraph" w:customStyle="1" w:styleId="618FAAEBC7DA4EE5AE718F52CD486A7D">
    <w:name w:val="618FAAEBC7DA4EE5AE718F52CD486A7D"/>
    <w:rsid w:val="00B67418"/>
  </w:style>
  <w:style w:type="paragraph" w:customStyle="1" w:styleId="F259CA915DF5473289B8E10D4CD8F340">
    <w:name w:val="F259CA915DF5473289B8E10D4CD8F340"/>
    <w:rsid w:val="00B67418"/>
  </w:style>
  <w:style w:type="paragraph" w:customStyle="1" w:styleId="03479CB0B6DD416B9E4DB2857F2F4383">
    <w:name w:val="03479CB0B6DD416B9E4DB2857F2F4383"/>
    <w:rsid w:val="00B67418"/>
  </w:style>
  <w:style w:type="paragraph" w:customStyle="1" w:styleId="C8723DE69D5F43CEA691BB0D070B5CB2">
    <w:name w:val="C8723DE69D5F43CEA691BB0D070B5CB2"/>
    <w:rsid w:val="00B67418"/>
  </w:style>
  <w:style w:type="paragraph" w:customStyle="1" w:styleId="D630C8189BE243A795B97D439448EDA1">
    <w:name w:val="D630C8189BE243A795B97D439448EDA1"/>
    <w:rsid w:val="00B67418"/>
  </w:style>
  <w:style w:type="paragraph" w:customStyle="1" w:styleId="859A5C82EA224229A90EBB7F5A4D8BAF">
    <w:name w:val="859A5C82EA224229A90EBB7F5A4D8BAF"/>
    <w:rsid w:val="00B67418"/>
  </w:style>
  <w:style w:type="paragraph" w:customStyle="1" w:styleId="5741476ECEF649FF8EAA8A6D813ECE48">
    <w:name w:val="5741476ECEF649FF8EAA8A6D813ECE48"/>
    <w:rsid w:val="00B67418"/>
  </w:style>
  <w:style w:type="paragraph" w:customStyle="1" w:styleId="39B239C54E9D4CDBA97504D695FF33A0">
    <w:name w:val="39B239C54E9D4CDBA97504D695FF33A0"/>
    <w:rsid w:val="00B67418"/>
  </w:style>
  <w:style w:type="paragraph" w:customStyle="1" w:styleId="145DDCD793FB4F68A31BF9139D3D2D9A">
    <w:name w:val="145DDCD793FB4F68A31BF9139D3D2D9A"/>
    <w:rsid w:val="00B67418"/>
  </w:style>
  <w:style w:type="paragraph" w:customStyle="1" w:styleId="786254E60AF9430B89ED276233141D09">
    <w:name w:val="786254E60AF9430B89ED276233141D09"/>
    <w:rsid w:val="00B67418"/>
  </w:style>
  <w:style w:type="paragraph" w:customStyle="1" w:styleId="9A541802C098433ABA7F30076273B0B1">
    <w:name w:val="9A541802C098433ABA7F30076273B0B1"/>
    <w:rsid w:val="00B67418"/>
  </w:style>
  <w:style w:type="paragraph" w:customStyle="1" w:styleId="52709CED83524C6AB165349A5B51F2C6">
    <w:name w:val="52709CED83524C6AB165349A5B51F2C6"/>
    <w:rsid w:val="00B67418"/>
  </w:style>
  <w:style w:type="paragraph" w:customStyle="1" w:styleId="C90EE8573BB44A778D32FB257861E3A7">
    <w:name w:val="C90EE8573BB44A778D32FB257861E3A7"/>
    <w:rsid w:val="00B67418"/>
  </w:style>
  <w:style w:type="paragraph" w:customStyle="1" w:styleId="920DEE3818794AD6BABC9F3BFBE9DD80">
    <w:name w:val="920DEE3818794AD6BABC9F3BFBE9DD80"/>
    <w:rsid w:val="00B67418"/>
  </w:style>
  <w:style w:type="paragraph" w:customStyle="1" w:styleId="A34383283F91416BA34CED36D61BFED3">
    <w:name w:val="A34383283F91416BA34CED36D61BFED3"/>
    <w:rsid w:val="00B67418"/>
  </w:style>
  <w:style w:type="paragraph" w:customStyle="1" w:styleId="D0B7EFD7E63F49118971CB38A4ECAB6F">
    <w:name w:val="D0B7EFD7E63F49118971CB38A4ECAB6F"/>
    <w:rsid w:val="00B67418"/>
  </w:style>
  <w:style w:type="paragraph" w:customStyle="1" w:styleId="802876D600BA41A38BF509B44FB209A7">
    <w:name w:val="802876D600BA41A38BF509B44FB209A7"/>
    <w:rsid w:val="00B67418"/>
  </w:style>
  <w:style w:type="paragraph" w:customStyle="1" w:styleId="7A22A9C5A49C4692828D00C261F4152E">
    <w:name w:val="7A22A9C5A49C4692828D00C261F4152E"/>
    <w:rsid w:val="00B67418"/>
  </w:style>
  <w:style w:type="paragraph" w:customStyle="1" w:styleId="44999DF62D2D4DEBAA960A5A6511A050">
    <w:name w:val="44999DF62D2D4DEBAA960A5A6511A050"/>
    <w:rsid w:val="00B67418"/>
  </w:style>
  <w:style w:type="paragraph" w:customStyle="1" w:styleId="DC1D39AEE2D94A86B63F173D95F333E1">
    <w:name w:val="DC1D39AEE2D94A86B63F173D95F333E1"/>
    <w:rsid w:val="00B67418"/>
  </w:style>
  <w:style w:type="paragraph" w:customStyle="1" w:styleId="2A05621C91EB4B52880FB4332B036A92">
    <w:name w:val="2A05621C91EB4B52880FB4332B036A92"/>
    <w:rsid w:val="00B67418"/>
  </w:style>
  <w:style w:type="paragraph" w:customStyle="1" w:styleId="09392B6F3E26440AB250710347601441">
    <w:name w:val="09392B6F3E26440AB250710347601441"/>
    <w:rsid w:val="00B67418"/>
  </w:style>
  <w:style w:type="paragraph" w:customStyle="1" w:styleId="9FE468C5E03548DB84AC31B045B91D6D">
    <w:name w:val="9FE468C5E03548DB84AC31B045B91D6D"/>
    <w:rsid w:val="00B67418"/>
  </w:style>
  <w:style w:type="paragraph" w:customStyle="1" w:styleId="669A3CB5FB654EA8A87724F35D8EE416">
    <w:name w:val="669A3CB5FB654EA8A87724F35D8EE416"/>
    <w:rsid w:val="00B67418"/>
  </w:style>
  <w:style w:type="paragraph" w:customStyle="1" w:styleId="B5B2F738AD574981B90A079E699C108B">
    <w:name w:val="B5B2F738AD574981B90A079E699C108B"/>
    <w:rsid w:val="00B67418"/>
  </w:style>
  <w:style w:type="paragraph" w:customStyle="1" w:styleId="F11F1269F8704382A35ABD1F88895199">
    <w:name w:val="F11F1269F8704382A35ABD1F88895199"/>
    <w:rsid w:val="00B67418"/>
  </w:style>
  <w:style w:type="paragraph" w:customStyle="1" w:styleId="A4D1FBE2FF81427C84F876F132355006">
    <w:name w:val="A4D1FBE2FF81427C84F876F132355006"/>
    <w:rsid w:val="00B67418"/>
  </w:style>
  <w:style w:type="paragraph" w:customStyle="1" w:styleId="7F74466D2D894020BC9D182C14E02645">
    <w:name w:val="7F74466D2D894020BC9D182C14E02645"/>
    <w:rsid w:val="00B67418"/>
  </w:style>
  <w:style w:type="paragraph" w:customStyle="1" w:styleId="D7B584ACB8614CDF9790855817D1AC6C">
    <w:name w:val="D7B584ACB8614CDF9790855817D1AC6C"/>
    <w:rsid w:val="00B67418"/>
  </w:style>
  <w:style w:type="paragraph" w:customStyle="1" w:styleId="2C1C8764D1E34016A25DBA3825F3E1F3">
    <w:name w:val="2C1C8764D1E34016A25DBA3825F3E1F3"/>
    <w:rsid w:val="00B67418"/>
  </w:style>
  <w:style w:type="paragraph" w:customStyle="1" w:styleId="00B46F47E38F46FFA1D3EAB8F584FA65">
    <w:name w:val="00B46F47E38F46FFA1D3EAB8F584FA65"/>
    <w:rsid w:val="00B67418"/>
  </w:style>
  <w:style w:type="paragraph" w:customStyle="1" w:styleId="2853D075777C43F6A709EAA2C9CFA2FF">
    <w:name w:val="2853D075777C43F6A709EAA2C9CFA2FF"/>
    <w:rsid w:val="00B67418"/>
  </w:style>
  <w:style w:type="paragraph" w:customStyle="1" w:styleId="1D08ABA169AD4C2E9C3CFB160AEB37EA">
    <w:name w:val="1D08ABA169AD4C2E9C3CFB160AEB37EA"/>
    <w:rsid w:val="00B67418"/>
  </w:style>
  <w:style w:type="paragraph" w:customStyle="1" w:styleId="90105C9A308E4F91B233BF163673D7FA">
    <w:name w:val="90105C9A308E4F91B233BF163673D7FA"/>
    <w:rsid w:val="00B67418"/>
  </w:style>
  <w:style w:type="paragraph" w:customStyle="1" w:styleId="ACC4EB6C401042E0AD9C73B00F63EECA">
    <w:name w:val="ACC4EB6C401042E0AD9C73B00F63EECA"/>
    <w:rsid w:val="00B67418"/>
  </w:style>
  <w:style w:type="paragraph" w:customStyle="1" w:styleId="E170A1CA848E450289435E28460E1387">
    <w:name w:val="E170A1CA848E450289435E28460E1387"/>
    <w:rsid w:val="00B67418"/>
  </w:style>
  <w:style w:type="paragraph" w:customStyle="1" w:styleId="1A7B166223EC41669B40529803E176F3">
    <w:name w:val="1A7B166223EC41669B40529803E176F3"/>
    <w:rsid w:val="00B67418"/>
  </w:style>
  <w:style w:type="paragraph" w:customStyle="1" w:styleId="65F616D0E5CA4CBA81F30B45D40D3E54">
    <w:name w:val="65F616D0E5CA4CBA81F30B45D40D3E54"/>
    <w:rsid w:val="00B67418"/>
  </w:style>
  <w:style w:type="paragraph" w:customStyle="1" w:styleId="B626284521BE4958AC7CE4462F9FEC0B">
    <w:name w:val="B626284521BE4958AC7CE4462F9FEC0B"/>
    <w:rsid w:val="00B67418"/>
  </w:style>
  <w:style w:type="paragraph" w:customStyle="1" w:styleId="769F3310A3924BE992446F486BDAF2F9">
    <w:name w:val="769F3310A3924BE992446F486BDAF2F9"/>
    <w:rsid w:val="00B67418"/>
  </w:style>
  <w:style w:type="paragraph" w:customStyle="1" w:styleId="E40BE060DADF4C29A3C2CB67E5A39AB9">
    <w:name w:val="E40BE060DADF4C29A3C2CB67E5A39AB9"/>
    <w:rsid w:val="00B67418"/>
  </w:style>
  <w:style w:type="paragraph" w:customStyle="1" w:styleId="0A199B611968477EAA9ECAA43509E3B7">
    <w:name w:val="0A199B611968477EAA9ECAA43509E3B7"/>
    <w:rsid w:val="00B67418"/>
  </w:style>
  <w:style w:type="paragraph" w:customStyle="1" w:styleId="A4AF6BF72AE94483A9049A4C628B3FB6">
    <w:name w:val="A4AF6BF72AE94483A9049A4C628B3FB6"/>
    <w:rsid w:val="00B67418"/>
  </w:style>
  <w:style w:type="paragraph" w:customStyle="1" w:styleId="E0211B599C0B47018470DBBD83CDD487">
    <w:name w:val="E0211B599C0B47018470DBBD83CDD487"/>
    <w:rsid w:val="00B67418"/>
  </w:style>
  <w:style w:type="paragraph" w:customStyle="1" w:styleId="60D193C5E3E04BBCAB119CD5B9385F26">
    <w:name w:val="60D193C5E3E04BBCAB119CD5B9385F26"/>
    <w:rsid w:val="00B67418"/>
  </w:style>
  <w:style w:type="paragraph" w:customStyle="1" w:styleId="15B7D2E2802B4A86A5074C461BE309E5">
    <w:name w:val="15B7D2E2802B4A86A5074C461BE309E5"/>
    <w:rsid w:val="00B67418"/>
  </w:style>
  <w:style w:type="paragraph" w:customStyle="1" w:styleId="F3DECFEB9350407A9781C776271A6AC1">
    <w:name w:val="F3DECFEB9350407A9781C776271A6AC1"/>
    <w:rsid w:val="00B67418"/>
  </w:style>
  <w:style w:type="paragraph" w:customStyle="1" w:styleId="2041DA483AD54292BA4AC5858B4494B7">
    <w:name w:val="2041DA483AD54292BA4AC5858B4494B7"/>
    <w:rsid w:val="00B67418"/>
  </w:style>
  <w:style w:type="paragraph" w:customStyle="1" w:styleId="59821341C3E84EAAA617C4C3716BC677">
    <w:name w:val="59821341C3E84EAAA617C4C3716BC677"/>
    <w:rsid w:val="00B67418"/>
  </w:style>
  <w:style w:type="paragraph" w:customStyle="1" w:styleId="677CAD630DB34CB290DDAAAE249B19A4">
    <w:name w:val="677CAD630DB34CB290DDAAAE249B19A4"/>
    <w:rsid w:val="00B67418"/>
  </w:style>
  <w:style w:type="paragraph" w:customStyle="1" w:styleId="B4AE449BC1B645C7A25F76FC741952DA">
    <w:name w:val="B4AE449BC1B645C7A25F76FC741952DA"/>
    <w:rsid w:val="00B67418"/>
  </w:style>
  <w:style w:type="paragraph" w:customStyle="1" w:styleId="618FAAEBC7DA4EE5AE718F52CD486A7D1">
    <w:name w:val="618FAAEBC7DA4EE5AE718F52CD486A7D1"/>
    <w:rsid w:val="00B67418"/>
    <w:rPr>
      <w:rFonts w:eastAsiaTheme="minorHAnsi"/>
      <w:lang w:eastAsia="en-US"/>
    </w:rPr>
  </w:style>
  <w:style w:type="paragraph" w:customStyle="1" w:styleId="F259CA915DF5473289B8E10D4CD8F3401">
    <w:name w:val="F259CA915DF5473289B8E10D4CD8F3401"/>
    <w:rsid w:val="00B67418"/>
    <w:rPr>
      <w:rFonts w:eastAsiaTheme="minorHAnsi"/>
      <w:lang w:eastAsia="en-US"/>
    </w:rPr>
  </w:style>
  <w:style w:type="paragraph" w:customStyle="1" w:styleId="03479CB0B6DD416B9E4DB2857F2F43831">
    <w:name w:val="03479CB0B6DD416B9E4DB2857F2F43831"/>
    <w:rsid w:val="00B67418"/>
    <w:rPr>
      <w:rFonts w:eastAsiaTheme="minorHAnsi"/>
      <w:lang w:eastAsia="en-US"/>
    </w:rPr>
  </w:style>
  <w:style w:type="paragraph" w:customStyle="1" w:styleId="C8723DE69D5F43CEA691BB0D070B5CB21">
    <w:name w:val="C8723DE69D5F43CEA691BB0D070B5CB21"/>
    <w:rsid w:val="00B67418"/>
    <w:rPr>
      <w:rFonts w:eastAsiaTheme="minorHAnsi"/>
      <w:lang w:eastAsia="en-US"/>
    </w:rPr>
  </w:style>
  <w:style w:type="paragraph" w:customStyle="1" w:styleId="D630C8189BE243A795B97D439448EDA11">
    <w:name w:val="D630C8189BE243A795B97D439448EDA11"/>
    <w:rsid w:val="00B67418"/>
    <w:rPr>
      <w:rFonts w:eastAsiaTheme="minorHAnsi"/>
      <w:lang w:eastAsia="en-US"/>
    </w:rPr>
  </w:style>
  <w:style w:type="paragraph" w:customStyle="1" w:styleId="859A5C82EA224229A90EBB7F5A4D8BAF1">
    <w:name w:val="859A5C82EA224229A90EBB7F5A4D8BAF1"/>
    <w:rsid w:val="00B67418"/>
    <w:rPr>
      <w:rFonts w:eastAsiaTheme="minorHAnsi"/>
      <w:lang w:eastAsia="en-US"/>
    </w:rPr>
  </w:style>
  <w:style w:type="paragraph" w:customStyle="1" w:styleId="5741476ECEF649FF8EAA8A6D813ECE481">
    <w:name w:val="5741476ECEF649FF8EAA8A6D813ECE481"/>
    <w:rsid w:val="00B67418"/>
    <w:rPr>
      <w:rFonts w:eastAsiaTheme="minorHAnsi"/>
      <w:lang w:eastAsia="en-US"/>
    </w:rPr>
  </w:style>
  <w:style w:type="paragraph" w:customStyle="1" w:styleId="39B239C54E9D4CDBA97504D695FF33A01">
    <w:name w:val="39B239C54E9D4CDBA97504D695FF33A01"/>
    <w:rsid w:val="00B67418"/>
    <w:rPr>
      <w:rFonts w:eastAsiaTheme="minorHAnsi"/>
      <w:lang w:eastAsia="en-US"/>
    </w:rPr>
  </w:style>
  <w:style w:type="paragraph" w:customStyle="1" w:styleId="145DDCD793FB4F68A31BF9139D3D2D9A1">
    <w:name w:val="145DDCD793FB4F68A31BF9139D3D2D9A1"/>
    <w:rsid w:val="00B67418"/>
    <w:rPr>
      <w:rFonts w:eastAsiaTheme="minorHAnsi"/>
      <w:lang w:eastAsia="en-US"/>
    </w:rPr>
  </w:style>
  <w:style w:type="paragraph" w:customStyle="1" w:styleId="786254E60AF9430B89ED276233141D091">
    <w:name w:val="786254E60AF9430B89ED276233141D091"/>
    <w:rsid w:val="00B67418"/>
    <w:rPr>
      <w:rFonts w:eastAsiaTheme="minorHAnsi"/>
      <w:lang w:eastAsia="en-US"/>
    </w:rPr>
  </w:style>
  <w:style w:type="paragraph" w:customStyle="1" w:styleId="9A541802C098433ABA7F30076273B0B11">
    <w:name w:val="9A541802C098433ABA7F30076273B0B11"/>
    <w:rsid w:val="00B67418"/>
    <w:rPr>
      <w:rFonts w:eastAsiaTheme="minorHAnsi"/>
      <w:lang w:eastAsia="en-US"/>
    </w:rPr>
  </w:style>
  <w:style w:type="paragraph" w:customStyle="1" w:styleId="52709CED83524C6AB165349A5B51F2C61">
    <w:name w:val="52709CED83524C6AB165349A5B51F2C61"/>
    <w:rsid w:val="00B67418"/>
    <w:rPr>
      <w:rFonts w:eastAsiaTheme="minorHAnsi"/>
      <w:lang w:eastAsia="en-US"/>
    </w:rPr>
  </w:style>
  <w:style w:type="paragraph" w:customStyle="1" w:styleId="C90EE8573BB44A778D32FB257861E3A71">
    <w:name w:val="C90EE8573BB44A778D32FB257861E3A71"/>
    <w:rsid w:val="00B67418"/>
    <w:rPr>
      <w:rFonts w:eastAsiaTheme="minorHAnsi"/>
      <w:lang w:eastAsia="en-US"/>
    </w:rPr>
  </w:style>
  <w:style w:type="paragraph" w:customStyle="1" w:styleId="920DEE3818794AD6BABC9F3BFBE9DD801">
    <w:name w:val="920DEE3818794AD6BABC9F3BFBE9DD801"/>
    <w:rsid w:val="00B67418"/>
    <w:rPr>
      <w:rFonts w:eastAsiaTheme="minorHAnsi"/>
      <w:lang w:eastAsia="en-US"/>
    </w:rPr>
  </w:style>
  <w:style w:type="paragraph" w:customStyle="1" w:styleId="A34383283F91416BA34CED36D61BFED31">
    <w:name w:val="A34383283F91416BA34CED36D61BFED31"/>
    <w:rsid w:val="00B67418"/>
    <w:rPr>
      <w:rFonts w:eastAsiaTheme="minorHAnsi"/>
      <w:lang w:eastAsia="en-US"/>
    </w:rPr>
  </w:style>
  <w:style w:type="paragraph" w:customStyle="1" w:styleId="D0B7EFD7E63F49118971CB38A4ECAB6F1">
    <w:name w:val="D0B7EFD7E63F49118971CB38A4ECAB6F1"/>
    <w:rsid w:val="00B67418"/>
    <w:rPr>
      <w:rFonts w:eastAsiaTheme="minorHAnsi"/>
      <w:lang w:eastAsia="en-US"/>
    </w:rPr>
  </w:style>
  <w:style w:type="paragraph" w:customStyle="1" w:styleId="802876D600BA41A38BF509B44FB209A71">
    <w:name w:val="802876D600BA41A38BF509B44FB209A71"/>
    <w:rsid w:val="00B67418"/>
    <w:rPr>
      <w:rFonts w:eastAsiaTheme="minorHAnsi"/>
      <w:lang w:eastAsia="en-US"/>
    </w:rPr>
  </w:style>
  <w:style w:type="paragraph" w:customStyle="1" w:styleId="DC1D39AEE2D94A86B63F173D95F333E11">
    <w:name w:val="DC1D39AEE2D94A86B63F173D95F333E11"/>
    <w:rsid w:val="00B67418"/>
    <w:rPr>
      <w:rFonts w:eastAsiaTheme="minorHAnsi"/>
      <w:lang w:eastAsia="en-US"/>
    </w:rPr>
  </w:style>
  <w:style w:type="paragraph" w:customStyle="1" w:styleId="44999DF62D2D4DEBAA960A5A6511A0501">
    <w:name w:val="44999DF62D2D4DEBAA960A5A6511A0501"/>
    <w:rsid w:val="00B67418"/>
    <w:rPr>
      <w:rFonts w:eastAsiaTheme="minorHAnsi"/>
      <w:lang w:eastAsia="en-US"/>
    </w:rPr>
  </w:style>
  <w:style w:type="paragraph" w:customStyle="1" w:styleId="7A22A9C5A49C4692828D00C261F4152E1">
    <w:name w:val="7A22A9C5A49C4692828D00C261F4152E1"/>
    <w:rsid w:val="00B67418"/>
    <w:rPr>
      <w:rFonts w:eastAsiaTheme="minorHAnsi"/>
      <w:lang w:eastAsia="en-US"/>
    </w:rPr>
  </w:style>
  <w:style w:type="paragraph" w:customStyle="1" w:styleId="F3DECFEB9350407A9781C776271A6AC11">
    <w:name w:val="F3DECFEB9350407A9781C776271A6AC11"/>
    <w:rsid w:val="00B67418"/>
    <w:rPr>
      <w:rFonts w:eastAsiaTheme="minorHAnsi"/>
      <w:lang w:eastAsia="en-US"/>
    </w:rPr>
  </w:style>
  <w:style w:type="paragraph" w:customStyle="1" w:styleId="59821341C3E84EAAA617C4C3716BC6771">
    <w:name w:val="59821341C3E84EAAA617C4C3716BC6771"/>
    <w:rsid w:val="00B67418"/>
    <w:rPr>
      <w:rFonts w:eastAsiaTheme="minorHAnsi"/>
      <w:lang w:eastAsia="en-US"/>
    </w:rPr>
  </w:style>
  <w:style w:type="paragraph" w:customStyle="1" w:styleId="677CAD630DB34CB290DDAAAE249B19A41">
    <w:name w:val="677CAD630DB34CB290DDAAAE249B19A41"/>
    <w:rsid w:val="00B67418"/>
    <w:rPr>
      <w:rFonts w:eastAsiaTheme="minorHAnsi"/>
      <w:lang w:eastAsia="en-US"/>
    </w:rPr>
  </w:style>
  <w:style w:type="paragraph" w:customStyle="1" w:styleId="B4AE449BC1B645C7A25F76FC741952DA1">
    <w:name w:val="B4AE449BC1B645C7A25F76FC741952DA1"/>
    <w:rsid w:val="00B67418"/>
    <w:rPr>
      <w:rFonts w:eastAsiaTheme="minorHAnsi"/>
      <w:lang w:eastAsia="en-US"/>
    </w:rPr>
  </w:style>
  <w:style w:type="paragraph" w:customStyle="1" w:styleId="E40BE060DADF4C29A3C2CB67E5A39AB91">
    <w:name w:val="E40BE060DADF4C29A3C2CB67E5A39AB91"/>
    <w:rsid w:val="00B67418"/>
    <w:rPr>
      <w:rFonts w:eastAsiaTheme="minorHAnsi"/>
      <w:lang w:eastAsia="en-US"/>
    </w:rPr>
  </w:style>
  <w:style w:type="paragraph" w:customStyle="1" w:styleId="0A199B611968477EAA9ECAA43509E3B71">
    <w:name w:val="0A199B611968477EAA9ECAA43509E3B71"/>
    <w:rsid w:val="00B67418"/>
    <w:rPr>
      <w:rFonts w:eastAsiaTheme="minorHAnsi"/>
      <w:lang w:eastAsia="en-US"/>
    </w:rPr>
  </w:style>
  <w:style w:type="paragraph" w:customStyle="1" w:styleId="A4AF6BF72AE94483A9049A4C628B3FB61">
    <w:name w:val="A4AF6BF72AE94483A9049A4C628B3FB61"/>
    <w:rsid w:val="00B67418"/>
    <w:rPr>
      <w:rFonts w:eastAsiaTheme="minorHAnsi"/>
      <w:lang w:eastAsia="en-US"/>
    </w:rPr>
  </w:style>
  <w:style w:type="paragraph" w:customStyle="1" w:styleId="E0211B599C0B47018470DBBD83CDD4871">
    <w:name w:val="E0211B599C0B47018470DBBD83CDD4871"/>
    <w:rsid w:val="00B67418"/>
    <w:rPr>
      <w:rFonts w:eastAsiaTheme="minorHAnsi"/>
      <w:lang w:eastAsia="en-US"/>
    </w:rPr>
  </w:style>
  <w:style w:type="paragraph" w:customStyle="1" w:styleId="60D193C5E3E04BBCAB119CD5B9385F261">
    <w:name w:val="60D193C5E3E04BBCAB119CD5B9385F261"/>
    <w:rsid w:val="00B67418"/>
    <w:rPr>
      <w:rFonts w:eastAsiaTheme="minorHAnsi"/>
      <w:lang w:eastAsia="en-US"/>
    </w:rPr>
  </w:style>
  <w:style w:type="paragraph" w:customStyle="1" w:styleId="15B7D2E2802B4A86A5074C461BE309E51">
    <w:name w:val="15B7D2E2802B4A86A5074C461BE309E51"/>
    <w:rsid w:val="00B67418"/>
    <w:rPr>
      <w:rFonts w:eastAsiaTheme="minorHAnsi"/>
      <w:lang w:eastAsia="en-US"/>
    </w:rPr>
  </w:style>
  <w:style w:type="paragraph" w:customStyle="1" w:styleId="1FCD8DA8F3D64B44B5E47337291BA84011">
    <w:name w:val="1FCD8DA8F3D64B44B5E47337291BA84011"/>
    <w:rsid w:val="00B67418"/>
    <w:rPr>
      <w:rFonts w:eastAsiaTheme="minorHAnsi"/>
      <w:lang w:eastAsia="en-US"/>
    </w:rPr>
  </w:style>
  <w:style w:type="paragraph" w:customStyle="1" w:styleId="7D77D2DF676641D79347FF640385720E11">
    <w:name w:val="7D77D2DF676641D79347FF640385720E11"/>
    <w:rsid w:val="00B67418"/>
    <w:rPr>
      <w:rFonts w:eastAsiaTheme="minorHAnsi"/>
      <w:lang w:eastAsia="en-US"/>
    </w:rPr>
  </w:style>
  <w:style w:type="paragraph" w:customStyle="1" w:styleId="6529B59E10A14AD49E092F9D0289237511">
    <w:name w:val="6529B59E10A14AD49E092F9D0289237511"/>
    <w:rsid w:val="00B67418"/>
    <w:rPr>
      <w:rFonts w:eastAsiaTheme="minorHAnsi"/>
      <w:lang w:eastAsia="en-US"/>
    </w:rPr>
  </w:style>
  <w:style w:type="paragraph" w:customStyle="1" w:styleId="FDC1DAD4623B4766A6CFD4117369701C11">
    <w:name w:val="FDC1DAD4623B4766A6CFD4117369701C11"/>
    <w:rsid w:val="00B67418"/>
    <w:rPr>
      <w:rFonts w:eastAsiaTheme="minorHAnsi"/>
      <w:lang w:eastAsia="en-US"/>
    </w:rPr>
  </w:style>
  <w:style w:type="paragraph" w:customStyle="1" w:styleId="EC68109ACFC1453F8E3C9638D404C2F511">
    <w:name w:val="EC68109ACFC1453F8E3C9638D404C2F511"/>
    <w:rsid w:val="00B67418"/>
    <w:rPr>
      <w:rFonts w:eastAsiaTheme="minorHAnsi"/>
      <w:lang w:eastAsia="en-US"/>
    </w:rPr>
  </w:style>
  <w:style w:type="paragraph" w:customStyle="1" w:styleId="E2ADC7DD701E4156891E8DB9C4EB42DC11">
    <w:name w:val="E2ADC7DD701E4156891E8DB9C4EB42DC11"/>
    <w:rsid w:val="00B67418"/>
    <w:rPr>
      <w:rFonts w:eastAsiaTheme="minorHAnsi"/>
      <w:lang w:eastAsia="en-US"/>
    </w:rPr>
  </w:style>
  <w:style w:type="paragraph" w:customStyle="1" w:styleId="564693B763E64562B81D662E2745DC8D11">
    <w:name w:val="564693B763E64562B81D662E2745DC8D11"/>
    <w:rsid w:val="00B67418"/>
    <w:rPr>
      <w:rFonts w:eastAsiaTheme="minorHAnsi"/>
      <w:lang w:eastAsia="en-US"/>
    </w:rPr>
  </w:style>
  <w:style w:type="paragraph" w:customStyle="1" w:styleId="7FE64DC44A0A4D4399B2E6AA3256713C11">
    <w:name w:val="7FE64DC44A0A4D4399B2E6AA3256713C11"/>
    <w:rsid w:val="00B67418"/>
    <w:rPr>
      <w:rFonts w:eastAsiaTheme="minorHAnsi"/>
      <w:lang w:eastAsia="en-US"/>
    </w:rPr>
  </w:style>
  <w:style w:type="paragraph" w:customStyle="1" w:styleId="63CEAF4A796147FB9038F775915DFC0711">
    <w:name w:val="63CEAF4A796147FB9038F775915DFC0711"/>
    <w:rsid w:val="00B67418"/>
    <w:rPr>
      <w:rFonts w:eastAsiaTheme="minorHAnsi"/>
      <w:lang w:eastAsia="en-US"/>
    </w:rPr>
  </w:style>
  <w:style w:type="paragraph" w:customStyle="1" w:styleId="2768654B2C4C4BDCB70F7A67725D640511">
    <w:name w:val="2768654B2C4C4BDCB70F7A67725D640511"/>
    <w:rsid w:val="00B67418"/>
    <w:rPr>
      <w:rFonts w:eastAsiaTheme="minorHAnsi"/>
      <w:lang w:eastAsia="en-US"/>
    </w:rPr>
  </w:style>
  <w:style w:type="paragraph" w:customStyle="1" w:styleId="2CFEB46DB4A0474E852F7799615D5C4311">
    <w:name w:val="2CFEB46DB4A0474E852F7799615D5C4311"/>
    <w:rsid w:val="00B67418"/>
    <w:rPr>
      <w:rFonts w:eastAsiaTheme="minorHAnsi"/>
      <w:lang w:eastAsia="en-US"/>
    </w:rPr>
  </w:style>
  <w:style w:type="paragraph" w:customStyle="1" w:styleId="7710783DD51049A5A66B21CE3A08023D7">
    <w:name w:val="7710783DD51049A5A66B21CE3A08023D7"/>
    <w:rsid w:val="00B67418"/>
    <w:rPr>
      <w:rFonts w:eastAsiaTheme="minorHAnsi"/>
      <w:lang w:eastAsia="en-US"/>
    </w:rPr>
  </w:style>
  <w:style w:type="paragraph" w:customStyle="1" w:styleId="6C68216824D54B1DA70E1A8997E3136411">
    <w:name w:val="6C68216824D54B1DA70E1A8997E3136411"/>
    <w:rsid w:val="00B67418"/>
    <w:rPr>
      <w:rFonts w:eastAsiaTheme="minorHAnsi"/>
      <w:lang w:eastAsia="en-US"/>
    </w:rPr>
  </w:style>
  <w:style w:type="paragraph" w:customStyle="1" w:styleId="C529812098444381B03B09C912722CA311">
    <w:name w:val="C529812098444381B03B09C912722CA311"/>
    <w:rsid w:val="00B67418"/>
    <w:rPr>
      <w:rFonts w:eastAsiaTheme="minorHAnsi"/>
      <w:lang w:eastAsia="en-US"/>
    </w:rPr>
  </w:style>
  <w:style w:type="paragraph" w:customStyle="1" w:styleId="1D9A599E330840D88155C82EFB89ED3211">
    <w:name w:val="1D9A599E330840D88155C82EFB89ED3211"/>
    <w:rsid w:val="00B67418"/>
    <w:rPr>
      <w:rFonts w:eastAsiaTheme="minorHAnsi"/>
      <w:lang w:eastAsia="en-US"/>
    </w:rPr>
  </w:style>
  <w:style w:type="paragraph" w:customStyle="1" w:styleId="890CDA64723040D4B2EA414537D99BFD11">
    <w:name w:val="890CDA64723040D4B2EA414537D99BFD11"/>
    <w:rsid w:val="00B67418"/>
    <w:rPr>
      <w:rFonts w:eastAsiaTheme="minorHAnsi"/>
      <w:lang w:eastAsia="en-US"/>
    </w:rPr>
  </w:style>
  <w:style w:type="paragraph" w:customStyle="1" w:styleId="CB76CD6F0DFB45F1B1EF956DD78D8BDC10">
    <w:name w:val="CB76CD6F0DFB45F1B1EF956DD78D8BDC10"/>
    <w:rsid w:val="00B67418"/>
    <w:rPr>
      <w:rFonts w:eastAsiaTheme="minorHAnsi"/>
      <w:lang w:eastAsia="en-US"/>
    </w:rPr>
  </w:style>
  <w:style w:type="paragraph" w:customStyle="1" w:styleId="85692270502F410C84D377EEF8B0F67510">
    <w:name w:val="85692270502F410C84D377EEF8B0F67510"/>
    <w:rsid w:val="00B67418"/>
    <w:rPr>
      <w:rFonts w:eastAsiaTheme="minorHAnsi"/>
      <w:lang w:eastAsia="en-US"/>
    </w:rPr>
  </w:style>
  <w:style w:type="paragraph" w:customStyle="1" w:styleId="E7102CC65E04449F9618467EE0A2CDF710">
    <w:name w:val="E7102CC65E04449F9618467EE0A2CDF710"/>
    <w:rsid w:val="00B67418"/>
    <w:rPr>
      <w:rFonts w:eastAsiaTheme="minorHAnsi"/>
      <w:lang w:eastAsia="en-US"/>
    </w:rPr>
  </w:style>
  <w:style w:type="paragraph" w:customStyle="1" w:styleId="8A5EC60DD57449598201B1E074F0FA9A9">
    <w:name w:val="8A5EC60DD57449598201B1E074F0FA9A9"/>
    <w:rsid w:val="00B67418"/>
    <w:rPr>
      <w:rFonts w:eastAsiaTheme="minorHAnsi"/>
      <w:lang w:eastAsia="en-US"/>
    </w:rPr>
  </w:style>
  <w:style w:type="paragraph" w:customStyle="1" w:styleId="9F90DBAABFD14E0BBE505EC6171A6C179">
    <w:name w:val="9F90DBAABFD14E0BBE505EC6171A6C179"/>
    <w:rsid w:val="00B67418"/>
    <w:rPr>
      <w:rFonts w:eastAsiaTheme="minorHAnsi"/>
      <w:lang w:eastAsia="en-US"/>
    </w:rPr>
  </w:style>
  <w:style w:type="paragraph" w:customStyle="1" w:styleId="3B5ED4DCDD3949489DEF1003DEF1FC309">
    <w:name w:val="3B5ED4DCDD3949489DEF1003DEF1FC309"/>
    <w:rsid w:val="00B67418"/>
    <w:rPr>
      <w:rFonts w:eastAsiaTheme="minorHAnsi"/>
      <w:lang w:eastAsia="en-US"/>
    </w:rPr>
  </w:style>
  <w:style w:type="paragraph" w:customStyle="1" w:styleId="B79DF565B8D0452CA24B699EA622888D9">
    <w:name w:val="B79DF565B8D0452CA24B699EA622888D9"/>
    <w:rsid w:val="00B67418"/>
    <w:rPr>
      <w:rFonts w:eastAsiaTheme="minorHAnsi"/>
      <w:lang w:eastAsia="en-US"/>
    </w:rPr>
  </w:style>
  <w:style w:type="paragraph" w:customStyle="1" w:styleId="EF0943284FBD427F969C3B60AF9E25F47">
    <w:name w:val="EF0943284FBD427F969C3B60AF9E25F47"/>
    <w:rsid w:val="00B67418"/>
    <w:rPr>
      <w:rFonts w:eastAsiaTheme="minorHAnsi"/>
      <w:lang w:eastAsia="en-US"/>
    </w:rPr>
  </w:style>
  <w:style w:type="paragraph" w:customStyle="1" w:styleId="AF13FBA575D24D7D9320FBD9E5B7CF429">
    <w:name w:val="AF13FBA575D24D7D9320FBD9E5B7CF429"/>
    <w:rsid w:val="00B67418"/>
    <w:rPr>
      <w:rFonts w:eastAsiaTheme="minorHAnsi"/>
      <w:lang w:eastAsia="en-US"/>
    </w:rPr>
  </w:style>
  <w:style w:type="paragraph" w:customStyle="1" w:styleId="AB8BE8F144F1453FA510E7CB725169C19">
    <w:name w:val="AB8BE8F144F1453FA510E7CB725169C19"/>
    <w:rsid w:val="00B67418"/>
    <w:rPr>
      <w:rFonts w:eastAsiaTheme="minorHAnsi"/>
      <w:lang w:eastAsia="en-US"/>
    </w:rPr>
  </w:style>
  <w:style w:type="paragraph" w:customStyle="1" w:styleId="7B03D15F14294ED3ADDB939F71FD7B909">
    <w:name w:val="7B03D15F14294ED3ADDB939F71FD7B909"/>
    <w:rsid w:val="00B67418"/>
    <w:rPr>
      <w:rFonts w:eastAsiaTheme="minorHAnsi"/>
      <w:lang w:eastAsia="en-US"/>
    </w:rPr>
  </w:style>
  <w:style w:type="paragraph" w:customStyle="1" w:styleId="D4701AEFDAC34337A0A4B1191CE4066D11">
    <w:name w:val="D4701AEFDAC34337A0A4B1191CE4066D11"/>
    <w:rsid w:val="00B67418"/>
    <w:rPr>
      <w:rFonts w:eastAsiaTheme="minorHAnsi"/>
      <w:lang w:eastAsia="en-US"/>
    </w:rPr>
  </w:style>
  <w:style w:type="paragraph" w:customStyle="1" w:styleId="12A5D71505764BE39EC6A0588B0D45048">
    <w:name w:val="12A5D71505764BE39EC6A0588B0D45048"/>
    <w:rsid w:val="00B67418"/>
    <w:rPr>
      <w:rFonts w:eastAsiaTheme="minorHAnsi"/>
      <w:lang w:eastAsia="en-US"/>
    </w:rPr>
  </w:style>
  <w:style w:type="paragraph" w:customStyle="1" w:styleId="410AA5D3C305462A8EFC68CED04ED09D">
    <w:name w:val="410AA5D3C305462A8EFC68CED04ED09D"/>
    <w:rsid w:val="00B67418"/>
  </w:style>
  <w:style w:type="paragraph" w:customStyle="1" w:styleId="CC667EFD6D334A91960044363A39CA73">
    <w:name w:val="CC667EFD6D334A91960044363A39CA73"/>
    <w:rsid w:val="00B67418"/>
  </w:style>
  <w:style w:type="paragraph" w:customStyle="1" w:styleId="97A30EE0E07C4303A439145365CE63B9">
    <w:name w:val="97A30EE0E07C4303A439145365CE63B9"/>
    <w:rsid w:val="00B67418"/>
  </w:style>
  <w:style w:type="paragraph" w:customStyle="1" w:styleId="6EB28D18AB91429E96A953F9037A608B">
    <w:name w:val="6EB28D18AB91429E96A953F9037A608B"/>
    <w:rsid w:val="00B67418"/>
  </w:style>
  <w:style w:type="paragraph" w:customStyle="1" w:styleId="A2D1E70B804147B2B3BF11C22A340E65">
    <w:name w:val="A2D1E70B804147B2B3BF11C22A340E65"/>
    <w:rsid w:val="00B67418"/>
  </w:style>
  <w:style w:type="paragraph" w:customStyle="1" w:styleId="97AC2F7A570B4AE7BB4B91923EF75675">
    <w:name w:val="97AC2F7A570B4AE7BB4B91923EF75675"/>
    <w:rsid w:val="00B67418"/>
  </w:style>
  <w:style w:type="paragraph" w:customStyle="1" w:styleId="2B8E9C4657774B398281CD360AF8269D">
    <w:name w:val="2B8E9C4657774B398281CD360AF8269D"/>
    <w:rsid w:val="00B67418"/>
  </w:style>
  <w:style w:type="paragraph" w:customStyle="1" w:styleId="9866E05A410B4F00B6AEC05414B02E05">
    <w:name w:val="9866E05A410B4F00B6AEC05414B02E05"/>
    <w:rsid w:val="00B67418"/>
  </w:style>
  <w:style w:type="paragraph" w:customStyle="1" w:styleId="F49CB7E5A05647C9990A02A2879E3A00">
    <w:name w:val="F49CB7E5A05647C9990A02A2879E3A00"/>
    <w:rsid w:val="00B67418"/>
  </w:style>
  <w:style w:type="paragraph" w:customStyle="1" w:styleId="A8C8B7E9BF684ED3876FAD85F71E631E">
    <w:name w:val="A8C8B7E9BF684ED3876FAD85F71E631E"/>
    <w:rsid w:val="00B67418"/>
  </w:style>
  <w:style w:type="paragraph" w:customStyle="1" w:styleId="BDD61CBF70C74EFAB927EFD295EB3D2C">
    <w:name w:val="BDD61CBF70C74EFAB927EFD295EB3D2C"/>
    <w:rsid w:val="00B67418"/>
  </w:style>
  <w:style w:type="paragraph" w:customStyle="1" w:styleId="C9ABC07DFBC54B63BBBBA393F242AA01">
    <w:name w:val="C9ABC07DFBC54B63BBBBA393F242AA01"/>
    <w:rsid w:val="00B67418"/>
  </w:style>
  <w:style w:type="paragraph" w:customStyle="1" w:styleId="4B762493268F4C1682B0375DA401E34F">
    <w:name w:val="4B762493268F4C1682B0375DA401E34F"/>
    <w:rsid w:val="00B67418"/>
  </w:style>
  <w:style w:type="paragraph" w:customStyle="1" w:styleId="FAC1539683634FFA91D9599A8C5DC6DC">
    <w:name w:val="FAC1539683634FFA91D9599A8C5DC6DC"/>
    <w:rsid w:val="00B67418"/>
  </w:style>
  <w:style w:type="paragraph" w:customStyle="1" w:styleId="4E03861197F046C28A2E6706C2068B87">
    <w:name w:val="4E03861197F046C28A2E6706C2068B87"/>
    <w:rsid w:val="00B67418"/>
  </w:style>
  <w:style w:type="paragraph" w:customStyle="1" w:styleId="9EB911CD86084810A0E8AF0CA902280F">
    <w:name w:val="9EB911CD86084810A0E8AF0CA902280F"/>
    <w:rsid w:val="00B67418"/>
  </w:style>
  <w:style w:type="paragraph" w:customStyle="1" w:styleId="3B20D362E8BF47B78810E991FB58DFF6">
    <w:name w:val="3B20D362E8BF47B78810E991FB58DFF6"/>
    <w:rsid w:val="00B67418"/>
  </w:style>
  <w:style w:type="paragraph" w:customStyle="1" w:styleId="B47EC5CBAC234EAA9B6375248F54645A">
    <w:name w:val="B47EC5CBAC234EAA9B6375248F54645A"/>
    <w:rsid w:val="00B67418"/>
  </w:style>
  <w:style w:type="paragraph" w:customStyle="1" w:styleId="2A5C31C7B3DF47A2B1E5241E3FA07DF4">
    <w:name w:val="2A5C31C7B3DF47A2B1E5241E3FA07DF4"/>
    <w:rsid w:val="00B67418"/>
  </w:style>
  <w:style w:type="paragraph" w:customStyle="1" w:styleId="D41022233D80482C891E0BC923B1CC53">
    <w:name w:val="D41022233D80482C891E0BC923B1CC53"/>
    <w:rsid w:val="00B67418"/>
  </w:style>
  <w:style w:type="paragraph" w:customStyle="1" w:styleId="E95E10DE80E347DB92DAC80248D00F20">
    <w:name w:val="E95E10DE80E347DB92DAC80248D00F20"/>
    <w:rsid w:val="00B67418"/>
  </w:style>
  <w:style w:type="paragraph" w:customStyle="1" w:styleId="BD7E80CB4C254C05A819E20A811EA281">
    <w:name w:val="BD7E80CB4C254C05A819E20A811EA281"/>
    <w:rsid w:val="00B67418"/>
  </w:style>
  <w:style w:type="paragraph" w:customStyle="1" w:styleId="2E01A4D0695048B2B41761F808C1DF9C">
    <w:name w:val="2E01A4D0695048B2B41761F808C1DF9C"/>
    <w:rsid w:val="00B67418"/>
  </w:style>
  <w:style w:type="paragraph" w:customStyle="1" w:styleId="CAD52C69F2AB4433BD3CFBC59140BD56">
    <w:name w:val="CAD52C69F2AB4433BD3CFBC59140BD56"/>
    <w:rsid w:val="00B67418"/>
  </w:style>
  <w:style w:type="paragraph" w:customStyle="1" w:styleId="CF371B0654B24D7DAA66E8788148439D">
    <w:name w:val="CF371B0654B24D7DAA66E8788148439D"/>
    <w:rsid w:val="00B67418"/>
  </w:style>
  <w:style w:type="paragraph" w:customStyle="1" w:styleId="5BD7C06144E5491D8186C3045342C308">
    <w:name w:val="5BD7C06144E5491D8186C3045342C308"/>
    <w:rsid w:val="00B67418"/>
  </w:style>
  <w:style w:type="paragraph" w:customStyle="1" w:styleId="7B4DBCDBE81C498595CC16F736C6A154">
    <w:name w:val="7B4DBCDBE81C498595CC16F736C6A154"/>
    <w:rsid w:val="00B67418"/>
  </w:style>
  <w:style w:type="paragraph" w:customStyle="1" w:styleId="90628F264AEF404C8154ACD5DEC0ADBD">
    <w:name w:val="90628F264AEF404C8154ACD5DEC0ADBD"/>
    <w:rsid w:val="00B67418"/>
  </w:style>
  <w:style w:type="paragraph" w:customStyle="1" w:styleId="618FAAEBC7DA4EE5AE718F52CD486A7D2">
    <w:name w:val="618FAAEBC7DA4EE5AE718F52CD486A7D2"/>
    <w:rsid w:val="00B67418"/>
    <w:rPr>
      <w:rFonts w:eastAsiaTheme="minorHAnsi"/>
      <w:lang w:eastAsia="en-US"/>
    </w:rPr>
  </w:style>
  <w:style w:type="paragraph" w:customStyle="1" w:styleId="F259CA915DF5473289B8E10D4CD8F3402">
    <w:name w:val="F259CA915DF5473289B8E10D4CD8F3402"/>
    <w:rsid w:val="00B67418"/>
    <w:rPr>
      <w:rFonts w:eastAsiaTheme="minorHAnsi"/>
      <w:lang w:eastAsia="en-US"/>
    </w:rPr>
  </w:style>
  <w:style w:type="paragraph" w:customStyle="1" w:styleId="03479CB0B6DD416B9E4DB2857F2F43832">
    <w:name w:val="03479CB0B6DD416B9E4DB2857F2F43832"/>
    <w:rsid w:val="00B67418"/>
    <w:rPr>
      <w:rFonts w:eastAsiaTheme="minorHAnsi"/>
      <w:lang w:eastAsia="en-US"/>
    </w:rPr>
  </w:style>
  <w:style w:type="paragraph" w:customStyle="1" w:styleId="C8723DE69D5F43CEA691BB0D070B5CB22">
    <w:name w:val="C8723DE69D5F43CEA691BB0D070B5CB22"/>
    <w:rsid w:val="00B67418"/>
    <w:rPr>
      <w:rFonts w:eastAsiaTheme="minorHAnsi"/>
      <w:lang w:eastAsia="en-US"/>
    </w:rPr>
  </w:style>
  <w:style w:type="paragraph" w:customStyle="1" w:styleId="D630C8189BE243A795B97D439448EDA12">
    <w:name w:val="D630C8189BE243A795B97D439448EDA12"/>
    <w:rsid w:val="00B67418"/>
    <w:rPr>
      <w:rFonts w:eastAsiaTheme="minorHAnsi"/>
      <w:lang w:eastAsia="en-US"/>
    </w:rPr>
  </w:style>
  <w:style w:type="paragraph" w:customStyle="1" w:styleId="859A5C82EA224229A90EBB7F5A4D8BAF2">
    <w:name w:val="859A5C82EA224229A90EBB7F5A4D8BAF2"/>
    <w:rsid w:val="00B67418"/>
    <w:rPr>
      <w:rFonts w:eastAsiaTheme="minorHAnsi"/>
      <w:lang w:eastAsia="en-US"/>
    </w:rPr>
  </w:style>
  <w:style w:type="paragraph" w:customStyle="1" w:styleId="5741476ECEF649FF8EAA8A6D813ECE482">
    <w:name w:val="5741476ECEF649FF8EAA8A6D813ECE482"/>
    <w:rsid w:val="00B67418"/>
    <w:rPr>
      <w:rFonts w:eastAsiaTheme="minorHAnsi"/>
      <w:lang w:eastAsia="en-US"/>
    </w:rPr>
  </w:style>
  <w:style w:type="paragraph" w:customStyle="1" w:styleId="39B239C54E9D4CDBA97504D695FF33A02">
    <w:name w:val="39B239C54E9D4CDBA97504D695FF33A02"/>
    <w:rsid w:val="00B67418"/>
    <w:rPr>
      <w:rFonts w:eastAsiaTheme="minorHAnsi"/>
      <w:lang w:eastAsia="en-US"/>
    </w:rPr>
  </w:style>
  <w:style w:type="paragraph" w:customStyle="1" w:styleId="145DDCD793FB4F68A31BF9139D3D2D9A2">
    <w:name w:val="145DDCD793FB4F68A31BF9139D3D2D9A2"/>
    <w:rsid w:val="00B67418"/>
    <w:rPr>
      <w:rFonts w:eastAsiaTheme="minorHAnsi"/>
      <w:lang w:eastAsia="en-US"/>
    </w:rPr>
  </w:style>
  <w:style w:type="paragraph" w:customStyle="1" w:styleId="786254E60AF9430B89ED276233141D092">
    <w:name w:val="786254E60AF9430B89ED276233141D092"/>
    <w:rsid w:val="00B67418"/>
    <w:rPr>
      <w:rFonts w:eastAsiaTheme="minorHAnsi"/>
      <w:lang w:eastAsia="en-US"/>
    </w:rPr>
  </w:style>
  <w:style w:type="paragraph" w:customStyle="1" w:styleId="9A541802C098433ABA7F30076273B0B12">
    <w:name w:val="9A541802C098433ABA7F30076273B0B12"/>
    <w:rsid w:val="00B67418"/>
    <w:rPr>
      <w:rFonts w:eastAsiaTheme="minorHAnsi"/>
      <w:lang w:eastAsia="en-US"/>
    </w:rPr>
  </w:style>
  <w:style w:type="paragraph" w:customStyle="1" w:styleId="52709CED83524C6AB165349A5B51F2C62">
    <w:name w:val="52709CED83524C6AB165349A5B51F2C62"/>
    <w:rsid w:val="00B67418"/>
    <w:rPr>
      <w:rFonts w:eastAsiaTheme="minorHAnsi"/>
      <w:lang w:eastAsia="en-US"/>
    </w:rPr>
  </w:style>
  <w:style w:type="paragraph" w:customStyle="1" w:styleId="C90EE8573BB44A778D32FB257861E3A72">
    <w:name w:val="C90EE8573BB44A778D32FB257861E3A72"/>
    <w:rsid w:val="00B67418"/>
    <w:rPr>
      <w:rFonts w:eastAsiaTheme="minorHAnsi"/>
      <w:lang w:eastAsia="en-US"/>
    </w:rPr>
  </w:style>
  <w:style w:type="paragraph" w:customStyle="1" w:styleId="920DEE3818794AD6BABC9F3BFBE9DD802">
    <w:name w:val="920DEE3818794AD6BABC9F3BFBE9DD802"/>
    <w:rsid w:val="00B67418"/>
    <w:rPr>
      <w:rFonts w:eastAsiaTheme="minorHAnsi"/>
      <w:lang w:eastAsia="en-US"/>
    </w:rPr>
  </w:style>
  <w:style w:type="paragraph" w:customStyle="1" w:styleId="A34383283F91416BA34CED36D61BFED32">
    <w:name w:val="A34383283F91416BA34CED36D61BFED32"/>
    <w:rsid w:val="00B67418"/>
    <w:rPr>
      <w:rFonts w:eastAsiaTheme="minorHAnsi"/>
      <w:lang w:eastAsia="en-US"/>
    </w:rPr>
  </w:style>
  <w:style w:type="paragraph" w:customStyle="1" w:styleId="D0B7EFD7E63F49118971CB38A4ECAB6F2">
    <w:name w:val="D0B7EFD7E63F49118971CB38A4ECAB6F2"/>
    <w:rsid w:val="00B67418"/>
    <w:rPr>
      <w:rFonts w:eastAsiaTheme="minorHAnsi"/>
      <w:lang w:eastAsia="en-US"/>
    </w:rPr>
  </w:style>
  <w:style w:type="paragraph" w:customStyle="1" w:styleId="802876D600BA41A38BF509B44FB209A72">
    <w:name w:val="802876D600BA41A38BF509B44FB209A72"/>
    <w:rsid w:val="00B67418"/>
    <w:rPr>
      <w:rFonts w:eastAsiaTheme="minorHAnsi"/>
      <w:lang w:eastAsia="en-US"/>
    </w:rPr>
  </w:style>
  <w:style w:type="paragraph" w:customStyle="1" w:styleId="DC1D39AEE2D94A86B63F173D95F333E12">
    <w:name w:val="DC1D39AEE2D94A86B63F173D95F333E12"/>
    <w:rsid w:val="00B67418"/>
    <w:rPr>
      <w:rFonts w:eastAsiaTheme="minorHAnsi"/>
      <w:lang w:eastAsia="en-US"/>
    </w:rPr>
  </w:style>
  <w:style w:type="paragraph" w:customStyle="1" w:styleId="44999DF62D2D4DEBAA960A5A6511A0502">
    <w:name w:val="44999DF62D2D4DEBAA960A5A6511A0502"/>
    <w:rsid w:val="00B67418"/>
    <w:rPr>
      <w:rFonts w:eastAsiaTheme="minorHAnsi"/>
      <w:lang w:eastAsia="en-US"/>
    </w:rPr>
  </w:style>
  <w:style w:type="paragraph" w:customStyle="1" w:styleId="7A22A9C5A49C4692828D00C261F4152E2">
    <w:name w:val="7A22A9C5A49C4692828D00C261F4152E2"/>
    <w:rsid w:val="00B67418"/>
    <w:rPr>
      <w:rFonts w:eastAsiaTheme="minorHAnsi"/>
      <w:lang w:eastAsia="en-US"/>
    </w:rPr>
  </w:style>
  <w:style w:type="paragraph" w:customStyle="1" w:styleId="F3DECFEB9350407A9781C776271A6AC12">
    <w:name w:val="F3DECFEB9350407A9781C776271A6AC12"/>
    <w:rsid w:val="00B67418"/>
    <w:rPr>
      <w:rFonts w:eastAsiaTheme="minorHAnsi"/>
      <w:lang w:eastAsia="en-US"/>
    </w:rPr>
  </w:style>
  <w:style w:type="paragraph" w:customStyle="1" w:styleId="59821341C3E84EAAA617C4C3716BC6772">
    <w:name w:val="59821341C3E84EAAA617C4C3716BC6772"/>
    <w:rsid w:val="00B67418"/>
    <w:rPr>
      <w:rFonts w:eastAsiaTheme="minorHAnsi"/>
      <w:lang w:eastAsia="en-US"/>
    </w:rPr>
  </w:style>
  <w:style w:type="paragraph" w:customStyle="1" w:styleId="677CAD630DB34CB290DDAAAE249B19A42">
    <w:name w:val="677CAD630DB34CB290DDAAAE249B19A42"/>
    <w:rsid w:val="00B67418"/>
    <w:rPr>
      <w:rFonts w:eastAsiaTheme="minorHAnsi"/>
      <w:lang w:eastAsia="en-US"/>
    </w:rPr>
  </w:style>
  <w:style w:type="paragraph" w:customStyle="1" w:styleId="B4AE449BC1B645C7A25F76FC741952DA2">
    <w:name w:val="B4AE449BC1B645C7A25F76FC741952DA2"/>
    <w:rsid w:val="00B67418"/>
    <w:rPr>
      <w:rFonts w:eastAsiaTheme="minorHAnsi"/>
      <w:lang w:eastAsia="en-US"/>
    </w:rPr>
  </w:style>
  <w:style w:type="paragraph" w:customStyle="1" w:styleId="2B8E9C4657774B398281CD360AF8269D1">
    <w:name w:val="2B8E9C4657774B398281CD360AF8269D1"/>
    <w:rsid w:val="00B67418"/>
    <w:rPr>
      <w:rFonts w:eastAsiaTheme="minorHAnsi"/>
      <w:lang w:eastAsia="en-US"/>
    </w:rPr>
  </w:style>
  <w:style w:type="paragraph" w:customStyle="1" w:styleId="9866E05A410B4F00B6AEC05414B02E051">
    <w:name w:val="9866E05A410B4F00B6AEC05414B02E051"/>
    <w:rsid w:val="00B67418"/>
    <w:rPr>
      <w:rFonts w:eastAsiaTheme="minorHAnsi"/>
      <w:lang w:eastAsia="en-US"/>
    </w:rPr>
  </w:style>
  <w:style w:type="paragraph" w:customStyle="1" w:styleId="F49CB7E5A05647C9990A02A2879E3A001">
    <w:name w:val="F49CB7E5A05647C9990A02A2879E3A001"/>
    <w:rsid w:val="00B67418"/>
    <w:rPr>
      <w:rFonts w:eastAsiaTheme="minorHAnsi"/>
      <w:lang w:eastAsia="en-US"/>
    </w:rPr>
  </w:style>
  <w:style w:type="paragraph" w:customStyle="1" w:styleId="BD7E80CB4C254C05A819E20A811EA2811">
    <w:name w:val="BD7E80CB4C254C05A819E20A811EA2811"/>
    <w:rsid w:val="00B67418"/>
    <w:rPr>
      <w:rFonts w:eastAsiaTheme="minorHAnsi"/>
      <w:lang w:eastAsia="en-US"/>
    </w:rPr>
  </w:style>
  <w:style w:type="paragraph" w:customStyle="1" w:styleId="90628F264AEF404C8154ACD5DEC0ADBD1">
    <w:name w:val="90628F264AEF404C8154ACD5DEC0ADBD1"/>
    <w:rsid w:val="00B67418"/>
    <w:rPr>
      <w:rFonts w:eastAsiaTheme="minorHAnsi"/>
      <w:lang w:eastAsia="en-US"/>
    </w:rPr>
  </w:style>
  <w:style w:type="paragraph" w:customStyle="1" w:styleId="CF371B0654B24D7DAA66E8788148439D1">
    <w:name w:val="CF371B0654B24D7DAA66E8788148439D1"/>
    <w:rsid w:val="00B67418"/>
    <w:rPr>
      <w:rFonts w:eastAsiaTheme="minorHAnsi"/>
      <w:lang w:eastAsia="en-US"/>
    </w:rPr>
  </w:style>
  <w:style w:type="paragraph" w:customStyle="1" w:styleId="5BD7C06144E5491D8186C3045342C3081">
    <w:name w:val="5BD7C06144E5491D8186C3045342C3081"/>
    <w:rsid w:val="00B67418"/>
    <w:rPr>
      <w:rFonts w:eastAsiaTheme="minorHAnsi"/>
      <w:lang w:eastAsia="en-US"/>
    </w:rPr>
  </w:style>
  <w:style w:type="paragraph" w:customStyle="1" w:styleId="7B4DBCDBE81C498595CC16F736C6A1541">
    <w:name w:val="7B4DBCDBE81C498595CC16F736C6A1541"/>
    <w:rsid w:val="00B67418"/>
    <w:rPr>
      <w:rFonts w:eastAsiaTheme="minorHAnsi"/>
      <w:lang w:eastAsia="en-US"/>
    </w:rPr>
  </w:style>
  <w:style w:type="paragraph" w:customStyle="1" w:styleId="A8C8B7E9BF684ED3876FAD85F71E631E1">
    <w:name w:val="A8C8B7E9BF684ED3876FAD85F71E631E1"/>
    <w:rsid w:val="00B67418"/>
    <w:rPr>
      <w:rFonts w:eastAsiaTheme="minorHAnsi"/>
      <w:lang w:eastAsia="en-US"/>
    </w:rPr>
  </w:style>
  <w:style w:type="paragraph" w:customStyle="1" w:styleId="BDD61CBF70C74EFAB927EFD295EB3D2C1">
    <w:name w:val="BDD61CBF70C74EFAB927EFD295EB3D2C1"/>
    <w:rsid w:val="00B67418"/>
    <w:rPr>
      <w:rFonts w:eastAsiaTheme="minorHAnsi"/>
      <w:lang w:eastAsia="en-US"/>
    </w:rPr>
  </w:style>
  <w:style w:type="paragraph" w:customStyle="1" w:styleId="C9ABC07DFBC54B63BBBBA393F242AA011">
    <w:name w:val="C9ABC07DFBC54B63BBBBA393F242AA011"/>
    <w:rsid w:val="00B67418"/>
    <w:rPr>
      <w:rFonts w:eastAsiaTheme="minorHAnsi"/>
      <w:lang w:eastAsia="en-US"/>
    </w:rPr>
  </w:style>
  <w:style w:type="paragraph" w:customStyle="1" w:styleId="4B762493268F4C1682B0375DA401E34F1">
    <w:name w:val="4B762493268F4C1682B0375DA401E34F1"/>
    <w:rsid w:val="00B67418"/>
    <w:rPr>
      <w:rFonts w:eastAsiaTheme="minorHAnsi"/>
      <w:lang w:eastAsia="en-US"/>
    </w:rPr>
  </w:style>
  <w:style w:type="paragraph" w:customStyle="1" w:styleId="FAC1539683634FFA91D9599A8C5DC6DC1">
    <w:name w:val="FAC1539683634FFA91D9599A8C5DC6DC1"/>
    <w:rsid w:val="00B67418"/>
    <w:rPr>
      <w:rFonts w:eastAsiaTheme="minorHAnsi"/>
      <w:lang w:eastAsia="en-US"/>
    </w:rPr>
  </w:style>
  <w:style w:type="paragraph" w:customStyle="1" w:styleId="4E03861197F046C28A2E6706C2068B871">
    <w:name w:val="4E03861197F046C28A2E6706C2068B871"/>
    <w:rsid w:val="00B67418"/>
    <w:rPr>
      <w:rFonts w:eastAsiaTheme="minorHAnsi"/>
      <w:lang w:eastAsia="en-US"/>
    </w:rPr>
  </w:style>
  <w:style w:type="paragraph" w:customStyle="1" w:styleId="1FCD8DA8F3D64B44B5E47337291BA84012">
    <w:name w:val="1FCD8DA8F3D64B44B5E47337291BA84012"/>
    <w:rsid w:val="00B67418"/>
    <w:rPr>
      <w:rFonts w:eastAsiaTheme="minorHAnsi"/>
      <w:lang w:eastAsia="en-US"/>
    </w:rPr>
  </w:style>
  <w:style w:type="paragraph" w:customStyle="1" w:styleId="7D77D2DF676641D79347FF640385720E12">
    <w:name w:val="7D77D2DF676641D79347FF640385720E12"/>
    <w:rsid w:val="00B67418"/>
    <w:rPr>
      <w:rFonts w:eastAsiaTheme="minorHAnsi"/>
      <w:lang w:eastAsia="en-US"/>
    </w:rPr>
  </w:style>
  <w:style w:type="paragraph" w:customStyle="1" w:styleId="6529B59E10A14AD49E092F9D0289237512">
    <w:name w:val="6529B59E10A14AD49E092F9D0289237512"/>
    <w:rsid w:val="00B67418"/>
    <w:rPr>
      <w:rFonts w:eastAsiaTheme="minorHAnsi"/>
      <w:lang w:eastAsia="en-US"/>
    </w:rPr>
  </w:style>
  <w:style w:type="paragraph" w:customStyle="1" w:styleId="FDC1DAD4623B4766A6CFD4117369701C12">
    <w:name w:val="FDC1DAD4623B4766A6CFD4117369701C12"/>
    <w:rsid w:val="00B67418"/>
    <w:rPr>
      <w:rFonts w:eastAsiaTheme="minorHAnsi"/>
      <w:lang w:eastAsia="en-US"/>
    </w:rPr>
  </w:style>
  <w:style w:type="paragraph" w:customStyle="1" w:styleId="EC68109ACFC1453F8E3C9638D404C2F512">
    <w:name w:val="EC68109ACFC1453F8E3C9638D404C2F512"/>
    <w:rsid w:val="00B67418"/>
    <w:rPr>
      <w:rFonts w:eastAsiaTheme="minorHAnsi"/>
      <w:lang w:eastAsia="en-US"/>
    </w:rPr>
  </w:style>
  <w:style w:type="paragraph" w:customStyle="1" w:styleId="E2ADC7DD701E4156891E8DB9C4EB42DC12">
    <w:name w:val="E2ADC7DD701E4156891E8DB9C4EB42DC12"/>
    <w:rsid w:val="00B67418"/>
    <w:rPr>
      <w:rFonts w:eastAsiaTheme="minorHAnsi"/>
      <w:lang w:eastAsia="en-US"/>
    </w:rPr>
  </w:style>
  <w:style w:type="paragraph" w:customStyle="1" w:styleId="564693B763E64562B81D662E2745DC8D12">
    <w:name w:val="564693B763E64562B81D662E2745DC8D12"/>
    <w:rsid w:val="00B67418"/>
    <w:rPr>
      <w:rFonts w:eastAsiaTheme="minorHAnsi"/>
      <w:lang w:eastAsia="en-US"/>
    </w:rPr>
  </w:style>
  <w:style w:type="paragraph" w:customStyle="1" w:styleId="7FE64DC44A0A4D4399B2E6AA3256713C12">
    <w:name w:val="7FE64DC44A0A4D4399B2E6AA3256713C12"/>
    <w:rsid w:val="00B67418"/>
    <w:rPr>
      <w:rFonts w:eastAsiaTheme="minorHAnsi"/>
      <w:lang w:eastAsia="en-US"/>
    </w:rPr>
  </w:style>
  <w:style w:type="paragraph" w:customStyle="1" w:styleId="63CEAF4A796147FB9038F775915DFC0712">
    <w:name w:val="63CEAF4A796147FB9038F775915DFC0712"/>
    <w:rsid w:val="00B67418"/>
    <w:rPr>
      <w:rFonts w:eastAsiaTheme="minorHAnsi"/>
      <w:lang w:eastAsia="en-US"/>
    </w:rPr>
  </w:style>
  <w:style w:type="paragraph" w:customStyle="1" w:styleId="2768654B2C4C4BDCB70F7A67725D640512">
    <w:name w:val="2768654B2C4C4BDCB70F7A67725D640512"/>
    <w:rsid w:val="00B67418"/>
    <w:rPr>
      <w:rFonts w:eastAsiaTheme="minorHAnsi"/>
      <w:lang w:eastAsia="en-US"/>
    </w:rPr>
  </w:style>
  <w:style w:type="paragraph" w:customStyle="1" w:styleId="2CFEB46DB4A0474E852F7799615D5C4312">
    <w:name w:val="2CFEB46DB4A0474E852F7799615D5C4312"/>
    <w:rsid w:val="00B67418"/>
    <w:rPr>
      <w:rFonts w:eastAsiaTheme="minorHAnsi"/>
      <w:lang w:eastAsia="en-US"/>
    </w:rPr>
  </w:style>
  <w:style w:type="paragraph" w:customStyle="1" w:styleId="7710783DD51049A5A66B21CE3A08023D8">
    <w:name w:val="7710783DD51049A5A66B21CE3A08023D8"/>
    <w:rsid w:val="00B67418"/>
    <w:rPr>
      <w:rFonts w:eastAsiaTheme="minorHAnsi"/>
      <w:lang w:eastAsia="en-US"/>
    </w:rPr>
  </w:style>
  <w:style w:type="paragraph" w:customStyle="1" w:styleId="6C68216824D54B1DA70E1A8997E3136412">
    <w:name w:val="6C68216824D54B1DA70E1A8997E3136412"/>
    <w:rsid w:val="00B67418"/>
    <w:rPr>
      <w:rFonts w:eastAsiaTheme="minorHAnsi"/>
      <w:lang w:eastAsia="en-US"/>
    </w:rPr>
  </w:style>
  <w:style w:type="paragraph" w:customStyle="1" w:styleId="C529812098444381B03B09C912722CA312">
    <w:name w:val="C529812098444381B03B09C912722CA312"/>
    <w:rsid w:val="00B67418"/>
    <w:rPr>
      <w:rFonts w:eastAsiaTheme="minorHAnsi"/>
      <w:lang w:eastAsia="en-US"/>
    </w:rPr>
  </w:style>
  <w:style w:type="paragraph" w:customStyle="1" w:styleId="1D9A599E330840D88155C82EFB89ED3212">
    <w:name w:val="1D9A599E330840D88155C82EFB89ED3212"/>
    <w:rsid w:val="00B67418"/>
    <w:rPr>
      <w:rFonts w:eastAsiaTheme="minorHAnsi"/>
      <w:lang w:eastAsia="en-US"/>
    </w:rPr>
  </w:style>
  <w:style w:type="paragraph" w:customStyle="1" w:styleId="890CDA64723040D4B2EA414537D99BFD12">
    <w:name w:val="890CDA64723040D4B2EA414537D99BFD12"/>
    <w:rsid w:val="00B67418"/>
    <w:rPr>
      <w:rFonts w:eastAsiaTheme="minorHAnsi"/>
      <w:lang w:eastAsia="en-US"/>
    </w:rPr>
  </w:style>
  <w:style w:type="paragraph" w:customStyle="1" w:styleId="CB76CD6F0DFB45F1B1EF956DD78D8BDC11">
    <w:name w:val="CB76CD6F0DFB45F1B1EF956DD78D8BDC11"/>
    <w:rsid w:val="00B67418"/>
    <w:rPr>
      <w:rFonts w:eastAsiaTheme="minorHAnsi"/>
      <w:lang w:eastAsia="en-US"/>
    </w:rPr>
  </w:style>
  <w:style w:type="paragraph" w:customStyle="1" w:styleId="85692270502F410C84D377EEF8B0F67511">
    <w:name w:val="85692270502F410C84D377EEF8B0F67511"/>
    <w:rsid w:val="00B67418"/>
    <w:rPr>
      <w:rFonts w:eastAsiaTheme="minorHAnsi"/>
      <w:lang w:eastAsia="en-US"/>
    </w:rPr>
  </w:style>
  <w:style w:type="paragraph" w:customStyle="1" w:styleId="E7102CC65E04449F9618467EE0A2CDF711">
    <w:name w:val="E7102CC65E04449F9618467EE0A2CDF711"/>
    <w:rsid w:val="00B67418"/>
    <w:rPr>
      <w:rFonts w:eastAsiaTheme="minorHAnsi"/>
      <w:lang w:eastAsia="en-US"/>
    </w:rPr>
  </w:style>
  <w:style w:type="paragraph" w:customStyle="1" w:styleId="8A5EC60DD57449598201B1E074F0FA9A10">
    <w:name w:val="8A5EC60DD57449598201B1E074F0FA9A10"/>
    <w:rsid w:val="00B67418"/>
    <w:rPr>
      <w:rFonts w:eastAsiaTheme="minorHAnsi"/>
      <w:lang w:eastAsia="en-US"/>
    </w:rPr>
  </w:style>
  <w:style w:type="paragraph" w:customStyle="1" w:styleId="9F90DBAABFD14E0BBE505EC6171A6C1710">
    <w:name w:val="9F90DBAABFD14E0BBE505EC6171A6C1710"/>
    <w:rsid w:val="00B67418"/>
    <w:rPr>
      <w:rFonts w:eastAsiaTheme="minorHAnsi"/>
      <w:lang w:eastAsia="en-US"/>
    </w:rPr>
  </w:style>
  <w:style w:type="paragraph" w:customStyle="1" w:styleId="3B5ED4DCDD3949489DEF1003DEF1FC3010">
    <w:name w:val="3B5ED4DCDD3949489DEF1003DEF1FC3010"/>
    <w:rsid w:val="00B67418"/>
    <w:rPr>
      <w:rFonts w:eastAsiaTheme="minorHAnsi"/>
      <w:lang w:eastAsia="en-US"/>
    </w:rPr>
  </w:style>
  <w:style w:type="paragraph" w:customStyle="1" w:styleId="B79DF565B8D0452CA24B699EA622888D10">
    <w:name w:val="B79DF565B8D0452CA24B699EA622888D10"/>
    <w:rsid w:val="00B67418"/>
    <w:rPr>
      <w:rFonts w:eastAsiaTheme="minorHAnsi"/>
      <w:lang w:eastAsia="en-US"/>
    </w:rPr>
  </w:style>
  <w:style w:type="paragraph" w:customStyle="1" w:styleId="EF0943284FBD427F969C3B60AF9E25F48">
    <w:name w:val="EF0943284FBD427F969C3B60AF9E25F48"/>
    <w:rsid w:val="00B67418"/>
    <w:rPr>
      <w:rFonts w:eastAsiaTheme="minorHAnsi"/>
      <w:lang w:eastAsia="en-US"/>
    </w:rPr>
  </w:style>
  <w:style w:type="paragraph" w:customStyle="1" w:styleId="AF13FBA575D24D7D9320FBD9E5B7CF4210">
    <w:name w:val="AF13FBA575D24D7D9320FBD9E5B7CF4210"/>
    <w:rsid w:val="00B67418"/>
    <w:rPr>
      <w:rFonts w:eastAsiaTheme="minorHAnsi"/>
      <w:lang w:eastAsia="en-US"/>
    </w:rPr>
  </w:style>
  <w:style w:type="paragraph" w:customStyle="1" w:styleId="AB8BE8F144F1453FA510E7CB725169C110">
    <w:name w:val="AB8BE8F144F1453FA510E7CB725169C110"/>
    <w:rsid w:val="00B67418"/>
    <w:rPr>
      <w:rFonts w:eastAsiaTheme="minorHAnsi"/>
      <w:lang w:eastAsia="en-US"/>
    </w:rPr>
  </w:style>
  <w:style w:type="paragraph" w:customStyle="1" w:styleId="7B03D15F14294ED3ADDB939F71FD7B9010">
    <w:name w:val="7B03D15F14294ED3ADDB939F71FD7B9010"/>
    <w:rsid w:val="00B67418"/>
    <w:rPr>
      <w:rFonts w:eastAsiaTheme="minorHAnsi"/>
      <w:lang w:eastAsia="en-US"/>
    </w:rPr>
  </w:style>
  <w:style w:type="paragraph" w:customStyle="1" w:styleId="D4701AEFDAC34337A0A4B1191CE4066D12">
    <w:name w:val="D4701AEFDAC34337A0A4B1191CE4066D12"/>
    <w:rsid w:val="00B67418"/>
    <w:rPr>
      <w:rFonts w:eastAsiaTheme="minorHAnsi"/>
      <w:lang w:eastAsia="en-US"/>
    </w:rPr>
  </w:style>
  <w:style w:type="paragraph" w:customStyle="1" w:styleId="12A5D71505764BE39EC6A0588B0D45049">
    <w:name w:val="12A5D71505764BE39EC6A0588B0D45049"/>
    <w:rsid w:val="00B67418"/>
    <w:rPr>
      <w:rFonts w:eastAsiaTheme="minorHAnsi"/>
      <w:lang w:eastAsia="en-US"/>
    </w:rPr>
  </w:style>
  <w:style w:type="paragraph" w:customStyle="1" w:styleId="BA34398D9A674B77819A7E92C520269D">
    <w:name w:val="BA34398D9A674B77819A7E92C520269D"/>
    <w:rsid w:val="00B67418"/>
  </w:style>
  <w:style w:type="paragraph" w:customStyle="1" w:styleId="37E35E9623F2449797F0BAD6B8077793">
    <w:name w:val="37E35E9623F2449797F0BAD6B8077793"/>
    <w:rsid w:val="00B67418"/>
  </w:style>
  <w:style w:type="paragraph" w:customStyle="1" w:styleId="877D9BD32F9D43878197DFB3EABB05D2">
    <w:name w:val="877D9BD32F9D43878197DFB3EABB05D2"/>
    <w:rsid w:val="00B67418"/>
  </w:style>
  <w:style w:type="paragraph" w:customStyle="1" w:styleId="BF1200B33DAE431492603A1303F93B01">
    <w:name w:val="BF1200B33DAE431492603A1303F93B01"/>
    <w:rsid w:val="00B67418"/>
  </w:style>
  <w:style w:type="paragraph" w:customStyle="1" w:styleId="68A1271017D04D21802EBC8F41B17179">
    <w:name w:val="68A1271017D04D21802EBC8F41B17179"/>
    <w:rsid w:val="00B67418"/>
  </w:style>
  <w:style w:type="paragraph" w:customStyle="1" w:styleId="AF2045B54F7145BAB009222726A66F65">
    <w:name w:val="AF2045B54F7145BAB009222726A66F65"/>
    <w:rsid w:val="00B67418"/>
  </w:style>
  <w:style w:type="paragraph" w:customStyle="1" w:styleId="7F72583166B749A5B205C2A38442A2FC">
    <w:name w:val="7F72583166B749A5B205C2A38442A2FC"/>
    <w:rsid w:val="00B67418"/>
  </w:style>
  <w:style w:type="paragraph" w:customStyle="1" w:styleId="618FAAEBC7DA4EE5AE718F52CD486A7D3">
    <w:name w:val="618FAAEBC7DA4EE5AE718F52CD486A7D3"/>
    <w:rsid w:val="00B67418"/>
    <w:rPr>
      <w:rFonts w:eastAsiaTheme="minorHAnsi"/>
      <w:lang w:eastAsia="en-US"/>
    </w:rPr>
  </w:style>
  <w:style w:type="paragraph" w:customStyle="1" w:styleId="F259CA915DF5473289B8E10D4CD8F3403">
    <w:name w:val="F259CA915DF5473289B8E10D4CD8F3403"/>
    <w:rsid w:val="00B67418"/>
    <w:rPr>
      <w:rFonts w:eastAsiaTheme="minorHAnsi"/>
      <w:lang w:eastAsia="en-US"/>
    </w:rPr>
  </w:style>
  <w:style w:type="paragraph" w:customStyle="1" w:styleId="03479CB0B6DD416B9E4DB2857F2F43833">
    <w:name w:val="03479CB0B6DD416B9E4DB2857F2F43833"/>
    <w:rsid w:val="00B67418"/>
    <w:rPr>
      <w:rFonts w:eastAsiaTheme="minorHAnsi"/>
      <w:lang w:eastAsia="en-US"/>
    </w:rPr>
  </w:style>
  <w:style w:type="paragraph" w:customStyle="1" w:styleId="C8723DE69D5F43CEA691BB0D070B5CB23">
    <w:name w:val="C8723DE69D5F43CEA691BB0D070B5CB23"/>
    <w:rsid w:val="00B67418"/>
    <w:rPr>
      <w:rFonts w:eastAsiaTheme="minorHAnsi"/>
      <w:lang w:eastAsia="en-US"/>
    </w:rPr>
  </w:style>
  <w:style w:type="paragraph" w:customStyle="1" w:styleId="D630C8189BE243A795B97D439448EDA13">
    <w:name w:val="D630C8189BE243A795B97D439448EDA13"/>
    <w:rsid w:val="00B67418"/>
    <w:rPr>
      <w:rFonts w:eastAsiaTheme="minorHAnsi"/>
      <w:lang w:eastAsia="en-US"/>
    </w:rPr>
  </w:style>
  <w:style w:type="paragraph" w:customStyle="1" w:styleId="859A5C82EA224229A90EBB7F5A4D8BAF3">
    <w:name w:val="859A5C82EA224229A90EBB7F5A4D8BAF3"/>
    <w:rsid w:val="00B67418"/>
    <w:rPr>
      <w:rFonts w:eastAsiaTheme="minorHAnsi"/>
      <w:lang w:eastAsia="en-US"/>
    </w:rPr>
  </w:style>
  <w:style w:type="paragraph" w:customStyle="1" w:styleId="5741476ECEF649FF8EAA8A6D813ECE483">
    <w:name w:val="5741476ECEF649FF8EAA8A6D813ECE483"/>
    <w:rsid w:val="00B67418"/>
    <w:rPr>
      <w:rFonts w:eastAsiaTheme="minorHAnsi"/>
      <w:lang w:eastAsia="en-US"/>
    </w:rPr>
  </w:style>
  <w:style w:type="paragraph" w:customStyle="1" w:styleId="39B239C54E9D4CDBA97504D695FF33A03">
    <w:name w:val="39B239C54E9D4CDBA97504D695FF33A03"/>
    <w:rsid w:val="00B67418"/>
    <w:rPr>
      <w:rFonts w:eastAsiaTheme="minorHAnsi"/>
      <w:lang w:eastAsia="en-US"/>
    </w:rPr>
  </w:style>
  <w:style w:type="paragraph" w:customStyle="1" w:styleId="145DDCD793FB4F68A31BF9139D3D2D9A3">
    <w:name w:val="145DDCD793FB4F68A31BF9139D3D2D9A3"/>
    <w:rsid w:val="00B67418"/>
    <w:rPr>
      <w:rFonts w:eastAsiaTheme="minorHAnsi"/>
      <w:lang w:eastAsia="en-US"/>
    </w:rPr>
  </w:style>
  <w:style w:type="paragraph" w:customStyle="1" w:styleId="786254E60AF9430B89ED276233141D093">
    <w:name w:val="786254E60AF9430B89ED276233141D093"/>
    <w:rsid w:val="00B67418"/>
    <w:rPr>
      <w:rFonts w:eastAsiaTheme="minorHAnsi"/>
      <w:lang w:eastAsia="en-US"/>
    </w:rPr>
  </w:style>
  <w:style w:type="paragraph" w:customStyle="1" w:styleId="9A541802C098433ABA7F30076273B0B13">
    <w:name w:val="9A541802C098433ABA7F30076273B0B13"/>
    <w:rsid w:val="00B67418"/>
    <w:rPr>
      <w:rFonts w:eastAsiaTheme="minorHAnsi"/>
      <w:lang w:eastAsia="en-US"/>
    </w:rPr>
  </w:style>
  <w:style w:type="paragraph" w:customStyle="1" w:styleId="52709CED83524C6AB165349A5B51F2C63">
    <w:name w:val="52709CED83524C6AB165349A5B51F2C63"/>
    <w:rsid w:val="00B67418"/>
    <w:rPr>
      <w:rFonts w:eastAsiaTheme="minorHAnsi"/>
      <w:lang w:eastAsia="en-US"/>
    </w:rPr>
  </w:style>
  <w:style w:type="paragraph" w:customStyle="1" w:styleId="C90EE8573BB44A778D32FB257861E3A73">
    <w:name w:val="C90EE8573BB44A778D32FB257861E3A73"/>
    <w:rsid w:val="00B67418"/>
    <w:rPr>
      <w:rFonts w:eastAsiaTheme="minorHAnsi"/>
      <w:lang w:eastAsia="en-US"/>
    </w:rPr>
  </w:style>
  <w:style w:type="paragraph" w:customStyle="1" w:styleId="920DEE3818794AD6BABC9F3BFBE9DD803">
    <w:name w:val="920DEE3818794AD6BABC9F3BFBE9DD803"/>
    <w:rsid w:val="00B67418"/>
    <w:rPr>
      <w:rFonts w:eastAsiaTheme="minorHAnsi"/>
      <w:lang w:eastAsia="en-US"/>
    </w:rPr>
  </w:style>
  <w:style w:type="paragraph" w:customStyle="1" w:styleId="A34383283F91416BA34CED36D61BFED33">
    <w:name w:val="A34383283F91416BA34CED36D61BFED33"/>
    <w:rsid w:val="00B67418"/>
    <w:rPr>
      <w:rFonts w:eastAsiaTheme="minorHAnsi"/>
      <w:lang w:eastAsia="en-US"/>
    </w:rPr>
  </w:style>
  <w:style w:type="paragraph" w:customStyle="1" w:styleId="D0B7EFD7E63F49118971CB38A4ECAB6F3">
    <w:name w:val="D0B7EFD7E63F49118971CB38A4ECAB6F3"/>
    <w:rsid w:val="00B67418"/>
    <w:rPr>
      <w:rFonts w:eastAsiaTheme="minorHAnsi"/>
      <w:lang w:eastAsia="en-US"/>
    </w:rPr>
  </w:style>
  <w:style w:type="paragraph" w:customStyle="1" w:styleId="802876D600BA41A38BF509B44FB209A73">
    <w:name w:val="802876D600BA41A38BF509B44FB209A73"/>
    <w:rsid w:val="00B67418"/>
    <w:rPr>
      <w:rFonts w:eastAsiaTheme="minorHAnsi"/>
      <w:lang w:eastAsia="en-US"/>
    </w:rPr>
  </w:style>
  <w:style w:type="paragraph" w:customStyle="1" w:styleId="DC1D39AEE2D94A86B63F173D95F333E13">
    <w:name w:val="DC1D39AEE2D94A86B63F173D95F333E13"/>
    <w:rsid w:val="00B67418"/>
    <w:rPr>
      <w:rFonts w:eastAsiaTheme="minorHAnsi"/>
      <w:lang w:eastAsia="en-US"/>
    </w:rPr>
  </w:style>
  <w:style w:type="paragraph" w:customStyle="1" w:styleId="44999DF62D2D4DEBAA960A5A6511A0503">
    <w:name w:val="44999DF62D2D4DEBAA960A5A6511A0503"/>
    <w:rsid w:val="00B67418"/>
    <w:rPr>
      <w:rFonts w:eastAsiaTheme="minorHAnsi"/>
      <w:lang w:eastAsia="en-US"/>
    </w:rPr>
  </w:style>
  <w:style w:type="paragraph" w:customStyle="1" w:styleId="7A22A9C5A49C4692828D00C261F4152E3">
    <w:name w:val="7A22A9C5A49C4692828D00C261F4152E3"/>
    <w:rsid w:val="00B67418"/>
    <w:rPr>
      <w:rFonts w:eastAsiaTheme="minorHAnsi"/>
      <w:lang w:eastAsia="en-US"/>
    </w:rPr>
  </w:style>
  <w:style w:type="paragraph" w:customStyle="1" w:styleId="F3DECFEB9350407A9781C776271A6AC13">
    <w:name w:val="F3DECFEB9350407A9781C776271A6AC13"/>
    <w:rsid w:val="00B67418"/>
    <w:rPr>
      <w:rFonts w:eastAsiaTheme="minorHAnsi"/>
      <w:lang w:eastAsia="en-US"/>
    </w:rPr>
  </w:style>
  <w:style w:type="paragraph" w:customStyle="1" w:styleId="59821341C3E84EAAA617C4C3716BC6773">
    <w:name w:val="59821341C3E84EAAA617C4C3716BC6773"/>
    <w:rsid w:val="00B67418"/>
    <w:rPr>
      <w:rFonts w:eastAsiaTheme="minorHAnsi"/>
      <w:lang w:eastAsia="en-US"/>
    </w:rPr>
  </w:style>
  <w:style w:type="paragraph" w:customStyle="1" w:styleId="677CAD630DB34CB290DDAAAE249B19A43">
    <w:name w:val="677CAD630DB34CB290DDAAAE249B19A43"/>
    <w:rsid w:val="00B67418"/>
    <w:rPr>
      <w:rFonts w:eastAsiaTheme="minorHAnsi"/>
      <w:lang w:eastAsia="en-US"/>
    </w:rPr>
  </w:style>
  <w:style w:type="paragraph" w:customStyle="1" w:styleId="B4AE449BC1B645C7A25F76FC741952DA3">
    <w:name w:val="B4AE449BC1B645C7A25F76FC741952DA3"/>
    <w:rsid w:val="00B67418"/>
    <w:rPr>
      <w:rFonts w:eastAsiaTheme="minorHAnsi"/>
      <w:lang w:eastAsia="en-US"/>
    </w:rPr>
  </w:style>
  <w:style w:type="paragraph" w:customStyle="1" w:styleId="2B8E9C4657774B398281CD360AF8269D2">
    <w:name w:val="2B8E9C4657774B398281CD360AF8269D2"/>
    <w:rsid w:val="00B67418"/>
    <w:rPr>
      <w:rFonts w:eastAsiaTheme="minorHAnsi"/>
      <w:lang w:eastAsia="en-US"/>
    </w:rPr>
  </w:style>
  <w:style w:type="paragraph" w:customStyle="1" w:styleId="9866E05A410B4F00B6AEC05414B02E052">
    <w:name w:val="9866E05A410B4F00B6AEC05414B02E052"/>
    <w:rsid w:val="00B67418"/>
    <w:rPr>
      <w:rFonts w:eastAsiaTheme="minorHAnsi"/>
      <w:lang w:eastAsia="en-US"/>
    </w:rPr>
  </w:style>
  <w:style w:type="paragraph" w:customStyle="1" w:styleId="F49CB7E5A05647C9990A02A2879E3A002">
    <w:name w:val="F49CB7E5A05647C9990A02A2879E3A002"/>
    <w:rsid w:val="00B67418"/>
    <w:rPr>
      <w:rFonts w:eastAsiaTheme="minorHAnsi"/>
      <w:lang w:eastAsia="en-US"/>
    </w:rPr>
  </w:style>
  <w:style w:type="paragraph" w:customStyle="1" w:styleId="BD7E80CB4C254C05A819E20A811EA2812">
    <w:name w:val="BD7E80CB4C254C05A819E20A811EA2812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90628F264AEF404C8154ACD5DEC0ADBD2">
    <w:name w:val="90628F264AEF404C8154ACD5DEC0ADBD2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CF371B0654B24D7DAA66E8788148439D2">
    <w:name w:val="CF371B0654B24D7DAA66E8788148439D2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5BD7C06144E5491D8186C3045342C3082">
    <w:name w:val="5BD7C06144E5491D8186C3045342C3082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7B4DBCDBE81C498595CC16F736C6A1542">
    <w:name w:val="7B4DBCDBE81C498595CC16F736C6A1542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BA34398D9A674B77819A7E92C520269D1">
    <w:name w:val="BA34398D9A674B77819A7E92C520269D1"/>
    <w:rsid w:val="00B67418"/>
    <w:rPr>
      <w:rFonts w:eastAsiaTheme="minorHAnsi"/>
      <w:lang w:eastAsia="en-US"/>
    </w:rPr>
  </w:style>
  <w:style w:type="paragraph" w:customStyle="1" w:styleId="7F72583166B749A5B205C2A38442A2FC1">
    <w:name w:val="7F72583166B749A5B205C2A38442A2FC1"/>
    <w:rsid w:val="00B67418"/>
    <w:rPr>
      <w:rFonts w:eastAsiaTheme="minorHAnsi"/>
      <w:lang w:eastAsia="en-US"/>
    </w:rPr>
  </w:style>
  <w:style w:type="paragraph" w:customStyle="1" w:styleId="BF1200B33DAE431492603A1303F93B011">
    <w:name w:val="BF1200B33DAE431492603A1303F93B011"/>
    <w:rsid w:val="00B67418"/>
    <w:rPr>
      <w:rFonts w:eastAsiaTheme="minorHAnsi"/>
      <w:lang w:eastAsia="en-US"/>
    </w:rPr>
  </w:style>
  <w:style w:type="paragraph" w:customStyle="1" w:styleId="68A1271017D04D21802EBC8F41B171791">
    <w:name w:val="68A1271017D04D21802EBC8F41B171791"/>
    <w:rsid w:val="00B67418"/>
    <w:rPr>
      <w:rFonts w:eastAsiaTheme="minorHAnsi"/>
      <w:lang w:eastAsia="en-US"/>
    </w:rPr>
  </w:style>
  <w:style w:type="paragraph" w:customStyle="1" w:styleId="AF2045B54F7145BAB009222726A66F651">
    <w:name w:val="AF2045B54F7145BAB009222726A66F651"/>
    <w:rsid w:val="00B67418"/>
    <w:rPr>
      <w:rFonts w:eastAsiaTheme="minorHAnsi"/>
      <w:lang w:eastAsia="en-US"/>
    </w:rPr>
  </w:style>
  <w:style w:type="paragraph" w:customStyle="1" w:styleId="1FCD8DA8F3D64B44B5E47337291BA84013">
    <w:name w:val="1FCD8DA8F3D64B44B5E47337291BA84013"/>
    <w:rsid w:val="00B67418"/>
    <w:rPr>
      <w:rFonts w:eastAsiaTheme="minorHAnsi"/>
      <w:lang w:eastAsia="en-US"/>
    </w:rPr>
  </w:style>
  <w:style w:type="paragraph" w:customStyle="1" w:styleId="7D77D2DF676641D79347FF640385720E13">
    <w:name w:val="7D77D2DF676641D79347FF640385720E13"/>
    <w:rsid w:val="00B67418"/>
    <w:rPr>
      <w:rFonts w:eastAsiaTheme="minorHAnsi"/>
      <w:lang w:eastAsia="en-US"/>
    </w:rPr>
  </w:style>
  <w:style w:type="paragraph" w:customStyle="1" w:styleId="6529B59E10A14AD49E092F9D0289237513">
    <w:name w:val="6529B59E10A14AD49E092F9D0289237513"/>
    <w:rsid w:val="00B67418"/>
    <w:rPr>
      <w:rFonts w:eastAsiaTheme="minorHAnsi"/>
      <w:lang w:eastAsia="en-US"/>
    </w:rPr>
  </w:style>
  <w:style w:type="paragraph" w:customStyle="1" w:styleId="FDC1DAD4623B4766A6CFD4117369701C13">
    <w:name w:val="FDC1DAD4623B4766A6CFD4117369701C13"/>
    <w:rsid w:val="00B67418"/>
    <w:rPr>
      <w:rFonts w:eastAsiaTheme="minorHAnsi"/>
      <w:lang w:eastAsia="en-US"/>
    </w:rPr>
  </w:style>
  <w:style w:type="paragraph" w:customStyle="1" w:styleId="EC68109ACFC1453F8E3C9638D404C2F513">
    <w:name w:val="EC68109ACFC1453F8E3C9638D404C2F513"/>
    <w:rsid w:val="00B67418"/>
    <w:rPr>
      <w:rFonts w:eastAsiaTheme="minorHAnsi"/>
      <w:lang w:eastAsia="en-US"/>
    </w:rPr>
  </w:style>
  <w:style w:type="paragraph" w:customStyle="1" w:styleId="E2ADC7DD701E4156891E8DB9C4EB42DC13">
    <w:name w:val="E2ADC7DD701E4156891E8DB9C4EB42DC13"/>
    <w:rsid w:val="00B67418"/>
    <w:rPr>
      <w:rFonts w:eastAsiaTheme="minorHAnsi"/>
      <w:lang w:eastAsia="en-US"/>
    </w:rPr>
  </w:style>
  <w:style w:type="paragraph" w:customStyle="1" w:styleId="564693B763E64562B81D662E2745DC8D13">
    <w:name w:val="564693B763E64562B81D662E2745DC8D13"/>
    <w:rsid w:val="00B67418"/>
    <w:rPr>
      <w:rFonts w:eastAsiaTheme="minorHAnsi"/>
      <w:lang w:eastAsia="en-US"/>
    </w:rPr>
  </w:style>
  <w:style w:type="paragraph" w:customStyle="1" w:styleId="7FE64DC44A0A4D4399B2E6AA3256713C13">
    <w:name w:val="7FE64DC44A0A4D4399B2E6AA3256713C13"/>
    <w:rsid w:val="00B67418"/>
    <w:rPr>
      <w:rFonts w:eastAsiaTheme="minorHAnsi"/>
      <w:lang w:eastAsia="en-US"/>
    </w:rPr>
  </w:style>
  <w:style w:type="paragraph" w:customStyle="1" w:styleId="63CEAF4A796147FB9038F775915DFC0713">
    <w:name w:val="63CEAF4A796147FB9038F775915DFC0713"/>
    <w:rsid w:val="00B67418"/>
    <w:rPr>
      <w:rFonts w:eastAsiaTheme="minorHAnsi"/>
      <w:lang w:eastAsia="en-US"/>
    </w:rPr>
  </w:style>
  <w:style w:type="paragraph" w:customStyle="1" w:styleId="2768654B2C4C4BDCB70F7A67725D640513">
    <w:name w:val="2768654B2C4C4BDCB70F7A67725D640513"/>
    <w:rsid w:val="00B67418"/>
    <w:rPr>
      <w:rFonts w:eastAsiaTheme="minorHAnsi"/>
      <w:lang w:eastAsia="en-US"/>
    </w:rPr>
  </w:style>
  <w:style w:type="paragraph" w:customStyle="1" w:styleId="2CFEB46DB4A0474E852F7799615D5C4313">
    <w:name w:val="2CFEB46DB4A0474E852F7799615D5C4313"/>
    <w:rsid w:val="00B67418"/>
    <w:rPr>
      <w:rFonts w:eastAsiaTheme="minorHAnsi"/>
      <w:lang w:eastAsia="en-US"/>
    </w:rPr>
  </w:style>
  <w:style w:type="paragraph" w:customStyle="1" w:styleId="7710783DD51049A5A66B21CE3A08023D9">
    <w:name w:val="7710783DD51049A5A66B21CE3A08023D9"/>
    <w:rsid w:val="00B67418"/>
    <w:rPr>
      <w:rFonts w:eastAsiaTheme="minorHAnsi"/>
      <w:lang w:eastAsia="en-US"/>
    </w:rPr>
  </w:style>
  <w:style w:type="paragraph" w:customStyle="1" w:styleId="6C68216824D54B1DA70E1A8997E3136413">
    <w:name w:val="6C68216824D54B1DA70E1A8997E3136413"/>
    <w:rsid w:val="00B67418"/>
    <w:rPr>
      <w:rFonts w:eastAsiaTheme="minorHAnsi"/>
      <w:lang w:eastAsia="en-US"/>
    </w:rPr>
  </w:style>
  <w:style w:type="paragraph" w:customStyle="1" w:styleId="C529812098444381B03B09C912722CA313">
    <w:name w:val="C529812098444381B03B09C912722CA313"/>
    <w:rsid w:val="00B67418"/>
    <w:rPr>
      <w:rFonts w:eastAsiaTheme="minorHAnsi"/>
      <w:lang w:eastAsia="en-US"/>
    </w:rPr>
  </w:style>
  <w:style w:type="paragraph" w:customStyle="1" w:styleId="1D9A599E330840D88155C82EFB89ED3213">
    <w:name w:val="1D9A599E330840D88155C82EFB89ED3213"/>
    <w:rsid w:val="00B67418"/>
    <w:rPr>
      <w:rFonts w:eastAsiaTheme="minorHAnsi"/>
      <w:lang w:eastAsia="en-US"/>
    </w:rPr>
  </w:style>
  <w:style w:type="paragraph" w:customStyle="1" w:styleId="890CDA64723040D4B2EA414537D99BFD13">
    <w:name w:val="890CDA64723040D4B2EA414537D99BFD13"/>
    <w:rsid w:val="00B67418"/>
    <w:rPr>
      <w:rFonts w:eastAsiaTheme="minorHAnsi"/>
      <w:lang w:eastAsia="en-US"/>
    </w:rPr>
  </w:style>
  <w:style w:type="paragraph" w:customStyle="1" w:styleId="CB76CD6F0DFB45F1B1EF956DD78D8BDC12">
    <w:name w:val="CB76CD6F0DFB45F1B1EF956DD78D8BDC12"/>
    <w:rsid w:val="00B67418"/>
    <w:rPr>
      <w:rFonts w:eastAsiaTheme="minorHAnsi"/>
      <w:lang w:eastAsia="en-US"/>
    </w:rPr>
  </w:style>
  <w:style w:type="paragraph" w:customStyle="1" w:styleId="85692270502F410C84D377EEF8B0F67512">
    <w:name w:val="85692270502F410C84D377EEF8B0F67512"/>
    <w:rsid w:val="00B67418"/>
    <w:rPr>
      <w:rFonts w:eastAsiaTheme="minorHAnsi"/>
      <w:lang w:eastAsia="en-US"/>
    </w:rPr>
  </w:style>
  <w:style w:type="paragraph" w:customStyle="1" w:styleId="E7102CC65E04449F9618467EE0A2CDF712">
    <w:name w:val="E7102CC65E04449F9618467EE0A2CDF712"/>
    <w:rsid w:val="00B67418"/>
    <w:rPr>
      <w:rFonts w:eastAsiaTheme="minorHAnsi"/>
      <w:lang w:eastAsia="en-US"/>
    </w:rPr>
  </w:style>
  <w:style w:type="paragraph" w:customStyle="1" w:styleId="8A5EC60DD57449598201B1E074F0FA9A11">
    <w:name w:val="8A5EC60DD57449598201B1E074F0FA9A11"/>
    <w:rsid w:val="00B67418"/>
    <w:rPr>
      <w:rFonts w:eastAsiaTheme="minorHAnsi"/>
      <w:lang w:eastAsia="en-US"/>
    </w:rPr>
  </w:style>
  <w:style w:type="paragraph" w:customStyle="1" w:styleId="9F90DBAABFD14E0BBE505EC6171A6C1711">
    <w:name w:val="9F90DBAABFD14E0BBE505EC6171A6C1711"/>
    <w:rsid w:val="00B67418"/>
    <w:rPr>
      <w:rFonts w:eastAsiaTheme="minorHAnsi"/>
      <w:lang w:eastAsia="en-US"/>
    </w:rPr>
  </w:style>
  <w:style w:type="paragraph" w:customStyle="1" w:styleId="3B5ED4DCDD3949489DEF1003DEF1FC3011">
    <w:name w:val="3B5ED4DCDD3949489DEF1003DEF1FC3011"/>
    <w:rsid w:val="00B67418"/>
    <w:rPr>
      <w:rFonts w:eastAsiaTheme="minorHAnsi"/>
      <w:lang w:eastAsia="en-US"/>
    </w:rPr>
  </w:style>
  <w:style w:type="paragraph" w:customStyle="1" w:styleId="B79DF565B8D0452CA24B699EA622888D11">
    <w:name w:val="B79DF565B8D0452CA24B699EA622888D11"/>
    <w:rsid w:val="00B67418"/>
    <w:rPr>
      <w:rFonts w:eastAsiaTheme="minorHAnsi"/>
      <w:lang w:eastAsia="en-US"/>
    </w:rPr>
  </w:style>
  <w:style w:type="paragraph" w:customStyle="1" w:styleId="EF0943284FBD427F969C3B60AF9E25F49">
    <w:name w:val="EF0943284FBD427F969C3B60AF9E25F49"/>
    <w:rsid w:val="00B67418"/>
    <w:rPr>
      <w:rFonts w:eastAsiaTheme="minorHAnsi"/>
      <w:lang w:eastAsia="en-US"/>
    </w:rPr>
  </w:style>
  <w:style w:type="paragraph" w:customStyle="1" w:styleId="AF13FBA575D24D7D9320FBD9E5B7CF4211">
    <w:name w:val="AF13FBA575D24D7D9320FBD9E5B7CF4211"/>
    <w:rsid w:val="00B67418"/>
    <w:rPr>
      <w:rFonts w:eastAsiaTheme="minorHAnsi"/>
      <w:lang w:eastAsia="en-US"/>
    </w:rPr>
  </w:style>
  <w:style w:type="paragraph" w:customStyle="1" w:styleId="AB8BE8F144F1453FA510E7CB725169C111">
    <w:name w:val="AB8BE8F144F1453FA510E7CB725169C111"/>
    <w:rsid w:val="00B67418"/>
    <w:rPr>
      <w:rFonts w:eastAsiaTheme="minorHAnsi"/>
      <w:lang w:eastAsia="en-US"/>
    </w:rPr>
  </w:style>
  <w:style w:type="paragraph" w:customStyle="1" w:styleId="7B03D15F14294ED3ADDB939F71FD7B9011">
    <w:name w:val="7B03D15F14294ED3ADDB939F71FD7B9011"/>
    <w:rsid w:val="00B67418"/>
    <w:rPr>
      <w:rFonts w:eastAsiaTheme="minorHAnsi"/>
      <w:lang w:eastAsia="en-US"/>
    </w:rPr>
  </w:style>
  <w:style w:type="paragraph" w:customStyle="1" w:styleId="D4701AEFDAC34337A0A4B1191CE4066D13">
    <w:name w:val="D4701AEFDAC34337A0A4B1191CE4066D13"/>
    <w:rsid w:val="00B67418"/>
    <w:rPr>
      <w:rFonts w:eastAsiaTheme="minorHAnsi"/>
      <w:lang w:eastAsia="en-US"/>
    </w:rPr>
  </w:style>
  <w:style w:type="paragraph" w:customStyle="1" w:styleId="12A5D71505764BE39EC6A0588B0D450410">
    <w:name w:val="12A5D71505764BE39EC6A0588B0D450410"/>
    <w:rsid w:val="00B67418"/>
    <w:rPr>
      <w:rFonts w:eastAsiaTheme="minorHAnsi"/>
      <w:lang w:eastAsia="en-US"/>
    </w:rPr>
  </w:style>
  <w:style w:type="paragraph" w:customStyle="1" w:styleId="2ADD9610D6B54903903295A43DEFE22E">
    <w:name w:val="2ADD9610D6B54903903295A43DEFE22E"/>
    <w:rsid w:val="00B67418"/>
  </w:style>
  <w:style w:type="paragraph" w:customStyle="1" w:styleId="13A71659A62843A0A913EC6D39E5366A">
    <w:name w:val="13A71659A62843A0A913EC6D39E5366A"/>
    <w:rsid w:val="00B67418"/>
  </w:style>
  <w:style w:type="paragraph" w:customStyle="1" w:styleId="6A5ED7249F0C4176B707EF2803CF8EA9">
    <w:name w:val="6A5ED7249F0C4176B707EF2803CF8EA9"/>
    <w:rsid w:val="00B67418"/>
  </w:style>
  <w:style w:type="paragraph" w:customStyle="1" w:styleId="BCA8CCAA324542228F03F7682B8D4F02">
    <w:name w:val="BCA8CCAA324542228F03F7682B8D4F02"/>
    <w:rsid w:val="00B67418"/>
  </w:style>
  <w:style w:type="paragraph" w:customStyle="1" w:styleId="9237CAECAF874254ACA4E13614E2BDA1">
    <w:name w:val="9237CAECAF874254ACA4E13614E2BDA1"/>
    <w:rsid w:val="00B67418"/>
  </w:style>
  <w:style w:type="paragraph" w:customStyle="1" w:styleId="536852EA95784BC09B50B04F0D0A6656">
    <w:name w:val="536852EA95784BC09B50B04F0D0A6656"/>
    <w:rsid w:val="00B67418"/>
  </w:style>
  <w:style w:type="paragraph" w:customStyle="1" w:styleId="E5EECA43FBB64CCDA0F4D90C9CBDD7C2">
    <w:name w:val="E5EECA43FBB64CCDA0F4D90C9CBDD7C2"/>
    <w:rsid w:val="00B67418"/>
  </w:style>
  <w:style w:type="paragraph" w:customStyle="1" w:styleId="32F377BAF0FE4C3B9D467FA64CFFF52C">
    <w:name w:val="32F377BAF0FE4C3B9D467FA64CFFF52C"/>
    <w:rsid w:val="00B67418"/>
  </w:style>
  <w:style w:type="paragraph" w:customStyle="1" w:styleId="BFB8D921B418484FABBCD6B67FDAFEE9">
    <w:name w:val="BFB8D921B418484FABBCD6B67FDAFEE9"/>
    <w:rsid w:val="00B67418"/>
  </w:style>
  <w:style w:type="paragraph" w:customStyle="1" w:styleId="FCA665156BAB4A6F9B7488D8F180E7AF">
    <w:name w:val="FCA665156BAB4A6F9B7488D8F180E7AF"/>
    <w:rsid w:val="00B67418"/>
  </w:style>
  <w:style w:type="paragraph" w:customStyle="1" w:styleId="332B57DCF58F45C2BDB66DBA588AC4D8">
    <w:name w:val="332B57DCF58F45C2BDB66DBA588AC4D8"/>
    <w:rsid w:val="00B67418"/>
  </w:style>
  <w:style w:type="paragraph" w:customStyle="1" w:styleId="962A795B98B6455C9B8BA204032F0886">
    <w:name w:val="962A795B98B6455C9B8BA204032F0886"/>
    <w:rsid w:val="00B67418"/>
  </w:style>
  <w:style w:type="paragraph" w:customStyle="1" w:styleId="1392AF1E988A4B3A85AAE0096F8B3DA2">
    <w:name w:val="1392AF1E988A4B3A85AAE0096F8B3DA2"/>
    <w:rsid w:val="00B67418"/>
  </w:style>
  <w:style w:type="paragraph" w:customStyle="1" w:styleId="EED7305B59ED455295521AF1B0650A6D">
    <w:name w:val="EED7305B59ED455295521AF1B0650A6D"/>
    <w:rsid w:val="00B67418"/>
  </w:style>
  <w:style w:type="paragraph" w:customStyle="1" w:styleId="65D15D0C776C4F3BAF8782A6FEF341D5">
    <w:name w:val="65D15D0C776C4F3BAF8782A6FEF341D5"/>
    <w:rsid w:val="00B67418"/>
  </w:style>
  <w:style w:type="paragraph" w:customStyle="1" w:styleId="10314F2BA0DD48BE8556FF7C669F6D8A">
    <w:name w:val="10314F2BA0DD48BE8556FF7C669F6D8A"/>
    <w:rsid w:val="00B67418"/>
  </w:style>
  <w:style w:type="paragraph" w:customStyle="1" w:styleId="6191BCB630C44FA08244FEA729CEA02A">
    <w:name w:val="6191BCB630C44FA08244FEA729CEA02A"/>
    <w:rsid w:val="00B67418"/>
  </w:style>
  <w:style w:type="paragraph" w:customStyle="1" w:styleId="8CB2439297C64009B04F90D455C7FDE8">
    <w:name w:val="8CB2439297C64009B04F90D455C7FDE8"/>
    <w:rsid w:val="00B67418"/>
  </w:style>
  <w:style w:type="paragraph" w:customStyle="1" w:styleId="F8DDCCBC536442EF9CC12738181CE173">
    <w:name w:val="F8DDCCBC536442EF9CC12738181CE173"/>
    <w:rsid w:val="00B67418"/>
  </w:style>
  <w:style w:type="paragraph" w:customStyle="1" w:styleId="938E94BE98AF4F23AE5B7659E2FF4A68">
    <w:name w:val="938E94BE98AF4F23AE5B7659E2FF4A68"/>
    <w:rsid w:val="00B67418"/>
  </w:style>
  <w:style w:type="paragraph" w:customStyle="1" w:styleId="25FCDC7033AD4F6EA71D8BFFBE16C51F">
    <w:name w:val="25FCDC7033AD4F6EA71D8BFFBE16C51F"/>
    <w:rsid w:val="00B67418"/>
  </w:style>
  <w:style w:type="paragraph" w:customStyle="1" w:styleId="A4A88D67A3FA4C52AFBAAE925EA82251">
    <w:name w:val="A4A88D67A3FA4C52AFBAAE925EA82251"/>
    <w:rsid w:val="00B67418"/>
  </w:style>
  <w:style w:type="paragraph" w:customStyle="1" w:styleId="383B050CC09C467797F80FF5863C8872">
    <w:name w:val="383B050CC09C467797F80FF5863C8872"/>
    <w:rsid w:val="00B67418"/>
  </w:style>
  <w:style w:type="paragraph" w:customStyle="1" w:styleId="4986F8BFA2D443F894AFDCB32DED00B5">
    <w:name w:val="4986F8BFA2D443F894AFDCB32DED00B5"/>
    <w:rsid w:val="00B67418"/>
  </w:style>
  <w:style w:type="paragraph" w:customStyle="1" w:styleId="D742067CDF0644BB8CB8921FE6CF5A2A">
    <w:name w:val="D742067CDF0644BB8CB8921FE6CF5A2A"/>
    <w:rsid w:val="00B67418"/>
  </w:style>
  <w:style w:type="paragraph" w:customStyle="1" w:styleId="0014FA2D444248BDBB6007CD1ADEA2C0">
    <w:name w:val="0014FA2D444248BDBB6007CD1ADEA2C0"/>
    <w:rsid w:val="00B67418"/>
  </w:style>
  <w:style w:type="paragraph" w:customStyle="1" w:styleId="AC770740D1DC496E98AF7A01A28BF7A6">
    <w:name w:val="AC770740D1DC496E98AF7A01A28BF7A6"/>
    <w:rsid w:val="00B67418"/>
  </w:style>
  <w:style w:type="paragraph" w:customStyle="1" w:styleId="3D35292D6ECD4BE88CFF9BEE7C33FD20">
    <w:name w:val="3D35292D6ECD4BE88CFF9BEE7C33FD20"/>
    <w:rsid w:val="00B67418"/>
  </w:style>
  <w:style w:type="paragraph" w:customStyle="1" w:styleId="97ABDDB7C4BA45548E681E1359602CF2">
    <w:name w:val="97ABDDB7C4BA45548E681E1359602CF2"/>
    <w:rsid w:val="00B67418"/>
  </w:style>
  <w:style w:type="paragraph" w:customStyle="1" w:styleId="E9C06C707B8E4BAFB68C4BDD6ECBC207">
    <w:name w:val="E9C06C707B8E4BAFB68C4BDD6ECBC207"/>
    <w:rsid w:val="00B67418"/>
  </w:style>
  <w:style w:type="paragraph" w:customStyle="1" w:styleId="B80A9208F25443A39B0B298EEC1D731D">
    <w:name w:val="B80A9208F25443A39B0B298EEC1D731D"/>
    <w:rsid w:val="00B67418"/>
  </w:style>
  <w:style w:type="paragraph" w:customStyle="1" w:styleId="029ED41C76A84995A760174EEFA81063">
    <w:name w:val="029ED41C76A84995A760174EEFA81063"/>
    <w:rsid w:val="00B67418"/>
  </w:style>
  <w:style w:type="paragraph" w:customStyle="1" w:styleId="1813AE66269848E08033739179831AB0">
    <w:name w:val="1813AE66269848E08033739179831AB0"/>
    <w:rsid w:val="00B67418"/>
  </w:style>
  <w:style w:type="paragraph" w:customStyle="1" w:styleId="D296DAEC6AE3497AB49D53F7434FB6DA">
    <w:name w:val="D296DAEC6AE3497AB49D53F7434FB6DA"/>
    <w:rsid w:val="00B67418"/>
  </w:style>
  <w:style w:type="paragraph" w:customStyle="1" w:styleId="33199074A6EA4645903B94CF997E1E63">
    <w:name w:val="33199074A6EA4645903B94CF997E1E63"/>
    <w:rsid w:val="00B67418"/>
  </w:style>
  <w:style w:type="paragraph" w:customStyle="1" w:styleId="0A2C77E5969F435C969B6BC1BBF59954">
    <w:name w:val="0A2C77E5969F435C969B6BC1BBF59954"/>
    <w:rsid w:val="00B67418"/>
  </w:style>
  <w:style w:type="paragraph" w:customStyle="1" w:styleId="D74F767CE5C54288BE78A575AECFA163">
    <w:name w:val="D74F767CE5C54288BE78A575AECFA163"/>
    <w:rsid w:val="00B67418"/>
  </w:style>
  <w:style w:type="paragraph" w:customStyle="1" w:styleId="D2D86941AAB946C389757E2D6532CCC7">
    <w:name w:val="D2D86941AAB946C389757E2D6532CCC7"/>
    <w:rsid w:val="00B67418"/>
  </w:style>
  <w:style w:type="paragraph" w:customStyle="1" w:styleId="E98AF2BA0E5F40B7BA78AEEBD9EDB4F3">
    <w:name w:val="E98AF2BA0E5F40B7BA78AEEBD9EDB4F3"/>
    <w:rsid w:val="00B67418"/>
  </w:style>
  <w:style w:type="paragraph" w:customStyle="1" w:styleId="511C157B12424B8CAD193D65DE9FEBAB">
    <w:name w:val="511C157B12424B8CAD193D65DE9FEBAB"/>
    <w:rsid w:val="00B67418"/>
  </w:style>
  <w:style w:type="paragraph" w:customStyle="1" w:styleId="618FAAEBC7DA4EE5AE718F52CD486A7D4">
    <w:name w:val="618FAAEBC7DA4EE5AE718F52CD486A7D4"/>
    <w:rsid w:val="00B67418"/>
    <w:rPr>
      <w:rFonts w:eastAsiaTheme="minorHAnsi"/>
      <w:lang w:eastAsia="en-US"/>
    </w:rPr>
  </w:style>
  <w:style w:type="paragraph" w:customStyle="1" w:styleId="F259CA915DF5473289B8E10D4CD8F3404">
    <w:name w:val="F259CA915DF5473289B8E10D4CD8F3404"/>
    <w:rsid w:val="00B67418"/>
    <w:rPr>
      <w:rFonts w:eastAsiaTheme="minorHAnsi"/>
      <w:lang w:eastAsia="en-US"/>
    </w:rPr>
  </w:style>
  <w:style w:type="paragraph" w:customStyle="1" w:styleId="03479CB0B6DD416B9E4DB2857F2F43834">
    <w:name w:val="03479CB0B6DD416B9E4DB2857F2F43834"/>
    <w:rsid w:val="00B67418"/>
    <w:rPr>
      <w:rFonts w:eastAsiaTheme="minorHAnsi"/>
      <w:lang w:eastAsia="en-US"/>
    </w:rPr>
  </w:style>
  <w:style w:type="paragraph" w:customStyle="1" w:styleId="C8723DE69D5F43CEA691BB0D070B5CB24">
    <w:name w:val="C8723DE69D5F43CEA691BB0D070B5CB24"/>
    <w:rsid w:val="00B67418"/>
    <w:rPr>
      <w:rFonts w:eastAsiaTheme="minorHAnsi"/>
      <w:lang w:eastAsia="en-US"/>
    </w:rPr>
  </w:style>
  <w:style w:type="paragraph" w:customStyle="1" w:styleId="D630C8189BE243A795B97D439448EDA14">
    <w:name w:val="D630C8189BE243A795B97D439448EDA14"/>
    <w:rsid w:val="00B67418"/>
    <w:rPr>
      <w:rFonts w:eastAsiaTheme="minorHAnsi"/>
      <w:lang w:eastAsia="en-US"/>
    </w:rPr>
  </w:style>
  <w:style w:type="paragraph" w:customStyle="1" w:styleId="859A5C82EA224229A90EBB7F5A4D8BAF4">
    <w:name w:val="859A5C82EA224229A90EBB7F5A4D8BAF4"/>
    <w:rsid w:val="00B67418"/>
    <w:rPr>
      <w:rFonts w:eastAsiaTheme="minorHAnsi"/>
      <w:lang w:eastAsia="en-US"/>
    </w:rPr>
  </w:style>
  <w:style w:type="paragraph" w:customStyle="1" w:styleId="5741476ECEF649FF8EAA8A6D813ECE484">
    <w:name w:val="5741476ECEF649FF8EAA8A6D813ECE484"/>
    <w:rsid w:val="00B67418"/>
    <w:rPr>
      <w:rFonts w:eastAsiaTheme="minorHAnsi"/>
      <w:lang w:eastAsia="en-US"/>
    </w:rPr>
  </w:style>
  <w:style w:type="paragraph" w:customStyle="1" w:styleId="39B239C54E9D4CDBA97504D695FF33A04">
    <w:name w:val="39B239C54E9D4CDBA97504D695FF33A04"/>
    <w:rsid w:val="00B67418"/>
    <w:rPr>
      <w:rFonts w:eastAsiaTheme="minorHAnsi"/>
      <w:lang w:eastAsia="en-US"/>
    </w:rPr>
  </w:style>
  <w:style w:type="paragraph" w:customStyle="1" w:styleId="145DDCD793FB4F68A31BF9139D3D2D9A4">
    <w:name w:val="145DDCD793FB4F68A31BF9139D3D2D9A4"/>
    <w:rsid w:val="00B67418"/>
    <w:rPr>
      <w:rFonts w:eastAsiaTheme="minorHAnsi"/>
      <w:lang w:eastAsia="en-US"/>
    </w:rPr>
  </w:style>
  <w:style w:type="paragraph" w:customStyle="1" w:styleId="786254E60AF9430B89ED276233141D094">
    <w:name w:val="786254E60AF9430B89ED276233141D094"/>
    <w:rsid w:val="00B67418"/>
    <w:rPr>
      <w:rFonts w:eastAsiaTheme="minorHAnsi"/>
      <w:lang w:eastAsia="en-US"/>
    </w:rPr>
  </w:style>
  <w:style w:type="paragraph" w:customStyle="1" w:styleId="9A541802C098433ABA7F30076273B0B14">
    <w:name w:val="9A541802C098433ABA7F30076273B0B14"/>
    <w:rsid w:val="00B67418"/>
    <w:rPr>
      <w:rFonts w:eastAsiaTheme="minorHAnsi"/>
      <w:lang w:eastAsia="en-US"/>
    </w:rPr>
  </w:style>
  <w:style w:type="paragraph" w:customStyle="1" w:styleId="52709CED83524C6AB165349A5B51F2C64">
    <w:name w:val="52709CED83524C6AB165349A5B51F2C64"/>
    <w:rsid w:val="00B67418"/>
    <w:rPr>
      <w:rFonts w:eastAsiaTheme="minorHAnsi"/>
      <w:lang w:eastAsia="en-US"/>
    </w:rPr>
  </w:style>
  <w:style w:type="paragraph" w:customStyle="1" w:styleId="C90EE8573BB44A778D32FB257861E3A74">
    <w:name w:val="C90EE8573BB44A778D32FB257861E3A74"/>
    <w:rsid w:val="00B67418"/>
    <w:rPr>
      <w:rFonts w:eastAsiaTheme="minorHAnsi"/>
      <w:lang w:eastAsia="en-US"/>
    </w:rPr>
  </w:style>
  <w:style w:type="paragraph" w:customStyle="1" w:styleId="920DEE3818794AD6BABC9F3BFBE9DD804">
    <w:name w:val="920DEE3818794AD6BABC9F3BFBE9DD804"/>
    <w:rsid w:val="00B67418"/>
    <w:rPr>
      <w:rFonts w:eastAsiaTheme="minorHAnsi"/>
      <w:lang w:eastAsia="en-US"/>
    </w:rPr>
  </w:style>
  <w:style w:type="paragraph" w:customStyle="1" w:styleId="A34383283F91416BA34CED36D61BFED34">
    <w:name w:val="A34383283F91416BA34CED36D61BFED34"/>
    <w:rsid w:val="00B67418"/>
    <w:rPr>
      <w:rFonts w:eastAsiaTheme="minorHAnsi"/>
      <w:lang w:eastAsia="en-US"/>
    </w:rPr>
  </w:style>
  <w:style w:type="paragraph" w:customStyle="1" w:styleId="D0B7EFD7E63F49118971CB38A4ECAB6F4">
    <w:name w:val="D0B7EFD7E63F49118971CB38A4ECAB6F4"/>
    <w:rsid w:val="00B67418"/>
    <w:rPr>
      <w:rFonts w:eastAsiaTheme="minorHAnsi"/>
      <w:lang w:eastAsia="en-US"/>
    </w:rPr>
  </w:style>
  <w:style w:type="paragraph" w:customStyle="1" w:styleId="802876D600BA41A38BF509B44FB209A74">
    <w:name w:val="802876D600BA41A38BF509B44FB209A74"/>
    <w:rsid w:val="00B67418"/>
    <w:rPr>
      <w:rFonts w:eastAsiaTheme="minorHAnsi"/>
      <w:lang w:eastAsia="en-US"/>
    </w:rPr>
  </w:style>
  <w:style w:type="paragraph" w:customStyle="1" w:styleId="DC1D39AEE2D94A86B63F173D95F333E14">
    <w:name w:val="DC1D39AEE2D94A86B63F173D95F333E14"/>
    <w:rsid w:val="00B67418"/>
    <w:rPr>
      <w:rFonts w:eastAsiaTheme="minorHAnsi"/>
      <w:lang w:eastAsia="en-US"/>
    </w:rPr>
  </w:style>
  <w:style w:type="paragraph" w:customStyle="1" w:styleId="44999DF62D2D4DEBAA960A5A6511A0504">
    <w:name w:val="44999DF62D2D4DEBAA960A5A6511A0504"/>
    <w:rsid w:val="00B67418"/>
    <w:rPr>
      <w:rFonts w:eastAsiaTheme="minorHAnsi"/>
      <w:lang w:eastAsia="en-US"/>
    </w:rPr>
  </w:style>
  <w:style w:type="paragraph" w:customStyle="1" w:styleId="7A22A9C5A49C4692828D00C261F4152E4">
    <w:name w:val="7A22A9C5A49C4692828D00C261F4152E4"/>
    <w:rsid w:val="00B67418"/>
    <w:rPr>
      <w:rFonts w:eastAsiaTheme="minorHAnsi"/>
      <w:lang w:eastAsia="en-US"/>
    </w:rPr>
  </w:style>
  <w:style w:type="paragraph" w:customStyle="1" w:styleId="F3DECFEB9350407A9781C776271A6AC14">
    <w:name w:val="F3DECFEB9350407A9781C776271A6AC14"/>
    <w:rsid w:val="00B67418"/>
    <w:rPr>
      <w:rFonts w:eastAsiaTheme="minorHAnsi"/>
      <w:lang w:eastAsia="en-US"/>
    </w:rPr>
  </w:style>
  <w:style w:type="paragraph" w:customStyle="1" w:styleId="59821341C3E84EAAA617C4C3716BC6774">
    <w:name w:val="59821341C3E84EAAA617C4C3716BC6774"/>
    <w:rsid w:val="00B67418"/>
    <w:rPr>
      <w:rFonts w:eastAsiaTheme="minorHAnsi"/>
      <w:lang w:eastAsia="en-US"/>
    </w:rPr>
  </w:style>
  <w:style w:type="paragraph" w:customStyle="1" w:styleId="677CAD630DB34CB290DDAAAE249B19A44">
    <w:name w:val="677CAD630DB34CB290DDAAAE249B19A44"/>
    <w:rsid w:val="00B67418"/>
    <w:rPr>
      <w:rFonts w:eastAsiaTheme="minorHAnsi"/>
      <w:lang w:eastAsia="en-US"/>
    </w:rPr>
  </w:style>
  <w:style w:type="paragraph" w:customStyle="1" w:styleId="B4AE449BC1B645C7A25F76FC741952DA4">
    <w:name w:val="B4AE449BC1B645C7A25F76FC741952DA4"/>
    <w:rsid w:val="00B67418"/>
    <w:rPr>
      <w:rFonts w:eastAsiaTheme="minorHAnsi"/>
      <w:lang w:eastAsia="en-US"/>
    </w:rPr>
  </w:style>
  <w:style w:type="paragraph" w:customStyle="1" w:styleId="2B8E9C4657774B398281CD360AF8269D3">
    <w:name w:val="2B8E9C4657774B398281CD360AF8269D3"/>
    <w:rsid w:val="00B67418"/>
    <w:rPr>
      <w:rFonts w:eastAsiaTheme="minorHAnsi"/>
      <w:lang w:eastAsia="en-US"/>
    </w:rPr>
  </w:style>
  <w:style w:type="paragraph" w:customStyle="1" w:styleId="9866E05A410B4F00B6AEC05414B02E053">
    <w:name w:val="9866E05A410B4F00B6AEC05414B02E053"/>
    <w:rsid w:val="00B67418"/>
    <w:rPr>
      <w:rFonts w:eastAsiaTheme="minorHAnsi"/>
      <w:lang w:eastAsia="en-US"/>
    </w:rPr>
  </w:style>
  <w:style w:type="paragraph" w:customStyle="1" w:styleId="F49CB7E5A05647C9990A02A2879E3A003">
    <w:name w:val="F49CB7E5A05647C9990A02A2879E3A003"/>
    <w:rsid w:val="00B67418"/>
    <w:rPr>
      <w:rFonts w:eastAsiaTheme="minorHAnsi"/>
      <w:lang w:eastAsia="en-US"/>
    </w:rPr>
  </w:style>
  <w:style w:type="paragraph" w:customStyle="1" w:styleId="BD7E80CB4C254C05A819E20A811EA2813">
    <w:name w:val="BD7E80CB4C254C05A819E20A811EA2813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90628F264AEF404C8154ACD5DEC0ADBD3">
    <w:name w:val="90628F264AEF404C8154ACD5DEC0ADBD3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CF371B0654B24D7DAA66E8788148439D3">
    <w:name w:val="CF371B0654B24D7DAA66E8788148439D3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5BD7C06144E5491D8186C3045342C3083">
    <w:name w:val="5BD7C06144E5491D8186C3045342C3083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7B4DBCDBE81C498595CC16F736C6A1543">
    <w:name w:val="7B4DBCDBE81C498595CC16F736C6A1543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BA34398D9A674B77819A7E92C520269D2">
    <w:name w:val="BA34398D9A674B77819A7E92C520269D2"/>
    <w:rsid w:val="00B67418"/>
    <w:rPr>
      <w:rFonts w:eastAsiaTheme="minorHAnsi"/>
      <w:lang w:eastAsia="en-US"/>
    </w:rPr>
  </w:style>
  <w:style w:type="paragraph" w:customStyle="1" w:styleId="7F72583166B749A5B205C2A38442A2FC2">
    <w:name w:val="7F72583166B749A5B205C2A38442A2FC2"/>
    <w:rsid w:val="00B67418"/>
    <w:rPr>
      <w:rFonts w:eastAsiaTheme="minorHAnsi"/>
      <w:lang w:eastAsia="en-US"/>
    </w:rPr>
  </w:style>
  <w:style w:type="paragraph" w:customStyle="1" w:styleId="BF1200B33DAE431492603A1303F93B012">
    <w:name w:val="BF1200B33DAE431492603A1303F93B012"/>
    <w:rsid w:val="00B67418"/>
    <w:rPr>
      <w:rFonts w:eastAsiaTheme="minorHAnsi"/>
      <w:lang w:eastAsia="en-US"/>
    </w:rPr>
  </w:style>
  <w:style w:type="paragraph" w:customStyle="1" w:styleId="68A1271017D04D21802EBC8F41B171792">
    <w:name w:val="68A1271017D04D21802EBC8F41B171792"/>
    <w:rsid w:val="00B67418"/>
    <w:rPr>
      <w:rFonts w:eastAsiaTheme="minorHAnsi"/>
      <w:lang w:eastAsia="en-US"/>
    </w:rPr>
  </w:style>
  <w:style w:type="paragraph" w:customStyle="1" w:styleId="AF2045B54F7145BAB009222726A66F652">
    <w:name w:val="AF2045B54F7145BAB009222726A66F652"/>
    <w:rsid w:val="00B67418"/>
    <w:rPr>
      <w:rFonts w:eastAsiaTheme="minorHAnsi"/>
      <w:lang w:eastAsia="en-US"/>
    </w:rPr>
  </w:style>
  <w:style w:type="paragraph" w:customStyle="1" w:styleId="D2D86941AAB946C389757E2D6532CCC71">
    <w:name w:val="D2D86941AAB946C389757E2D6532CCC71"/>
    <w:rsid w:val="00B67418"/>
    <w:rPr>
      <w:rFonts w:eastAsiaTheme="minorHAnsi"/>
      <w:lang w:eastAsia="en-US"/>
    </w:rPr>
  </w:style>
  <w:style w:type="paragraph" w:customStyle="1" w:styleId="E98AF2BA0E5F40B7BA78AEEBD9EDB4F31">
    <w:name w:val="E98AF2BA0E5F40B7BA78AEEBD9EDB4F31"/>
    <w:rsid w:val="00B67418"/>
    <w:rPr>
      <w:rFonts w:eastAsiaTheme="minorHAnsi"/>
      <w:lang w:eastAsia="en-US"/>
    </w:rPr>
  </w:style>
  <w:style w:type="paragraph" w:customStyle="1" w:styleId="511C157B12424B8CAD193D65DE9FEBAB1">
    <w:name w:val="511C157B12424B8CAD193D65DE9FEBAB1"/>
    <w:rsid w:val="00B67418"/>
    <w:rPr>
      <w:rFonts w:eastAsiaTheme="minorHAnsi"/>
      <w:lang w:eastAsia="en-US"/>
    </w:rPr>
  </w:style>
  <w:style w:type="paragraph" w:customStyle="1" w:styleId="1FCD8DA8F3D64B44B5E47337291BA84014">
    <w:name w:val="1FCD8DA8F3D64B44B5E47337291BA84014"/>
    <w:rsid w:val="00B67418"/>
    <w:rPr>
      <w:rFonts w:eastAsiaTheme="minorHAnsi"/>
      <w:lang w:eastAsia="en-US"/>
    </w:rPr>
  </w:style>
  <w:style w:type="paragraph" w:customStyle="1" w:styleId="7D77D2DF676641D79347FF640385720E14">
    <w:name w:val="7D77D2DF676641D79347FF640385720E14"/>
    <w:rsid w:val="00B67418"/>
    <w:rPr>
      <w:rFonts w:eastAsiaTheme="minorHAnsi"/>
      <w:lang w:eastAsia="en-US"/>
    </w:rPr>
  </w:style>
  <w:style w:type="paragraph" w:customStyle="1" w:styleId="6529B59E10A14AD49E092F9D0289237514">
    <w:name w:val="6529B59E10A14AD49E092F9D0289237514"/>
    <w:rsid w:val="00B67418"/>
    <w:rPr>
      <w:rFonts w:eastAsiaTheme="minorHAnsi"/>
      <w:lang w:eastAsia="en-US"/>
    </w:rPr>
  </w:style>
  <w:style w:type="paragraph" w:customStyle="1" w:styleId="FDC1DAD4623B4766A6CFD4117369701C14">
    <w:name w:val="FDC1DAD4623B4766A6CFD4117369701C14"/>
    <w:rsid w:val="00B67418"/>
    <w:rPr>
      <w:rFonts w:eastAsiaTheme="minorHAnsi"/>
      <w:lang w:eastAsia="en-US"/>
    </w:rPr>
  </w:style>
  <w:style w:type="paragraph" w:customStyle="1" w:styleId="EC68109ACFC1453F8E3C9638D404C2F514">
    <w:name w:val="EC68109ACFC1453F8E3C9638D404C2F514"/>
    <w:rsid w:val="00B67418"/>
    <w:rPr>
      <w:rFonts w:eastAsiaTheme="minorHAnsi"/>
      <w:lang w:eastAsia="en-US"/>
    </w:rPr>
  </w:style>
  <w:style w:type="paragraph" w:customStyle="1" w:styleId="E2ADC7DD701E4156891E8DB9C4EB42DC14">
    <w:name w:val="E2ADC7DD701E4156891E8DB9C4EB42DC14"/>
    <w:rsid w:val="00B67418"/>
    <w:rPr>
      <w:rFonts w:eastAsiaTheme="minorHAnsi"/>
      <w:lang w:eastAsia="en-US"/>
    </w:rPr>
  </w:style>
  <w:style w:type="paragraph" w:customStyle="1" w:styleId="564693B763E64562B81D662E2745DC8D14">
    <w:name w:val="564693B763E64562B81D662E2745DC8D14"/>
    <w:rsid w:val="00B67418"/>
    <w:rPr>
      <w:rFonts w:eastAsiaTheme="minorHAnsi"/>
      <w:lang w:eastAsia="en-US"/>
    </w:rPr>
  </w:style>
  <w:style w:type="paragraph" w:customStyle="1" w:styleId="7FE64DC44A0A4D4399B2E6AA3256713C14">
    <w:name w:val="7FE64DC44A0A4D4399B2E6AA3256713C14"/>
    <w:rsid w:val="00B67418"/>
    <w:rPr>
      <w:rFonts w:eastAsiaTheme="minorHAnsi"/>
      <w:lang w:eastAsia="en-US"/>
    </w:rPr>
  </w:style>
  <w:style w:type="paragraph" w:customStyle="1" w:styleId="63CEAF4A796147FB9038F775915DFC0714">
    <w:name w:val="63CEAF4A796147FB9038F775915DFC0714"/>
    <w:rsid w:val="00B67418"/>
    <w:rPr>
      <w:rFonts w:eastAsiaTheme="minorHAnsi"/>
      <w:lang w:eastAsia="en-US"/>
    </w:rPr>
  </w:style>
  <w:style w:type="paragraph" w:customStyle="1" w:styleId="2768654B2C4C4BDCB70F7A67725D640514">
    <w:name w:val="2768654B2C4C4BDCB70F7A67725D640514"/>
    <w:rsid w:val="00B67418"/>
    <w:rPr>
      <w:rFonts w:eastAsiaTheme="minorHAnsi"/>
      <w:lang w:eastAsia="en-US"/>
    </w:rPr>
  </w:style>
  <w:style w:type="paragraph" w:customStyle="1" w:styleId="2CFEB46DB4A0474E852F7799615D5C4314">
    <w:name w:val="2CFEB46DB4A0474E852F7799615D5C4314"/>
    <w:rsid w:val="00B67418"/>
    <w:rPr>
      <w:rFonts w:eastAsiaTheme="minorHAnsi"/>
      <w:lang w:eastAsia="en-US"/>
    </w:rPr>
  </w:style>
  <w:style w:type="paragraph" w:customStyle="1" w:styleId="7710783DD51049A5A66B21CE3A08023D10">
    <w:name w:val="7710783DD51049A5A66B21CE3A08023D10"/>
    <w:rsid w:val="00B67418"/>
    <w:rPr>
      <w:rFonts w:eastAsiaTheme="minorHAnsi"/>
      <w:lang w:eastAsia="en-US"/>
    </w:rPr>
  </w:style>
  <w:style w:type="paragraph" w:customStyle="1" w:styleId="6C68216824D54B1DA70E1A8997E3136414">
    <w:name w:val="6C68216824D54B1DA70E1A8997E3136414"/>
    <w:rsid w:val="00B67418"/>
    <w:rPr>
      <w:rFonts w:eastAsiaTheme="minorHAnsi"/>
      <w:lang w:eastAsia="en-US"/>
    </w:rPr>
  </w:style>
  <w:style w:type="paragraph" w:customStyle="1" w:styleId="C529812098444381B03B09C912722CA314">
    <w:name w:val="C529812098444381B03B09C912722CA314"/>
    <w:rsid w:val="00B67418"/>
    <w:rPr>
      <w:rFonts w:eastAsiaTheme="minorHAnsi"/>
      <w:lang w:eastAsia="en-US"/>
    </w:rPr>
  </w:style>
  <w:style w:type="paragraph" w:customStyle="1" w:styleId="1D9A599E330840D88155C82EFB89ED3214">
    <w:name w:val="1D9A599E330840D88155C82EFB89ED3214"/>
    <w:rsid w:val="00B67418"/>
    <w:rPr>
      <w:rFonts w:eastAsiaTheme="minorHAnsi"/>
      <w:lang w:eastAsia="en-US"/>
    </w:rPr>
  </w:style>
  <w:style w:type="paragraph" w:customStyle="1" w:styleId="890CDA64723040D4B2EA414537D99BFD14">
    <w:name w:val="890CDA64723040D4B2EA414537D99BFD14"/>
    <w:rsid w:val="00B67418"/>
    <w:rPr>
      <w:rFonts w:eastAsiaTheme="minorHAnsi"/>
      <w:lang w:eastAsia="en-US"/>
    </w:rPr>
  </w:style>
  <w:style w:type="paragraph" w:customStyle="1" w:styleId="CB76CD6F0DFB45F1B1EF956DD78D8BDC13">
    <w:name w:val="CB76CD6F0DFB45F1B1EF956DD78D8BDC13"/>
    <w:rsid w:val="00B67418"/>
    <w:rPr>
      <w:rFonts w:eastAsiaTheme="minorHAnsi"/>
      <w:lang w:eastAsia="en-US"/>
    </w:rPr>
  </w:style>
  <w:style w:type="paragraph" w:customStyle="1" w:styleId="85692270502F410C84D377EEF8B0F67513">
    <w:name w:val="85692270502F410C84D377EEF8B0F67513"/>
    <w:rsid w:val="00B67418"/>
    <w:rPr>
      <w:rFonts w:eastAsiaTheme="minorHAnsi"/>
      <w:lang w:eastAsia="en-US"/>
    </w:rPr>
  </w:style>
  <w:style w:type="paragraph" w:customStyle="1" w:styleId="E7102CC65E04449F9618467EE0A2CDF713">
    <w:name w:val="E7102CC65E04449F9618467EE0A2CDF713"/>
    <w:rsid w:val="00B67418"/>
    <w:rPr>
      <w:rFonts w:eastAsiaTheme="minorHAnsi"/>
      <w:lang w:eastAsia="en-US"/>
    </w:rPr>
  </w:style>
  <w:style w:type="paragraph" w:customStyle="1" w:styleId="8A5EC60DD57449598201B1E074F0FA9A12">
    <w:name w:val="8A5EC60DD57449598201B1E074F0FA9A12"/>
    <w:rsid w:val="00B67418"/>
    <w:rPr>
      <w:rFonts w:eastAsiaTheme="minorHAnsi"/>
      <w:lang w:eastAsia="en-US"/>
    </w:rPr>
  </w:style>
  <w:style w:type="paragraph" w:customStyle="1" w:styleId="9F90DBAABFD14E0BBE505EC6171A6C1712">
    <w:name w:val="9F90DBAABFD14E0BBE505EC6171A6C1712"/>
    <w:rsid w:val="00B67418"/>
    <w:rPr>
      <w:rFonts w:eastAsiaTheme="minorHAnsi"/>
      <w:lang w:eastAsia="en-US"/>
    </w:rPr>
  </w:style>
  <w:style w:type="paragraph" w:customStyle="1" w:styleId="3B5ED4DCDD3949489DEF1003DEF1FC3012">
    <w:name w:val="3B5ED4DCDD3949489DEF1003DEF1FC3012"/>
    <w:rsid w:val="00B67418"/>
    <w:rPr>
      <w:rFonts w:eastAsiaTheme="minorHAnsi"/>
      <w:lang w:eastAsia="en-US"/>
    </w:rPr>
  </w:style>
  <w:style w:type="paragraph" w:customStyle="1" w:styleId="B79DF565B8D0452CA24B699EA622888D12">
    <w:name w:val="B79DF565B8D0452CA24B699EA622888D12"/>
    <w:rsid w:val="00B67418"/>
    <w:rPr>
      <w:rFonts w:eastAsiaTheme="minorHAnsi"/>
      <w:lang w:eastAsia="en-US"/>
    </w:rPr>
  </w:style>
  <w:style w:type="paragraph" w:customStyle="1" w:styleId="EF0943284FBD427F969C3B60AF9E25F410">
    <w:name w:val="EF0943284FBD427F969C3B60AF9E25F410"/>
    <w:rsid w:val="00B67418"/>
    <w:rPr>
      <w:rFonts w:eastAsiaTheme="minorHAnsi"/>
      <w:lang w:eastAsia="en-US"/>
    </w:rPr>
  </w:style>
  <w:style w:type="paragraph" w:customStyle="1" w:styleId="AF13FBA575D24D7D9320FBD9E5B7CF4212">
    <w:name w:val="AF13FBA575D24D7D9320FBD9E5B7CF4212"/>
    <w:rsid w:val="00B67418"/>
    <w:rPr>
      <w:rFonts w:eastAsiaTheme="minorHAnsi"/>
      <w:lang w:eastAsia="en-US"/>
    </w:rPr>
  </w:style>
  <w:style w:type="paragraph" w:customStyle="1" w:styleId="AB8BE8F144F1453FA510E7CB725169C112">
    <w:name w:val="AB8BE8F144F1453FA510E7CB725169C112"/>
    <w:rsid w:val="00B67418"/>
    <w:rPr>
      <w:rFonts w:eastAsiaTheme="minorHAnsi"/>
      <w:lang w:eastAsia="en-US"/>
    </w:rPr>
  </w:style>
  <w:style w:type="paragraph" w:customStyle="1" w:styleId="7B03D15F14294ED3ADDB939F71FD7B9012">
    <w:name w:val="7B03D15F14294ED3ADDB939F71FD7B9012"/>
    <w:rsid w:val="00B67418"/>
    <w:rPr>
      <w:rFonts w:eastAsiaTheme="minorHAnsi"/>
      <w:lang w:eastAsia="en-US"/>
    </w:rPr>
  </w:style>
  <w:style w:type="paragraph" w:customStyle="1" w:styleId="D4701AEFDAC34337A0A4B1191CE4066D14">
    <w:name w:val="D4701AEFDAC34337A0A4B1191CE4066D14"/>
    <w:rsid w:val="00B67418"/>
    <w:rPr>
      <w:rFonts w:eastAsiaTheme="minorHAnsi"/>
      <w:lang w:eastAsia="en-US"/>
    </w:rPr>
  </w:style>
  <w:style w:type="paragraph" w:customStyle="1" w:styleId="12A5D71505764BE39EC6A0588B0D450411">
    <w:name w:val="12A5D71505764BE39EC6A0588B0D450411"/>
    <w:rsid w:val="00B67418"/>
    <w:rPr>
      <w:rFonts w:eastAsiaTheme="minorHAnsi"/>
      <w:lang w:eastAsia="en-US"/>
    </w:rPr>
  </w:style>
  <w:style w:type="paragraph" w:customStyle="1" w:styleId="618FAAEBC7DA4EE5AE718F52CD486A7D5">
    <w:name w:val="618FAAEBC7DA4EE5AE718F52CD486A7D5"/>
    <w:rsid w:val="00B67418"/>
    <w:rPr>
      <w:rFonts w:eastAsiaTheme="minorHAnsi"/>
      <w:lang w:eastAsia="en-US"/>
    </w:rPr>
  </w:style>
  <w:style w:type="paragraph" w:customStyle="1" w:styleId="F259CA915DF5473289B8E10D4CD8F3405">
    <w:name w:val="F259CA915DF5473289B8E10D4CD8F3405"/>
    <w:rsid w:val="00B67418"/>
    <w:rPr>
      <w:rFonts w:eastAsiaTheme="minorHAnsi"/>
      <w:lang w:eastAsia="en-US"/>
    </w:rPr>
  </w:style>
  <w:style w:type="paragraph" w:customStyle="1" w:styleId="03479CB0B6DD416B9E4DB2857F2F43835">
    <w:name w:val="03479CB0B6DD416B9E4DB2857F2F43835"/>
    <w:rsid w:val="00B67418"/>
    <w:rPr>
      <w:rFonts w:eastAsiaTheme="minorHAnsi"/>
      <w:lang w:eastAsia="en-US"/>
    </w:rPr>
  </w:style>
  <w:style w:type="paragraph" w:customStyle="1" w:styleId="C8723DE69D5F43CEA691BB0D070B5CB25">
    <w:name w:val="C8723DE69D5F43CEA691BB0D070B5CB25"/>
    <w:rsid w:val="00B67418"/>
    <w:rPr>
      <w:rFonts w:eastAsiaTheme="minorHAnsi"/>
      <w:lang w:eastAsia="en-US"/>
    </w:rPr>
  </w:style>
  <w:style w:type="paragraph" w:customStyle="1" w:styleId="D630C8189BE243A795B97D439448EDA15">
    <w:name w:val="D630C8189BE243A795B97D439448EDA15"/>
    <w:rsid w:val="00B67418"/>
    <w:rPr>
      <w:rFonts w:eastAsiaTheme="minorHAnsi"/>
      <w:lang w:eastAsia="en-US"/>
    </w:rPr>
  </w:style>
  <w:style w:type="paragraph" w:customStyle="1" w:styleId="859A5C82EA224229A90EBB7F5A4D8BAF5">
    <w:name w:val="859A5C82EA224229A90EBB7F5A4D8BAF5"/>
    <w:rsid w:val="00B67418"/>
    <w:rPr>
      <w:rFonts w:eastAsiaTheme="minorHAnsi"/>
      <w:lang w:eastAsia="en-US"/>
    </w:rPr>
  </w:style>
  <w:style w:type="paragraph" w:customStyle="1" w:styleId="5741476ECEF649FF8EAA8A6D813ECE485">
    <w:name w:val="5741476ECEF649FF8EAA8A6D813ECE485"/>
    <w:rsid w:val="00B67418"/>
    <w:rPr>
      <w:rFonts w:eastAsiaTheme="minorHAnsi"/>
      <w:lang w:eastAsia="en-US"/>
    </w:rPr>
  </w:style>
  <w:style w:type="paragraph" w:customStyle="1" w:styleId="39B239C54E9D4CDBA97504D695FF33A05">
    <w:name w:val="39B239C54E9D4CDBA97504D695FF33A05"/>
    <w:rsid w:val="00B67418"/>
    <w:rPr>
      <w:rFonts w:eastAsiaTheme="minorHAnsi"/>
      <w:lang w:eastAsia="en-US"/>
    </w:rPr>
  </w:style>
  <w:style w:type="paragraph" w:customStyle="1" w:styleId="145DDCD793FB4F68A31BF9139D3D2D9A5">
    <w:name w:val="145DDCD793FB4F68A31BF9139D3D2D9A5"/>
    <w:rsid w:val="00B67418"/>
    <w:rPr>
      <w:rFonts w:eastAsiaTheme="minorHAnsi"/>
      <w:lang w:eastAsia="en-US"/>
    </w:rPr>
  </w:style>
  <w:style w:type="paragraph" w:customStyle="1" w:styleId="786254E60AF9430B89ED276233141D095">
    <w:name w:val="786254E60AF9430B89ED276233141D095"/>
    <w:rsid w:val="00B67418"/>
    <w:rPr>
      <w:rFonts w:eastAsiaTheme="minorHAnsi"/>
      <w:lang w:eastAsia="en-US"/>
    </w:rPr>
  </w:style>
  <w:style w:type="paragraph" w:customStyle="1" w:styleId="9A541802C098433ABA7F30076273B0B15">
    <w:name w:val="9A541802C098433ABA7F30076273B0B15"/>
    <w:rsid w:val="00B67418"/>
    <w:rPr>
      <w:rFonts w:eastAsiaTheme="minorHAnsi"/>
      <w:lang w:eastAsia="en-US"/>
    </w:rPr>
  </w:style>
  <w:style w:type="paragraph" w:customStyle="1" w:styleId="52709CED83524C6AB165349A5B51F2C65">
    <w:name w:val="52709CED83524C6AB165349A5B51F2C65"/>
    <w:rsid w:val="00B67418"/>
    <w:rPr>
      <w:rFonts w:eastAsiaTheme="minorHAnsi"/>
      <w:lang w:eastAsia="en-US"/>
    </w:rPr>
  </w:style>
  <w:style w:type="paragraph" w:customStyle="1" w:styleId="C90EE8573BB44A778D32FB257861E3A75">
    <w:name w:val="C90EE8573BB44A778D32FB257861E3A75"/>
    <w:rsid w:val="00B67418"/>
    <w:rPr>
      <w:rFonts w:eastAsiaTheme="minorHAnsi"/>
      <w:lang w:eastAsia="en-US"/>
    </w:rPr>
  </w:style>
  <w:style w:type="paragraph" w:customStyle="1" w:styleId="920DEE3818794AD6BABC9F3BFBE9DD805">
    <w:name w:val="920DEE3818794AD6BABC9F3BFBE9DD805"/>
    <w:rsid w:val="00B67418"/>
    <w:rPr>
      <w:rFonts w:eastAsiaTheme="minorHAnsi"/>
      <w:lang w:eastAsia="en-US"/>
    </w:rPr>
  </w:style>
  <w:style w:type="paragraph" w:customStyle="1" w:styleId="A34383283F91416BA34CED36D61BFED35">
    <w:name w:val="A34383283F91416BA34CED36D61BFED35"/>
    <w:rsid w:val="00B67418"/>
    <w:rPr>
      <w:rFonts w:eastAsiaTheme="minorHAnsi"/>
      <w:lang w:eastAsia="en-US"/>
    </w:rPr>
  </w:style>
  <w:style w:type="paragraph" w:customStyle="1" w:styleId="D0B7EFD7E63F49118971CB38A4ECAB6F5">
    <w:name w:val="D0B7EFD7E63F49118971CB38A4ECAB6F5"/>
    <w:rsid w:val="00B67418"/>
    <w:rPr>
      <w:rFonts w:eastAsiaTheme="minorHAnsi"/>
      <w:lang w:eastAsia="en-US"/>
    </w:rPr>
  </w:style>
  <w:style w:type="paragraph" w:customStyle="1" w:styleId="802876D600BA41A38BF509B44FB209A75">
    <w:name w:val="802876D600BA41A38BF509B44FB209A75"/>
    <w:rsid w:val="00B67418"/>
    <w:rPr>
      <w:rFonts w:eastAsiaTheme="minorHAnsi"/>
      <w:lang w:eastAsia="en-US"/>
    </w:rPr>
  </w:style>
  <w:style w:type="paragraph" w:customStyle="1" w:styleId="DC1D39AEE2D94A86B63F173D95F333E15">
    <w:name w:val="DC1D39AEE2D94A86B63F173D95F333E15"/>
    <w:rsid w:val="00B67418"/>
    <w:rPr>
      <w:rFonts w:eastAsiaTheme="minorHAnsi"/>
      <w:lang w:eastAsia="en-US"/>
    </w:rPr>
  </w:style>
  <w:style w:type="paragraph" w:customStyle="1" w:styleId="44999DF62D2D4DEBAA960A5A6511A0505">
    <w:name w:val="44999DF62D2D4DEBAA960A5A6511A0505"/>
    <w:rsid w:val="00B67418"/>
    <w:rPr>
      <w:rFonts w:eastAsiaTheme="minorHAnsi"/>
      <w:lang w:eastAsia="en-US"/>
    </w:rPr>
  </w:style>
  <w:style w:type="paragraph" w:customStyle="1" w:styleId="7A22A9C5A49C4692828D00C261F4152E5">
    <w:name w:val="7A22A9C5A49C4692828D00C261F4152E5"/>
    <w:rsid w:val="00B67418"/>
    <w:rPr>
      <w:rFonts w:eastAsiaTheme="minorHAnsi"/>
      <w:lang w:eastAsia="en-US"/>
    </w:rPr>
  </w:style>
  <w:style w:type="paragraph" w:customStyle="1" w:styleId="F3DECFEB9350407A9781C776271A6AC15">
    <w:name w:val="F3DECFEB9350407A9781C776271A6AC15"/>
    <w:rsid w:val="00B67418"/>
    <w:rPr>
      <w:rFonts w:eastAsiaTheme="minorHAnsi"/>
      <w:lang w:eastAsia="en-US"/>
    </w:rPr>
  </w:style>
  <w:style w:type="paragraph" w:customStyle="1" w:styleId="59821341C3E84EAAA617C4C3716BC6775">
    <w:name w:val="59821341C3E84EAAA617C4C3716BC6775"/>
    <w:rsid w:val="00B67418"/>
    <w:rPr>
      <w:rFonts w:eastAsiaTheme="minorHAnsi"/>
      <w:lang w:eastAsia="en-US"/>
    </w:rPr>
  </w:style>
  <w:style w:type="paragraph" w:customStyle="1" w:styleId="677CAD630DB34CB290DDAAAE249B19A45">
    <w:name w:val="677CAD630DB34CB290DDAAAE249B19A45"/>
    <w:rsid w:val="00B67418"/>
    <w:rPr>
      <w:rFonts w:eastAsiaTheme="minorHAnsi"/>
      <w:lang w:eastAsia="en-US"/>
    </w:rPr>
  </w:style>
  <w:style w:type="paragraph" w:customStyle="1" w:styleId="B4AE449BC1B645C7A25F76FC741952DA5">
    <w:name w:val="B4AE449BC1B645C7A25F76FC741952DA5"/>
    <w:rsid w:val="00B67418"/>
    <w:rPr>
      <w:rFonts w:eastAsiaTheme="minorHAnsi"/>
      <w:lang w:eastAsia="en-US"/>
    </w:rPr>
  </w:style>
  <w:style w:type="paragraph" w:customStyle="1" w:styleId="2B8E9C4657774B398281CD360AF8269D4">
    <w:name w:val="2B8E9C4657774B398281CD360AF8269D4"/>
    <w:rsid w:val="00B67418"/>
    <w:rPr>
      <w:rFonts w:eastAsiaTheme="minorHAnsi"/>
      <w:lang w:eastAsia="en-US"/>
    </w:rPr>
  </w:style>
  <w:style w:type="paragraph" w:customStyle="1" w:styleId="9866E05A410B4F00B6AEC05414B02E054">
    <w:name w:val="9866E05A410B4F00B6AEC05414B02E054"/>
    <w:rsid w:val="00B67418"/>
    <w:rPr>
      <w:rFonts w:eastAsiaTheme="minorHAnsi"/>
      <w:lang w:eastAsia="en-US"/>
    </w:rPr>
  </w:style>
  <w:style w:type="paragraph" w:customStyle="1" w:styleId="F49CB7E5A05647C9990A02A2879E3A004">
    <w:name w:val="F49CB7E5A05647C9990A02A2879E3A004"/>
    <w:rsid w:val="00B67418"/>
    <w:rPr>
      <w:rFonts w:eastAsiaTheme="minorHAnsi"/>
      <w:lang w:eastAsia="en-US"/>
    </w:rPr>
  </w:style>
  <w:style w:type="paragraph" w:customStyle="1" w:styleId="BD7E80CB4C254C05A819E20A811EA2814">
    <w:name w:val="BD7E80CB4C254C05A819E20A811EA2814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90628F264AEF404C8154ACD5DEC0ADBD4">
    <w:name w:val="90628F264AEF404C8154ACD5DEC0ADBD4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CF371B0654B24D7DAA66E8788148439D4">
    <w:name w:val="CF371B0654B24D7DAA66E8788148439D4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5BD7C06144E5491D8186C3045342C3084">
    <w:name w:val="5BD7C06144E5491D8186C3045342C3084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7B4DBCDBE81C498595CC16F736C6A1544">
    <w:name w:val="7B4DBCDBE81C498595CC16F736C6A1544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BA34398D9A674B77819A7E92C520269D3">
    <w:name w:val="BA34398D9A674B77819A7E92C520269D3"/>
    <w:rsid w:val="00B67418"/>
    <w:rPr>
      <w:rFonts w:eastAsiaTheme="minorHAnsi"/>
      <w:lang w:eastAsia="en-US"/>
    </w:rPr>
  </w:style>
  <w:style w:type="paragraph" w:customStyle="1" w:styleId="7F72583166B749A5B205C2A38442A2FC3">
    <w:name w:val="7F72583166B749A5B205C2A38442A2FC3"/>
    <w:rsid w:val="00B67418"/>
    <w:rPr>
      <w:rFonts w:eastAsiaTheme="minorHAnsi"/>
      <w:lang w:eastAsia="en-US"/>
    </w:rPr>
  </w:style>
  <w:style w:type="paragraph" w:customStyle="1" w:styleId="BF1200B33DAE431492603A1303F93B013">
    <w:name w:val="BF1200B33DAE431492603A1303F93B013"/>
    <w:rsid w:val="00B67418"/>
    <w:rPr>
      <w:rFonts w:eastAsiaTheme="minorHAnsi"/>
      <w:lang w:eastAsia="en-US"/>
    </w:rPr>
  </w:style>
  <w:style w:type="paragraph" w:customStyle="1" w:styleId="68A1271017D04D21802EBC8F41B171793">
    <w:name w:val="68A1271017D04D21802EBC8F41B171793"/>
    <w:rsid w:val="00B67418"/>
    <w:rPr>
      <w:rFonts w:eastAsiaTheme="minorHAnsi"/>
      <w:lang w:eastAsia="en-US"/>
    </w:rPr>
  </w:style>
  <w:style w:type="paragraph" w:customStyle="1" w:styleId="AF2045B54F7145BAB009222726A66F653">
    <w:name w:val="AF2045B54F7145BAB009222726A66F653"/>
    <w:rsid w:val="00B67418"/>
    <w:rPr>
      <w:rFonts w:eastAsiaTheme="minorHAnsi"/>
      <w:lang w:eastAsia="en-US"/>
    </w:rPr>
  </w:style>
  <w:style w:type="paragraph" w:customStyle="1" w:styleId="D2D86941AAB946C389757E2D6532CCC72">
    <w:name w:val="D2D86941AAB946C389757E2D6532CCC72"/>
    <w:rsid w:val="00B67418"/>
    <w:rPr>
      <w:rFonts w:eastAsiaTheme="minorHAnsi"/>
      <w:lang w:eastAsia="en-US"/>
    </w:rPr>
  </w:style>
  <w:style w:type="paragraph" w:customStyle="1" w:styleId="E98AF2BA0E5F40B7BA78AEEBD9EDB4F32">
    <w:name w:val="E98AF2BA0E5F40B7BA78AEEBD9EDB4F32"/>
    <w:rsid w:val="00B67418"/>
    <w:rPr>
      <w:rFonts w:eastAsiaTheme="minorHAnsi"/>
      <w:lang w:eastAsia="en-US"/>
    </w:rPr>
  </w:style>
  <w:style w:type="paragraph" w:customStyle="1" w:styleId="511C157B12424B8CAD193D65DE9FEBAB2">
    <w:name w:val="511C157B12424B8CAD193D65DE9FEBAB2"/>
    <w:rsid w:val="00B67418"/>
    <w:rPr>
      <w:rFonts w:eastAsiaTheme="minorHAnsi"/>
      <w:lang w:eastAsia="en-US"/>
    </w:rPr>
  </w:style>
  <w:style w:type="paragraph" w:customStyle="1" w:styleId="1FCD8DA8F3D64B44B5E47337291BA84015">
    <w:name w:val="1FCD8DA8F3D64B44B5E47337291BA84015"/>
    <w:rsid w:val="00B67418"/>
    <w:rPr>
      <w:rFonts w:eastAsiaTheme="minorHAnsi"/>
      <w:lang w:eastAsia="en-US"/>
    </w:rPr>
  </w:style>
  <w:style w:type="paragraph" w:customStyle="1" w:styleId="7D77D2DF676641D79347FF640385720E15">
    <w:name w:val="7D77D2DF676641D79347FF640385720E15"/>
    <w:rsid w:val="00B67418"/>
    <w:rPr>
      <w:rFonts w:eastAsiaTheme="minorHAnsi"/>
      <w:lang w:eastAsia="en-US"/>
    </w:rPr>
  </w:style>
  <w:style w:type="paragraph" w:customStyle="1" w:styleId="6529B59E10A14AD49E092F9D0289237515">
    <w:name w:val="6529B59E10A14AD49E092F9D0289237515"/>
    <w:rsid w:val="00B67418"/>
    <w:rPr>
      <w:rFonts w:eastAsiaTheme="minorHAnsi"/>
      <w:lang w:eastAsia="en-US"/>
    </w:rPr>
  </w:style>
  <w:style w:type="paragraph" w:customStyle="1" w:styleId="FDC1DAD4623B4766A6CFD4117369701C15">
    <w:name w:val="FDC1DAD4623B4766A6CFD4117369701C15"/>
    <w:rsid w:val="00B67418"/>
    <w:rPr>
      <w:rFonts w:eastAsiaTheme="minorHAnsi"/>
      <w:lang w:eastAsia="en-US"/>
    </w:rPr>
  </w:style>
  <w:style w:type="paragraph" w:customStyle="1" w:styleId="EC68109ACFC1453F8E3C9638D404C2F515">
    <w:name w:val="EC68109ACFC1453F8E3C9638D404C2F515"/>
    <w:rsid w:val="00B67418"/>
    <w:rPr>
      <w:rFonts w:eastAsiaTheme="minorHAnsi"/>
      <w:lang w:eastAsia="en-US"/>
    </w:rPr>
  </w:style>
  <w:style w:type="paragraph" w:customStyle="1" w:styleId="E2ADC7DD701E4156891E8DB9C4EB42DC15">
    <w:name w:val="E2ADC7DD701E4156891E8DB9C4EB42DC15"/>
    <w:rsid w:val="00B67418"/>
    <w:rPr>
      <w:rFonts w:eastAsiaTheme="minorHAnsi"/>
      <w:lang w:eastAsia="en-US"/>
    </w:rPr>
  </w:style>
  <w:style w:type="paragraph" w:customStyle="1" w:styleId="564693B763E64562B81D662E2745DC8D15">
    <w:name w:val="564693B763E64562B81D662E2745DC8D15"/>
    <w:rsid w:val="00B67418"/>
    <w:rPr>
      <w:rFonts w:eastAsiaTheme="minorHAnsi"/>
      <w:lang w:eastAsia="en-US"/>
    </w:rPr>
  </w:style>
  <w:style w:type="paragraph" w:customStyle="1" w:styleId="7FE64DC44A0A4D4399B2E6AA3256713C15">
    <w:name w:val="7FE64DC44A0A4D4399B2E6AA3256713C15"/>
    <w:rsid w:val="00B67418"/>
    <w:rPr>
      <w:rFonts w:eastAsiaTheme="minorHAnsi"/>
      <w:lang w:eastAsia="en-US"/>
    </w:rPr>
  </w:style>
  <w:style w:type="paragraph" w:customStyle="1" w:styleId="63CEAF4A796147FB9038F775915DFC0715">
    <w:name w:val="63CEAF4A796147FB9038F775915DFC0715"/>
    <w:rsid w:val="00B67418"/>
    <w:rPr>
      <w:rFonts w:eastAsiaTheme="minorHAnsi"/>
      <w:lang w:eastAsia="en-US"/>
    </w:rPr>
  </w:style>
  <w:style w:type="paragraph" w:customStyle="1" w:styleId="2768654B2C4C4BDCB70F7A67725D640515">
    <w:name w:val="2768654B2C4C4BDCB70F7A67725D640515"/>
    <w:rsid w:val="00B67418"/>
    <w:rPr>
      <w:rFonts w:eastAsiaTheme="minorHAnsi"/>
      <w:lang w:eastAsia="en-US"/>
    </w:rPr>
  </w:style>
  <w:style w:type="paragraph" w:customStyle="1" w:styleId="2CFEB46DB4A0474E852F7799615D5C4315">
    <w:name w:val="2CFEB46DB4A0474E852F7799615D5C4315"/>
    <w:rsid w:val="00B67418"/>
    <w:rPr>
      <w:rFonts w:eastAsiaTheme="minorHAnsi"/>
      <w:lang w:eastAsia="en-US"/>
    </w:rPr>
  </w:style>
  <w:style w:type="paragraph" w:customStyle="1" w:styleId="7710783DD51049A5A66B21CE3A08023D11">
    <w:name w:val="7710783DD51049A5A66B21CE3A08023D11"/>
    <w:rsid w:val="00B67418"/>
    <w:rPr>
      <w:rFonts w:eastAsiaTheme="minorHAnsi"/>
      <w:lang w:eastAsia="en-US"/>
    </w:rPr>
  </w:style>
  <w:style w:type="paragraph" w:customStyle="1" w:styleId="6C68216824D54B1DA70E1A8997E3136415">
    <w:name w:val="6C68216824D54B1DA70E1A8997E3136415"/>
    <w:rsid w:val="00B67418"/>
    <w:rPr>
      <w:rFonts w:eastAsiaTheme="minorHAnsi"/>
      <w:lang w:eastAsia="en-US"/>
    </w:rPr>
  </w:style>
  <w:style w:type="paragraph" w:customStyle="1" w:styleId="C529812098444381B03B09C912722CA315">
    <w:name w:val="C529812098444381B03B09C912722CA315"/>
    <w:rsid w:val="00B67418"/>
    <w:rPr>
      <w:rFonts w:eastAsiaTheme="minorHAnsi"/>
      <w:lang w:eastAsia="en-US"/>
    </w:rPr>
  </w:style>
  <w:style w:type="paragraph" w:customStyle="1" w:styleId="1D9A599E330840D88155C82EFB89ED3215">
    <w:name w:val="1D9A599E330840D88155C82EFB89ED3215"/>
    <w:rsid w:val="00B67418"/>
    <w:rPr>
      <w:rFonts w:eastAsiaTheme="minorHAnsi"/>
      <w:lang w:eastAsia="en-US"/>
    </w:rPr>
  </w:style>
  <w:style w:type="paragraph" w:customStyle="1" w:styleId="890CDA64723040D4B2EA414537D99BFD15">
    <w:name w:val="890CDA64723040D4B2EA414537D99BFD15"/>
    <w:rsid w:val="00B67418"/>
    <w:rPr>
      <w:rFonts w:eastAsiaTheme="minorHAnsi"/>
      <w:lang w:eastAsia="en-US"/>
    </w:rPr>
  </w:style>
  <w:style w:type="paragraph" w:customStyle="1" w:styleId="CB76CD6F0DFB45F1B1EF956DD78D8BDC14">
    <w:name w:val="CB76CD6F0DFB45F1B1EF956DD78D8BDC14"/>
    <w:rsid w:val="00B67418"/>
    <w:rPr>
      <w:rFonts w:eastAsiaTheme="minorHAnsi"/>
      <w:lang w:eastAsia="en-US"/>
    </w:rPr>
  </w:style>
  <w:style w:type="paragraph" w:customStyle="1" w:styleId="85692270502F410C84D377EEF8B0F67514">
    <w:name w:val="85692270502F410C84D377EEF8B0F67514"/>
    <w:rsid w:val="00B67418"/>
    <w:rPr>
      <w:rFonts w:eastAsiaTheme="minorHAnsi"/>
      <w:lang w:eastAsia="en-US"/>
    </w:rPr>
  </w:style>
  <w:style w:type="paragraph" w:customStyle="1" w:styleId="E7102CC65E04449F9618467EE0A2CDF714">
    <w:name w:val="E7102CC65E04449F9618467EE0A2CDF714"/>
    <w:rsid w:val="00B67418"/>
    <w:rPr>
      <w:rFonts w:eastAsiaTheme="minorHAnsi"/>
      <w:lang w:eastAsia="en-US"/>
    </w:rPr>
  </w:style>
  <w:style w:type="paragraph" w:customStyle="1" w:styleId="8A5EC60DD57449598201B1E074F0FA9A13">
    <w:name w:val="8A5EC60DD57449598201B1E074F0FA9A13"/>
    <w:rsid w:val="00B67418"/>
    <w:rPr>
      <w:rFonts w:eastAsiaTheme="minorHAnsi"/>
      <w:lang w:eastAsia="en-US"/>
    </w:rPr>
  </w:style>
  <w:style w:type="paragraph" w:customStyle="1" w:styleId="9F90DBAABFD14E0BBE505EC6171A6C1713">
    <w:name w:val="9F90DBAABFD14E0BBE505EC6171A6C1713"/>
    <w:rsid w:val="00B67418"/>
    <w:rPr>
      <w:rFonts w:eastAsiaTheme="minorHAnsi"/>
      <w:lang w:eastAsia="en-US"/>
    </w:rPr>
  </w:style>
  <w:style w:type="paragraph" w:customStyle="1" w:styleId="3B5ED4DCDD3949489DEF1003DEF1FC3013">
    <w:name w:val="3B5ED4DCDD3949489DEF1003DEF1FC3013"/>
    <w:rsid w:val="00B67418"/>
    <w:rPr>
      <w:rFonts w:eastAsiaTheme="minorHAnsi"/>
      <w:lang w:eastAsia="en-US"/>
    </w:rPr>
  </w:style>
  <w:style w:type="paragraph" w:customStyle="1" w:styleId="B79DF565B8D0452CA24B699EA622888D13">
    <w:name w:val="B79DF565B8D0452CA24B699EA622888D13"/>
    <w:rsid w:val="00B67418"/>
    <w:rPr>
      <w:rFonts w:eastAsiaTheme="minorHAnsi"/>
      <w:lang w:eastAsia="en-US"/>
    </w:rPr>
  </w:style>
  <w:style w:type="paragraph" w:customStyle="1" w:styleId="EF0943284FBD427F969C3B60AF9E25F411">
    <w:name w:val="EF0943284FBD427F969C3B60AF9E25F411"/>
    <w:rsid w:val="00B67418"/>
    <w:rPr>
      <w:rFonts w:eastAsiaTheme="minorHAnsi"/>
      <w:lang w:eastAsia="en-US"/>
    </w:rPr>
  </w:style>
  <w:style w:type="paragraph" w:customStyle="1" w:styleId="AF13FBA575D24D7D9320FBD9E5B7CF4213">
    <w:name w:val="AF13FBA575D24D7D9320FBD9E5B7CF4213"/>
    <w:rsid w:val="00B67418"/>
    <w:rPr>
      <w:rFonts w:eastAsiaTheme="minorHAnsi"/>
      <w:lang w:eastAsia="en-US"/>
    </w:rPr>
  </w:style>
  <w:style w:type="paragraph" w:customStyle="1" w:styleId="AB8BE8F144F1453FA510E7CB725169C113">
    <w:name w:val="AB8BE8F144F1453FA510E7CB725169C113"/>
    <w:rsid w:val="00B67418"/>
    <w:rPr>
      <w:rFonts w:eastAsiaTheme="minorHAnsi"/>
      <w:lang w:eastAsia="en-US"/>
    </w:rPr>
  </w:style>
  <w:style w:type="paragraph" w:customStyle="1" w:styleId="7B03D15F14294ED3ADDB939F71FD7B9013">
    <w:name w:val="7B03D15F14294ED3ADDB939F71FD7B9013"/>
    <w:rsid w:val="00B67418"/>
    <w:rPr>
      <w:rFonts w:eastAsiaTheme="minorHAnsi"/>
      <w:lang w:eastAsia="en-US"/>
    </w:rPr>
  </w:style>
  <w:style w:type="paragraph" w:customStyle="1" w:styleId="D4701AEFDAC34337A0A4B1191CE4066D15">
    <w:name w:val="D4701AEFDAC34337A0A4B1191CE4066D15"/>
    <w:rsid w:val="00B67418"/>
    <w:rPr>
      <w:rFonts w:eastAsiaTheme="minorHAnsi"/>
      <w:lang w:eastAsia="en-US"/>
    </w:rPr>
  </w:style>
  <w:style w:type="paragraph" w:customStyle="1" w:styleId="12A5D71505764BE39EC6A0588B0D450412">
    <w:name w:val="12A5D71505764BE39EC6A0588B0D450412"/>
    <w:rsid w:val="00B67418"/>
    <w:rPr>
      <w:rFonts w:eastAsiaTheme="minorHAnsi"/>
      <w:lang w:eastAsia="en-US"/>
    </w:rPr>
  </w:style>
  <w:style w:type="paragraph" w:customStyle="1" w:styleId="9BD4FC685BF54E02A1DD4FD818224067">
    <w:name w:val="9BD4FC685BF54E02A1DD4FD818224067"/>
    <w:rsid w:val="00B67418"/>
  </w:style>
  <w:style w:type="paragraph" w:customStyle="1" w:styleId="962E90229C4149FF99E3A1DDEEBAC977">
    <w:name w:val="962E90229C4149FF99E3A1DDEEBAC977"/>
    <w:rsid w:val="00B67418"/>
  </w:style>
  <w:style w:type="paragraph" w:customStyle="1" w:styleId="6D33915902954C0092F80BC107D43707">
    <w:name w:val="6D33915902954C0092F80BC107D43707"/>
    <w:rsid w:val="00B67418"/>
  </w:style>
  <w:style w:type="paragraph" w:customStyle="1" w:styleId="B15ABAD87B534D0FA9CCA796D19CFDAF">
    <w:name w:val="B15ABAD87B534D0FA9CCA796D19CFDAF"/>
    <w:rsid w:val="00B67418"/>
  </w:style>
  <w:style w:type="paragraph" w:customStyle="1" w:styleId="618FAAEBC7DA4EE5AE718F52CD486A7D6">
    <w:name w:val="618FAAEBC7DA4EE5AE718F52CD486A7D6"/>
    <w:rsid w:val="00B67418"/>
    <w:rPr>
      <w:rFonts w:eastAsiaTheme="minorHAnsi"/>
      <w:lang w:eastAsia="en-US"/>
    </w:rPr>
  </w:style>
  <w:style w:type="paragraph" w:customStyle="1" w:styleId="F259CA915DF5473289B8E10D4CD8F3406">
    <w:name w:val="F259CA915DF5473289B8E10D4CD8F3406"/>
    <w:rsid w:val="00B67418"/>
    <w:rPr>
      <w:rFonts w:eastAsiaTheme="minorHAnsi"/>
      <w:lang w:eastAsia="en-US"/>
    </w:rPr>
  </w:style>
  <w:style w:type="paragraph" w:customStyle="1" w:styleId="03479CB0B6DD416B9E4DB2857F2F43836">
    <w:name w:val="03479CB0B6DD416B9E4DB2857F2F43836"/>
    <w:rsid w:val="00B67418"/>
    <w:rPr>
      <w:rFonts w:eastAsiaTheme="minorHAnsi"/>
      <w:lang w:eastAsia="en-US"/>
    </w:rPr>
  </w:style>
  <w:style w:type="paragraph" w:customStyle="1" w:styleId="C8723DE69D5F43CEA691BB0D070B5CB26">
    <w:name w:val="C8723DE69D5F43CEA691BB0D070B5CB26"/>
    <w:rsid w:val="00B67418"/>
    <w:rPr>
      <w:rFonts w:eastAsiaTheme="minorHAnsi"/>
      <w:lang w:eastAsia="en-US"/>
    </w:rPr>
  </w:style>
  <w:style w:type="paragraph" w:customStyle="1" w:styleId="D630C8189BE243A795B97D439448EDA16">
    <w:name w:val="D630C8189BE243A795B97D439448EDA16"/>
    <w:rsid w:val="00B67418"/>
    <w:rPr>
      <w:rFonts w:eastAsiaTheme="minorHAnsi"/>
      <w:lang w:eastAsia="en-US"/>
    </w:rPr>
  </w:style>
  <w:style w:type="paragraph" w:customStyle="1" w:styleId="859A5C82EA224229A90EBB7F5A4D8BAF6">
    <w:name w:val="859A5C82EA224229A90EBB7F5A4D8BAF6"/>
    <w:rsid w:val="00B67418"/>
    <w:rPr>
      <w:rFonts w:eastAsiaTheme="minorHAnsi"/>
      <w:lang w:eastAsia="en-US"/>
    </w:rPr>
  </w:style>
  <w:style w:type="paragraph" w:customStyle="1" w:styleId="5741476ECEF649FF8EAA8A6D813ECE486">
    <w:name w:val="5741476ECEF649FF8EAA8A6D813ECE486"/>
    <w:rsid w:val="00B67418"/>
    <w:rPr>
      <w:rFonts w:eastAsiaTheme="minorHAnsi"/>
      <w:lang w:eastAsia="en-US"/>
    </w:rPr>
  </w:style>
  <w:style w:type="paragraph" w:customStyle="1" w:styleId="39B239C54E9D4CDBA97504D695FF33A06">
    <w:name w:val="39B239C54E9D4CDBA97504D695FF33A06"/>
    <w:rsid w:val="00B67418"/>
    <w:rPr>
      <w:rFonts w:eastAsiaTheme="minorHAnsi"/>
      <w:lang w:eastAsia="en-US"/>
    </w:rPr>
  </w:style>
  <w:style w:type="paragraph" w:customStyle="1" w:styleId="145DDCD793FB4F68A31BF9139D3D2D9A6">
    <w:name w:val="145DDCD793FB4F68A31BF9139D3D2D9A6"/>
    <w:rsid w:val="00B67418"/>
    <w:rPr>
      <w:rFonts w:eastAsiaTheme="minorHAnsi"/>
      <w:lang w:eastAsia="en-US"/>
    </w:rPr>
  </w:style>
  <w:style w:type="paragraph" w:customStyle="1" w:styleId="786254E60AF9430B89ED276233141D096">
    <w:name w:val="786254E60AF9430B89ED276233141D096"/>
    <w:rsid w:val="00B67418"/>
    <w:rPr>
      <w:rFonts w:eastAsiaTheme="minorHAnsi"/>
      <w:lang w:eastAsia="en-US"/>
    </w:rPr>
  </w:style>
  <w:style w:type="paragraph" w:customStyle="1" w:styleId="9A541802C098433ABA7F30076273B0B16">
    <w:name w:val="9A541802C098433ABA7F30076273B0B16"/>
    <w:rsid w:val="00B67418"/>
    <w:rPr>
      <w:rFonts w:eastAsiaTheme="minorHAnsi"/>
      <w:lang w:eastAsia="en-US"/>
    </w:rPr>
  </w:style>
  <w:style w:type="paragraph" w:customStyle="1" w:styleId="52709CED83524C6AB165349A5B51F2C66">
    <w:name w:val="52709CED83524C6AB165349A5B51F2C66"/>
    <w:rsid w:val="00B67418"/>
    <w:rPr>
      <w:rFonts w:eastAsiaTheme="minorHAnsi"/>
      <w:lang w:eastAsia="en-US"/>
    </w:rPr>
  </w:style>
  <w:style w:type="paragraph" w:customStyle="1" w:styleId="C90EE8573BB44A778D32FB257861E3A76">
    <w:name w:val="C90EE8573BB44A778D32FB257861E3A76"/>
    <w:rsid w:val="00B67418"/>
    <w:rPr>
      <w:rFonts w:eastAsiaTheme="minorHAnsi"/>
      <w:lang w:eastAsia="en-US"/>
    </w:rPr>
  </w:style>
  <w:style w:type="paragraph" w:customStyle="1" w:styleId="920DEE3818794AD6BABC9F3BFBE9DD806">
    <w:name w:val="920DEE3818794AD6BABC9F3BFBE9DD806"/>
    <w:rsid w:val="00B67418"/>
    <w:rPr>
      <w:rFonts w:eastAsiaTheme="minorHAnsi"/>
      <w:lang w:eastAsia="en-US"/>
    </w:rPr>
  </w:style>
  <w:style w:type="paragraph" w:customStyle="1" w:styleId="A34383283F91416BA34CED36D61BFED36">
    <w:name w:val="A34383283F91416BA34CED36D61BFED36"/>
    <w:rsid w:val="00B67418"/>
    <w:rPr>
      <w:rFonts w:eastAsiaTheme="minorHAnsi"/>
      <w:lang w:eastAsia="en-US"/>
    </w:rPr>
  </w:style>
  <w:style w:type="paragraph" w:customStyle="1" w:styleId="D0B7EFD7E63F49118971CB38A4ECAB6F6">
    <w:name w:val="D0B7EFD7E63F49118971CB38A4ECAB6F6"/>
    <w:rsid w:val="00B67418"/>
    <w:rPr>
      <w:rFonts w:eastAsiaTheme="minorHAnsi"/>
      <w:lang w:eastAsia="en-US"/>
    </w:rPr>
  </w:style>
  <w:style w:type="paragraph" w:customStyle="1" w:styleId="802876D600BA41A38BF509B44FB209A76">
    <w:name w:val="802876D600BA41A38BF509B44FB209A76"/>
    <w:rsid w:val="00B67418"/>
    <w:rPr>
      <w:rFonts w:eastAsiaTheme="minorHAnsi"/>
      <w:lang w:eastAsia="en-US"/>
    </w:rPr>
  </w:style>
  <w:style w:type="paragraph" w:customStyle="1" w:styleId="DC1D39AEE2D94A86B63F173D95F333E16">
    <w:name w:val="DC1D39AEE2D94A86B63F173D95F333E16"/>
    <w:rsid w:val="00B67418"/>
    <w:rPr>
      <w:rFonts w:eastAsiaTheme="minorHAnsi"/>
      <w:lang w:eastAsia="en-US"/>
    </w:rPr>
  </w:style>
  <w:style w:type="paragraph" w:customStyle="1" w:styleId="44999DF62D2D4DEBAA960A5A6511A0506">
    <w:name w:val="44999DF62D2D4DEBAA960A5A6511A0506"/>
    <w:rsid w:val="00B67418"/>
    <w:rPr>
      <w:rFonts w:eastAsiaTheme="minorHAnsi"/>
      <w:lang w:eastAsia="en-US"/>
    </w:rPr>
  </w:style>
  <w:style w:type="paragraph" w:customStyle="1" w:styleId="7A22A9C5A49C4692828D00C261F4152E6">
    <w:name w:val="7A22A9C5A49C4692828D00C261F4152E6"/>
    <w:rsid w:val="00B67418"/>
    <w:rPr>
      <w:rFonts w:eastAsiaTheme="minorHAnsi"/>
      <w:lang w:eastAsia="en-US"/>
    </w:rPr>
  </w:style>
  <w:style w:type="paragraph" w:customStyle="1" w:styleId="F3DECFEB9350407A9781C776271A6AC16">
    <w:name w:val="F3DECFEB9350407A9781C776271A6AC16"/>
    <w:rsid w:val="00B67418"/>
    <w:rPr>
      <w:rFonts w:eastAsiaTheme="minorHAnsi"/>
      <w:lang w:eastAsia="en-US"/>
    </w:rPr>
  </w:style>
  <w:style w:type="paragraph" w:customStyle="1" w:styleId="59821341C3E84EAAA617C4C3716BC6776">
    <w:name w:val="59821341C3E84EAAA617C4C3716BC6776"/>
    <w:rsid w:val="00B67418"/>
    <w:rPr>
      <w:rFonts w:eastAsiaTheme="minorHAnsi"/>
      <w:lang w:eastAsia="en-US"/>
    </w:rPr>
  </w:style>
  <w:style w:type="paragraph" w:customStyle="1" w:styleId="677CAD630DB34CB290DDAAAE249B19A46">
    <w:name w:val="677CAD630DB34CB290DDAAAE249B19A46"/>
    <w:rsid w:val="00B67418"/>
    <w:rPr>
      <w:rFonts w:eastAsiaTheme="minorHAnsi"/>
      <w:lang w:eastAsia="en-US"/>
    </w:rPr>
  </w:style>
  <w:style w:type="paragraph" w:customStyle="1" w:styleId="B4AE449BC1B645C7A25F76FC741952DA6">
    <w:name w:val="B4AE449BC1B645C7A25F76FC741952DA6"/>
    <w:rsid w:val="00B67418"/>
    <w:rPr>
      <w:rFonts w:eastAsiaTheme="minorHAnsi"/>
      <w:lang w:eastAsia="en-US"/>
    </w:rPr>
  </w:style>
  <w:style w:type="paragraph" w:customStyle="1" w:styleId="2B8E9C4657774B398281CD360AF8269D5">
    <w:name w:val="2B8E9C4657774B398281CD360AF8269D5"/>
    <w:rsid w:val="00B67418"/>
    <w:rPr>
      <w:rFonts w:eastAsiaTheme="minorHAnsi"/>
      <w:lang w:eastAsia="en-US"/>
    </w:rPr>
  </w:style>
  <w:style w:type="paragraph" w:customStyle="1" w:styleId="9866E05A410B4F00B6AEC05414B02E055">
    <w:name w:val="9866E05A410B4F00B6AEC05414B02E055"/>
    <w:rsid w:val="00B67418"/>
    <w:rPr>
      <w:rFonts w:eastAsiaTheme="minorHAnsi"/>
      <w:lang w:eastAsia="en-US"/>
    </w:rPr>
  </w:style>
  <w:style w:type="paragraph" w:customStyle="1" w:styleId="F49CB7E5A05647C9990A02A2879E3A005">
    <w:name w:val="F49CB7E5A05647C9990A02A2879E3A005"/>
    <w:rsid w:val="00B67418"/>
    <w:rPr>
      <w:rFonts w:eastAsiaTheme="minorHAnsi"/>
      <w:lang w:eastAsia="en-US"/>
    </w:rPr>
  </w:style>
  <w:style w:type="paragraph" w:customStyle="1" w:styleId="BD7E80CB4C254C05A819E20A811EA2815">
    <w:name w:val="BD7E80CB4C254C05A819E20A811EA2815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90628F264AEF404C8154ACD5DEC0ADBD5">
    <w:name w:val="90628F264AEF404C8154ACD5DEC0ADBD5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CF371B0654B24D7DAA66E8788148439D5">
    <w:name w:val="CF371B0654B24D7DAA66E8788148439D5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5BD7C06144E5491D8186C3045342C3085">
    <w:name w:val="5BD7C06144E5491D8186C3045342C3085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7B4DBCDBE81C498595CC16F736C6A1545">
    <w:name w:val="7B4DBCDBE81C498595CC16F736C6A1545"/>
    <w:rsid w:val="00B67418"/>
    <w:pPr>
      <w:ind w:left="720"/>
      <w:contextualSpacing/>
    </w:pPr>
    <w:rPr>
      <w:rFonts w:eastAsiaTheme="minorHAnsi"/>
      <w:lang w:eastAsia="en-US"/>
    </w:rPr>
  </w:style>
  <w:style w:type="paragraph" w:customStyle="1" w:styleId="BA34398D9A674B77819A7E92C520269D4">
    <w:name w:val="BA34398D9A674B77819A7E92C520269D4"/>
    <w:rsid w:val="00B67418"/>
    <w:rPr>
      <w:rFonts w:eastAsiaTheme="minorHAnsi"/>
      <w:lang w:eastAsia="en-US"/>
    </w:rPr>
  </w:style>
  <w:style w:type="paragraph" w:customStyle="1" w:styleId="7F72583166B749A5B205C2A38442A2FC4">
    <w:name w:val="7F72583166B749A5B205C2A38442A2FC4"/>
    <w:rsid w:val="00B67418"/>
    <w:rPr>
      <w:rFonts w:eastAsiaTheme="minorHAnsi"/>
      <w:lang w:eastAsia="en-US"/>
    </w:rPr>
  </w:style>
  <w:style w:type="paragraph" w:customStyle="1" w:styleId="BF1200B33DAE431492603A1303F93B014">
    <w:name w:val="BF1200B33DAE431492603A1303F93B014"/>
    <w:rsid w:val="00B67418"/>
    <w:rPr>
      <w:rFonts w:eastAsiaTheme="minorHAnsi"/>
      <w:lang w:eastAsia="en-US"/>
    </w:rPr>
  </w:style>
  <w:style w:type="paragraph" w:customStyle="1" w:styleId="68A1271017D04D21802EBC8F41B171794">
    <w:name w:val="68A1271017D04D21802EBC8F41B171794"/>
    <w:rsid w:val="00B67418"/>
    <w:rPr>
      <w:rFonts w:eastAsiaTheme="minorHAnsi"/>
      <w:lang w:eastAsia="en-US"/>
    </w:rPr>
  </w:style>
  <w:style w:type="paragraph" w:customStyle="1" w:styleId="AF2045B54F7145BAB009222726A66F654">
    <w:name w:val="AF2045B54F7145BAB009222726A66F654"/>
    <w:rsid w:val="00B67418"/>
    <w:rPr>
      <w:rFonts w:eastAsiaTheme="minorHAnsi"/>
      <w:lang w:eastAsia="en-US"/>
    </w:rPr>
  </w:style>
  <w:style w:type="paragraph" w:customStyle="1" w:styleId="D2D86941AAB946C389757E2D6532CCC73">
    <w:name w:val="D2D86941AAB946C389757E2D6532CCC73"/>
    <w:rsid w:val="00B67418"/>
    <w:rPr>
      <w:rFonts w:eastAsiaTheme="minorHAnsi"/>
      <w:lang w:eastAsia="en-US"/>
    </w:rPr>
  </w:style>
  <w:style w:type="paragraph" w:customStyle="1" w:styleId="E98AF2BA0E5F40B7BA78AEEBD9EDB4F33">
    <w:name w:val="E98AF2BA0E5F40B7BA78AEEBD9EDB4F33"/>
    <w:rsid w:val="00B67418"/>
    <w:rPr>
      <w:rFonts w:eastAsiaTheme="minorHAnsi"/>
      <w:lang w:eastAsia="en-US"/>
    </w:rPr>
  </w:style>
  <w:style w:type="paragraph" w:customStyle="1" w:styleId="511C157B12424B8CAD193D65DE9FEBAB3">
    <w:name w:val="511C157B12424B8CAD193D65DE9FEBAB3"/>
    <w:rsid w:val="00B67418"/>
    <w:rPr>
      <w:rFonts w:eastAsiaTheme="minorHAnsi"/>
      <w:lang w:eastAsia="en-US"/>
    </w:rPr>
  </w:style>
  <w:style w:type="paragraph" w:customStyle="1" w:styleId="9BD4FC685BF54E02A1DD4FD8182240671">
    <w:name w:val="9BD4FC685BF54E02A1DD4FD8182240671"/>
    <w:rsid w:val="00B67418"/>
    <w:rPr>
      <w:rFonts w:eastAsiaTheme="minorHAnsi"/>
      <w:lang w:eastAsia="en-US"/>
    </w:rPr>
  </w:style>
  <w:style w:type="paragraph" w:customStyle="1" w:styleId="962E90229C4149FF99E3A1DDEEBAC9771">
    <w:name w:val="962E90229C4149FF99E3A1DDEEBAC9771"/>
    <w:rsid w:val="00B67418"/>
    <w:rPr>
      <w:rFonts w:eastAsiaTheme="minorHAnsi"/>
      <w:lang w:eastAsia="en-US"/>
    </w:rPr>
  </w:style>
  <w:style w:type="paragraph" w:customStyle="1" w:styleId="6D33915902954C0092F80BC107D437071">
    <w:name w:val="6D33915902954C0092F80BC107D437071"/>
    <w:rsid w:val="00B67418"/>
    <w:rPr>
      <w:rFonts w:eastAsiaTheme="minorHAnsi"/>
      <w:lang w:eastAsia="en-US"/>
    </w:rPr>
  </w:style>
  <w:style w:type="paragraph" w:customStyle="1" w:styleId="B15ABAD87B534D0FA9CCA796D19CFDAF1">
    <w:name w:val="B15ABAD87B534D0FA9CCA796D19CFDAF1"/>
    <w:rsid w:val="00B67418"/>
    <w:rPr>
      <w:rFonts w:eastAsiaTheme="minorHAnsi"/>
      <w:lang w:eastAsia="en-US"/>
    </w:rPr>
  </w:style>
  <w:style w:type="paragraph" w:customStyle="1" w:styleId="4F4B04E8EE2E4DC796D489807DF1099D">
    <w:name w:val="4F4B04E8EE2E4DC796D489807DF1099D"/>
    <w:rsid w:val="008B7E1B"/>
  </w:style>
  <w:style w:type="paragraph" w:customStyle="1" w:styleId="679CBDC8E09C4F03B90CDE10CBCC9985">
    <w:name w:val="679CBDC8E09C4F03B90CDE10CBCC9985"/>
    <w:rsid w:val="008B7E1B"/>
  </w:style>
  <w:style w:type="paragraph" w:customStyle="1" w:styleId="1EAFCE8D258C42299A64D8A5E1438892">
    <w:name w:val="1EAFCE8D258C42299A64D8A5E1438892"/>
    <w:rsid w:val="008B7E1B"/>
  </w:style>
  <w:style w:type="paragraph" w:customStyle="1" w:styleId="D4E692BB30824128A8AD5F168855ADD6">
    <w:name w:val="D4E692BB30824128A8AD5F168855ADD6"/>
    <w:rsid w:val="008B7E1B"/>
  </w:style>
  <w:style w:type="paragraph" w:customStyle="1" w:styleId="FC2396751AF24097A93203D5DC760455">
    <w:name w:val="FC2396751AF24097A93203D5DC760455"/>
    <w:rsid w:val="008B7E1B"/>
  </w:style>
  <w:style w:type="paragraph" w:customStyle="1" w:styleId="8182F715B8644ECF86D93032642FC8D1">
    <w:name w:val="8182F715B8644ECF86D93032642FC8D1"/>
    <w:rsid w:val="008B7E1B"/>
  </w:style>
  <w:style w:type="paragraph" w:customStyle="1" w:styleId="9765DC62BC28465BB2EA595BEEAAD1F6">
    <w:name w:val="9765DC62BC28465BB2EA595BEEAAD1F6"/>
    <w:rsid w:val="008B7E1B"/>
  </w:style>
  <w:style w:type="paragraph" w:customStyle="1" w:styleId="5BF8099CBF1341EC98481B23A25A61AC">
    <w:name w:val="5BF8099CBF1341EC98481B23A25A61AC"/>
    <w:rsid w:val="008B7E1B"/>
  </w:style>
  <w:style w:type="paragraph" w:customStyle="1" w:styleId="618FAAEBC7DA4EE5AE718F52CD486A7D7">
    <w:name w:val="618FAAEBC7DA4EE5AE718F52CD486A7D7"/>
    <w:rsid w:val="008B7E1B"/>
    <w:rPr>
      <w:rFonts w:eastAsiaTheme="minorHAnsi"/>
      <w:lang w:eastAsia="en-US"/>
    </w:rPr>
  </w:style>
  <w:style w:type="paragraph" w:customStyle="1" w:styleId="F259CA915DF5473289B8E10D4CD8F3407">
    <w:name w:val="F259CA915DF5473289B8E10D4CD8F3407"/>
    <w:rsid w:val="008B7E1B"/>
    <w:rPr>
      <w:rFonts w:eastAsiaTheme="minorHAnsi"/>
      <w:lang w:eastAsia="en-US"/>
    </w:rPr>
  </w:style>
  <w:style w:type="paragraph" w:customStyle="1" w:styleId="03479CB0B6DD416B9E4DB2857F2F43837">
    <w:name w:val="03479CB0B6DD416B9E4DB2857F2F43837"/>
    <w:rsid w:val="008B7E1B"/>
    <w:rPr>
      <w:rFonts w:eastAsiaTheme="minorHAnsi"/>
      <w:lang w:eastAsia="en-US"/>
    </w:rPr>
  </w:style>
  <w:style w:type="paragraph" w:customStyle="1" w:styleId="4F4B04E8EE2E4DC796D489807DF1099D1">
    <w:name w:val="4F4B04E8EE2E4DC796D489807DF1099D1"/>
    <w:rsid w:val="008B7E1B"/>
    <w:rPr>
      <w:rFonts w:eastAsiaTheme="minorHAnsi"/>
      <w:lang w:eastAsia="en-US"/>
    </w:rPr>
  </w:style>
  <w:style w:type="paragraph" w:customStyle="1" w:styleId="859A5C82EA224229A90EBB7F5A4D8BAF7">
    <w:name w:val="859A5C82EA224229A90EBB7F5A4D8BAF7"/>
    <w:rsid w:val="008B7E1B"/>
    <w:rPr>
      <w:rFonts w:eastAsiaTheme="minorHAnsi"/>
      <w:lang w:eastAsia="en-US"/>
    </w:rPr>
  </w:style>
  <w:style w:type="paragraph" w:customStyle="1" w:styleId="39B239C54E9D4CDBA97504D695FF33A07">
    <w:name w:val="39B239C54E9D4CDBA97504D695FF33A07"/>
    <w:rsid w:val="008B7E1B"/>
    <w:rPr>
      <w:rFonts w:eastAsiaTheme="minorHAnsi"/>
      <w:lang w:eastAsia="en-US"/>
    </w:rPr>
  </w:style>
  <w:style w:type="paragraph" w:customStyle="1" w:styleId="679CBDC8E09C4F03B90CDE10CBCC99851">
    <w:name w:val="679CBDC8E09C4F03B90CDE10CBCC99851"/>
    <w:rsid w:val="008B7E1B"/>
    <w:rPr>
      <w:rFonts w:eastAsiaTheme="minorHAnsi"/>
      <w:lang w:eastAsia="en-US"/>
    </w:rPr>
  </w:style>
  <w:style w:type="paragraph" w:customStyle="1" w:styleId="1EAFCE8D258C42299A64D8A5E14388921">
    <w:name w:val="1EAFCE8D258C42299A64D8A5E14388921"/>
    <w:rsid w:val="008B7E1B"/>
    <w:rPr>
      <w:rFonts w:eastAsiaTheme="minorHAnsi"/>
      <w:lang w:eastAsia="en-US"/>
    </w:rPr>
  </w:style>
  <w:style w:type="paragraph" w:customStyle="1" w:styleId="D4E692BB30824128A8AD5F168855ADD61">
    <w:name w:val="D4E692BB30824128A8AD5F168855ADD61"/>
    <w:rsid w:val="008B7E1B"/>
    <w:rPr>
      <w:rFonts w:eastAsiaTheme="minorHAnsi"/>
      <w:lang w:eastAsia="en-US"/>
    </w:rPr>
  </w:style>
  <w:style w:type="paragraph" w:customStyle="1" w:styleId="FC2396751AF24097A93203D5DC7604551">
    <w:name w:val="FC2396751AF24097A93203D5DC7604551"/>
    <w:rsid w:val="008B7E1B"/>
    <w:rPr>
      <w:rFonts w:eastAsiaTheme="minorHAnsi"/>
      <w:lang w:eastAsia="en-US"/>
    </w:rPr>
  </w:style>
  <w:style w:type="paragraph" w:customStyle="1" w:styleId="8182F715B8644ECF86D93032642FC8D11">
    <w:name w:val="8182F715B8644ECF86D93032642FC8D11"/>
    <w:rsid w:val="008B7E1B"/>
    <w:rPr>
      <w:rFonts w:eastAsiaTheme="minorHAnsi"/>
      <w:lang w:eastAsia="en-US"/>
    </w:rPr>
  </w:style>
  <w:style w:type="paragraph" w:customStyle="1" w:styleId="5BF8099CBF1341EC98481B23A25A61AC1">
    <w:name w:val="5BF8099CBF1341EC98481B23A25A61AC1"/>
    <w:rsid w:val="008B7E1B"/>
    <w:rPr>
      <w:rFonts w:eastAsiaTheme="minorHAnsi"/>
      <w:lang w:eastAsia="en-US"/>
    </w:rPr>
  </w:style>
  <w:style w:type="paragraph" w:customStyle="1" w:styleId="145DDCD793FB4F68A31BF9139D3D2D9A7">
    <w:name w:val="145DDCD793FB4F68A31BF9139D3D2D9A7"/>
    <w:rsid w:val="008B7E1B"/>
    <w:rPr>
      <w:rFonts w:eastAsiaTheme="minorHAnsi"/>
      <w:lang w:eastAsia="en-US"/>
    </w:rPr>
  </w:style>
  <w:style w:type="paragraph" w:customStyle="1" w:styleId="A34383283F91416BA34CED36D61BFED37">
    <w:name w:val="A34383283F91416BA34CED36D61BFED37"/>
    <w:rsid w:val="008B7E1B"/>
    <w:rPr>
      <w:rFonts w:eastAsiaTheme="minorHAnsi"/>
      <w:lang w:eastAsia="en-US"/>
    </w:rPr>
  </w:style>
  <w:style w:type="paragraph" w:customStyle="1" w:styleId="D0B7EFD7E63F49118971CB38A4ECAB6F7">
    <w:name w:val="D0B7EFD7E63F49118971CB38A4ECAB6F7"/>
    <w:rsid w:val="008B7E1B"/>
    <w:rPr>
      <w:rFonts w:eastAsiaTheme="minorHAnsi"/>
      <w:lang w:eastAsia="en-US"/>
    </w:rPr>
  </w:style>
  <w:style w:type="paragraph" w:customStyle="1" w:styleId="802876D600BA41A38BF509B44FB209A77">
    <w:name w:val="802876D600BA41A38BF509B44FB209A77"/>
    <w:rsid w:val="008B7E1B"/>
    <w:rPr>
      <w:rFonts w:eastAsiaTheme="minorHAnsi"/>
      <w:lang w:eastAsia="en-US"/>
    </w:rPr>
  </w:style>
  <w:style w:type="paragraph" w:customStyle="1" w:styleId="DC1D39AEE2D94A86B63F173D95F333E17">
    <w:name w:val="DC1D39AEE2D94A86B63F173D95F333E17"/>
    <w:rsid w:val="008B7E1B"/>
    <w:rPr>
      <w:rFonts w:eastAsiaTheme="minorHAnsi"/>
      <w:lang w:eastAsia="en-US"/>
    </w:rPr>
  </w:style>
  <w:style w:type="paragraph" w:customStyle="1" w:styleId="44999DF62D2D4DEBAA960A5A6511A0507">
    <w:name w:val="44999DF62D2D4DEBAA960A5A6511A0507"/>
    <w:rsid w:val="008B7E1B"/>
    <w:rPr>
      <w:rFonts w:eastAsiaTheme="minorHAnsi"/>
      <w:lang w:eastAsia="en-US"/>
    </w:rPr>
  </w:style>
  <w:style w:type="paragraph" w:customStyle="1" w:styleId="7A22A9C5A49C4692828D00C261F4152E7">
    <w:name w:val="7A22A9C5A49C4692828D00C261F4152E7"/>
    <w:rsid w:val="008B7E1B"/>
    <w:rPr>
      <w:rFonts w:eastAsiaTheme="minorHAnsi"/>
      <w:lang w:eastAsia="en-US"/>
    </w:rPr>
  </w:style>
  <w:style w:type="paragraph" w:customStyle="1" w:styleId="F3DECFEB9350407A9781C776271A6AC17">
    <w:name w:val="F3DECFEB9350407A9781C776271A6AC17"/>
    <w:rsid w:val="008B7E1B"/>
    <w:rPr>
      <w:rFonts w:eastAsiaTheme="minorHAnsi"/>
      <w:lang w:eastAsia="en-US"/>
    </w:rPr>
  </w:style>
  <w:style w:type="paragraph" w:customStyle="1" w:styleId="59821341C3E84EAAA617C4C3716BC6777">
    <w:name w:val="59821341C3E84EAAA617C4C3716BC6777"/>
    <w:rsid w:val="008B7E1B"/>
    <w:rPr>
      <w:rFonts w:eastAsiaTheme="minorHAnsi"/>
      <w:lang w:eastAsia="en-US"/>
    </w:rPr>
  </w:style>
  <w:style w:type="paragraph" w:customStyle="1" w:styleId="677CAD630DB34CB290DDAAAE249B19A47">
    <w:name w:val="677CAD630DB34CB290DDAAAE249B19A47"/>
    <w:rsid w:val="008B7E1B"/>
    <w:rPr>
      <w:rFonts w:eastAsiaTheme="minorHAnsi"/>
      <w:lang w:eastAsia="en-US"/>
    </w:rPr>
  </w:style>
  <w:style w:type="paragraph" w:customStyle="1" w:styleId="B4AE449BC1B645C7A25F76FC741952DA7">
    <w:name w:val="B4AE449BC1B645C7A25F76FC741952DA7"/>
    <w:rsid w:val="008B7E1B"/>
    <w:rPr>
      <w:rFonts w:eastAsiaTheme="minorHAnsi"/>
      <w:lang w:eastAsia="en-US"/>
    </w:rPr>
  </w:style>
  <w:style w:type="paragraph" w:customStyle="1" w:styleId="2B8E9C4657774B398281CD360AF8269D6">
    <w:name w:val="2B8E9C4657774B398281CD360AF8269D6"/>
    <w:rsid w:val="008B7E1B"/>
    <w:rPr>
      <w:rFonts w:eastAsiaTheme="minorHAnsi"/>
      <w:lang w:eastAsia="en-US"/>
    </w:rPr>
  </w:style>
  <w:style w:type="paragraph" w:customStyle="1" w:styleId="9866E05A410B4F00B6AEC05414B02E056">
    <w:name w:val="9866E05A410B4F00B6AEC05414B02E056"/>
    <w:rsid w:val="008B7E1B"/>
    <w:rPr>
      <w:rFonts w:eastAsiaTheme="minorHAnsi"/>
      <w:lang w:eastAsia="en-US"/>
    </w:rPr>
  </w:style>
  <w:style w:type="paragraph" w:customStyle="1" w:styleId="F49CB7E5A05647C9990A02A2879E3A006">
    <w:name w:val="F49CB7E5A05647C9990A02A2879E3A006"/>
    <w:rsid w:val="008B7E1B"/>
    <w:rPr>
      <w:rFonts w:eastAsiaTheme="minorHAnsi"/>
      <w:lang w:eastAsia="en-US"/>
    </w:rPr>
  </w:style>
  <w:style w:type="paragraph" w:customStyle="1" w:styleId="BD7E80CB4C254C05A819E20A811EA2816">
    <w:name w:val="BD7E80CB4C254C05A819E20A811EA2816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90628F264AEF404C8154ACD5DEC0ADBD6">
    <w:name w:val="90628F264AEF404C8154ACD5DEC0ADBD6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CF371B0654B24D7DAA66E8788148439D6">
    <w:name w:val="CF371B0654B24D7DAA66E8788148439D6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5BD7C06144E5491D8186C3045342C3086">
    <w:name w:val="5BD7C06144E5491D8186C3045342C3086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7B4DBCDBE81C498595CC16F736C6A1546">
    <w:name w:val="7B4DBCDBE81C498595CC16F736C6A1546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BA34398D9A674B77819A7E92C520269D5">
    <w:name w:val="BA34398D9A674B77819A7E92C520269D5"/>
    <w:rsid w:val="008B7E1B"/>
    <w:rPr>
      <w:rFonts w:eastAsiaTheme="minorHAnsi"/>
      <w:lang w:eastAsia="en-US"/>
    </w:rPr>
  </w:style>
  <w:style w:type="paragraph" w:customStyle="1" w:styleId="7F72583166B749A5B205C2A38442A2FC5">
    <w:name w:val="7F72583166B749A5B205C2A38442A2FC5"/>
    <w:rsid w:val="008B7E1B"/>
    <w:rPr>
      <w:rFonts w:eastAsiaTheme="minorHAnsi"/>
      <w:lang w:eastAsia="en-US"/>
    </w:rPr>
  </w:style>
  <w:style w:type="paragraph" w:customStyle="1" w:styleId="BF1200B33DAE431492603A1303F93B015">
    <w:name w:val="BF1200B33DAE431492603A1303F93B015"/>
    <w:rsid w:val="008B7E1B"/>
    <w:rPr>
      <w:rFonts w:eastAsiaTheme="minorHAnsi"/>
      <w:lang w:eastAsia="en-US"/>
    </w:rPr>
  </w:style>
  <w:style w:type="paragraph" w:customStyle="1" w:styleId="68A1271017D04D21802EBC8F41B171795">
    <w:name w:val="68A1271017D04D21802EBC8F41B171795"/>
    <w:rsid w:val="008B7E1B"/>
    <w:rPr>
      <w:rFonts w:eastAsiaTheme="minorHAnsi"/>
      <w:lang w:eastAsia="en-US"/>
    </w:rPr>
  </w:style>
  <w:style w:type="paragraph" w:customStyle="1" w:styleId="AF2045B54F7145BAB009222726A66F655">
    <w:name w:val="AF2045B54F7145BAB009222726A66F655"/>
    <w:rsid w:val="008B7E1B"/>
    <w:rPr>
      <w:rFonts w:eastAsiaTheme="minorHAnsi"/>
      <w:lang w:eastAsia="en-US"/>
    </w:rPr>
  </w:style>
  <w:style w:type="paragraph" w:customStyle="1" w:styleId="D2D86941AAB946C389757E2D6532CCC74">
    <w:name w:val="D2D86941AAB946C389757E2D6532CCC74"/>
    <w:rsid w:val="008B7E1B"/>
    <w:rPr>
      <w:rFonts w:eastAsiaTheme="minorHAnsi"/>
      <w:lang w:eastAsia="en-US"/>
    </w:rPr>
  </w:style>
  <w:style w:type="paragraph" w:customStyle="1" w:styleId="E98AF2BA0E5F40B7BA78AEEBD9EDB4F34">
    <w:name w:val="E98AF2BA0E5F40B7BA78AEEBD9EDB4F34"/>
    <w:rsid w:val="008B7E1B"/>
    <w:rPr>
      <w:rFonts w:eastAsiaTheme="minorHAnsi"/>
      <w:lang w:eastAsia="en-US"/>
    </w:rPr>
  </w:style>
  <w:style w:type="paragraph" w:customStyle="1" w:styleId="511C157B12424B8CAD193D65DE9FEBAB4">
    <w:name w:val="511C157B12424B8CAD193D65DE9FEBAB4"/>
    <w:rsid w:val="008B7E1B"/>
    <w:rPr>
      <w:rFonts w:eastAsiaTheme="minorHAnsi"/>
      <w:lang w:eastAsia="en-US"/>
    </w:rPr>
  </w:style>
  <w:style w:type="paragraph" w:customStyle="1" w:styleId="9BD4FC685BF54E02A1DD4FD8182240672">
    <w:name w:val="9BD4FC685BF54E02A1DD4FD8182240672"/>
    <w:rsid w:val="008B7E1B"/>
    <w:rPr>
      <w:rFonts w:eastAsiaTheme="minorHAnsi"/>
      <w:lang w:eastAsia="en-US"/>
    </w:rPr>
  </w:style>
  <w:style w:type="paragraph" w:customStyle="1" w:styleId="962E90229C4149FF99E3A1DDEEBAC9772">
    <w:name w:val="962E90229C4149FF99E3A1DDEEBAC9772"/>
    <w:rsid w:val="008B7E1B"/>
    <w:rPr>
      <w:rFonts w:eastAsiaTheme="minorHAnsi"/>
      <w:lang w:eastAsia="en-US"/>
    </w:rPr>
  </w:style>
  <w:style w:type="paragraph" w:customStyle="1" w:styleId="6D33915902954C0092F80BC107D437072">
    <w:name w:val="6D33915902954C0092F80BC107D437072"/>
    <w:rsid w:val="008B7E1B"/>
    <w:rPr>
      <w:rFonts w:eastAsiaTheme="minorHAnsi"/>
      <w:lang w:eastAsia="en-US"/>
    </w:rPr>
  </w:style>
  <w:style w:type="paragraph" w:customStyle="1" w:styleId="B15ABAD87B534D0FA9CCA796D19CFDAF2">
    <w:name w:val="B15ABAD87B534D0FA9CCA796D19CFDAF2"/>
    <w:rsid w:val="008B7E1B"/>
    <w:rPr>
      <w:rFonts w:eastAsiaTheme="minorHAnsi"/>
      <w:lang w:eastAsia="en-US"/>
    </w:rPr>
  </w:style>
  <w:style w:type="paragraph" w:customStyle="1" w:styleId="30F97DCE9285455EAD0B0323EA2D654F">
    <w:name w:val="30F97DCE9285455EAD0B0323EA2D654F"/>
    <w:rsid w:val="008B7E1B"/>
  </w:style>
  <w:style w:type="paragraph" w:customStyle="1" w:styleId="D363A4E23C80443EB1B2AA60EEFA6176">
    <w:name w:val="D363A4E23C80443EB1B2AA60EEFA6176"/>
    <w:rsid w:val="008B7E1B"/>
  </w:style>
  <w:style w:type="paragraph" w:customStyle="1" w:styleId="E5727F31A56D49F5AECEBE6C28CC508B">
    <w:name w:val="E5727F31A56D49F5AECEBE6C28CC508B"/>
    <w:rsid w:val="008B7E1B"/>
  </w:style>
  <w:style w:type="paragraph" w:customStyle="1" w:styleId="EA44ADD616D6464CACD45800A352C41E">
    <w:name w:val="EA44ADD616D6464CACD45800A352C41E"/>
    <w:rsid w:val="008B7E1B"/>
  </w:style>
  <w:style w:type="paragraph" w:customStyle="1" w:styleId="8D5EB50EAADC44A7AF0070691CD8E9EE">
    <w:name w:val="8D5EB50EAADC44A7AF0070691CD8E9EE"/>
    <w:rsid w:val="008B7E1B"/>
  </w:style>
  <w:style w:type="paragraph" w:customStyle="1" w:styleId="9CF5F2B63DCC45ED9BDD50CA1692C0AF">
    <w:name w:val="9CF5F2B63DCC45ED9BDD50CA1692C0AF"/>
    <w:rsid w:val="008B7E1B"/>
  </w:style>
  <w:style w:type="paragraph" w:customStyle="1" w:styleId="161F8606203C4030B1EF248A25CBA1BE">
    <w:name w:val="161F8606203C4030B1EF248A25CBA1BE"/>
    <w:rsid w:val="008B7E1B"/>
  </w:style>
  <w:style w:type="paragraph" w:customStyle="1" w:styleId="DE6B4F1E235A4F8FA58B74F3E1819DE6">
    <w:name w:val="DE6B4F1E235A4F8FA58B74F3E1819DE6"/>
    <w:rsid w:val="008B7E1B"/>
  </w:style>
  <w:style w:type="paragraph" w:customStyle="1" w:styleId="579D746AEAD14B0D8D80DF34E7CCC3D4">
    <w:name w:val="579D746AEAD14B0D8D80DF34E7CCC3D4"/>
    <w:rsid w:val="008B7E1B"/>
  </w:style>
  <w:style w:type="paragraph" w:customStyle="1" w:styleId="9529A1363E4148B0A460A2FA5401C72F">
    <w:name w:val="9529A1363E4148B0A460A2FA5401C72F"/>
    <w:rsid w:val="008B7E1B"/>
  </w:style>
  <w:style w:type="paragraph" w:customStyle="1" w:styleId="618FAAEBC7DA4EE5AE718F52CD486A7D8">
    <w:name w:val="618FAAEBC7DA4EE5AE718F52CD486A7D8"/>
    <w:rsid w:val="008B7E1B"/>
    <w:rPr>
      <w:rFonts w:eastAsiaTheme="minorHAnsi"/>
      <w:lang w:eastAsia="en-US"/>
    </w:rPr>
  </w:style>
  <w:style w:type="paragraph" w:customStyle="1" w:styleId="F259CA915DF5473289B8E10D4CD8F3408">
    <w:name w:val="F259CA915DF5473289B8E10D4CD8F3408"/>
    <w:rsid w:val="008B7E1B"/>
    <w:rPr>
      <w:rFonts w:eastAsiaTheme="minorHAnsi"/>
      <w:lang w:eastAsia="en-US"/>
    </w:rPr>
  </w:style>
  <w:style w:type="paragraph" w:customStyle="1" w:styleId="03479CB0B6DD416B9E4DB2857F2F43838">
    <w:name w:val="03479CB0B6DD416B9E4DB2857F2F43838"/>
    <w:rsid w:val="008B7E1B"/>
    <w:rPr>
      <w:rFonts w:eastAsiaTheme="minorHAnsi"/>
      <w:lang w:eastAsia="en-US"/>
    </w:rPr>
  </w:style>
  <w:style w:type="paragraph" w:customStyle="1" w:styleId="4F4B04E8EE2E4DC796D489807DF1099D2">
    <w:name w:val="4F4B04E8EE2E4DC796D489807DF1099D2"/>
    <w:rsid w:val="008B7E1B"/>
    <w:rPr>
      <w:rFonts w:eastAsiaTheme="minorHAnsi"/>
      <w:lang w:eastAsia="en-US"/>
    </w:rPr>
  </w:style>
  <w:style w:type="paragraph" w:customStyle="1" w:styleId="859A5C82EA224229A90EBB7F5A4D8BAF8">
    <w:name w:val="859A5C82EA224229A90EBB7F5A4D8BAF8"/>
    <w:rsid w:val="008B7E1B"/>
    <w:rPr>
      <w:rFonts w:eastAsiaTheme="minorHAnsi"/>
      <w:lang w:eastAsia="en-US"/>
    </w:rPr>
  </w:style>
  <w:style w:type="paragraph" w:customStyle="1" w:styleId="39B239C54E9D4CDBA97504D695FF33A08">
    <w:name w:val="39B239C54E9D4CDBA97504D695FF33A08"/>
    <w:rsid w:val="008B7E1B"/>
    <w:rPr>
      <w:rFonts w:eastAsiaTheme="minorHAnsi"/>
      <w:lang w:eastAsia="en-US"/>
    </w:rPr>
  </w:style>
  <w:style w:type="paragraph" w:customStyle="1" w:styleId="679CBDC8E09C4F03B90CDE10CBCC99852">
    <w:name w:val="679CBDC8E09C4F03B90CDE10CBCC99852"/>
    <w:rsid w:val="008B7E1B"/>
    <w:rPr>
      <w:rFonts w:eastAsiaTheme="minorHAnsi"/>
      <w:lang w:eastAsia="en-US"/>
    </w:rPr>
  </w:style>
  <w:style w:type="paragraph" w:customStyle="1" w:styleId="1EAFCE8D258C42299A64D8A5E14388922">
    <w:name w:val="1EAFCE8D258C42299A64D8A5E14388922"/>
    <w:rsid w:val="008B7E1B"/>
    <w:rPr>
      <w:rFonts w:eastAsiaTheme="minorHAnsi"/>
      <w:lang w:eastAsia="en-US"/>
    </w:rPr>
  </w:style>
  <w:style w:type="paragraph" w:customStyle="1" w:styleId="D4E692BB30824128A8AD5F168855ADD62">
    <w:name w:val="D4E692BB30824128A8AD5F168855ADD62"/>
    <w:rsid w:val="008B7E1B"/>
    <w:rPr>
      <w:rFonts w:eastAsiaTheme="minorHAnsi"/>
      <w:lang w:eastAsia="en-US"/>
    </w:rPr>
  </w:style>
  <w:style w:type="paragraph" w:customStyle="1" w:styleId="FC2396751AF24097A93203D5DC7604552">
    <w:name w:val="FC2396751AF24097A93203D5DC7604552"/>
    <w:rsid w:val="008B7E1B"/>
    <w:rPr>
      <w:rFonts w:eastAsiaTheme="minorHAnsi"/>
      <w:lang w:eastAsia="en-US"/>
    </w:rPr>
  </w:style>
  <w:style w:type="paragraph" w:customStyle="1" w:styleId="8182F715B8644ECF86D93032642FC8D12">
    <w:name w:val="8182F715B8644ECF86D93032642FC8D12"/>
    <w:rsid w:val="008B7E1B"/>
    <w:rPr>
      <w:rFonts w:eastAsiaTheme="minorHAnsi"/>
      <w:lang w:eastAsia="en-US"/>
    </w:rPr>
  </w:style>
  <w:style w:type="paragraph" w:customStyle="1" w:styleId="5BF8099CBF1341EC98481B23A25A61AC2">
    <w:name w:val="5BF8099CBF1341EC98481B23A25A61AC2"/>
    <w:rsid w:val="008B7E1B"/>
    <w:rPr>
      <w:rFonts w:eastAsiaTheme="minorHAnsi"/>
      <w:lang w:eastAsia="en-US"/>
    </w:rPr>
  </w:style>
  <w:style w:type="paragraph" w:customStyle="1" w:styleId="145DDCD793FB4F68A31BF9139D3D2D9A8">
    <w:name w:val="145DDCD793FB4F68A31BF9139D3D2D9A8"/>
    <w:rsid w:val="008B7E1B"/>
    <w:rPr>
      <w:rFonts w:eastAsiaTheme="minorHAnsi"/>
      <w:lang w:eastAsia="en-US"/>
    </w:rPr>
  </w:style>
  <w:style w:type="paragraph" w:customStyle="1" w:styleId="30F97DCE9285455EAD0B0323EA2D654F1">
    <w:name w:val="30F97DCE9285455EAD0B0323EA2D654F1"/>
    <w:rsid w:val="008B7E1B"/>
    <w:rPr>
      <w:rFonts w:eastAsiaTheme="minorHAnsi"/>
      <w:lang w:eastAsia="en-US"/>
    </w:rPr>
  </w:style>
  <w:style w:type="paragraph" w:customStyle="1" w:styleId="DE6B4F1E235A4F8FA58B74F3E1819DE61">
    <w:name w:val="DE6B4F1E235A4F8FA58B74F3E1819DE61"/>
    <w:rsid w:val="008B7E1B"/>
    <w:rPr>
      <w:rFonts w:eastAsiaTheme="minorHAnsi"/>
      <w:lang w:eastAsia="en-US"/>
    </w:rPr>
  </w:style>
  <w:style w:type="paragraph" w:customStyle="1" w:styleId="579D746AEAD14B0D8D80DF34E7CCC3D41">
    <w:name w:val="579D746AEAD14B0D8D80DF34E7CCC3D41"/>
    <w:rsid w:val="008B7E1B"/>
    <w:rPr>
      <w:rFonts w:eastAsiaTheme="minorHAnsi"/>
      <w:lang w:eastAsia="en-US"/>
    </w:rPr>
  </w:style>
  <w:style w:type="paragraph" w:customStyle="1" w:styleId="8D5EB50EAADC44A7AF0070691CD8E9EE1">
    <w:name w:val="8D5EB50EAADC44A7AF0070691CD8E9EE1"/>
    <w:rsid w:val="008B7E1B"/>
    <w:rPr>
      <w:rFonts w:eastAsiaTheme="minorHAnsi"/>
      <w:lang w:eastAsia="en-US"/>
    </w:rPr>
  </w:style>
  <w:style w:type="paragraph" w:customStyle="1" w:styleId="9CF5F2B63DCC45ED9BDD50CA1692C0AF1">
    <w:name w:val="9CF5F2B63DCC45ED9BDD50CA1692C0AF1"/>
    <w:rsid w:val="008B7E1B"/>
    <w:rPr>
      <w:rFonts w:eastAsiaTheme="minorHAnsi"/>
      <w:lang w:eastAsia="en-US"/>
    </w:rPr>
  </w:style>
  <w:style w:type="paragraph" w:customStyle="1" w:styleId="9529A1363E4148B0A460A2FA5401C72F1">
    <w:name w:val="9529A1363E4148B0A460A2FA5401C72F1"/>
    <w:rsid w:val="008B7E1B"/>
    <w:rPr>
      <w:rFonts w:eastAsiaTheme="minorHAnsi"/>
      <w:lang w:eastAsia="en-US"/>
    </w:rPr>
  </w:style>
  <w:style w:type="paragraph" w:customStyle="1" w:styleId="F3DECFEB9350407A9781C776271A6AC18">
    <w:name w:val="F3DECFEB9350407A9781C776271A6AC18"/>
    <w:rsid w:val="008B7E1B"/>
    <w:rPr>
      <w:rFonts w:eastAsiaTheme="minorHAnsi"/>
      <w:lang w:eastAsia="en-US"/>
    </w:rPr>
  </w:style>
  <w:style w:type="paragraph" w:customStyle="1" w:styleId="59821341C3E84EAAA617C4C3716BC6778">
    <w:name w:val="59821341C3E84EAAA617C4C3716BC6778"/>
    <w:rsid w:val="008B7E1B"/>
    <w:rPr>
      <w:rFonts w:eastAsiaTheme="minorHAnsi"/>
      <w:lang w:eastAsia="en-US"/>
    </w:rPr>
  </w:style>
  <w:style w:type="paragraph" w:customStyle="1" w:styleId="677CAD630DB34CB290DDAAAE249B19A48">
    <w:name w:val="677CAD630DB34CB290DDAAAE249B19A48"/>
    <w:rsid w:val="008B7E1B"/>
    <w:rPr>
      <w:rFonts w:eastAsiaTheme="minorHAnsi"/>
      <w:lang w:eastAsia="en-US"/>
    </w:rPr>
  </w:style>
  <w:style w:type="paragraph" w:customStyle="1" w:styleId="B4AE449BC1B645C7A25F76FC741952DA8">
    <w:name w:val="B4AE449BC1B645C7A25F76FC741952DA8"/>
    <w:rsid w:val="008B7E1B"/>
    <w:rPr>
      <w:rFonts w:eastAsiaTheme="minorHAnsi"/>
      <w:lang w:eastAsia="en-US"/>
    </w:rPr>
  </w:style>
  <w:style w:type="paragraph" w:customStyle="1" w:styleId="2B8E9C4657774B398281CD360AF8269D7">
    <w:name w:val="2B8E9C4657774B398281CD360AF8269D7"/>
    <w:rsid w:val="008B7E1B"/>
    <w:rPr>
      <w:rFonts w:eastAsiaTheme="minorHAnsi"/>
      <w:lang w:eastAsia="en-US"/>
    </w:rPr>
  </w:style>
  <w:style w:type="paragraph" w:customStyle="1" w:styleId="9866E05A410B4F00B6AEC05414B02E057">
    <w:name w:val="9866E05A410B4F00B6AEC05414B02E057"/>
    <w:rsid w:val="008B7E1B"/>
    <w:rPr>
      <w:rFonts w:eastAsiaTheme="minorHAnsi"/>
      <w:lang w:eastAsia="en-US"/>
    </w:rPr>
  </w:style>
  <w:style w:type="paragraph" w:customStyle="1" w:styleId="F49CB7E5A05647C9990A02A2879E3A007">
    <w:name w:val="F49CB7E5A05647C9990A02A2879E3A007"/>
    <w:rsid w:val="008B7E1B"/>
    <w:rPr>
      <w:rFonts w:eastAsiaTheme="minorHAnsi"/>
      <w:lang w:eastAsia="en-US"/>
    </w:rPr>
  </w:style>
  <w:style w:type="paragraph" w:customStyle="1" w:styleId="BD7E80CB4C254C05A819E20A811EA2817">
    <w:name w:val="BD7E80CB4C254C05A819E20A811EA2817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90628F264AEF404C8154ACD5DEC0ADBD7">
    <w:name w:val="90628F264AEF404C8154ACD5DEC0ADBD7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CF371B0654B24D7DAA66E8788148439D7">
    <w:name w:val="CF371B0654B24D7DAA66E8788148439D7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5BD7C06144E5491D8186C3045342C3087">
    <w:name w:val="5BD7C06144E5491D8186C3045342C3087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7B4DBCDBE81C498595CC16F736C6A1547">
    <w:name w:val="7B4DBCDBE81C498595CC16F736C6A1547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BA34398D9A674B77819A7E92C520269D6">
    <w:name w:val="BA34398D9A674B77819A7E92C520269D6"/>
    <w:rsid w:val="008B7E1B"/>
    <w:rPr>
      <w:rFonts w:eastAsiaTheme="minorHAnsi"/>
      <w:lang w:eastAsia="en-US"/>
    </w:rPr>
  </w:style>
  <w:style w:type="paragraph" w:customStyle="1" w:styleId="7F72583166B749A5B205C2A38442A2FC6">
    <w:name w:val="7F72583166B749A5B205C2A38442A2FC6"/>
    <w:rsid w:val="008B7E1B"/>
    <w:rPr>
      <w:rFonts w:eastAsiaTheme="minorHAnsi"/>
      <w:lang w:eastAsia="en-US"/>
    </w:rPr>
  </w:style>
  <w:style w:type="paragraph" w:customStyle="1" w:styleId="BF1200B33DAE431492603A1303F93B016">
    <w:name w:val="BF1200B33DAE431492603A1303F93B016"/>
    <w:rsid w:val="008B7E1B"/>
    <w:rPr>
      <w:rFonts w:eastAsiaTheme="minorHAnsi"/>
      <w:lang w:eastAsia="en-US"/>
    </w:rPr>
  </w:style>
  <w:style w:type="paragraph" w:customStyle="1" w:styleId="68A1271017D04D21802EBC8F41B171796">
    <w:name w:val="68A1271017D04D21802EBC8F41B171796"/>
    <w:rsid w:val="008B7E1B"/>
    <w:rPr>
      <w:rFonts w:eastAsiaTheme="minorHAnsi"/>
      <w:lang w:eastAsia="en-US"/>
    </w:rPr>
  </w:style>
  <w:style w:type="paragraph" w:customStyle="1" w:styleId="AF2045B54F7145BAB009222726A66F656">
    <w:name w:val="AF2045B54F7145BAB009222726A66F656"/>
    <w:rsid w:val="008B7E1B"/>
    <w:rPr>
      <w:rFonts w:eastAsiaTheme="minorHAnsi"/>
      <w:lang w:eastAsia="en-US"/>
    </w:rPr>
  </w:style>
  <w:style w:type="paragraph" w:customStyle="1" w:styleId="D2D86941AAB946C389757E2D6532CCC75">
    <w:name w:val="D2D86941AAB946C389757E2D6532CCC75"/>
    <w:rsid w:val="008B7E1B"/>
    <w:rPr>
      <w:rFonts w:eastAsiaTheme="minorHAnsi"/>
      <w:lang w:eastAsia="en-US"/>
    </w:rPr>
  </w:style>
  <w:style w:type="paragraph" w:customStyle="1" w:styleId="E98AF2BA0E5F40B7BA78AEEBD9EDB4F35">
    <w:name w:val="E98AF2BA0E5F40B7BA78AEEBD9EDB4F35"/>
    <w:rsid w:val="008B7E1B"/>
    <w:rPr>
      <w:rFonts w:eastAsiaTheme="minorHAnsi"/>
      <w:lang w:eastAsia="en-US"/>
    </w:rPr>
  </w:style>
  <w:style w:type="paragraph" w:customStyle="1" w:styleId="511C157B12424B8CAD193D65DE9FEBAB5">
    <w:name w:val="511C157B12424B8CAD193D65DE9FEBAB5"/>
    <w:rsid w:val="008B7E1B"/>
    <w:rPr>
      <w:rFonts w:eastAsiaTheme="minorHAnsi"/>
      <w:lang w:eastAsia="en-US"/>
    </w:rPr>
  </w:style>
  <w:style w:type="paragraph" w:customStyle="1" w:styleId="9BD4FC685BF54E02A1DD4FD8182240673">
    <w:name w:val="9BD4FC685BF54E02A1DD4FD8182240673"/>
    <w:rsid w:val="008B7E1B"/>
    <w:rPr>
      <w:rFonts w:eastAsiaTheme="minorHAnsi"/>
      <w:lang w:eastAsia="en-US"/>
    </w:rPr>
  </w:style>
  <w:style w:type="paragraph" w:customStyle="1" w:styleId="962E90229C4149FF99E3A1DDEEBAC9773">
    <w:name w:val="962E90229C4149FF99E3A1DDEEBAC9773"/>
    <w:rsid w:val="008B7E1B"/>
    <w:rPr>
      <w:rFonts w:eastAsiaTheme="minorHAnsi"/>
      <w:lang w:eastAsia="en-US"/>
    </w:rPr>
  </w:style>
  <w:style w:type="paragraph" w:customStyle="1" w:styleId="6D33915902954C0092F80BC107D437073">
    <w:name w:val="6D33915902954C0092F80BC107D437073"/>
    <w:rsid w:val="008B7E1B"/>
    <w:rPr>
      <w:rFonts w:eastAsiaTheme="minorHAnsi"/>
      <w:lang w:eastAsia="en-US"/>
    </w:rPr>
  </w:style>
  <w:style w:type="paragraph" w:customStyle="1" w:styleId="B15ABAD87B534D0FA9CCA796D19CFDAF3">
    <w:name w:val="B15ABAD87B534D0FA9CCA796D19CFDAF3"/>
    <w:rsid w:val="008B7E1B"/>
    <w:rPr>
      <w:rFonts w:eastAsiaTheme="minorHAnsi"/>
      <w:lang w:eastAsia="en-US"/>
    </w:rPr>
  </w:style>
  <w:style w:type="paragraph" w:customStyle="1" w:styleId="D0331D881940484C9064B29ADF91AE22">
    <w:name w:val="D0331D881940484C9064B29ADF91AE22"/>
    <w:rsid w:val="008B7E1B"/>
  </w:style>
  <w:style w:type="paragraph" w:customStyle="1" w:styleId="C098CF0A9AA1434693E63463B5141385">
    <w:name w:val="C098CF0A9AA1434693E63463B5141385"/>
    <w:rsid w:val="008B7E1B"/>
  </w:style>
  <w:style w:type="paragraph" w:customStyle="1" w:styleId="244C4BB51BD849A78FFB38B7D91422AD">
    <w:name w:val="244C4BB51BD849A78FFB38B7D91422AD"/>
    <w:rsid w:val="008B7E1B"/>
  </w:style>
  <w:style w:type="paragraph" w:customStyle="1" w:styleId="24838E74E71D44EBB88AD14A1867A9B2">
    <w:name w:val="24838E74E71D44EBB88AD14A1867A9B2"/>
    <w:rsid w:val="008B7E1B"/>
  </w:style>
  <w:style w:type="paragraph" w:customStyle="1" w:styleId="87B7FD0AEA064F58A9151FA4679038C8">
    <w:name w:val="87B7FD0AEA064F58A9151FA4679038C8"/>
    <w:rsid w:val="008B7E1B"/>
  </w:style>
  <w:style w:type="paragraph" w:customStyle="1" w:styleId="618FAAEBC7DA4EE5AE718F52CD486A7D9">
    <w:name w:val="618FAAEBC7DA4EE5AE718F52CD486A7D9"/>
    <w:rsid w:val="008B7E1B"/>
    <w:rPr>
      <w:rFonts w:eastAsiaTheme="minorHAnsi"/>
      <w:lang w:eastAsia="en-US"/>
    </w:rPr>
  </w:style>
  <w:style w:type="paragraph" w:customStyle="1" w:styleId="F259CA915DF5473289B8E10D4CD8F3409">
    <w:name w:val="F259CA915DF5473289B8E10D4CD8F3409"/>
    <w:rsid w:val="008B7E1B"/>
    <w:rPr>
      <w:rFonts w:eastAsiaTheme="minorHAnsi"/>
      <w:lang w:eastAsia="en-US"/>
    </w:rPr>
  </w:style>
  <w:style w:type="paragraph" w:customStyle="1" w:styleId="03479CB0B6DD416B9E4DB2857F2F43839">
    <w:name w:val="03479CB0B6DD416B9E4DB2857F2F43839"/>
    <w:rsid w:val="008B7E1B"/>
    <w:rPr>
      <w:rFonts w:eastAsiaTheme="minorHAnsi"/>
      <w:lang w:eastAsia="en-US"/>
    </w:rPr>
  </w:style>
  <w:style w:type="paragraph" w:customStyle="1" w:styleId="4F4B04E8EE2E4DC796D489807DF1099D3">
    <w:name w:val="4F4B04E8EE2E4DC796D489807DF1099D3"/>
    <w:rsid w:val="008B7E1B"/>
    <w:rPr>
      <w:rFonts w:eastAsiaTheme="minorHAnsi"/>
      <w:lang w:eastAsia="en-US"/>
    </w:rPr>
  </w:style>
  <w:style w:type="paragraph" w:customStyle="1" w:styleId="859A5C82EA224229A90EBB7F5A4D8BAF9">
    <w:name w:val="859A5C82EA224229A90EBB7F5A4D8BAF9"/>
    <w:rsid w:val="008B7E1B"/>
    <w:rPr>
      <w:rFonts w:eastAsiaTheme="minorHAnsi"/>
      <w:lang w:eastAsia="en-US"/>
    </w:rPr>
  </w:style>
  <w:style w:type="paragraph" w:customStyle="1" w:styleId="39B239C54E9D4CDBA97504D695FF33A09">
    <w:name w:val="39B239C54E9D4CDBA97504D695FF33A09"/>
    <w:rsid w:val="008B7E1B"/>
    <w:rPr>
      <w:rFonts w:eastAsiaTheme="minorHAnsi"/>
      <w:lang w:eastAsia="en-US"/>
    </w:rPr>
  </w:style>
  <w:style w:type="paragraph" w:customStyle="1" w:styleId="679CBDC8E09C4F03B90CDE10CBCC99853">
    <w:name w:val="679CBDC8E09C4F03B90CDE10CBCC99853"/>
    <w:rsid w:val="008B7E1B"/>
    <w:rPr>
      <w:rFonts w:eastAsiaTheme="minorHAnsi"/>
      <w:lang w:eastAsia="en-US"/>
    </w:rPr>
  </w:style>
  <w:style w:type="paragraph" w:customStyle="1" w:styleId="1EAFCE8D258C42299A64D8A5E14388923">
    <w:name w:val="1EAFCE8D258C42299A64D8A5E14388923"/>
    <w:rsid w:val="008B7E1B"/>
    <w:rPr>
      <w:rFonts w:eastAsiaTheme="minorHAnsi"/>
      <w:lang w:eastAsia="en-US"/>
    </w:rPr>
  </w:style>
  <w:style w:type="paragraph" w:customStyle="1" w:styleId="D4E692BB30824128A8AD5F168855ADD63">
    <w:name w:val="D4E692BB30824128A8AD5F168855ADD63"/>
    <w:rsid w:val="008B7E1B"/>
    <w:rPr>
      <w:rFonts w:eastAsiaTheme="minorHAnsi"/>
      <w:lang w:eastAsia="en-US"/>
    </w:rPr>
  </w:style>
  <w:style w:type="paragraph" w:customStyle="1" w:styleId="FC2396751AF24097A93203D5DC7604553">
    <w:name w:val="FC2396751AF24097A93203D5DC7604553"/>
    <w:rsid w:val="008B7E1B"/>
    <w:rPr>
      <w:rFonts w:eastAsiaTheme="minorHAnsi"/>
      <w:lang w:eastAsia="en-US"/>
    </w:rPr>
  </w:style>
  <w:style w:type="paragraph" w:customStyle="1" w:styleId="8182F715B8644ECF86D93032642FC8D13">
    <w:name w:val="8182F715B8644ECF86D93032642FC8D13"/>
    <w:rsid w:val="008B7E1B"/>
    <w:rPr>
      <w:rFonts w:eastAsiaTheme="minorHAnsi"/>
      <w:lang w:eastAsia="en-US"/>
    </w:rPr>
  </w:style>
  <w:style w:type="paragraph" w:customStyle="1" w:styleId="5BF8099CBF1341EC98481B23A25A61AC3">
    <w:name w:val="5BF8099CBF1341EC98481B23A25A61AC3"/>
    <w:rsid w:val="008B7E1B"/>
    <w:rPr>
      <w:rFonts w:eastAsiaTheme="minorHAnsi"/>
      <w:lang w:eastAsia="en-US"/>
    </w:rPr>
  </w:style>
  <w:style w:type="paragraph" w:customStyle="1" w:styleId="145DDCD793FB4F68A31BF9139D3D2D9A9">
    <w:name w:val="145DDCD793FB4F68A31BF9139D3D2D9A9"/>
    <w:rsid w:val="008B7E1B"/>
    <w:rPr>
      <w:rFonts w:eastAsiaTheme="minorHAnsi"/>
      <w:lang w:eastAsia="en-US"/>
    </w:rPr>
  </w:style>
  <w:style w:type="paragraph" w:customStyle="1" w:styleId="30F97DCE9285455EAD0B0323EA2D654F2">
    <w:name w:val="30F97DCE9285455EAD0B0323EA2D654F2"/>
    <w:rsid w:val="008B7E1B"/>
    <w:rPr>
      <w:rFonts w:eastAsiaTheme="minorHAnsi"/>
      <w:lang w:eastAsia="en-US"/>
    </w:rPr>
  </w:style>
  <w:style w:type="paragraph" w:customStyle="1" w:styleId="DE6B4F1E235A4F8FA58B74F3E1819DE62">
    <w:name w:val="DE6B4F1E235A4F8FA58B74F3E1819DE62"/>
    <w:rsid w:val="008B7E1B"/>
    <w:rPr>
      <w:rFonts w:eastAsiaTheme="minorHAnsi"/>
      <w:lang w:eastAsia="en-US"/>
    </w:rPr>
  </w:style>
  <w:style w:type="paragraph" w:customStyle="1" w:styleId="579D746AEAD14B0D8D80DF34E7CCC3D42">
    <w:name w:val="579D746AEAD14B0D8D80DF34E7CCC3D42"/>
    <w:rsid w:val="008B7E1B"/>
    <w:rPr>
      <w:rFonts w:eastAsiaTheme="minorHAnsi"/>
      <w:lang w:eastAsia="en-US"/>
    </w:rPr>
  </w:style>
  <w:style w:type="paragraph" w:customStyle="1" w:styleId="8D5EB50EAADC44A7AF0070691CD8E9EE2">
    <w:name w:val="8D5EB50EAADC44A7AF0070691CD8E9EE2"/>
    <w:rsid w:val="008B7E1B"/>
    <w:rPr>
      <w:rFonts w:eastAsiaTheme="minorHAnsi"/>
      <w:lang w:eastAsia="en-US"/>
    </w:rPr>
  </w:style>
  <w:style w:type="paragraph" w:customStyle="1" w:styleId="9CF5F2B63DCC45ED9BDD50CA1692C0AF2">
    <w:name w:val="9CF5F2B63DCC45ED9BDD50CA1692C0AF2"/>
    <w:rsid w:val="008B7E1B"/>
    <w:rPr>
      <w:rFonts w:eastAsiaTheme="minorHAnsi"/>
      <w:lang w:eastAsia="en-US"/>
    </w:rPr>
  </w:style>
  <w:style w:type="paragraph" w:customStyle="1" w:styleId="9529A1363E4148B0A460A2FA5401C72F2">
    <w:name w:val="9529A1363E4148B0A460A2FA5401C72F2"/>
    <w:rsid w:val="008B7E1B"/>
    <w:rPr>
      <w:rFonts w:eastAsiaTheme="minorHAnsi"/>
      <w:lang w:eastAsia="en-US"/>
    </w:rPr>
  </w:style>
  <w:style w:type="paragraph" w:customStyle="1" w:styleId="D0331D881940484C9064B29ADF91AE221">
    <w:name w:val="D0331D881940484C9064B29ADF91AE221"/>
    <w:rsid w:val="008B7E1B"/>
    <w:rPr>
      <w:rFonts w:eastAsiaTheme="minorHAnsi"/>
      <w:lang w:eastAsia="en-US"/>
    </w:rPr>
  </w:style>
  <w:style w:type="paragraph" w:customStyle="1" w:styleId="F3DECFEB9350407A9781C776271A6AC19">
    <w:name w:val="F3DECFEB9350407A9781C776271A6AC19"/>
    <w:rsid w:val="008B7E1B"/>
    <w:rPr>
      <w:rFonts w:eastAsiaTheme="minorHAnsi"/>
      <w:lang w:eastAsia="en-US"/>
    </w:rPr>
  </w:style>
  <w:style w:type="paragraph" w:customStyle="1" w:styleId="C098CF0A9AA1434693E63463B51413851">
    <w:name w:val="C098CF0A9AA1434693E63463B51413851"/>
    <w:rsid w:val="008B7E1B"/>
    <w:rPr>
      <w:rFonts w:eastAsiaTheme="minorHAnsi"/>
      <w:lang w:eastAsia="en-US"/>
    </w:rPr>
  </w:style>
  <w:style w:type="paragraph" w:customStyle="1" w:styleId="24838E74E71D44EBB88AD14A1867A9B21">
    <w:name w:val="24838E74E71D44EBB88AD14A1867A9B21"/>
    <w:rsid w:val="008B7E1B"/>
    <w:rPr>
      <w:rFonts w:eastAsiaTheme="minorHAnsi"/>
      <w:lang w:eastAsia="en-US"/>
    </w:rPr>
  </w:style>
  <w:style w:type="paragraph" w:customStyle="1" w:styleId="244C4BB51BD849A78FFB38B7D91422AD1">
    <w:name w:val="244C4BB51BD849A78FFB38B7D91422AD1"/>
    <w:rsid w:val="008B7E1B"/>
    <w:rPr>
      <w:rFonts w:eastAsiaTheme="minorHAnsi"/>
      <w:lang w:eastAsia="en-US"/>
    </w:rPr>
  </w:style>
  <w:style w:type="paragraph" w:customStyle="1" w:styleId="87B7FD0AEA064F58A9151FA4679038C81">
    <w:name w:val="87B7FD0AEA064F58A9151FA4679038C81"/>
    <w:rsid w:val="008B7E1B"/>
    <w:rPr>
      <w:rFonts w:eastAsiaTheme="minorHAnsi"/>
      <w:lang w:eastAsia="en-US"/>
    </w:rPr>
  </w:style>
  <w:style w:type="paragraph" w:customStyle="1" w:styleId="2B8E9C4657774B398281CD360AF8269D8">
    <w:name w:val="2B8E9C4657774B398281CD360AF8269D8"/>
    <w:rsid w:val="008B7E1B"/>
    <w:rPr>
      <w:rFonts w:eastAsiaTheme="minorHAnsi"/>
      <w:lang w:eastAsia="en-US"/>
    </w:rPr>
  </w:style>
  <w:style w:type="paragraph" w:customStyle="1" w:styleId="9866E05A410B4F00B6AEC05414B02E058">
    <w:name w:val="9866E05A410B4F00B6AEC05414B02E058"/>
    <w:rsid w:val="008B7E1B"/>
    <w:rPr>
      <w:rFonts w:eastAsiaTheme="minorHAnsi"/>
      <w:lang w:eastAsia="en-US"/>
    </w:rPr>
  </w:style>
  <w:style w:type="paragraph" w:customStyle="1" w:styleId="F49CB7E5A05647C9990A02A2879E3A008">
    <w:name w:val="F49CB7E5A05647C9990A02A2879E3A008"/>
    <w:rsid w:val="008B7E1B"/>
    <w:rPr>
      <w:rFonts w:eastAsiaTheme="minorHAnsi"/>
      <w:lang w:eastAsia="en-US"/>
    </w:rPr>
  </w:style>
  <w:style w:type="paragraph" w:customStyle="1" w:styleId="BD7E80CB4C254C05A819E20A811EA2818">
    <w:name w:val="BD7E80CB4C254C05A819E20A811EA2818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90628F264AEF404C8154ACD5DEC0ADBD8">
    <w:name w:val="90628F264AEF404C8154ACD5DEC0ADBD8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CF371B0654B24D7DAA66E8788148439D8">
    <w:name w:val="CF371B0654B24D7DAA66E8788148439D8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5BD7C06144E5491D8186C3045342C3088">
    <w:name w:val="5BD7C06144E5491D8186C3045342C3088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7B4DBCDBE81C498595CC16F736C6A1548">
    <w:name w:val="7B4DBCDBE81C498595CC16F736C6A1548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BA34398D9A674B77819A7E92C520269D7">
    <w:name w:val="BA34398D9A674B77819A7E92C520269D7"/>
    <w:rsid w:val="008B7E1B"/>
    <w:rPr>
      <w:rFonts w:eastAsiaTheme="minorHAnsi"/>
      <w:lang w:eastAsia="en-US"/>
    </w:rPr>
  </w:style>
  <w:style w:type="paragraph" w:customStyle="1" w:styleId="7F72583166B749A5B205C2A38442A2FC7">
    <w:name w:val="7F72583166B749A5B205C2A38442A2FC7"/>
    <w:rsid w:val="008B7E1B"/>
    <w:rPr>
      <w:rFonts w:eastAsiaTheme="minorHAnsi"/>
      <w:lang w:eastAsia="en-US"/>
    </w:rPr>
  </w:style>
  <w:style w:type="paragraph" w:customStyle="1" w:styleId="BF1200B33DAE431492603A1303F93B017">
    <w:name w:val="BF1200B33DAE431492603A1303F93B017"/>
    <w:rsid w:val="008B7E1B"/>
    <w:rPr>
      <w:rFonts w:eastAsiaTheme="minorHAnsi"/>
      <w:lang w:eastAsia="en-US"/>
    </w:rPr>
  </w:style>
  <w:style w:type="paragraph" w:customStyle="1" w:styleId="68A1271017D04D21802EBC8F41B171797">
    <w:name w:val="68A1271017D04D21802EBC8F41B171797"/>
    <w:rsid w:val="008B7E1B"/>
    <w:rPr>
      <w:rFonts w:eastAsiaTheme="minorHAnsi"/>
      <w:lang w:eastAsia="en-US"/>
    </w:rPr>
  </w:style>
  <w:style w:type="paragraph" w:customStyle="1" w:styleId="AF2045B54F7145BAB009222726A66F657">
    <w:name w:val="AF2045B54F7145BAB009222726A66F657"/>
    <w:rsid w:val="008B7E1B"/>
    <w:rPr>
      <w:rFonts w:eastAsiaTheme="minorHAnsi"/>
      <w:lang w:eastAsia="en-US"/>
    </w:rPr>
  </w:style>
  <w:style w:type="paragraph" w:customStyle="1" w:styleId="D2D86941AAB946C389757E2D6532CCC76">
    <w:name w:val="D2D86941AAB946C389757E2D6532CCC76"/>
    <w:rsid w:val="008B7E1B"/>
    <w:rPr>
      <w:rFonts w:eastAsiaTheme="minorHAnsi"/>
      <w:lang w:eastAsia="en-US"/>
    </w:rPr>
  </w:style>
  <w:style w:type="paragraph" w:customStyle="1" w:styleId="E98AF2BA0E5F40B7BA78AEEBD9EDB4F36">
    <w:name w:val="E98AF2BA0E5F40B7BA78AEEBD9EDB4F36"/>
    <w:rsid w:val="008B7E1B"/>
    <w:rPr>
      <w:rFonts w:eastAsiaTheme="minorHAnsi"/>
      <w:lang w:eastAsia="en-US"/>
    </w:rPr>
  </w:style>
  <w:style w:type="paragraph" w:customStyle="1" w:styleId="511C157B12424B8CAD193D65DE9FEBAB6">
    <w:name w:val="511C157B12424B8CAD193D65DE9FEBAB6"/>
    <w:rsid w:val="008B7E1B"/>
    <w:rPr>
      <w:rFonts w:eastAsiaTheme="minorHAnsi"/>
      <w:lang w:eastAsia="en-US"/>
    </w:rPr>
  </w:style>
  <w:style w:type="paragraph" w:customStyle="1" w:styleId="9BD4FC685BF54E02A1DD4FD8182240674">
    <w:name w:val="9BD4FC685BF54E02A1DD4FD8182240674"/>
    <w:rsid w:val="008B7E1B"/>
    <w:rPr>
      <w:rFonts w:eastAsiaTheme="minorHAnsi"/>
      <w:lang w:eastAsia="en-US"/>
    </w:rPr>
  </w:style>
  <w:style w:type="paragraph" w:customStyle="1" w:styleId="962E90229C4149FF99E3A1DDEEBAC9774">
    <w:name w:val="962E90229C4149FF99E3A1DDEEBAC9774"/>
    <w:rsid w:val="008B7E1B"/>
    <w:rPr>
      <w:rFonts w:eastAsiaTheme="minorHAnsi"/>
      <w:lang w:eastAsia="en-US"/>
    </w:rPr>
  </w:style>
  <w:style w:type="paragraph" w:customStyle="1" w:styleId="6D33915902954C0092F80BC107D437074">
    <w:name w:val="6D33915902954C0092F80BC107D437074"/>
    <w:rsid w:val="008B7E1B"/>
    <w:rPr>
      <w:rFonts w:eastAsiaTheme="minorHAnsi"/>
      <w:lang w:eastAsia="en-US"/>
    </w:rPr>
  </w:style>
  <w:style w:type="paragraph" w:customStyle="1" w:styleId="B15ABAD87B534D0FA9CCA796D19CFDAF4">
    <w:name w:val="B15ABAD87B534D0FA9CCA796D19CFDAF4"/>
    <w:rsid w:val="008B7E1B"/>
    <w:rPr>
      <w:rFonts w:eastAsiaTheme="minorHAnsi"/>
      <w:lang w:eastAsia="en-US"/>
    </w:rPr>
  </w:style>
  <w:style w:type="paragraph" w:customStyle="1" w:styleId="A152F05D64D74D789F303CB03A274265">
    <w:name w:val="A152F05D64D74D789F303CB03A274265"/>
    <w:rsid w:val="008B7E1B"/>
  </w:style>
  <w:style w:type="paragraph" w:customStyle="1" w:styleId="935105CBAAC243B6BA3B1F46FA9AF71F">
    <w:name w:val="935105CBAAC243B6BA3B1F46FA9AF71F"/>
    <w:rsid w:val="008B7E1B"/>
  </w:style>
  <w:style w:type="paragraph" w:customStyle="1" w:styleId="618FAAEBC7DA4EE5AE718F52CD486A7D10">
    <w:name w:val="618FAAEBC7DA4EE5AE718F52CD486A7D10"/>
    <w:rsid w:val="008B7E1B"/>
    <w:rPr>
      <w:rFonts w:eastAsiaTheme="minorHAnsi"/>
      <w:lang w:eastAsia="en-US"/>
    </w:rPr>
  </w:style>
  <w:style w:type="paragraph" w:customStyle="1" w:styleId="F259CA915DF5473289B8E10D4CD8F34010">
    <w:name w:val="F259CA915DF5473289B8E10D4CD8F34010"/>
    <w:rsid w:val="008B7E1B"/>
    <w:rPr>
      <w:rFonts w:eastAsiaTheme="minorHAnsi"/>
      <w:lang w:eastAsia="en-US"/>
    </w:rPr>
  </w:style>
  <w:style w:type="paragraph" w:customStyle="1" w:styleId="03479CB0B6DD416B9E4DB2857F2F438310">
    <w:name w:val="03479CB0B6DD416B9E4DB2857F2F438310"/>
    <w:rsid w:val="008B7E1B"/>
    <w:rPr>
      <w:rFonts w:eastAsiaTheme="minorHAnsi"/>
      <w:lang w:eastAsia="en-US"/>
    </w:rPr>
  </w:style>
  <w:style w:type="paragraph" w:customStyle="1" w:styleId="4F4B04E8EE2E4DC796D489807DF1099D4">
    <w:name w:val="4F4B04E8EE2E4DC796D489807DF1099D4"/>
    <w:rsid w:val="008B7E1B"/>
    <w:rPr>
      <w:rFonts w:eastAsiaTheme="minorHAnsi"/>
      <w:lang w:eastAsia="en-US"/>
    </w:rPr>
  </w:style>
  <w:style w:type="paragraph" w:customStyle="1" w:styleId="859A5C82EA224229A90EBB7F5A4D8BAF10">
    <w:name w:val="859A5C82EA224229A90EBB7F5A4D8BAF10"/>
    <w:rsid w:val="008B7E1B"/>
    <w:rPr>
      <w:rFonts w:eastAsiaTheme="minorHAnsi"/>
      <w:lang w:eastAsia="en-US"/>
    </w:rPr>
  </w:style>
  <w:style w:type="paragraph" w:customStyle="1" w:styleId="39B239C54E9D4CDBA97504D695FF33A010">
    <w:name w:val="39B239C54E9D4CDBA97504D695FF33A010"/>
    <w:rsid w:val="008B7E1B"/>
    <w:rPr>
      <w:rFonts w:eastAsiaTheme="minorHAnsi"/>
      <w:lang w:eastAsia="en-US"/>
    </w:rPr>
  </w:style>
  <w:style w:type="paragraph" w:customStyle="1" w:styleId="679CBDC8E09C4F03B90CDE10CBCC99854">
    <w:name w:val="679CBDC8E09C4F03B90CDE10CBCC99854"/>
    <w:rsid w:val="008B7E1B"/>
    <w:rPr>
      <w:rFonts w:eastAsiaTheme="minorHAnsi"/>
      <w:lang w:eastAsia="en-US"/>
    </w:rPr>
  </w:style>
  <w:style w:type="paragraph" w:customStyle="1" w:styleId="1EAFCE8D258C42299A64D8A5E14388924">
    <w:name w:val="1EAFCE8D258C42299A64D8A5E14388924"/>
    <w:rsid w:val="008B7E1B"/>
    <w:rPr>
      <w:rFonts w:eastAsiaTheme="minorHAnsi"/>
      <w:lang w:eastAsia="en-US"/>
    </w:rPr>
  </w:style>
  <w:style w:type="paragraph" w:customStyle="1" w:styleId="D4E692BB30824128A8AD5F168855ADD64">
    <w:name w:val="D4E692BB30824128A8AD5F168855ADD64"/>
    <w:rsid w:val="008B7E1B"/>
    <w:rPr>
      <w:rFonts w:eastAsiaTheme="minorHAnsi"/>
      <w:lang w:eastAsia="en-US"/>
    </w:rPr>
  </w:style>
  <w:style w:type="paragraph" w:customStyle="1" w:styleId="FC2396751AF24097A93203D5DC7604554">
    <w:name w:val="FC2396751AF24097A93203D5DC7604554"/>
    <w:rsid w:val="008B7E1B"/>
    <w:rPr>
      <w:rFonts w:eastAsiaTheme="minorHAnsi"/>
      <w:lang w:eastAsia="en-US"/>
    </w:rPr>
  </w:style>
  <w:style w:type="paragraph" w:customStyle="1" w:styleId="8182F715B8644ECF86D93032642FC8D14">
    <w:name w:val="8182F715B8644ECF86D93032642FC8D14"/>
    <w:rsid w:val="008B7E1B"/>
    <w:rPr>
      <w:rFonts w:eastAsiaTheme="minorHAnsi"/>
      <w:lang w:eastAsia="en-US"/>
    </w:rPr>
  </w:style>
  <w:style w:type="paragraph" w:customStyle="1" w:styleId="5BF8099CBF1341EC98481B23A25A61AC4">
    <w:name w:val="5BF8099CBF1341EC98481B23A25A61AC4"/>
    <w:rsid w:val="008B7E1B"/>
    <w:rPr>
      <w:rFonts w:eastAsiaTheme="minorHAnsi"/>
      <w:lang w:eastAsia="en-US"/>
    </w:rPr>
  </w:style>
  <w:style w:type="paragraph" w:customStyle="1" w:styleId="145DDCD793FB4F68A31BF9139D3D2D9A10">
    <w:name w:val="145DDCD793FB4F68A31BF9139D3D2D9A10"/>
    <w:rsid w:val="008B7E1B"/>
    <w:rPr>
      <w:rFonts w:eastAsiaTheme="minorHAnsi"/>
      <w:lang w:eastAsia="en-US"/>
    </w:rPr>
  </w:style>
  <w:style w:type="paragraph" w:customStyle="1" w:styleId="30F97DCE9285455EAD0B0323EA2D654F3">
    <w:name w:val="30F97DCE9285455EAD0B0323EA2D654F3"/>
    <w:rsid w:val="008B7E1B"/>
    <w:rPr>
      <w:rFonts w:eastAsiaTheme="minorHAnsi"/>
      <w:lang w:eastAsia="en-US"/>
    </w:rPr>
  </w:style>
  <w:style w:type="paragraph" w:customStyle="1" w:styleId="DE6B4F1E235A4F8FA58B74F3E1819DE63">
    <w:name w:val="DE6B4F1E235A4F8FA58B74F3E1819DE63"/>
    <w:rsid w:val="008B7E1B"/>
    <w:rPr>
      <w:rFonts w:eastAsiaTheme="minorHAnsi"/>
      <w:lang w:eastAsia="en-US"/>
    </w:rPr>
  </w:style>
  <w:style w:type="paragraph" w:customStyle="1" w:styleId="579D746AEAD14B0D8D80DF34E7CCC3D43">
    <w:name w:val="579D746AEAD14B0D8D80DF34E7CCC3D43"/>
    <w:rsid w:val="008B7E1B"/>
    <w:rPr>
      <w:rFonts w:eastAsiaTheme="minorHAnsi"/>
      <w:lang w:eastAsia="en-US"/>
    </w:rPr>
  </w:style>
  <w:style w:type="paragraph" w:customStyle="1" w:styleId="8D5EB50EAADC44A7AF0070691CD8E9EE3">
    <w:name w:val="8D5EB50EAADC44A7AF0070691CD8E9EE3"/>
    <w:rsid w:val="008B7E1B"/>
    <w:rPr>
      <w:rFonts w:eastAsiaTheme="minorHAnsi"/>
      <w:lang w:eastAsia="en-US"/>
    </w:rPr>
  </w:style>
  <w:style w:type="paragraph" w:customStyle="1" w:styleId="9CF5F2B63DCC45ED9BDD50CA1692C0AF3">
    <w:name w:val="9CF5F2B63DCC45ED9BDD50CA1692C0AF3"/>
    <w:rsid w:val="008B7E1B"/>
    <w:rPr>
      <w:rFonts w:eastAsiaTheme="minorHAnsi"/>
      <w:lang w:eastAsia="en-US"/>
    </w:rPr>
  </w:style>
  <w:style w:type="paragraph" w:customStyle="1" w:styleId="9529A1363E4148B0A460A2FA5401C72F3">
    <w:name w:val="9529A1363E4148B0A460A2FA5401C72F3"/>
    <w:rsid w:val="008B7E1B"/>
    <w:rPr>
      <w:rFonts w:eastAsiaTheme="minorHAnsi"/>
      <w:lang w:eastAsia="en-US"/>
    </w:rPr>
  </w:style>
  <w:style w:type="paragraph" w:customStyle="1" w:styleId="D0331D881940484C9064B29ADF91AE222">
    <w:name w:val="D0331D881940484C9064B29ADF91AE222"/>
    <w:rsid w:val="008B7E1B"/>
    <w:rPr>
      <w:rFonts w:eastAsiaTheme="minorHAnsi"/>
      <w:lang w:eastAsia="en-US"/>
    </w:rPr>
  </w:style>
  <w:style w:type="paragraph" w:customStyle="1" w:styleId="F3DECFEB9350407A9781C776271A6AC110">
    <w:name w:val="F3DECFEB9350407A9781C776271A6AC110"/>
    <w:rsid w:val="008B7E1B"/>
    <w:rPr>
      <w:rFonts w:eastAsiaTheme="minorHAnsi"/>
      <w:lang w:eastAsia="en-US"/>
    </w:rPr>
  </w:style>
  <w:style w:type="paragraph" w:customStyle="1" w:styleId="C098CF0A9AA1434693E63463B51413852">
    <w:name w:val="C098CF0A9AA1434693E63463B51413852"/>
    <w:rsid w:val="008B7E1B"/>
    <w:rPr>
      <w:rFonts w:eastAsiaTheme="minorHAnsi"/>
      <w:lang w:eastAsia="en-US"/>
    </w:rPr>
  </w:style>
  <w:style w:type="paragraph" w:customStyle="1" w:styleId="24838E74E71D44EBB88AD14A1867A9B22">
    <w:name w:val="24838E74E71D44EBB88AD14A1867A9B22"/>
    <w:rsid w:val="008B7E1B"/>
    <w:rPr>
      <w:rFonts w:eastAsiaTheme="minorHAnsi"/>
      <w:lang w:eastAsia="en-US"/>
    </w:rPr>
  </w:style>
  <w:style w:type="paragraph" w:customStyle="1" w:styleId="244C4BB51BD849A78FFB38B7D91422AD2">
    <w:name w:val="244C4BB51BD849A78FFB38B7D91422AD2"/>
    <w:rsid w:val="008B7E1B"/>
    <w:rPr>
      <w:rFonts w:eastAsiaTheme="minorHAnsi"/>
      <w:lang w:eastAsia="en-US"/>
    </w:rPr>
  </w:style>
  <w:style w:type="paragraph" w:customStyle="1" w:styleId="87B7FD0AEA064F58A9151FA4679038C82">
    <w:name w:val="87B7FD0AEA064F58A9151FA4679038C82"/>
    <w:rsid w:val="008B7E1B"/>
    <w:rPr>
      <w:rFonts w:eastAsiaTheme="minorHAnsi"/>
      <w:lang w:eastAsia="en-US"/>
    </w:rPr>
  </w:style>
  <w:style w:type="paragraph" w:customStyle="1" w:styleId="A152F05D64D74D789F303CB03A2742651">
    <w:name w:val="A152F05D64D74D789F303CB03A2742651"/>
    <w:rsid w:val="008B7E1B"/>
    <w:rPr>
      <w:rFonts w:eastAsiaTheme="minorHAnsi"/>
      <w:lang w:eastAsia="en-US"/>
    </w:rPr>
  </w:style>
  <w:style w:type="paragraph" w:customStyle="1" w:styleId="935105CBAAC243B6BA3B1F46FA9AF71F1">
    <w:name w:val="935105CBAAC243B6BA3B1F46FA9AF71F1"/>
    <w:rsid w:val="008B7E1B"/>
    <w:rPr>
      <w:rFonts w:eastAsiaTheme="minorHAnsi"/>
      <w:lang w:eastAsia="en-US"/>
    </w:rPr>
  </w:style>
  <w:style w:type="paragraph" w:customStyle="1" w:styleId="2B8E9C4657774B398281CD360AF8269D9">
    <w:name w:val="2B8E9C4657774B398281CD360AF8269D9"/>
    <w:rsid w:val="008B7E1B"/>
    <w:rPr>
      <w:rFonts w:eastAsiaTheme="minorHAnsi"/>
      <w:lang w:eastAsia="en-US"/>
    </w:rPr>
  </w:style>
  <w:style w:type="paragraph" w:customStyle="1" w:styleId="9866E05A410B4F00B6AEC05414B02E059">
    <w:name w:val="9866E05A410B4F00B6AEC05414B02E059"/>
    <w:rsid w:val="008B7E1B"/>
    <w:rPr>
      <w:rFonts w:eastAsiaTheme="minorHAnsi"/>
      <w:lang w:eastAsia="en-US"/>
    </w:rPr>
  </w:style>
  <w:style w:type="paragraph" w:customStyle="1" w:styleId="F49CB7E5A05647C9990A02A2879E3A009">
    <w:name w:val="F49CB7E5A05647C9990A02A2879E3A009"/>
    <w:rsid w:val="008B7E1B"/>
    <w:rPr>
      <w:rFonts w:eastAsiaTheme="minorHAnsi"/>
      <w:lang w:eastAsia="en-US"/>
    </w:rPr>
  </w:style>
  <w:style w:type="paragraph" w:customStyle="1" w:styleId="BD7E80CB4C254C05A819E20A811EA2819">
    <w:name w:val="BD7E80CB4C254C05A819E20A811EA2819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90628F264AEF404C8154ACD5DEC0ADBD9">
    <w:name w:val="90628F264AEF404C8154ACD5DEC0ADBD9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CF371B0654B24D7DAA66E8788148439D9">
    <w:name w:val="CF371B0654B24D7DAA66E8788148439D9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5BD7C06144E5491D8186C3045342C3089">
    <w:name w:val="5BD7C06144E5491D8186C3045342C3089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7B4DBCDBE81C498595CC16F736C6A1549">
    <w:name w:val="7B4DBCDBE81C498595CC16F736C6A1549"/>
    <w:rsid w:val="008B7E1B"/>
    <w:pPr>
      <w:ind w:left="720"/>
      <w:contextualSpacing/>
    </w:pPr>
    <w:rPr>
      <w:rFonts w:eastAsiaTheme="minorHAnsi"/>
      <w:lang w:eastAsia="en-US"/>
    </w:rPr>
  </w:style>
  <w:style w:type="paragraph" w:customStyle="1" w:styleId="BA34398D9A674B77819A7E92C520269D8">
    <w:name w:val="BA34398D9A674B77819A7E92C520269D8"/>
    <w:rsid w:val="008B7E1B"/>
    <w:rPr>
      <w:rFonts w:eastAsiaTheme="minorHAnsi"/>
      <w:lang w:eastAsia="en-US"/>
    </w:rPr>
  </w:style>
  <w:style w:type="paragraph" w:customStyle="1" w:styleId="7F72583166B749A5B205C2A38442A2FC8">
    <w:name w:val="7F72583166B749A5B205C2A38442A2FC8"/>
    <w:rsid w:val="008B7E1B"/>
    <w:rPr>
      <w:rFonts w:eastAsiaTheme="minorHAnsi"/>
      <w:lang w:eastAsia="en-US"/>
    </w:rPr>
  </w:style>
  <w:style w:type="paragraph" w:customStyle="1" w:styleId="BF1200B33DAE431492603A1303F93B018">
    <w:name w:val="BF1200B33DAE431492603A1303F93B018"/>
    <w:rsid w:val="008B7E1B"/>
    <w:rPr>
      <w:rFonts w:eastAsiaTheme="minorHAnsi"/>
      <w:lang w:eastAsia="en-US"/>
    </w:rPr>
  </w:style>
  <w:style w:type="paragraph" w:customStyle="1" w:styleId="68A1271017D04D21802EBC8F41B171798">
    <w:name w:val="68A1271017D04D21802EBC8F41B171798"/>
    <w:rsid w:val="008B7E1B"/>
    <w:rPr>
      <w:rFonts w:eastAsiaTheme="minorHAnsi"/>
      <w:lang w:eastAsia="en-US"/>
    </w:rPr>
  </w:style>
  <w:style w:type="paragraph" w:customStyle="1" w:styleId="AF2045B54F7145BAB009222726A66F658">
    <w:name w:val="AF2045B54F7145BAB009222726A66F658"/>
    <w:rsid w:val="008B7E1B"/>
    <w:rPr>
      <w:rFonts w:eastAsiaTheme="minorHAnsi"/>
      <w:lang w:eastAsia="en-US"/>
    </w:rPr>
  </w:style>
  <w:style w:type="paragraph" w:customStyle="1" w:styleId="D2D86941AAB946C389757E2D6532CCC77">
    <w:name w:val="D2D86941AAB946C389757E2D6532CCC77"/>
    <w:rsid w:val="008B7E1B"/>
    <w:rPr>
      <w:rFonts w:eastAsiaTheme="minorHAnsi"/>
      <w:lang w:eastAsia="en-US"/>
    </w:rPr>
  </w:style>
  <w:style w:type="paragraph" w:customStyle="1" w:styleId="E98AF2BA0E5F40B7BA78AEEBD9EDB4F37">
    <w:name w:val="E98AF2BA0E5F40B7BA78AEEBD9EDB4F37"/>
    <w:rsid w:val="008B7E1B"/>
    <w:rPr>
      <w:rFonts w:eastAsiaTheme="minorHAnsi"/>
      <w:lang w:eastAsia="en-US"/>
    </w:rPr>
  </w:style>
  <w:style w:type="paragraph" w:customStyle="1" w:styleId="511C157B12424B8CAD193D65DE9FEBAB7">
    <w:name w:val="511C157B12424B8CAD193D65DE9FEBAB7"/>
    <w:rsid w:val="008B7E1B"/>
    <w:rPr>
      <w:rFonts w:eastAsiaTheme="minorHAnsi"/>
      <w:lang w:eastAsia="en-US"/>
    </w:rPr>
  </w:style>
  <w:style w:type="paragraph" w:customStyle="1" w:styleId="9BD4FC685BF54E02A1DD4FD8182240675">
    <w:name w:val="9BD4FC685BF54E02A1DD4FD8182240675"/>
    <w:rsid w:val="008B7E1B"/>
    <w:rPr>
      <w:rFonts w:eastAsiaTheme="minorHAnsi"/>
      <w:lang w:eastAsia="en-US"/>
    </w:rPr>
  </w:style>
  <w:style w:type="paragraph" w:customStyle="1" w:styleId="962E90229C4149FF99E3A1DDEEBAC9775">
    <w:name w:val="962E90229C4149FF99E3A1DDEEBAC9775"/>
    <w:rsid w:val="008B7E1B"/>
    <w:rPr>
      <w:rFonts w:eastAsiaTheme="minorHAnsi"/>
      <w:lang w:eastAsia="en-US"/>
    </w:rPr>
  </w:style>
  <w:style w:type="paragraph" w:customStyle="1" w:styleId="6D33915902954C0092F80BC107D437075">
    <w:name w:val="6D33915902954C0092F80BC107D437075"/>
    <w:rsid w:val="008B7E1B"/>
    <w:rPr>
      <w:rFonts w:eastAsiaTheme="minorHAnsi"/>
      <w:lang w:eastAsia="en-US"/>
    </w:rPr>
  </w:style>
  <w:style w:type="paragraph" w:customStyle="1" w:styleId="B15ABAD87B534D0FA9CCA796D19CFDAF5">
    <w:name w:val="B15ABAD87B534D0FA9CCA796D19CFDAF5"/>
    <w:rsid w:val="008B7E1B"/>
    <w:rPr>
      <w:rFonts w:eastAsiaTheme="minorHAnsi"/>
      <w:lang w:eastAsia="en-US"/>
    </w:rPr>
  </w:style>
  <w:style w:type="paragraph" w:customStyle="1" w:styleId="4B2F487104D44B01BCFB141D7931AA7E">
    <w:name w:val="4B2F487104D44B01BCFB141D7931AA7E"/>
    <w:rsid w:val="008B7E1B"/>
  </w:style>
  <w:style w:type="paragraph" w:customStyle="1" w:styleId="618FAAEBC7DA4EE5AE718F52CD486A7D11">
    <w:name w:val="618FAAEBC7DA4EE5AE718F52CD486A7D11"/>
    <w:rsid w:val="008B7E1B"/>
    <w:rPr>
      <w:rFonts w:eastAsiaTheme="minorHAnsi"/>
      <w:lang w:eastAsia="en-US"/>
    </w:rPr>
  </w:style>
  <w:style w:type="paragraph" w:customStyle="1" w:styleId="F259CA915DF5473289B8E10D4CD8F34011">
    <w:name w:val="F259CA915DF5473289B8E10D4CD8F34011"/>
    <w:rsid w:val="008B7E1B"/>
    <w:rPr>
      <w:rFonts w:eastAsiaTheme="minorHAnsi"/>
      <w:lang w:eastAsia="en-US"/>
    </w:rPr>
  </w:style>
  <w:style w:type="paragraph" w:customStyle="1" w:styleId="03479CB0B6DD416B9E4DB2857F2F438311">
    <w:name w:val="03479CB0B6DD416B9E4DB2857F2F438311"/>
    <w:rsid w:val="008B7E1B"/>
    <w:rPr>
      <w:rFonts w:eastAsiaTheme="minorHAnsi"/>
      <w:lang w:eastAsia="en-US"/>
    </w:rPr>
  </w:style>
  <w:style w:type="paragraph" w:customStyle="1" w:styleId="4F4B04E8EE2E4DC796D489807DF1099D5">
    <w:name w:val="4F4B04E8EE2E4DC796D489807DF1099D5"/>
    <w:rsid w:val="008B7E1B"/>
    <w:rPr>
      <w:rFonts w:eastAsiaTheme="minorHAnsi"/>
      <w:lang w:eastAsia="en-US"/>
    </w:rPr>
  </w:style>
  <w:style w:type="paragraph" w:customStyle="1" w:styleId="859A5C82EA224229A90EBB7F5A4D8BAF11">
    <w:name w:val="859A5C82EA224229A90EBB7F5A4D8BAF11"/>
    <w:rsid w:val="008B7E1B"/>
    <w:rPr>
      <w:rFonts w:eastAsiaTheme="minorHAnsi"/>
      <w:lang w:eastAsia="en-US"/>
    </w:rPr>
  </w:style>
  <w:style w:type="paragraph" w:customStyle="1" w:styleId="39B239C54E9D4CDBA97504D695FF33A011">
    <w:name w:val="39B239C54E9D4CDBA97504D695FF33A011"/>
    <w:rsid w:val="008B7E1B"/>
    <w:rPr>
      <w:rFonts w:eastAsiaTheme="minorHAnsi"/>
      <w:lang w:eastAsia="en-US"/>
    </w:rPr>
  </w:style>
  <w:style w:type="paragraph" w:customStyle="1" w:styleId="679CBDC8E09C4F03B90CDE10CBCC99855">
    <w:name w:val="679CBDC8E09C4F03B90CDE10CBCC99855"/>
    <w:rsid w:val="008B7E1B"/>
    <w:rPr>
      <w:rFonts w:eastAsiaTheme="minorHAnsi"/>
      <w:lang w:eastAsia="en-US"/>
    </w:rPr>
  </w:style>
  <w:style w:type="paragraph" w:customStyle="1" w:styleId="1EAFCE8D258C42299A64D8A5E14388925">
    <w:name w:val="1EAFCE8D258C42299A64D8A5E14388925"/>
    <w:rsid w:val="008B7E1B"/>
    <w:rPr>
      <w:rFonts w:eastAsiaTheme="minorHAnsi"/>
      <w:lang w:eastAsia="en-US"/>
    </w:rPr>
  </w:style>
  <w:style w:type="paragraph" w:customStyle="1" w:styleId="D4E692BB30824128A8AD5F168855ADD65">
    <w:name w:val="D4E692BB30824128A8AD5F168855ADD65"/>
    <w:rsid w:val="008B7E1B"/>
    <w:rPr>
      <w:rFonts w:eastAsiaTheme="minorHAnsi"/>
      <w:lang w:eastAsia="en-US"/>
    </w:rPr>
  </w:style>
  <w:style w:type="paragraph" w:customStyle="1" w:styleId="FC2396751AF24097A93203D5DC7604555">
    <w:name w:val="FC2396751AF24097A93203D5DC7604555"/>
    <w:rsid w:val="008B7E1B"/>
    <w:rPr>
      <w:rFonts w:eastAsiaTheme="minorHAnsi"/>
      <w:lang w:eastAsia="en-US"/>
    </w:rPr>
  </w:style>
  <w:style w:type="paragraph" w:customStyle="1" w:styleId="8182F715B8644ECF86D93032642FC8D15">
    <w:name w:val="8182F715B8644ECF86D93032642FC8D15"/>
    <w:rsid w:val="008B7E1B"/>
    <w:rPr>
      <w:rFonts w:eastAsiaTheme="minorHAnsi"/>
      <w:lang w:eastAsia="en-US"/>
    </w:rPr>
  </w:style>
  <w:style w:type="paragraph" w:customStyle="1" w:styleId="5BF8099CBF1341EC98481B23A25A61AC5">
    <w:name w:val="5BF8099CBF1341EC98481B23A25A61AC5"/>
    <w:rsid w:val="008B7E1B"/>
    <w:rPr>
      <w:rFonts w:eastAsiaTheme="minorHAnsi"/>
      <w:lang w:eastAsia="en-US"/>
    </w:rPr>
  </w:style>
  <w:style w:type="paragraph" w:customStyle="1" w:styleId="145DDCD793FB4F68A31BF9139D3D2D9A11">
    <w:name w:val="145DDCD793FB4F68A31BF9139D3D2D9A11"/>
    <w:rsid w:val="008B7E1B"/>
    <w:rPr>
      <w:rFonts w:eastAsiaTheme="minorHAnsi"/>
      <w:lang w:eastAsia="en-US"/>
    </w:rPr>
  </w:style>
  <w:style w:type="paragraph" w:customStyle="1" w:styleId="30F97DCE9285455EAD0B0323EA2D654F4">
    <w:name w:val="30F97DCE9285455EAD0B0323EA2D654F4"/>
    <w:rsid w:val="008B7E1B"/>
    <w:rPr>
      <w:rFonts w:eastAsiaTheme="minorHAnsi"/>
      <w:lang w:eastAsia="en-US"/>
    </w:rPr>
  </w:style>
  <w:style w:type="paragraph" w:customStyle="1" w:styleId="DE6B4F1E235A4F8FA58B74F3E1819DE64">
    <w:name w:val="DE6B4F1E235A4F8FA58B74F3E1819DE64"/>
    <w:rsid w:val="008B7E1B"/>
    <w:rPr>
      <w:rFonts w:eastAsiaTheme="minorHAnsi"/>
      <w:lang w:eastAsia="en-US"/>
    </w:rPr>
  </w:style>
  <w:style w:type="paragraph" w:customStyle="1" w:styleId="579D746AEAD14B0D8D80DF34E7CCC3D44">
    <w:name w:val="579D746AEAD14B0D8D80DF34E7CCC3D44"/>
    <w:rsid w:val="008B7E1B"/>
    <w:rPr>
      <w:rFonts w:eastAsiaTheme="minorHAnsi"/>
      <w:lang w:eastAsia="en-US"/>
    </w:rPr>
  </w:style>
  <w:style w:type="paragraph" w:customStyle="1" w:styleId="8D5EB50EAADC44A7AF0070691CD8E9EE4">
    <w:name w:val="8D5EB50EAADC44A7AF0070691CD8E9EE4"/>
    <w:rsid w:val="008B7E1B"/>
    <w:rPr>
      <w:rFonts w:eastAsiaTheme="minorHAnsi"/>
      <w:lang w:eastAsia="en-US"/>
    </w:rPr>
  </w:style>
  <w:style w:type="paragraph" w:customStyle="1" w:styleId="9CF5F2B63DCC45ED9BDD50CA1692C0AF4">
    <w:name w:val="9CF5F2B63DCC45ED9BDD50CA1692C0AF4"/>
    <w:rsid w:val="008B7E1B"/>
    <w:rPr>
      <w:rFonts w:eastAsiaTheme="minorHAnsi"/>
      <w:lang w:eastAsia="en-US"/>
    </w:rPr>
  </w:style>
  <w:style w:type="paragraph" w:customStyle="1" w:styleId="9529A1363E4148B0A460A2FA5401C72F4">
    <w:name w:val="9529A1363E4148B0A460A2FA5401C72F4"/>
    <w:rsid w:val="008B7E1B"/>
    <w:rPr>
      <w:rFonts w:eastAsiaTheme="minorHAnsi"/>
      <w:lang w:eastAsia="en-US"/>
    </w:rPr>
  </w:style>
  <w:style w:type="paragraph" w:customStyle="1" w:styleId="D0331D881940484C9064B29ADF91AE223">
    <w:name w:val="D0331D881940484C9064B29ADF91AE223"/>
    <w:rsid w:val="008B7E1B"/>
    <w:rPr>
      <w:rFonts w:eastAsiaTheme="minorHAnsi"/>
      <w:lang w:eastAsia="en-US"/>
    </w:rPr>
  </w:style>
  <w:style w:type="paragraph" w:customStyle="1" w:styleId="F3DECFEB9350407A9781C776271A6AC111">
    <w:name w:val="F3DECFEB9350407A9781C776271A6AC111"/>
    <w:rsid w:val="008B7E1B"/>
    <w:rPr>
      <w:rFonts w:eastAsiaTheme="minorHAnsi"/>
      <w:lang w:eastAsia="en-US"/>
    </w:rPr>
  </w:style>
  <w:style w:type="paragraph" w:customStyle="1" w:styleId="C098CF0A9AA1434693E63463B51413853">
    <w:name w:val="C098CF0A9AA1434693E63463B51413853"/>
    <w:rsid w:val="008B7E1B"/>
    <w:rPr>
      <w:rFonts w:eastAsiaTheme="minorHAnsi"/>
      <w:lang w:eastAsia="en-US"/>
    </w:rPr>
  </w:style>
  <w:style w:type="paragraph" w:customStyle="1" w:styleId="24838E74E71D44EBB88AD14A1867A9B23">
    <w:name w:val="24838E74E71D44EBB88AD14A1867A9B23"/>
    <w:rsid w:val="008B7E1B"/>
    <w:rPr>
      <w:rFonts w:eastAsiaTheme="minorHAnsi"/>
      <w:lang w:eastAsia="en-US"/>
    </w:rPr>
  </w:style>
  <w:style w:type="paragraph" w:customStyle="1" w:styleId="244C4BB51BD849A78FFB38B7D91422AD3">
    <w:name w:val="244C4BB51BD849A78FFB38B7D91422AD3"/>
    <w:rsid w:val="008B7E1B"/>
    <w:rPr>
      <w:rFonts w:eastAsiaTheme="minorHAnsi"/>
      <w:lang w:eastAsia="en-US"/>
    </w:rPr>
  </w:style>
  <w:style w:type="paragraph" w:customStyle="1" w:styleId="87B7FD0AEA064F58A9151FA4679038C83">
    <w:name w:val="87B7FD0AEA064F58A9151FA4679038C83"/>
    <w:rsid w:val="008B7E1B"/>
    <w:rPr>
      <w:rFonts w:eastAsiaTheme="minorHAnsi"/>
      <w:lang w:eastAsia="en-US"/>
    </w:rPr>
  </w:style>
  <w:style w:type="paragraph" w:customStyle="1" w:styleId="A152F05D64D74D789F303CB03A2742652">
    <w:name w:val="A152F05D64D74D789F303CB03A2742652"/>
    <w:rsid w:val="008B7E1B"/>
    <w:rPr>
      <w:rFonts w:eastAsiaTheme="minorHAnsi"/>
      <w:lang w:eastAsia="en-US"/>
    </w:rPr>
  </w:style>
  <w:style w:type="paragraph" w:customStyle="1" w:styleId="935105CBAAC243B6BA3B1F46FA9AF71F2">
    <w:name w:val="935105CBAAC243B6BA3B1F46FA9AF71F2"/>
    <w:rsid w:val="008B7E1B"/>
    <w:rPr>
      <w:rFonts w:eastAsiaTheme="minorHAnsi"/>
      <w:lang w:eastAsia="en-US"/>
    </w:rPr>
  </w:style>
  <w:style w:type="paragraph" w:customStyle="1" w:styleId="9BD4FC685BF54E02A1DD4FD8182240676">
    <w:name w:val="9BD4FC685BF54E02A1DD4FD8182240676"/>
    <w:rsid w:val="008B7E1B"/>
    <w:rPr>
      <w:rFonts w:eastAsiaTheme="minorHAnsi"/>
      <w:lang w:eastAsia="en-US"/>
    </w:rPr>
  </w:style>
  <w:style w:type="paragraph" w:customStyle="1" w:styleId="962E90229C4149FF99E3A1DDEEBAC9776">
    <w:name w:val="962E90229C4149FF99E3A1DDEEBAC9776"/>
    <w:rsid w:val="008B7E1B"/>
    <w:rPr>
      <w:rFonts w:eastAsiaTheme="minorHAnsi"/>
      <w:lang w:eastAsia="en-US"/>
    </w:rPr>
  </w:style>
  <w:style w:type="paragraph" w:customStyle="1" w:styleId="4B2F487104D44B01BCFB141D7931AA7E1">
    <w:name w:val="4B2F487104D44B01BCFB141D7931AA7E1"/>
    <w:rsid w:val="008B7E1B"/>
    <w:rPr>
      <w:rFonts w:eastAsiaTheme="minorHAnsi"/>
      <w:lang w:eastAsia="en-US"/>
    </w:rPr>
  </w:style>
  <w:style w:type="paragraph" w:customStyle="1" w:styleId="212B212C2D854CD6891B6067FC03F60B">
    <w:name w:val="212B212C2D854CD6891B6067FC03F60B"/>
    <w:rsid w:val="008B7E1B"/>
  </w:style>
  <w:style w:type="paragraph" w:customStyle="1" w:styleId="3AFB15E4A22E4B5D910FD47A1FE84D4C">
    <w:name w:val="3AFB15E4A22E4B5D910FD47A1FE84D4C"/>
    <w:rsid w:val="008B7E1B"/>
  </w:style>
  <w:style w:type="paragraph" w:customStyle="1" w:styleId="F3F4FF6BBF9F406A84346045C70545F0">
    <w:name w:val="F3F4FF6BBF9F406A84346045C70545F0"/>
    <w:rsid w:val="008B7E1B"/>
  </w:style>
  <w:style w:type="paragraph" w:customStyle="1" w:styleId="C9D6F54D436D46DE9BA7682C27449D59">
    <w:name w:val="C9D6F54D436D46DE9BA7682C27449D59"/>
    <w:rsid w:val="008B7E1B"/>
  </w:style>
  <w:style w:type="paragraph" w:customStyle="1" w:styleId="6A3A8FC58A8E442A8A0EC27AB69A8F3B">
    <w:name w:val="6A3A8FC58A8E442A8A0EC27AB69A8F3B"/>
    <w:rsid w:val="008B7E1B"/>
  </w:style>
  <w:style w:type="paragraph" w:customStyle="1" w:styleId="6630DE1549B54CD49C0737FB7C380712">
    <w:name w:val="6630DE1549B54CD49C0737FB7C380712"/>
    <w:rsid w:val="008B7E1B"/>
  </w:style>
  <w:style w:type="paragraph" w:customStyle="1" w:styleId="0F046ED34D094D71B9D66122A47D97D5">
    <w:name w:val="0F046ED34D094D71B9D66122A47D97D5"/>
    <w:rsid w:val="008B7E1B"/>
  </w:style>
  <w:style w:type="paragraph" w:customStyle="1" w:styleId="9CD8EE30DEB34EFEBC997278A87FC082">
    <w:name w:val="9CD8EE30DEB34EFEBC997278A87FC082"/>
    <w:rsid w:val="008B7E1B"/>
  </w:style>
  <w:style w:type="paragraph" w:customStyle="1" w:styleId="F79B4F2D00A84905AA7F9FD390E84F20">
    <w:name w:val="F79B4F2D00A84905AA7F9FD390E84F20"/>
    <w:rsid w:val="008B7E1B"/>
  </w:style>
  <w:style w:type="paragraph" w:customStyle="1" w:styleId="D0BB4850A63E4A7DAAAEF496D8ACC48B">
    <w:name w:val="D0BB4850A63E4A7DAAAEF496D8ACC48B"/>
    <w:rsid w:val="008B7E1B"/>
  </w:style>
  <w:style w:type="paragraph" w:customStyle="1" w:styleId="A71CAAE8FD554974A777C72304608BC9">
    <w:name w:val="A71CAAE8FD554974A777C72304608BC9"/>
    <w:rsid w:val="008B7E1B"/>
  </w:style>
  <w:style w:type="paragraph" w:customStyle="1" w:styleId="B8F331B60BCF4029938EB2D960D7612B">
    <w:name w:val="B8F331B60BCF4029938EB2D960D7612B"/>
    <w:rsid w:val="008B7E1B"/>
  </w:style>
  <w:style w:type="paragraph" w:customStyle="1" w:styleId="BD325C1463264B0C8273329891459C73">
    <w:name w:val="BD325C1463264B0C8273329891459C73"/>
    <w:rsid w:val="008B7E1B"/>
  </w:style>
  <w:style w:type="paragraph" w:customStyle="1" w:styleId="19CE73C1DA1B4BA1896D51330E4712F3">
    <w:name w:val="19CE73C1DA1B4BA1896D51330E4712F3"/>
    <w:rsid w:val="008B7E1B"/>
  </w:style>
  <w:style w:type="paragraph" w:customStyle="1" w:styleId="49E24456D73D49679B82F10A0715DC7C">
    <w:name w:val="49E24456D73D49679B82F10A0715DC7C"/>
    <w:rsid w:val="008B7E1B"/>
  </w:style>
  <w:style w:type="paragraph" w:customStyle="1" w:styleId="29442CE74EA242E6A5A16D3765C1AA60">
    <w:name w:val="29442CE74EA242E6A5A16D3765C1AA60"/>
    <w:rsid w:val="008B7E1B"/>
  </w:style>
  <w:style w:type="paragraph" w:customStyle="1" w:styleId="61DEFC3A7F854354A0B56D969739A457">
    <w:name w:val="61DEFC3A7F854354A0B56D969739A457"/>
    <w:rsid w:val="008B7E1B"/>
  </w:style>
  <w:style w:type="paragraph" w:customStyle="1" w:styleId="B250D90DC55C488D8FAD848FE8077BB0">
    <w:name w:val="B250D90DC55C488D8FAD848FE8077BB0"/>
    <w:rsid w:val="008B7E1B"/>
  </w:style>
  <w:style w:type="paragraph" w:customStyle="1" w:styleId="E70E5F0238C2401FB5EA551ADAE74CDC">
    <w:name w:val="E70E5F0238C2401FB5EA551ADAE74CDC"/>
    <w:rsid w:val="008B7E1B"/>
  </w:style>
  <w:style w:type="paragraph" w:customStyle="1" w:styleId="6170201812E54B06A404D28F921C1530">
    <w:name w:val="6170201812E54B06A404D28F921C1530"/>
    <w:rsid w:val="008B7E1B"/>
  </w:style>
  <w:style w:type="paragraph" w:customStyle="1" w:styleId="BBE4BDA05B93422691EF6F5A471AEBFD">
    <w:name w:val="BBE4BDA05B93422691EF6F5A471AEBFD"/>
    <w:rsid w:val="008B7E1B"/>
  </w:style>
  <w:style w:type="paragraph" w:customStyle="1" w:styleId="706C58846AB1490A8BD50EFCFC86C257">
    <w:name w:val="706C58846AB1490A8BD50EFCFC86C257"/>
    <w:rsid w:val="008B7E1B"/>
  </w:style>
  <w:style w:type="paragraph" w:customStyle="1" w:styleId="53A25D5881FD42DAA18AA09FD786001C">
    <w:name w:val="53A25D5881FD42DAA18AA09FD786001C"/>
    <w:rsid w:val="008B7E1B"/>
  </w:style>
  <w:style w:type="paragraph" w:customStyle="1" w:styleId="1632601A081A425391179991B98F4499">
    <w:name w:val="1632601A081A425391179991B98F4499"/>
    <w:rsid w:val="008B7E1B"/>
  </w:style>
  <w:style w:type="paragraph" w:customStyle="1" w:styleId="580212443D7B41D08BBD617B54B92323">
    <w:name w:val="580212443D7B41D08BBD617B54B92323"/>
    <w:rsid w:val="008B7E1B"/>
  </w:style>
  <w:style w:type="paragraph" w:customStyle="1" w:styleId="91B17DA477494D8D8F172810136B5017">
    <w:name w:val="91B17DA477494D8D8F172810136B5017"/>
    <w:rsid w:val="008B7E1B"/>
  </w:style>
  <w:style w:type="paragraph" w:customStyle="1" w:styleId="9D9D449F707A40CC8622EABB8E682D4E">
    <w:name w:val="9D9D449F707A40CC8622EABB8E682D4E"/>
    <w:rsid w:val="008B7E1B"/>
  </w:style>
  <w:style w:type="paragraph" w:customStyle="1" w:styleId="62D3E5A15D91409BB85DCDD85700B1D1">
    <w:name w:val="62D3E5A15D91409BB85DCDD85700B1D1"/>
    <w:rsid w:val="008B7E1B"/>
  </w:style>
  <w:style w:type="paragraph" w:customStyle="1" w:styleId="448F47647515409C9E8D9963D127C058">
    <w:name w:val="448F47647515409C9E8D9963D127C058"/>
    <w:rsid w:val="008B7E1B"/>
  </w:style>
  <w:style w:type="paragraph" w:customStyle="1" w:styleId="F63DEB97BDAE4A8A811B4A79B264DC66">
    <w:name w:val="F63DEB97BDAE4A8A811B4A79B264DC66"/>
    <w:rsid w:val="008B7E1B"/>
  </w:style>
  <w:style w:type="paragraph" w:customStyle="1" w:styleId="9DCE9359952F4CBA8EBA78176FC29B47">
    <w:name w:val="9DCE9359952F4CBA8EBA78176FC29B47"/>
    <w:rsid w:val="008B7E1B"/>
  </w:style>
  <w:style w:type="paragraph" w:customStyle="1" w:styleId="492728D2D38F41D9A30D9B305CE8FDF7">
    <w:name w:val="492728D2D38F41D9A30D9B305CE8FDF7"/>
    <w:rsid w:val="008B7E1B"/>
  </w:style>
  <w:style w:type="paragraph" w:customStyle="1" w:styleId="618FAAEBC7DA4EE5AE718F52CD486A7D12">
    <w:name w:val="618FAAEBC7DA4EE5AE718F52CD486A7D12"/>
    <w:rsid w:val="008B7E1B"/>
    <w:rPr>
      <w:rFonts w:eastAsiaTheme="minorHAnsi"/>
      <w:lang w:eastAsia="en-US"/>
    </w:rPr>
  </w:style>
  <w:style w:type="paragraph" w:customStyle="1" w:styleId="F259CA915DF5473289B8E10D4CD8F34012">
    <w:name w:val="F259CA915DF5473289B8E10D4CD8F34012"/>
    <w:rsid w:val="008B7E1B"/>
    <w:rPr>
      <w:rFonts w:eastAsiaTheme="minorHAnsi"/>
      <w:lang w:eastAsia="en-US"/>
    </w:rPr>
  </w:style>
  <w:style w:type="paragraph" w:customStyle="1" w:styleId="03479CB0B6DD416B9E4DB2857F2F438312">
    <w:name w:val="03479CB0B6DD416B9E4DB2857F2F438312"/>
    <w:rsid w:val="008B7E1B"/>
    <w:rPr>
      <w:rFonts w:eastAsiaTheme="minorHAnsi"/>
      <w:lang w:eastAsia="en-US"/>
    </w:rPr>
  </w:style>
  <w:style w:type="paragraph" w:customStyle="1" w:styleId="4F4B04E8EE2E4DC796D489807DF1099D6">
    <w:name w:val="4F4B04E8EE2E4DC796D489807DF1099D6"/>
    <w:rsid w:val="008B7E1B"/>
    <w:rPr>
      <w:rFonts w:eastAsiaTheme="minorHAnsi"/>
      <w:lang w:eastAsia="en-US"/>
    </w:rPr>
  </w:style>
  <w:style w:type="paragraph" w:customStyle="1" w:styleId="859A5C82EA224229A90EBB7F5A4D8BAF12">
    <w:name w:val="859A5C82EA224229A90EBB7F5A4D8BAF12"/>
    <w:rsid w:val="008B7E1B"/>
    <w:rPr>
      <w:rFonts w:eastAsiaTheme="minorHAnsi"/>
      <w:lang w:eastAsia="en-US"/>
    </w:rPr>
  </w:style>
  <w:style w:type="paragraph" w:customStyle="1" w:styleId="39B239C54E9D4CDBA97504D695FF33A012">
    <w:name w:val="39B239C54E9D4CDBA97504D695FF33A012"/>
    <w:rsid w:val="008B7E1B"/>
    <w:rPr>
      <w:rFonts w:eastAsiaTheme="minorHAnsi"/>
      <w:lang w:eastAsia="en-US"/>
    </w:rPr>
  </w:style>
  <w:style w:type="paragraph" w:customStyle="1" w:styleId="679CBDC8E09C4F03B90CDE10CBCC99856">
    <w:name w:val="679CBDC8E09C4F03B90CDE10CBCC99856"/>
    <w:rsid w:val="008B7E1B"/>
    <w:rPr>
      <w:rFonts w:eastAsiaTheme="minorHAnsi"/>
      <w:lang w:eastAsia="en-US"/>
    </w:rPr>
  </w:style>
  <w:style w:type="paragraph" w:customStyle="1" w:styleId="1EAFCE8D258C42299A64D8A5E14388926">
    <w:name w:val="1EAFCE8D258C42299A64D8A5E14388926"/>
    <w:rsid w:val="008B7E1B"/>
    <w:rPr>
      <w:rFonts w:eastAsiaTheme="minorHAnsi"/>
      <w:lang w:eastAsia="en-US"/>
    </w:rPr>
  </w:style>
  <w:style w:type="paragraph" w:customStyle="1" w:styleId="D4E692BB30824128A8AD5F168855ADD66">
    <w:name w:val="D4E692BB30824128A8AD5F168855ADD66"/>
    <w:rsid w:val="008B7E1B"/>
    <w:rPr>
      <w:rFonts w:eastAsiaTheme="minorHAnsi"/>
      <w:lang w:eastAsia="en-US"/>
    </w:rPr>
  </w:style>
  <w:style w:type="paragraph" w:customStyle="1" w:styleId="FC2396751AF24097A93203D5DC7604556">
    <w:name w:val="FC2396751AF24097A93203D5DC7604556"/>
    <w:rsid w:val="008B7E1B"/>
    <w:rPr>
      <w:rFonts w:eastAsiaTheme="minorHAnsi"/>
      <w:lang w:eastAsia="en-US"/>
    </w:rPr>
  </w:style>
  <w:style w:type="paragraph" w:customStyle="1" w:styleId="8182F715B8644ECF86D93032642FC8D16">
    <w:name w:val="8182F715B8644ECF86D93032642FC8D16"/>
    <w:rsid w:val="008B7E1B"/>
    <w:rPr>
      <w:rFonts w:eastAsiaTheme="minorHAnsi"/>
      <w:lang w:eastAsia="en-US"/>
    </w:rPr>
  </w:style>
  <w:style w:type="paragraph" w:customStyle="1" w:styleId="5BF8099CBF1341EC98481B23A25A61AC6">
    <w:name w:val="5BF8099CBF1341EC98481B23A25A61AC6"/>
    <w:rsid w:val="008B7E1B"/>
    <w:rPr>
      <w:rFonts w:eastAsiaTheme="minorHAnsi"/>
      <w:lang w:eastAsia="en-US"/>
    </w:rPr>
  </w:style>
  <w:style w:type="paragraph" w:customStyle="1" w:styleId="145DDCD793FB4F68A31BF9139D3D2D9A12">
    <w:name w:val="145DDCD793FB4F68A31BF9139D3D2D9A12"/>
    <w:rsid w:val="008B7E1B"/>
    <w:rPr>
      <w:rFonts w:eastAsiaTheme="minorHAnsi"/>
      <w:lang w:eastAsia="en-US"/>
    </w:rPr>
  </w:style>
  <w:style w:type="paragraph" w:customStyle="1" w:styleId="30F97DCE9285455EAD0B0323EA2D654F5">
    <w:name w:val="30F97DCE9285455EAD0B0323EA2D654F5"/>
    <w:rsid w:val="008B7E1B"/>
    <w:rPr>
      <w:rFonts w:eastAsiaTheme="minorHAnsi"/>
      <w:lang w:eastAsia="en-US"/>
    </w:rPr>
  </w:style>
  <w:style w:type="paragraph" w:customStyle="1" w:styleId="DE6B4F1E235A4F8FA58B74F3E1819DE65">
    <w:name w:val="DE6B4F1E235A4F8FA58B74F3E1819DE65"/>
    <w:rsid w:val="008B7E1B"/>
    <w:rPr>
      <w:rFonts w:eastAsiaTheme="minorHAnsi"/>
      <w:lang w:eastAsia="en-US"/>
    </w:rPr>
  </w:style>
  <w:style w:type="paragraph" w:customStyle="1" w:styleId="579D746AEAD14B0D8D80DF34E7CCC3D45">
    <w:name w:val="579D746AEAD14B0D8D80DF34E7CCC3D45"/>
    <w:rsid w:val="008B7E1B"/>
    <w:rPr>
      <w:rFonts w:eastAsiaTheme="minorHAnsi"/>
      <w:lang w:eastAsia="en-US"/>
    </w:rPr>
  </w:style>
  <w:style w:type="paragraph" w:customStyle="1" w:styleId="8D5EB50EAADC44A7AF0070691CD8E9EE5">
    <w:name w:val="8D5EB50EAADC44A7AF0070691CD8E9EE5"/>
    <w:rsid w:val="008B7E1B"/>
    <w:rPr>
      <w:rFonts w:eastAsiaTheme="minorHAnsi"/>
      <w:lang w:eastAsia="en-US"/>
    </w:rPr>
  </w:style>
  <w:style w:type="paragraph" w:customStyle="1" w:styleId="9CF5F2B63DCC45ED9BDD50CA1692C0AF5">
    <w:name w:val="9CF5F2B63DCC45ED9BDD50CA1692C0AF5"/>
    <w:rsid w:val="008B7E1B"/>
    <w:rPr>
      <w:rFonts w:eastAsiaTheme="minorHAnsi"/>
      <w:lang w:eastAsia="en-US"/>
    </w:rPr>
  </w:style>
  <w:style w:type="paragraph" w:customStyle="1" w:styleId="9529A1363E4148B0A460A2FA5401C72F5">
    <w:name w:val="9529A1363E4148B0A460A2FA5401C72F5"/>
    <w:rsid w:val="008B7E1B"/>
    <w:rPr>
      <w:rFonts w:eastAsiaTheme="minorHAnsi"/>
      <w:lang w:eastAsia="en-US"/>
    </w:rPr>
  </w:style>
  <w:style w:type="paragraph" w:customStyle="1" w:styleId="D0331D881940484C9064B29ADF91AE224">
    <w:name w:val="D0331D881940484C9064B29ADF91AE224"/>
    <w:rsid w:val="008B7E1B"/>
    <w:rPr>
      <w:rFonts w:eastAsiaTheme="minorHAnsi"/>
      <w:lang w:eastAsia="en-US"/>
    </w:rPr>
  </w:style>
  <w:style w:type="paragraph" w:customStyle="1" w:styleId="F3DECFEB9350407A9781C776271A6AC112">
    <w:name w:val="F3DECFEB9350407A9781C776271A6AC112"/>
    <w:rsid w:val="008B7E1B"/>
    <w:rPr>
      <w:rFonts w:eastAsiaTheme="minorHAnsi"/>
      <w:lang w:eastAsia="en-US"/>
    </w:rPr>
  </w:style>
  <w:style w:type="paragraph" w:customStyle="1" w:styleId="C098CF0A9AA1434693E63463B51413854">
    <w:name w:val="C098CF0A9AA1434693E63463B51413854"/>
    <w:rsid w:val="008B7E1B"/>
    <w:rPr>
      <w:rFonts w:eastAsiaTheme="minorHAnsi"/>
      <w:lang w:eastAsia="en-US"/>
    </w:rPr>
  </w:style>
  <w:style w:type="paragraph" w:customStyle="1" w:styleId="24838E74E71D44EBB88AD14A1867A9B24">
    <w:name w:val="24838E74E71D44EBB88AD14A1867A9B24"/>
    <w:rsid w:val="008B7E1B"/>
    <w:rPr>
      <w:rFonts w:eastAsiaTheme="minorHAnsi"/>
      <w:lang w:eastAsia="en-US"/>
    </w:rPr>
  </w:style>
  <w:style w:type="paragraph" w:customStyle="1" w:styleId="244C4BB51BD849A78FFB38B7D91422AD4">
    <w:name w:val="244C4BB51BD849A78FFB38B7D91422AD4"/>
    <w:rsid w:val="008B7E1B"/>
    <w:rPr>
      <w:rFonts w:eastAsiaTheme="minorHAnsi"/>
      <w:lang w:eastAsia="en-US"/>
    </w:rPr>
  </w:style>
  <w:style w:type="paragraph" w:customStyle="1" w:styleId="87B7FD0AEA064F58A9151FA4679038C84">
    <w:name w:val="87B7FD0AEA064F58A9151FA4679038C84"/>
    <w:rsid w:val="008B7E1B"/>
    <w:rPr>
      <w:rFonts w:eastAsiaTheme="minorHAnsi"/>
      <w:lang w:eastAsia="en-US"/>
    </w:rPr>
  </w:style>
  <w:style w:type="paragraph" w:customStyle="1" w:styleId="A152F05D64D74D789F303CB03A2742653">
    <w:name w:val="A152F05D64D74D789F303CB03A2742653"/>
    <w:rsid w:val="008B7E1B"/>
    <w:rPr>
      <w:rFonts w:eastAsiaTheme="minorHAnsi"/>
      <w:lang w:eastAsia="en-US"/>
    </w:rPr>
  </w:style>
  <w:style w:type="paragraph" w:customStyle="1" w:styleId="935105CBAAC243B6BA3B1F46FA9AF71F3">
    <w:name w:val="935105CBAAC243B6BA3B1F46FA9AF71F3"/>
    <w:rsid w:val="008B7E1B"/>
    <w:rPr>
      <w:rFonts w:eastAsiaTheme="minorHAnsi"/>
      <w:lang w:eastAsia="en-US"/>
    </w:rPr>
  </w:style>
  <w:style w:type="paragraph" w:customStyle="1" w:styleId="9BD4FC685BF54E02A1DD4FD8182240677">
    <w:name w:val="9BD4FC685BF54E02A1DD4FD8182240677"/>
    <w:rsid w:val="008B7E1B"/>
    <w:rPr>
      <w:rFonts w:eastAsiaTheme="minorHAnsi"/>
      <w:lang w:eastAsia="en-US"/>
    </w:rPr>
  </w:style>
  <w:style w:type="paragraph" w:customStyle="1" w:styleId="962E90229C4149FF99E3A1DDEEBAC9777">
    <w:name w:val="962E90229C4149FF99E3A1DDEEBAC9777"/>
    <w:rsid w:val="008B7E1B"/>
    <w:rPr>
      <w:rFonts w:eastAsiaTheme="minorHAnsi"/>
      <w:lang w:eastAsia="en-US"/>
    </w:rPr>
  </w:style>
  <w:style w:type="paragraph" w:customStyle="1" w:styleId="4B2F487104D44B01BCFB141D7931AA7E2">
    <w:name w:val="4B2F487104D44B01BCFB141D7931AA7E2"/>
    <w:rsid w:val="008B7E1B"/>
    <w:rPr>
      <w:rFonts w:eastAsiaTheme="minorHAnsi"/>
      <w:lang w:eastAsia="en-US"/>
    </w:rPr>
  </w:style>
  <w:style w:type="paragraph" w:customStyle="1" w:styleId="9DCE9359952F4CBA8EBA78176FC29B471">
    <w:name w:val="9DCE9359952F4CBA8EBA78176FC29B471"/>
    <w:rsid w:val="008B7E1B"/>
    <w:rPr>
      <w:rFonts w:eastAsiaTheme="minorHAnsi"/>
      <w:lang w:eastAsia="en-US"/>
    </w:rPr>
  </w:style>
  <w:style w:type="paragraph" w:customStyle="1" w:styleId="492728D2D38F41D9A30D9B305CE8FDF71">
    <w:name w:val="492728D2D38F41D9A30D9B305CE8FDF71"/>
    <w:rsid w:val="008B7E1B"/>
    <w:rPr>
      <w:rFonts w:eastAsiaTheme="minorHAnsi"/>
      <w:lang w:eastAsia="en-US"/>
    </w:rPr>
  </w:style>
  <w:style w:type="paragraph" w:customStyle="1" w:styleId="618FAAEBC7DA4EE5AE718F52CD486A7D13">
    <w:name w:val="618FAAEBC7DA4EE5AE718F52CD486A7D13"/>
    <w:rsid w:val="008B7E1B"/>
    <w:rPr>
      <w:rFonts w:eastAsiaTheme="minorHAnsi"/>
      <w:lang w:eastAsia="en-US"/>
    </w:rPr>
  </w:style>
  <w:style w:type="paragraph" w:customStyle="1" w:styleId="F259CA915DF5473289B8E10D4CD8F34013">
    <w:name w:val="F259CA915DF5473289B8E10D4CD8F34013"/>
    <w:rsid w:val="008B7E1B"/>
    <w:rPr>
      <w:rFonts w:eastAsiaTheme="minorHAnsi"/>
      <w:lang w:eastAsia="en-US"/>
    </w:rPr>
  </w:style>
  <w:style w:type="paragraph" w:customStyle="1" w:styleId="03479CB0B6DD416B9E4DB2857F2F438313">
    <w:name w:val="03479CB0B6DD416B9E4DB2857F2F438313"/>
    <w:rsid w:val="008B7E1B"/>
    <w:rPr>
      <w:rFonts w:eastAsiaTheme="minorHAnsi"/>
      <w:lang w:eastAsia="en-US"/>
    </w:rPr>
  </w:style>
  <w:style w:type="paragraph" w:customStyle="1" w:styleId="4F4B04E8EE2E4DC796D489807DF1099D7">
    <w:name w:val="4F4B04E8EE2E4DC796D489807DF1099D7"/>
    <w:rsid w:val="008B7E1B"/>
    <w:rPr>
      <w:rFonts w:eastAsiaTheme="minorHAnsi"/>
      <w:lang w:eastAsia="en-US"/>
    </w:rPr>
  </w:style>
  <w:style w:type="paragraph" w:customStyle="1" w:styleId="859A5C82EA224229A90EBB7F5A4D8BAF13">
    <w:name w:val="859A5C82EA224229A90EBB7F5A4D8BAF13"/>
    <w:rsid w:val="008B7E1B"/>
    <w:rPr>
      <w:rFonts w:eastAsiaTheme="minorHAnsi"/>
      <w:lang w:eastAsia="en-US"/>
    </w:rPr>
  </w:style>
  <w:style w:type="paragraph" w:customStyle="1" w:styleId="39B239C54E9D4CDBA97504D695FF33A013">
    <w:name w:val="39B239C54E9D4CDBA97504D695FF33A013"/>
    <w:rsid w:val="008B7E1B"/>
    <w:rPr>
      <w:rFonts w:eastAsiaTheme="minorHAnsi"/>
      <w:lang w:eastAsia="en-US"/>
    </w:rPr>
  </w:style>
  <w:style w:type="paragraph" w:customStyle="1" w:styleId="679CBDC8E09C4F03B90CDE10CBCC99857">
    <w:name w:val="679CBDC8E09C4F03B90CDE10CBCC99857"/>
    <w:rsid w:val="008B7E1B"/>
    <w:rPr>
      <w:rFonts w:eastAsiaTheme="minorHAnsi"/>
      <w:lang w:eastAsia="en-US"/>
    </w:rPr>
  </w:style>
  <w:style w:type="paragraph" w:customStyle="1" w:styleId="1EAFCE8D258C42299A64D8A5E14388927">
    <w:name w:val="1EAFCE8D258C42299A64D8A5E14388927"/>
    <w:rsid w:val="008B7E1B"/>
    <w:rPr>
      <w:rFonts w:eastAsiaTheme="minorHAnsi"/>
      <w:lang w:eastAsia="en-US"/>
    </w:rPr>
  </w:style>
  <w:style w:type="paragraph" w:customStyle="1" w:styleId="D4E692BB30824128A8AD5F168855ADD67">
    <w:name w:val="D4E692BB30824128A8AD5F168855ADD67"/>
    <w:rsid w:val="008B7E1B"/>
    <w:rPr>
      <w:rFonts w:eastAsiaTheme="minorHAnsi"/>
      <w:lang w:eastAsia="en-US"/>
    </w:rPr>
  </w:style>
  <w:style w:type="paragraph" w:customStyle="1" w:styleId="FC2396751AF24097A93203D5DC7604557">
    <w:name w:val="FC2396751AF24097A93203D5DC7604557"/>
    <w:rsid w:val="008B7E1B"/>
    <w:rPr>
      <w:rFonts w:eastAsiaTheme="minorHAnsi"/>
      <w:lang w:eastAsia="en-US"/>
    </w:rPr>
  </w:style>
  <w:style w:type="paragraph" w:customStyle="1" w:styleId="8182F715B8644ECF86D93032642FC8D17">
    <w:name w:val="8182F715B8644ECF86D93032642FC8D17"/>
    <w:rsid w:val="008B7E1B"/>
    <w:rPr>
      <w:rFonts w:eastAsiaTheme="minorHAnsi"/>
      <w:lang w:eastAsia="en-US"/>
    </w:rPr>
  </w:style>
  <w:style w:type="paragraph" w:customStyle="1" w:styleId="5BF8099CBF1341EC98481B23A25A61AC7">
    <w:name w:val="5BF8099CBF1341EC98481B23A25A61AC7"/>
    <w:rsid w:val="008B7E1B"/>
    <w:rPr>
      <w:rFonts w:eastAsiaTheme="minorHAnsi"/>
      <w:lang w:eastAsia="en-US"/>
    </w:rPr>
  </w:style>
  <w:style w:type="paragraph" w:customStyle="1" w:styleId="145DDCD793FB4F68A31BF9139D3D2D9A13">
    <w:name w:val="145DDCD793FB4F68A31BF9139D3D2D9A13"/>
    <w:rsid w:val="008B7E1B"/>
    <w:rPr>
      <w:rFonts w:eastAsiaTheme="minorHAnsi"/>
      <w:lang w:eastAsia="en-US"/>
    </w:rPr>
  </w:style>
  <w:style w:type="paragraph" w:customStyle="1" w:styleId="30F97DCE9285455EAD0B0323EA2D654F6">
    <w:name w:val="30F97DCE9285455EAD0B0323EA2D654F6"/>
    <w:rsid w:val="008B7E1B"/>
    <w:rPr>
      <w:rFonts w:eastAsiaTheme="minorHAnsi"/>
      <w:lang w:eastAsia="en-US"/>
    </w:rPr>
  </w:style>
  <w:style w:type="paragraph" w:customStyle="1" w:styleId="DE6B4F1E235A4F8FA58B74F3E1819DE66">
    <w:name w:val="DE6B4F1E235A4F8FA58B74F3E1819DE66"/>
    <w:rsid w:val="008B7E1B"/>
    <w:rPr>
      <w:rFonts w:eastAsiaTheme="minorHAnsi"/>
      <w:lang w:eastAsia="en-US"/>
    </w:rPr>
  </w:style>
  <w:style w:type="paragraph" w:customStyle="1" w:styleId="579D746AEAD14B0D8D80DF34E7CCC3D46">
    <w:name w:val="579D746AEAD14B0D8D80DF34E7CCC3D46"/>
    <w:rsid w:val="008B7E1B"/>
    <w:rPr>
      <w:rFonts w:eastAsiaTheme="minorHAnsi"/>
      <w:lang w:eastAsia="en-US"/>
    </w:rPr>
  </w:style>
  <w:style w:type="paragraph" w:customStyle="1" w:styleId="8D5EB50EAADC44A7AF0070691CD8E9EE6">
    <w:name w:val="8D5EB50EAADC44A7AF0070691CD8E9EE6"/>
    <w:rsid w:val="008B7E1B"/>
    <w:rPr>
      <w:rFonts w:eastAsiaTheme="minorHAnsi"/>
      <w:lang w:eastAsia="en-US"/>
    </w:rPr>
  </w:style>
  <w:style w:type="paragraph" w:customStyle="1" w:styleId="9CF5F2B63DCC45ED9BDD50CA1692C0AF6">
    <w:name w:val="9CF5F2B63DCC45ED9BDD50CA1692C0AF6"/>
    <w:rsid w:val="008B7E1B"/>
    <w:rPr>
      <w:rFonts w:eastAsiaTheme="minorHAnsi"/>
      <w:lang w:eastAsia="en-US"/>
    </w:rPr>
  </w:style>
  <w:style w:type="paragraph" w:customStyle="1" w:styleId="9529A1363E4148B0A460A2FA5401C72F6">
    <w:name w:val="9529A1363E4148B0A460A2FA5401C72F6"/>
    <w:rsid w:val="008B7E1B"/>
    <w:rPr>
      <w:rFonts w:eastAsiaTheme="minorHAnsi"/>
      <w:lang w:eastAsia="en-US"/>
    </w:rPr>
  </w:style>
  <w:style w:type="paragraph" w:customStyle="1" w:styleId="D0331D881940484C9064B29ADF91AE225">
    <w:name w:val="D0331D881940484C9064B29ADF91AE225"/>
    <w:rsid w:val="008B7E1B"/>
    <w:rPr>
      <w:rFonts w:eastAsiaTheme="minorHAnsi"/>
      <w:lang w:eastAsia="en-US"/>
    </w:rPr>
  </w:style>
  <w:style w:type="paragraph" w:customStyle="1" w:styleId="F3DECFEB9350407A9781C776271A6AC113">
    <w:name w:val="F3DECFEB9350407A9781C776271A6AC113"/>
    <w:rsid w:val="008B7E1B"/>
    <w:rPr>
      <w:rFonts w:eastAsiaTheme="minorHAnsi"/>
      <w:lang w:eastAsia="en-US"/>
    </w:rPr>
  </w:style>
  <w:style w:type="paragraph" w:customStyle="1" w:styleId="C098CF0A9AA1434693E63463B51413855">
    <w:name w:val="C098CF0A9AA1434693E63463B51413855"/>
    <w:rsid w:val="008B7E1B"/>
    <w:rPr>
      <w:rFonts w:eastAsiaTheme="minorHAnsi"/>
      <w:lang w:eastAsia="en-US"/>
    </w:rPr>
  </w:style>
  <w:style w:type="paragraph" w:customStyle="1" w:styleId="24838E74E71D44EBB88AD14A1867A9B25">
    <w:name w:val="24838E74E71D44EBB88AD14A1867A9B25"/>
    <w:rsid w:val="008B7E1B"/>
    <w:rPr>
      <w:rFonts w:eastAsiaTheme="minorHAnsi"/>
      <w:lang w:eastAsia="en-US"/>
    </w:rPr>
  </w:style>
  <w:style w:type="paragraph" w:customStyle="1" w:styleId="244C4BB51BD849A78FFB38B7D91422AD5">
    <w:name w:val="244C4BB51BD849A78FFB38B7D91422AD5"/>
    <w:rsid w:val="008B7E1B"/>
    <w:rPr>
      <w:rFonts w:eastAsiaTheme="minorHAnsi"/>
      <w:lang w:eastAsia="en-US"/>
    </w:rPr>
  </w:style>
  <w:style w:type="paragraph" w:customStyle="1" w:styleId="87B7FD0AEA064F58A9151FA4679038C85">
    <w:name w:val="87B7FD0AEA064F58A9151FA4679038C85"/>
    <w:rsid w:val="008B7E1B"/>
    <w:rPr>
      <w:rFonts w:eastAsiaTheme="minorHAnsi"/>
      <w:lang w:eastAsia="en-US"/>
    </w:rPr>
  </w:style>
  <w:style w:type="paragraph" w:customStyle="1" w:styleId="A152F05D64D74D789F303CB03A2742654">
    <w:name w:val="A152F05D64D74D789F303CB03A2742654"/>
    <w:rsid w:val="008B7E1B"/>
    <w:rPr>
      <w:rFonts w:eastAsiaTheme="minorHAnsi"/>
      <w:lang w:eastAsia="en-US"/>
    </w:rPr>
  </w:style>
  <w:style w:type="paragraph" w:customStyle="1" w:styleId="935105CBAAC243B6BA3B1F46FA9AF71F4">
    <w:name w:val="935105CBAAC243B6BA3B1F46FA9AF71F4"/>
    <w:rsid w:val="008B7E1B"/>
    <w:rPr>
      <w:rFonts w:eastAsiaTheme="minorHAnsi"/>
      <w:lang w:eastAsia="en-US"/>
    </w:rPr>
  </w:style>
  <w:style w:type="paragraph" w:customStyle="1" w:styleId="9BD4FC685BF54E02A1DD4FD8182240678">
    <w:name w:val="9BD4FC685BF54E02A1DD4FD8182240678"/>
    <w:rsid w:val="008B7E1B"/>
    <w:rPr>
      <w:rFonts w:eastAsiaTheme="minorHAnsi"/>
      <w:lang w:eastAsia="en-US"/>
    </w:rPr>
  </w:style>
  <w:style w:type="paragraph" w:customStyle="1" w:styleId="962E90229C4149FF99E3A1DDEEBAC9778">
    <w:name w:val="962E90229C4149FF99E3A1DDEEBAC9778"/>
    <w:rsid w:val="008B7E1B"/>
    <w:rPr>
      <w:rFonts w:eastAsiaTheme="minorHAnsi"/>
      <w:lang w:eastAsia="en-US"/>
    </w:rPr>
  </w:style>
  <w:style w:type="paragraph" w:customStyle="1" w:styleId="4B2F487104D44B01BCFB141D7931AA7E3">
    <w:name w:val="4B2F487104D44B01BCFB141D7931AA7E3"/>
    <w:rsid w:val="008B7E1B"/>
    <w:rPr>
      <w:rFonts w:eastAsiaTheme="minorHAnsi"/>
      <w:lang w:eastAsia="en-US"/>
    </w:rPr>
  </w:style>
  <w:style w:type="paragraph" w:customStyle="1" w:styleId="9DCE9359952F4CBA8EBA78176FC29B472">
    <w:name w:val="9DCE9359952F4CBA8EBA78176FC29B472"/>
    <w:rsid w:val="008B7E1B"/>
    <w:rPr>
      <w:rFonts w:eastAsiaTheme="minorHAnsi"/>
      <w:lang w:eastAsia="en-US"/>
    </w:rPr>
  </w:style>
  <w:style w:type="paragraph" w:customStyle="1" w:styleId="492728D2D38F41D9A30D9B305CE8FDF72">
    <w:name w:val="492728D2D38F41D9A30D9B305CE8FDF72"/>
    <w:rsid w:val="008B7E1B"/>
    <w:rPr>
      <w:rFonts w:eastAsiaTheme="minorHAnsi"/>
      <w:lang w:eastAsia="en-US"/>
    </w:rPr>
  </w:style>
  <w:style w:type="paragraph" w:customStyle="1" w:styleId="618FAAEBC7DA4EE5AE718F52CD486A7D14">
    <w:name w:val="618FAAEBC7DA4EE5AE718F52CD486A7D14"/>
    <w:rsid w:val="00894645"/>
    <w:rPr>
      <w:rFonts w:eastAsiaTheme="minorHAnsi"/>
      <w:lang w:eastAsia="en-US"/>
    </w:rPr>
  </w:style>
  <w:style w:type="paragraph" w:customStyle="1" w:styleId="F259CA915DF5473289B8E10D4CD8F34014">
    <w:name w:val="F259CA915DF5473289B8E10D4CD8F34014"/>
    <w:rsid w:val="00894645"/>
    <w:rPr>
      <w:rFonts w:eastAsiaTheme="minorHAnsi"/>
      <w:lang w:eastAsia="en-US"/>
    </w:rPr>
  </w:style>
  <w:style w:type="paragraph" w:customStyle="1" w:styleId="03479CB0B6DD416B9E4DB2857F2F438314">
    <w:name w:val="03479CB0B6DD416B9E4DB2857F2F438314"/>
    <w:rsid w:val="00894645"/>
    <w:rPr>
      <w:rFonts w:eastAsiaTheme="minorHAnsi"/>
      <w:lang w:eastAsia="en-US"/>
    </w:rPr>
  </w:style>
  <w:style w:type="paragraph" w:customStyle="1" w:styleId="4F4B04E8EE2E4DC796D489807DF1099D8">
    <w:name w:val="4F4B04E8EE2E4DC796D489807DF1099D8"/>
    <w:rsid w:val="00894645"/>
    <w:rPr>
      <w:rFonts w:eastAsiaTheme="minorHAnsi"/>
      <w:lang w:eastAsia="en-US"/>
    </w:rPr>
  </w:style>
  <w:style w:type="paragraph" w:customStyle="1" w:styleId="859A5C82EA224229A90EBB7F5A4D8BAF14">
    <w:name w:val="859A5C82EA224229A90EBB7F5A4D8BAF14"/>
    <w:rsid w:val="00894645"/>
    <w:rPr>
      <w:rFonts w:eastAsiaTheme="minorHAnsi"/>
      <w:lang w:eastAsia="en-US"/>
    </w:rPr>
  </w:style>
  <w:style w:type="paragraph" w:customStyle="1" w:styleId="39B239C54E9D4CDBA97504D695FF33A014">
    <w:name w:val="39B239C54E9D4CDBA97504D695FF33A014"/>
    <w:rsid w:val="00894645"/>
    <w:rPr>
      <w:rFonts w:eastAsiaTheme="minorHAnsi"/>
      <w:lang w:eastAsia="en-US"/>
    </w:rPr>
  </w:style>
  <w:style w:type="paragraph" w:customStyle="1" w:styleId="679CBDC8E09C4F03B90CDE10CBCC99858">
    <w:name w:val="679CBDC8E09C4F03B90CDE10CBCC99858"/>
    <w:rsid w:val="00894645"/>
    <w:rPr>
      <w:rFonts w:eastAsiaTheme="minorHAnsi"/>
      <w:lang w:eastAsia="en-US"/>
    </w:rPr>
  </w:style>
  <w:style w:type="paragraph" w:customStyle="1" w:styleId="1EAFCE8D258C42299A64D8A5E14388928">
    <w:name w:val="1EAFCE8D258C42299A64D8A5E14388928"/>
    <w:rsid w:val="00894645"/>
    <w:rPr>
      <w:rFonts w:eastAsiaTheme="minorHAnsi"/>
      <w:lang w:eastAsia="en-US"/>
    </w:rPr>
  </w:style>
  <w:style w:type="paragraph" w:customStyle="1" w:styleId="D4E692BB30824128A8AD5F168855ADD68">
    <w:name w:val="D4E692BB30824128A8AD5F168855ADD68"/>
    <w:rsid w:val="00894645"/>
    <w:rPr>
      <w:rFonts w:eastAsiaTheme="minorHAnsi"/>
      <w:lang w:eastAsia="en-US"/>
    </w:rPr>
  </w:style>
  <w:style w:type="paragraph" w:customStyle="1" w:styleId="FC2396751AF24097A93203D5DC7604558">
    <w:name w:val="FC2396751AF24097A93203D5DC7604558"/>
    <w:rsid w:val="00894645"/>
    <w:rPr>
      <w:rFonts w:eastAsiaTheme="minorHAnsi"/>
      <w:lang w:eastAsia="en-US"/>
    </w:rPr>
  </w:style>
  <w:style w:type="paragraph" w:customStyle="1" w:styleId="8182F715B8644ECF86D93032642FC8D18">
    <w:name w:val="8182F715B8644ECF86D93032642FC8D18"/>
    <w:rsid w:val="00894645"/>
    <w:rPr>
      <w:rFonts w:eastAsiaTheme="minorHAnsi"/>
      <w:lang w:eastAsia="en-US"/>
    </w:rPr>
  </w:style>
  <w:style w:type="paragraph" w:customStyle="1" w:styleId="5BF8099CBF1341EC98481B23A25A61AC8">
    <w:name w:val="5BF8099CBF1341EC98481B23A25A61AC8"/>
    <w:rsid w:val="00894645"/>
    <w:rPr>
      <w:rFonts w:eastAsiaTheme="minorHAnsi"/>
      <w:lang w:eastAsia="en-US"/>
    </w:rPr>
  </w:style>
  <w:style w:type="paragraph" w:customStyle="1" w:styleId="145DDCD793FB4F68A31BF9139D3D2D9A14">
    <w:name w:val="145DDCD793FB4F68A31BF9139D3D2D9A14"/>
    <w:rsid w:val="00894645"/>
    <w:rPr>
      <w:rFonts w:eastAsiaTheme="minorHAnsi"/>
      <w:lang w:eastAsia="en-US"/>
    </w:rPr>
  </w:style>
  <w:style w:type="paragraph" w:customStyle="1" w:styleId="30F97DCE9285455EAD0B0323EA2D654F7">
    <w:name w:val="30F97DCE9285455EAD0B0323EA2D654F7"/>
    <w:rsid w:val="00894645"/>
    <w:rPr>
      <w:rFonts w:eastAsiaTheme="minorHAnsi"/>
      <w:lang w:eastAsia="en-US"/>
    </w:rPr>
  </w:style>
  <w:style w:type="paragraph" w:customStyle="1" w:styleId="DE6B4F1E235A4F8FA58B74F3E1819DE67">
    <w:name w:val="DE6B4F1E235A4F8FA58B74F3E1819DE67"/>
    <w:rsid w:val="00894645"/>
    <w:rPr>
      <w:rFonts w:eastAsiaTheme="minorHAnsi"/>
      <w:lang w:eastAsia="en-US"/>
    </w:rPr>
  </w:style>
  <w:style w:type="paragraph" w:customStyle="1" w:styleId="579D746AEAD14B0D8D80DF34E7CCC3D47">
    <w:name w:val="579D746AEAD14B0D8D80DF34E7CCC3D47"/>
    <w:rsid w:val="00894645"/>
    <w:rPr>
      <w:rFonts w:eastAsiaTheme="minorHAnsi"/>
      <w:lang w:eastAsia="en-US"/>
    </w:rPr>
  </w:style>
  <w:style w:type="paragraph" w:customStyle="1" w:styleId="8D5EB50EAADC44A7AF0070691CD8E9EE7">
    <w:name w:val="8D5EB50EAADC44A7AF0070691CD8E9EE7"/>
    <w:rsid w:val="00894645"/>
    <w:rPr>
      <w:rFonts w:eastAsiaTheme="minorHAnsi"/>
      <w:lang w:eastAsia="en-US"/>
    </w:rPr>
  </w:style>
  <w:style w:type="paragraph" w:customStyle="1" w:styleId="9CF5F2B63DCC45ED9BDD50CA1692C0AF7">
    <w:name w:val="9CF5F2B63DCC45ED9BDD50CA1692C0AF7"/>
    <w:rsid w:val="00894645"/>
    <w:rPr>
      <w:rFonts w:eastAsiaTheme="minorHAnsi"/>
      <w:lang w:eastAsia="en-US"/>
    </w:rPr>
  </w:style>
  <w:style w:type="paragraph" w:customStyle="1" w:styleId="9529A1363E4148B0A460A2FA5401C72F7">
    <w:name w:val="9529A1363E4148B0A460A2FA5401C72F7"/>
    <w:rsid w:val="00894645"/>
    <w:rPr>
      <w:rFonts w:eastAsiaTheme="minorHAnsi"/>
      <w:lang w:eastAsia="en-US"/>
    </w:rPr>
  </w:style>
  <w:style w:type="paragraph" w:customStyle="1" w:styleId="D0331D881940484C9064B29ADF91AE226">
    <w:name w:val="D0331D881940484C9064B29ADF91AE226"/>
    <w:rsid w:val="00894645"/>
    <w:rPr>
      <w:rFonts w:eastAsiaTheme="minorHAnsi"/>
      <w:lang w:eastAsia="en-US"/>
    </w:rPr>
  </w:style>
  <w:style w:type="paragraph" w:customStyle="1" w:styleId="F3DECFEB9350407A9781C776271A6AC114">
    <w:name w:val="F3DECFEB9350407A9781C776271A6AC114"/>
    <w:rsid w:val="00894645"/>
    <w:rPr>
      <w:rFonts w:eastAsiaTheme="minorHAnsi"/>
      <w:lang w:eastAsia="en-US"/>
    </w:rPr>
  </w:style>
  <w:style w:type="paragraph" w:customStyle="1" w:styleId="C098CF0A9AA1434693E63463B51413856">
    <w:name w:val="C098CF0A9AA1434693E63463B51413856"/>
    <w:rsid w:val="00894645"/>
    <w:rPr>
      <w:rFonts w:eastAsiaTheme="minorHAnsi"/>
      <w:lang w:eastAsia="en-US"/>
    </w:rPr>
  </w:style>
  <w:style w:type="paragraph" w:customStyle="1" w:styleId="24838E74E71D44EBB88AD14A1867A9B26">
    <w:name w:val="24838E74E71D44EBB88AD14A1867A9B26"/>
    <w:rsid w:val="00894645"/>
    <w:rPr>
      <w:rFonts w:eastAsiaTheme="minorHAnsi"/>
      <w:lang w:eastAsia="en-US"/>
    </w:rPr>
  </w:style>
  <w:style w:type="paragraph" w:customStyle="1" w:styleId="244C4BB51BD849A78FFB38B7D91422AD6">
    <w:name w:val="244C4BB51BD849A78FFB38B7D91422AD6"/>
    <w:rsid w:val="00894645"/>
    <w:rPr>
      <w:rFonts w:eastAsiaTheme="minorHAnsi"/>
      <w:lang w:eastAsia="en-US"/>
    </w:rPr>
  </w:style>
  <w:style w:type="paragraph" w:customStyle="1" w:styleId="87B7FD0AEA064F58A9151FA4679038C86">
    <w:name w:val="87B7FD0AEA064F58A9151FA4679038C86"/>
    <w:rsid w:val="00894645"/>
    <w:rPr>
      <w:rFonts w:eastAsiaTheme="minorHAnsi"/>
      <w:lang w:eastAsia="en-US"/>
    </w:rPr>
  </w:style>
  <w:style w:type="paragraph" w:customStyle="1" w:styleId="A152F05D64D74D789F303CB03A2742655">
    <w:name w:val="A152F05D64D74D789F303CB03A2742655"/>
    <w:rsid w:val="00894645"/>
    <w:rPr>
      <w:rFonts w:eastAsiaTheme="minorHAnsi"/>
      <w:lang w:eastAsia="en-US"/>
    </w:rPr>
  </w:style>
  <w:style w:type="paragraph" w:customStyle="1" w:styleId="935105CBAAC243B6BA3B1F46FA9AF71F5">
    <w:name w:val="935105CBAAC243B6BA3B1F46FA9AF71F5"/>
    <w:rsid w:val="00894645"/>
    <w:rPr>
      <w:rFonts w:eastAsiaTheme="minorHAnsi"/>
      <w:lang w:eastAsia="en-US"/>
    </w:rPr>
  </w:style>
  <w:style w:type="paragraph" w:customStyle="1" w:styleId="9BD4FC685BF54E02A1DD4FD8182240679">
    <w:name w:val="9BD4FC685BF54E02A1DD4FD8182240679"/>
    <w:rsid w:val="00894645"/>
    <w:rPr>
      <w:rFonts w:eastAsiaTheme="minorHAnsi"/>
      <w:lang w:eastAsia="en-US"/>
    </w:rPr>
  </w:style>
  <w:style w:type="paragraph" w:customStyle="1" w:styleId="962E90229C4149FF99E3A1DDEEBAC9779">
    <w:name w:val="962E90229C4149FF99E3A1DDEEBAC9779"/>
    <w:rsid w:val="00894645"/>
    <w:rPr>
      <w:rFonts w:eastAsiaTheme="minorHAnsi"/>
      <w:lang w:eastAsia="en-US"/>
    </w:rPr>
  </w:style>
  <w:style w:type="paragraph" w:customStyle="1" w:styleId="4B2F487104D44B01BCFB141D7931AA7E4">
    <w:name w:val="4B2F487104D44B01BCFB141D7931AA7E4"/>
    <w:rsid w:val="00894645"/>
    <w:rPr>
      <w:rFonts w:eastAsiaTheme="minorHAnsi"/>
      <w:lang w:eastAsia="en-US"/>
    </w:rPr>
  </w:style>
  <w:style w:type="paragraph" w:customStyle="1" w:styleId="9DCE9359952F4CBA8EBA78176FC29B473">
    <w:name w:val="9DCE9359952F4CBA8EBA78176FC29B473"/>
    <w:rsid w:val="00894645"/>
    <w:rPr>
      <w:rFonts w:eastAsiaTheme="minorHAnsi"/>
      <w:lang w:eastAsia="en-US"/>
    </w:rPr>
  </w:style>
  <w:style w:type="paragraph" w:customStyle="1" w:styleId="492728D2D38F41D9A30D9B305CE8FDF73">
    <w:name w:val="492728D2D38F41D9A30D9B305CE8FDF73"/>
    <w:rsid w:val="00894645"/>
    <w:rPr>
      <w:rFonts w:eastAsiaTheme="minorHAnsi"/>
      <w:lang w:eastAsia="en-US"/>
    </w:rPr>
  </w:style>
  <w:style w:type="paragraph" w:customStyle="1" w:styleId="618FAAEBC7DA4EE5AE718F52CD486A7D15">
    <w:name w:val="618FAAEBC7DA4EE5AE718F52CD486A7D15"/>
    <w:rsid w:val="00E21917"/>
    <w:rPr>
      <w:rFonts w:eastAsiaTheme="minorHAnsi"/>
      <w:lang w:eastAsia="en-US"/>
    </w:rPr>
  </w:style>
  <w:style w:type="paragraph" w:customStyle="1" w:styleId="F259CA915DF5473289B8E10D4CD8F34015">
    <w:name w:val="F259CA915DF5473289B8E10D4CD8F34015"/>
    <w:rsid w:val="00E21917"/>
    <w:rPr>
      <w:rFonts w:eastAsiaTheme="minorHAnsi"/>
      <w:lang w:eastAsia="en-US"/>
    </w:rPr>
  </w:style>
  <w:style w:type="paragraph" w:customStyle="1" w:styleId="03479CB0B6DD416B9E4DB2857F2F438315">
    <w:name w:val="03479CB0B6DD416B9E4DB2857F2F438315"/>
    <w:rsid w:val="00E21917"/>
    <w:rPr>
      <w:rFonts w:eastAsiaTheme="minorHAnsi"/>
      <w:lang w:eastAsia="en-US"/>
    </w:rPr>
  </w:style>
  <w:style w:type="paragraph" w:customStyle="1" w:styleId="4F4B04E8EE2E4DC796D489807DF1099D9">
    <w:name w:val="4F4B04E8EE2E4DC796D489807DF1099D9"/>
    <w:rsid w:val="00E21917"/>
    <w:rPr>
      <w:rFonts w:eastAsiaTheme="minorHAnsi"/>
      <w:lang w:eastAsia="en-US"/>
    </w:rPr>
  </w:style>
  <w:style w:type="paragraph" w:customStyle="1" w:styleId="859A5C82EA224229A90EBB7F5A4D8BAF15">
    <w:name w:val="859A5C82EA224229A90EBB7F5A4D8BAF15"/>
    <w:rsid w:val="00E21917"/>
    <w:rPr>
      <w:rFonts w:eastAsiaTheme="minorHAnsi"/>
      <w:lang w:eastAsia="en-US"/>
    </w:rPr>
  </w:style>
  <w:style w:type="paragraph" w:customStyle="1" w:styleId="39B239C54E9D4CDBA97504D695FF33A015">
    <w:name w:val="39B239C54E9D4CDBA97504D695FF33A015"/>
    <w:rsid w:val="00E21917"/>
    <w:rPr>
      <w:rFonts w:eastAsiaTheme="minorHAnsi"/>
      <w:lang w:eastAsia="en-US"/>
    </w:rPr>
  </w:style>
  <w:style w:type="paragraph" w:customStyle="1" w:styleId="679CBDC8E09C4F03B90CDE10CBCC99859">
    <w:name w:val="679CBDC8E09C4F03B90CDE10CBCC99859"/>
    <w:rsid w:val="00E21917"/>
    <w:rPr>
      <w:rFonts w:eastAsiaTheme="minorHAnsi"/>
      <w:lang w:eastAsia="en-US"/>
    </w:rPr>
  </w:style>
  <w:style w:type="paragraph" w:customStyle="1" w:styleId="1EAFCE8D258C42299A64D8A5E14388929">
    <w:name w:val="1EAFCE8D258C42299A64D8A5E14388929"/>
    <w:rsid w:val="00E21917"/>
    <w:rPr>
      <w:rFonts w:eastAsiaTheme="minorHAnsi"/>
      <w:lang w:eastAsia="en-US"/>
    </w:rPr>
  </w:style>
  <w:style w:type="paragraph" w:customStyle="1" w:styleId="D4E692BB30824128A8AD5F168855ADD69">
    <w:name w:val="D4E692BB30824128A8AD5F168855ADD69"/>
    <w:rsid w:val="00E21917"/>
    <w:rPr>
      <w:rFonts w:eastAsiaTheme="minorHAnsi"/>
      <w:lang w:eastAsia="en-US"/>
    </w:rPr>
  </w:style>
  <w:style w:type="paragraph" w:customStyle="1" w:styleId="FC2396751AF24097A93203D5DC7604559">
    <w:name w:val="FC2396751AF24097A93203D5DC7604559"/>
    <w:rsid w:val="00E21917"/>
    <w:rPr>
      <w:rFonts w:eastAsiaTheme="minorHAnsi"/>
      <w:lang w:eastAsia="en-US"/>
    </w:rPr>
  </w:style>
  <w:style w:type="paragraph" w:customStyle="1" w:styleId="8182F715B8644ECF86D93032642FC8D19">
    <w:name w:val="8182F715B8644ECF86D93032642FC8D19"/>
    <w:rsid w:val="00E21917"/>
    <w:rPr>
      <w:rFonts w:eastAsiaTheme="minorHAnsi"/>
      <w:lang w:eastAsia="en-US"/>
    </w:rPr>
  </w:style>
  <w:style w:type="paragraph" w:customStyle="1" w:styleId="5BF8099CBF1341EC98481B23A25A61AC9">
    <w:name w:val="5BF8099CBF1341EC98481B23A25A61AC9"/>
    <w:rsid w:val="00E21917"/>
    <w:rPr>
      <w:rFonts w:eastAsiaTheme="minorHAnsi"/>
      <w:lang w:eastAsia="en-US"/>
    </w:rPr>
  </w:style>
  <w:style w:type="paragraph" w:customStyle="1" w:styleId="145DDCD793FB4F68A31BF9139D3D2D9A15">
    <w:name w:val="145DDCD793FB4F68A31BF9139D3D2D9A15"/>
    <w:rsid w:val="00E21917"/>
    <w:rPr>
      <w:rFonts w:eastAsiaTheme="minorHAnsi"/>
      <w:lang w:eastAsia="en-US"/>
    </w:rPr>
  </w:style>
  <w:style w:type="paragraph" w:customStyle="1" w:styleId="30F97DCE9285455EAD0B0323EA2D654F8">
    <w:name w:val="30F97DCE9285455EAD0B0323EA2D654F8"/>
    <w:rsid w:val="00E21917"/>
    <w:rPr>
      <w:rFonts w:eastAsiaTheme="minorHAnsi"/>
      <w:lang w:eastAsia="en-US"/>
    </w:rPr>
  </w:style>
  <w:style w:type="paragraph" w:customStyle="1" w:styleId="DE6B4F1E235A4F8FA58B74F3E1819DE68">
    <w:name w:val="DE6B4F1E235A4F8FA58B74F3E1819DE68"/>
    <w:rsid w:val="00E21917"/>
    <w:rPr>
      <w:rFonts w:eastAsiaTheme="minorHAnsi"/>
      <w:lang w:eastAsia="en-US"/>
    </w:rPr>
  </w:style>
  <w:style w:type="paragraph" w:customStyle="1" w:styleId="579D746AEAD14B0D8D80DF34E7CCC3D48">
    <w:name w:val="579D746AEAD14B0D8D80DF34E7CCC3D48"/>
    <w:rsid w:val="00E21917"/>
    <w:rPr>
      <w:rFonts w:eastAsiaTheme="minorHAnsi"/>
      <w:lang w:eastAsia="en-US"/>
    </w:rPr>
  </w:style>
  <w:style w:type="paragraph" w:customStyle="1" w:styleId="8D5EB50EAADC44A7AF0070691CD8E9EE8">
    <w:name w:val="8D5EB50EAADC44A7AF0070691CD8E9EE8"/>
    <w:rsid w:val="00E21917"/>
    <w:rPr>
      <w:rFonts w:eastAsiaTheme="minorHAnsi"/>
      <w:lang w:eastAsia="en-US"/>
    </w:rPr>
  </w:style>
  <w:style w:type="paragraph" w:customStyle="1" w:styleId="9CF5F2B63DCC45ED9BDD50CA1692C0AF8">
    <w:name w:val="9CF5F2B63DCC45ED9BDD50CA1692C0AF8"/>
    <w:rsid w:val="00E21917"/>
    <w:rPr>
      <w:rFonts w:eastAsiaTheme="minorHAnsi"/>
      <w:lang w:eastAsia="en-US"/>
    </w:rPr>
  </w:style>
  <w:style w:type="paragraph" w:customStyle="1" w:styleId="9529A1363E4148B0A460A2FA5401C72F8">
    <w:name w:val="9529A1363E4148B0A460A2FA5401C72F8"/>
    <w:rsid w:val="00E21917"/>
    <w:rPr>
      <w:rFonts w:eastAsiaTheme="minorHAnsi"/>
      <w:lang w:eastAsia="en-US"/>
    </w:rPr>
  </w:style>
  <w:style w:type="paragraph" w:customStyle="1" w:styleId="D0331D881940484C9064B29ADF91AE227">
    <w:name w:val="D0331D881940484C9064B29ADF91AE227"/>
    <w:rsid w:val="00E21917"/>
    <w:rPr>
      <w:rFonts w:eastAsiaTheme="minorHAnsi"/>
      <w:lang w:eastAsia="en-US"/>
    </w:rPr>
  </w:style>
  <w:style w:type="paragraph" w:customStyle="1" w:styleId="F3DECFEB9350407A9781C776271A6AC115">
    <w:name w:val="F3DECFEB9350407A9781C776271A6AC115"/>
    <w:rsid w:val="00E21917"/>
    <w:rPr>
      <w:rFonts w:eastAsiaTheme="minorHAnsi"/>
      <w:lang w:eastAsia="en-US"/>
    </w:rPr>
  </w:style>
  <w:style w:type="paragraph" w:customStyle="1" w:styleId="C098CF0A9AA1434693E63463B51413857">
    <w:name w:val="C098CF0A9AA1434693E63463B51413857"/>
    <w:rsid w:val="00E21917"/>
    <w:rPr>
      <w:rFonts w:eastAsiaTheme="minorHAnsi"/>
      <w:lang w:eastAsia="en-US"/>
    </w:rPr>
  </w:style>
  <w:style w:type="paragraph" w:customStyle="1" w:styleId="24838E74E71D44EBB88AD14A1867A9B27">
    <w:name w:val="24838E74E71D44EBB88AD14A1867A9B27"/>
    <w:rsid w:val="00E21917"/>
    <w:rPr>
      <w:rFonts w:eastAsiaTheme="minorHAnsi"/>
      <w:lang w:eastAsia="en-US"/>
    </w:rPr>
  </w:style>
  <w:style w:type="paragraph" w:customStyle="1" w:styleId="244C4BB51BD849A78FFB38B7D91422AD7">
    <w:name w:val="244C4BB51BD849A78FFB38B7D91422AD7"/>
    <w:rsid w:val="00E21917"/>
    <w:rPr>
      <w:rFonts w:eastAsiaTheme="minorHAnsi"/>
      <w:lang w:eastAsia="en-US"/>
    </w:rPr>
  </w:style>
  <w:style w:type="paragraph" w:customStyle="1" w:styleId="87B7FD0AEA064F58A9151FA4679038C87">
    <w:name w:val="87B7FD0AEA064F58A9151FA4679038C87"/>
    <w:rsid w:val="00E21917"/>
    <w:rPr>
      <w:rFonts w:eastAsiaTheme="minorHAnsi"/>
      <w:lang w:eastAsia="en-US"/>
    </w:rPr>
  </w:style>
  <w:style w:type="paragraph" w:customStyle="1" w:styleId="A152F05D64D74D789F303CB03A2742656">
    <w:name w:val="A152F05D64D74D789F303CB03A2742656"/>
    <w:rsid w:val="00E21917"/>
    <w:rPr>
      <w:rFonts w:eastAsiaTheme="minorHAnsi"/>
      <w:lang w:eastAsia="en-US"/>
    </w:rPr>
  </w:style>
  <w:style w:type="paragraph" w:customStyle="1" w:styleId="935105CBAAC243B6BA3B1F46FA9AF71F6">
    <w:name w:val="935105CBAAC243B6BA3B1F46FA9AF71F6"/>
    <w:rsid w:val="00E21917"/>
    <w:rPr>
      <w:rFonts w:eastAsiaTheme="minorHAnsi"/>
      <w:lang w:eastAsia="en-US"/>
    </w:rPr>
  </w:style>
  <w:style w:type="paragraph" w:customStyle="1" w:styleId="9BD4FC685BF54E02A1DD4FD81822406710">
    <w:name w:val="9BD4FC685BF54E02A1DD4FD81822406710"/>
    <w:rsid w:val="00E21917"/>
    <w:rPr>
      <w:rFonts w:eastAsiaTheme="minorHAnsi"/>
      <w:lang w:eastAsia="en-US"/>
    </w:rPr>
  </w:style>
  <w:style w:type="paragraph" w:customStyle="1" w:styleId="962E90229C4149FF99E3A1DDEEBAC97710">
    <w:name w:val="962E90229C4149FF99E3A1DDEEBAC97710"/>
    <w:rsid w:val="00E21917"/>
    <w:rPr>
      <w:rFonts w:eastAsiaTheme="minorHAnsi"/>
      <w:lang w:eastAsia="en-US"/>
    </w:rPr>
  </w:style>
  <w:style w:type="paragraph" w:customStyle="1" w:styleId="4B2F487104D44B01BCFB141D7931AA7E5">
    <w:name w:val="4B2F487104D44B01BCFB141D7931AA7E5"/>
    <w:rsid w:val="00E21917"/>
    <w:rPr>
      <w:rFonts w:eastAsiaTheme="minorHAnsi"/>
      <w:lang w:eastAsia="en-US"/>
    </w:rPr>
  </w:style>
  <w:style w:type="paragraph" w:customStyle="1" w:styleId="9DCE9359952F4CBA8EBA78176FC29B474">
    <w:name w:val="9DCE9359952F4CBA8EBA78176FC29B474"/>
    <w:rsid w:val="00E21917"/>
    <w:rPr>
      <w:rFonts w:eastAsiaTheme="minorHAnsi"/>
      <w:lang w:eastAsia="en-US"/>
    </w:rPr>
  </w:style>
  <w:style w:type="paragraph" w:customStyle="1" w:styleId="492728D2D38F41D9A30D9B305CE8FDF74">
    <w:name w:val="492728D2D38F41D9A30D9B305CE8FDF74"/>
    <w:rsid w:val="00E21917"/>
    <w:rPr>
      <w:rFonts w:eastAsiaTheme="minorHAnsi"/>
      <w:lang w:eastAsia="en-US"/>
    </w:rPr>
  </w:style>
  <w:style w:type="paragraph" w:customStyle="1" w:styleId="1F715F1D5B5D4042ABCC4C93E758FB63">
    <w:name w:val="1F715F1D5B5D4042ABCC4C93E758FB63"/>
    <w:rsid w:val="00260AE8"/>
  </w:style>
  <w:style w:type="paragraph" w:customStyle="1" w:styleId="618FAAEBC7DA4EE5AE718F52CD486A7D16">
    <w:name w:val="618FAAEBC7DA4EE5AE718F52CD486A7D16"/>
    <w:rsid w:val="00260AE8"/>
    <w:rPr>
      <w:rFonts w:eastAsiaTheme="minorHAnsi"/>
      <w:lang w:eastAsia="en-US"/>
    </w:rPr>
  </w:style>
  <w:style w:type="paragraph" w:customStyle="1" w:styleId="F259CA915DF5473289B8E10D4CD8F34016">
    <w:name w:val="F259CA915DF5473289B8E10D4CD8F34016"/>
    <w:rsid w:val="00260AE8"/>
    <w:rPr>
      <w:rFonts w:eastAsiaTheme="minorHAnsi"/>
      <w:lang w:eastAsia="en-US"/>
    </w:rPr>
  </w:style>
  <w:style w:type="paragraph" w:customStyle="1" w:styleId="03479CB0B6DD416B9E4DB2857F2F438316">
    <w:name w:val="03479CB0B6DD416B9E4DB2857F2F438316"/>
    <w:rsid w:val="00260AE8"/>
    <w:rPr>
      <w:rFonts w:eastAsiaTheme="minorHAnsi"/>
      <w:lang w:eastAsia="en-US"/>
    </w:rPr>
  </w:style>
  <w:style w:type="paragraph" w:customStyle="1" w:styleId="1F715F1D5B5D4042ABCC4C93E758FB631">
    <w:name w:val="1F715F1D5B5D4042ABCC4C93E758FB631"/>
    <w:rsid w:val="00260AE8"/>
    <w:rPr>
      <w:rFonts w:eastAsiaTheme="minorHAnsi"/>
      <w:lang w:eastAsia="en-US"/>
    </w:rPr>
  </w:style>
  <w:style w:type="paragraph" w:customStyle="1" w:styleId="4F4B04E8EE2E4DC796D489807DF1099D10">
    <w:name w:val="4F4B04E8EE2E4DC796D489807DF1099D10"/>
    <w:rsid w:val="00260AE8"/>
    <w:rPr>
      <w:rFonts w:eastAsiaTheme="minorHAnsi"/>
      <w:lang w:eastAsia="en-US"/>
    </w:rPr>
  </w:style>
  <w:style w:type="paragraph" w:customStyle="1" w:styleId="39B239C54E9D4CDBA97504D695FF33A016">
    <w:name w:val="39B239C54E9D4CDBA97504D695FF33A016"/>
    <w:rsid w:val="00260AE8"/>
    <w:rPr>
      <w:rFonts w:eastAsiaTheme="minorHAnsi"/>
      <w:lang w:eastAsia="en-US"/>
    </w:rPr>
  </w:style>
  <w:style w:type="paragraph" w:customStyle="1" w:styleId="679CBDC8E09C4F03B90CDE10CBCC998510">
    <w:name w:val="679CBDC8E09C4F03B90CDE10CBCC998510"/>
    <w:rsid w:val="00260AE8"/>
    <w:rPr>
      <w:rFonts w:eastAsiaTheme="minorHAnsi"/>
      <w:lang w:eastAsia="en-US"/>
    </w:rPr>
  </w:style>
  <w:style w:type="paragraph" w:customStyle="1" w:styleId="1EAFCE8D258C42299A64D8A5E143889210">
    <w:name w:val="1EAFCE8D258C42299A64D8A5E143889210"/>
    <w:rsid w:val="00260AE8"/>
    <w:rPr>
      <w:rFonts w:eastAsiaTheme="minorHAnsi"/>
      <w:lang w:eastAsia="en-US"/>
    </w:rPr>
  </w:style>
  <w:style w:type="paragraph" w:customStyle="1" w:styleId="D4E692BB30824128A8AD5F168855ADD610">
    <w:name w:val="D4E692BB30824128A8AD5F168855ADD610"/>
    <w:rsid w:val="00260AE8"/>
    <w:rPr>
      <w:rFonts w:eastAsiaTheme="minorHAnsi"/>
      <w:lang w:eastAsia="en-US"/>
    </w:rPr>
  </w:style>
  <w:style w:type="paragraph" w:customStyle="1" w:styleId="FC2396751AF24097A93203D5DC76045510">
    <w:name w:val="FC2396751AF24097A93203D5DC76045510"/>
    <w:rsid w:val="00260AE8"/>
    <w:rPr>
      <w:rFonts w:eastAsiaTheme="minorHAnsi"/>
      <w:lang w:eastAsia="en-US"/>
    </w:rPr>
  </w:style>
  <w:style w:type="paragraph" w:customStyle="1" w:styleId="8182F715B8644ECF86D93032642FC8D110">
    <w:name w:val="8182F715B8644ECF86D93032642FC8D110"/>
    <w:rsid w:val="00260AE8"/>
    <w:rPr>
      <w:rFonts w:eastAsiaTheme="minorHAnsi"/>
      <w:lang w:eastAsia="en-US"/>
    </w:rPr>
  </w:style>
  <w:style w:type="paragraph" w:customStyle="1" w:styleId="5BF8099CBF1341EC98481B23A25A61AC10">
    <w:name w:val="5BF8099CBF1341EC98481B23A25A61AC10"/>
    <w:rsid w:val="00260AE8"/>
    <w:rPr>
      <w:rFonts w:eastAsiaTheme="minorHAnsi"/>
      <w:lang w:eastAsia="en-US"/>
    </w:rPr>
  </w:style>
  <w:style w:type="paragraph" w:customStyle="1" w:styleId="145DDCD793FB4F68A31BF9139D3D2D9A16">
    <w:name w:val="145DDCD793FB4F68A31BF9139D3D2D9A16"/>
    <w:rsid w:val="00260AE8"/>
    <w:rPr>
      <w:rFonts w:eastAsiaTheme="minorHAnsi"/>
      <w:lang w:eastAsia="en-US"/>
    </w:rPr>
  </w:style>
  <w:style w:type="paragraph" w:customStyle="1" w:styleId="30F97DCE9285455EAD0B0323EA2D654F9">
    <w:name w:val="30F97DCE9285455EAD0B0323EA2D654F9"/>
    <w:rsid w:val="00260AE8"/>
    <w:rPr>
      <w:rFonts w:eastAsiaTheme="minorHAnsi"/>
      <w:lang w:eastAsia="en-US"/>
    </w:rPr>
  </w:style>
  <w:style w:type="paragraph" w:customStyle="1" w:styleId="DE6B4F1E235A4F8FA58B74F3E1819DE69">
    <w:name w:val="DE6B4F1E235A4F8FA58B74F3E1819DE69"/>
    <w:rsid w:val="00260AE8"/>
    <w:rPr>
      <w:rFonts w:eastAsiaTheme="minorHAnsi"/>
      <w:lang w:eastAsia="en-US"/>
    </w:rPr>
  </w:style>
  <w:style w:type="paragraph" w:customStyle="1" w:styleId="579D746AEAD14B0D8D80DF34E7CCC3D49">
    <w:name w:val="579D746AEAD14B0D8D80DF34E7CCC3D49"/>
    <w:rsid w:val="00260AE8"/>
    <w:rPr>
      <w:rFonts w:eastAsiaTheme="minorHAnsi"/>
      <w:lang w:eastAsia="en-US"/>
    </w:rPr>
  </w:style>
  <w:style w:type="paragraph" w:customStyle="1" w:styleId="8D5EB50EAADC44A7AF0070691CD8E9EE9">
    <w:name w:val="8D5EB50EAADC44A7AF0070691CD8E9EE9"/>
    <w:rsid w:val="00260AE8"/>
    <w:rPr>
      <w:rFonts w:eastAsiaTheme="minorHAnsi"/>
      <w:lang w:eastAsia="en-US"/>
    </w:rPr>
  </w:style>
  <w:style w:type="paragraph" w:customStyle="1" w:styleId="9CF5F2B63DCC45ED9BDD50CA1692C0AF9">
    <w:name w:val="9CF5F2B63DCC45ED9BDD50CA1692C0AF9"/>
    <w:rsid w:val="00260AE8"/>
    <w:rPr>
      <w:rFonts w:eastAsiaTheme="minorHAnsi"/>
      <w:lang w:eastAsia="en-US"/>
    </w:rPr>
  </w:style>
  <w:style w:type="paragraph" w:customStyle="1" w:styleId="9529A1363E4148B0A460A2FA5401C72F9">
    <w:name w:val="9529A1363E4148B0A460A2FA5401C72F9"/>
    <w:rsid w:val="00260AE8"/>
    <w:rPr>
      <w:rFonts w:eastAsiaTheme="minorHAnsi"/>
      <w:lang w:eastAsia="en-US"/>
    </w:rPr>
  </w:style>
  <w:style w:type="paragraph" w:customStyle="1" w:styleId="D0331D881940484C9064B29ADF91AE228">
    <w:name w:val="D0331D881940484C9064B29ADF91AE228"/>
    <w:rsid w:val="00260AE8"/>
    <w:rPr>
      <w:rFonts w:eastAsiaTheme="minorHAnsi"/>
      <w:lang w:eastAsia="en-US"/>
    </w:rPr>
  </w:style>
  <w:style w:type="paragraph" w:customStyle="1" w:styleId="F3DECFEB9350407A9781C776271A6AC116">
    <w:name w:val="F3DECFEB9350407A9781C776271A6AC116"/>
    <w:rsid w:val="00260AE8"/>
    <w:rPr>
      <w:rFonts w:eastAsiaTheme="minorHAnsi"/>
      <w:lang w:eastAsia="en-US"/>
    </w:rPr>
  </w:style>
  <w:style w:type="paragraph" w:customStyle="1" w:styleId="C098CF0A9AA1434693E63463B51413858">
    <w:name w:val="C098CF0A9AA1434693E63463B51413858"/>
    <w:rsid w:val="00260AE8"/>
    <w:rPr>
      <w:rFonts w:eastAsiaTheme="minorHAnsi"/>
      <w:lang w:eastAsia="en-US"/>
    </w:rPr>
  </w:style>
  <w:style w:type="paragraph" w:customStyle="1" w:styleId="24838E74E71D44EBB88AD14A1867A9B28">
    <w:name w:val="24838E74E71D44EBB88AD14A1867A9B28"/>
    <w:rsid w:val="00260AE8"/>
    <w:rPr>
      <w:rFonts w:eastAsiaTheme="minorHAnsi"/>
      <w:lang w:eastAsia="en-US"/>
    </w:rPr>
  </w:style>
  <w:style w:type="paragraph" w:customStyle="1" w:styleId="244C4BB51BD849A78FFB38B7D91422AD8">
    <w:name w:val="244C4BB51BD849A78FFB38B7D91422AD8"/>
    <w:rsid w:val="00260AE8"/>
    <w:rPr>
      <w:rFonts w:eastAsiaTheme="minorHAnsi"/>
      <w:lang w:eastAsia="en-US"/>
    </w:rPr>
  </w:style>
  <w:style w:type="paragraph" w:customStyle="1" w:styleId="87B7FD0AEA064F58A9151FA4679038C88">
    <w:name w:val="87B7FD0AEA064F58A9151FA4679038C88"/>
    <w:rsid w:val="00260AE8"/>
    <w:rPr>
      <w:rFonts w:eastAsiaTheme="minorHAnsi"/>
      <w:lang w:eastAsia="en-US"/>
    </w:rPr>
  </w:style>
  <w:style w:type="paragraph" w:customStyle="1" w:styleId="A152F05D64D74D789F303CB03A2742657">
    <w:name w:val="A152F05D64D74D789F303CB03A2742657"/>
    <w:rsid w:val="00260AE8"/>
    <w:rPr>
      <w:rFonts w:eastAsiaTheme="minorHAnsi"/>
      <w:lang w:eastAsia="en-US"/>
    </w:rPr>
  </w:style>
  <w:style w:type="paragraph" w:customStyle="1" w:styleId="935105CBAAC243B6BA3B1F46FA9AF71F7">
    <w:name w:val="935105CBAAC243B6BA3B1F46FA9AF71F7"/>
    <w:rsid w:val="00260AE8"/>
    <w:rPr>
      <w:rFonts w:eastAsiaTheme="minorHAnsi"/>
      <w:lang w:eastAsia="en-US"/>
    </w:rPr>
  </w:style>
  <w:style w:type="paragraph" w:customStyle="1" w:styleId="9BD4FC685BF54E02A1DD4FD81822406711">
    <w:name w:val="9BD4FC685BF54E02A1DD4FD81822406711"/>
    <w:rsid w:val="00260AE8"/>
    <w:rPr>
      <w:rFonts w:eastAsiaTheme="minorHAnsi"/>
      <w:lang w:eastAsia="en-US"/>
    </w:rPr>
  </w:style>
  <w:style w:type="paragraph" w:customStyle="1" w:styleId="962E90229C4149FF99E3A1DDEEBAC97711">
    <w:name w:val="962E90229C4149FF99E3A1DDEEBAC97711"/>
    <w:rsid w:val="00260AE8"/>
    <w:rPr>
      <w:rFonts w:eastAsiaTheme="minorHAnsi"/>
      <w:lang w:eastAsia="en-US"/>
    </w:rPr>
  </w:style>
  <w:style w:type="paragraph" w:customStyle="1" w:styleId="4B2F487104D44B01BCFB141D7931AA7E6">
    <w:name w:val="4B2F487104D44B01BCFB141D7931AA7E6"/>
    <w:rsid w:val="00260AE8"/>
    <w:rPr>
      <w:rFonts w:eastAsiaTheme="minorHAnsi"/>
      <w:lang w:eastAsia="en-US"/>
    </w:rPr>
  </w:style>
  <w:style w:type="paragraph" w:customStyle="1" w:styleId="9DCE9359952F4CBA8EBA78176FC29B475">
    <w:name w:val="9DCE9359952F4CBA8EBA78176FC29B475"/>
    <w:rsid w:val="00260AE8"/>
    <w:rPr>
      <w:rFonts w:eastAsiaTheme="minorHAnsi"/>
      <w:lang w:eastAsia="en-US"/>
    </w:rPr>
  </w:style>
  <w:style w:type="paragraph" w:customStyle="1" w:styleId="492728D2D38F41D9A30D9B305CE8FDF75">
    <w:name w:val="492728D2D38F41D9A30D9B305CE8FDF75"/>
    <w:rsid w:val="00260AE8"/>
    <w:rPr>
      <w:rFonts w:eastAsiaTheme="minorHAnsi"/>
      <w:lang w:eastAsia="en-US"/>
    </w:rPr>
  </w:style>
  <w:style w:type="paragraph" w:customStyle="1" w:styleId="618FAAEBC7DA4EE5AE718F52CD486A7D17">
    <w:name w:val="618FAAEBC7DA4EE5AE718F52CD486A7D17"/>
    <w:rsid w:val="00260AE8"/>
    <w:rPr>
      <w:rFonts w:eastAsiaTheme="minorHAnsi"/>
      <w:lang w:eastAsia="en-US"/>
    </w:rPr>
  </w:style>
  <w:style w:type="paragraph" w:customStyle="1" w:styleId="F259CA915DF5473289B8E10D4CD8F34017">
    <w:name w:val="F259CA915DF5473289B8E10D4CD8F34017"/>
    <w:rsid w:val="00260AE8"/>
    <w:rPr>
      <w:rFonts w:eastAsiaTheme="minorHAnsi"/>
      <w:lang w:eastAsia="en-US"/>
    </w:rPr>
  </w:style>
  <w:style w:type="paragraph" w:customStyle="1" w:styleId="03479CB0B6DD416B9E4DB2857F2F438317">
    <w:name w:val="03479CB0B6DD416B9E4DB2857F2F438317"/>
    <w:rsid w:val="00260AE8"/>
    <w:rPr>
      <w:rFonts w:eastAsiaTheme="minorHAnsi"/>
      <w:lang w:eastAsia="en-US"/>
    </w:rPr>
  </w:style>
  <w:style w:type="paragraph" w:customStyle="1" w:styleId="1F715F1D5B5D4042ABCC4C93E758FB632">
    <w:name w:val="1F715F1D5B5D4042ABCC4C93E758FB632"/>
    <w:rsid w:val="00260AE8"/>
    <w:rPr>
      <w:rFonts w:eastAsiaTheme="minorHAnsi"/>
      <w:lang w:eastAsia="en-US"/>
    </w:rPr>
  </w:style>
  <w:style w:type="paragraph" w:customStyle="1" w:styleId="4F4B04E8EE2E4DC796D489807DF1099D11">
    <w:name w:val="4F4B04E8EE2E4DC796D489807DF1099D11"/>
    <w:rsid w:val="00260AE8"/>
    <w:rPr>
      <w:rFonts w:eastAsiaTheme="minorHAnsi"/>
      <w:lang w:eastAsia="en-US"/>
    </w:rPr>
  </w:style>
  <w:style w:type="paragraph" w:customStyle="1" w:styleId="39B239C54E9D4CDBA97504D695FF33A017">
    <w:name w:val="39B239C54E9D4CDBA97504D695FF33A017"/>
    <w:rsid w:val="00260AE8"/>
    <w:rPr>
      <w:rFonts w:eastAsiaTheme="minorHAnsi"/>
      <w:lang w:eastAsia="en-US"/>
    </w:rPr>
  </w:style>
  <w:style w:type="paragraph" w:customStyle="1" w:styleId="679CBDC8E09C4F03B90CDE10CBCC998511">
    <w:name w:val="679CBDC8E09C4F03B90CDE10CBCC998511"/>
    <w:rsid w:val="00260AE8"/>
    <w:rPr>
      <w:rFonts w:eastAsiaTheme="minorHAnsi"/>
      <w:lang w:eastAsia="en-US"/>
    </w:rPr>
  </w:style>
  <w:style w:type="paragraph" w:customStyle="1" w:styleId="1EAFCE8D258C42299A64D8A5E143889211">
    <w:name w:val="1EAFCE8D258C42299A64D8A5E143889211"/>
    <w:rsid w:val="00260AE8"/>
    <w:rPr>
      <w:rFonts w:eastAsiaTheme="minorHAnsi"/>
      <w:lang w:eastAsia="en-US"/>
    </w:rPr>
  </w:style>
  <w:style w:type="paragraph" w:customStyle="1" w:styleId="D4E692BB30824128A8AD5F168855ADD611">
    <w:name w:val="D4E692BB30824128A8AD5F168855ADD611"/>
    <w:rsid w:val="00260AE8"/>
    <w:rPr>
      <w:rFonts w:eastAsiaTheme="minorHAnsi"/>
      <w:lang w:eastAsia="en-US"/>
    </w:rPr>
  </w:style>
  <w:style w:type="paragraph" w:customStyle="1" w:styleId="FC2396751AF24097A93203D5DC76045511">
    <w:name w:val="FC2396751AF24097A93203D5DC76045511"/>
    <w:rsid w:val="00260AE8"/>
    <w:rPr>
      <w:rFonts w:eastAsiaTheme="minorHAnsi"/>
      <w:lang w:eastAsia="en-US"/>
    </w:rPr>
  </w:style>
  <w:style w:type="paragraph" w:customStyle="1" w:styleId="8182F715B8644ECF86D93032642FC8D111">
    <w:name w:val="8182F715B8644ECF86D93032642FC8D111"/>
    <w:rsid w:val="00260AE8"/>
    <w:rPr>
      <w:rFonts w:eastAsiaTheme="minorHAnsi"/>
      <w:lang w:eastAsia="en-US"/>
    </w:rPr>
  </w:style>
  <w:style w:type="paragraph" w:customStyle="1" w:styleId="5BF8099CBF1341EC98481B23A25A61AC11">
    <w:name w:val="5BF8099CBF1341EC98481B23A25A61AC11"/>
    <w:rsid w:val="00260AE8"/>
    <w:rPr>
      <w:rFonts w:eastAsiaTheme="minorHAnsi"/>
      <w:lang w:eastAsia="en-US"/>
    </w:rPr>
  </w:style>
  <w:style w:type="paragraph" w:customStyle="1" w:styleId="145DDCD793FB4F68A31BF9139D3D2D9A17">
    <w:name w:val="145DDCD793FB4F68A31BF9139D3D2D9A17"/>
    <w:rsid w:val="00260AE8"/>
    <w:rPr>
      <w:rFonts w:eastAsiaTheme="minorHAnsi"/>
      <w:lang w:eastAsia="en-US"/>
    </w:rPr>
  </w:style>
  <w:style w:type="paragraph" w:customStyle="1" w:styleId="30F97DCE9285455EAD0B0323EA2D654F10">
    <w:name w:val="30F97DCE9285455EAD0B0323EA2D654F10"/>
    <w:rsid w:val="00260AE8"/>
    <w:rPr>
      <w:rFonts w:eastAsiaTheme="minorHAnsi"/>
      <w:lang w:eastAsia="en-US"/>
    </w:rPr>
  </w:style>
  <w:style w:type="paragraph" w:customStyle="1" w:styleId="DE6B4F1E235A4F8FA58B74F3E1819DE610">
    <w:name w:val="DE6B4F1E235A4F8FA58B74F3E1819DE610"/>
    <w:rsid w:val="00260AE8"/>
    <w:rPr>
      <w:rFonts w:eastAsiaTheme="minorHAnsi"/>
      <w:lang w:eastAsia="en-US"/>
    </w:rPr>
  </w:style>
  <w:style w:type="paragraph" w:customStyle="1" w:styleId="579D746AEAD14B0D8D80DF34E7CCC3D410">
    <w:name w:val="579D746AEAD14B0D8D80DF34E7CCC3D410"/>
    <w:rsid w:val="00260AE8"/>
    <w:rPr>
      <w:rFonts w:eastAsiaTheme="minorHAnsi"/>
      <w:lang w:eastAsia="en-US"/>
    </w:rPr>
  </w:style>
  <w:style w:type="paragraph" w:customStyle="1" w:styleId="8D5EB50EAADC44A7AF0070691CD8E9EE10">
    <w:name w:val="8D5EB50EAADC44A7AF0070691CD8E9EE10"/>
    <w:rsid w:val="00260AE8"/>
    <w:rPr>
      <w:rFonts w:eastAsiaTheme="minorHAnsi"/>
      <w:lang w:eastAsia="en-US"/>
    </w:rPr>
  </w:style>
  <w:style w:type="paragraph" w:customStyle="1" w:styleId="9CF5F2B63DCC45ED9BDD50CA1692C0AF10">
    <w:name w:val="9CF5F2B63DCC45ED9BDD50CA1692C0AF10"/>
    <w:rsid w:val="00260AE8"/>
    <w:rPr>
      <w:rFonts w:eastAsiaTheme="minorHAnsi"/>
      <w:lang w:eastAsia="en-US"/>
    </w:rPr>
  </w:style>
  <w:style w:type="paragraph" w:customStyle="1" w:styleId="9529A1363E4148B0A460A2FA5401C72F10">
    <w:name w:val="9529A1363E4148B0A460A2FA5401C72F10"/>
    <w:rsid w:val="00260AE8"/>
    <w:rPr>
      <w:rFonts w:eastAsiaTheme="minorHAnsi"/>
      <w:lang w:eastAsia="en-US"/>
    </w:rPr>
  </w:style>
  <w:style w:type="paragraph" w:customStyle="1" w:styleId="D0331D881940484C9064B29ADF91AE229">
    <w:name w:val="D0331D881940484C9064B29ADF91AE229"/>
    <w:rsid w:val="00260AE8"/>
    <w:rPr>
      <w:rFonts w:eastAsiaTheme="minorHAnsi"/>
      <w:lang w:eastAsia="en-US"/>
    </w:rPr>
  </w:style>
  <w:style w:type="paragraph" w:customStyle="1" w:styleId="F3DECFEB9350407A9781C776271A6AC117">
    <w:name w:val="F3DECFEB9350407A9781C776271A6AC117"/>
    <w:rsid w:val="00260AE8"/>
    <w:rPr>
      <w:rFonts w:eastAsiaTheme="minorHAnsi"/>
      <w:lang w:eastAsia="en-US"/>
    </w:rPr>
  </w:style>
  <w:style w:type="paragraph" w:customStyle="1" w:styleId="C098CF0A9AA1434693E63463B51413859">
    <w:name w:val="C098CF0A9AA1434693E63463B51413859"/>
    <w:rsid w:val="00260AE8"/>
    <w:rPr>
      <w:rFonts w:eastAsiaTheme="minorHAnsi"/>
      <w:lang w:eastAsia="en-US"/>
    </w:rPr>
  </w:style>
  <w:style w:type="paragraph" w:customStyle="1" w:styleId="24838E74E71D44EBB88AD14A1867A9B29">
    <w:name w:val="24838E74E71D44EBB88AD14A1867A9B29"/>
    <w:rsid w:val="00260AE8"/>
    <w:rPr>
      <w:rFonts w:eastAsiaTheme="minorHAnsi"/>
      <w:lang w:eastAsia="en-US"/>
    </w:rPr>
  </w:style>
  <w:style w:type="paragraph" w:customStyle="1" w:styleId="244C4BB51BD849A78FFB38B7D91422AD9">
    <w:name w:val="244C4BB51BD849A78FFB38B7D91422AD9"/>
    <w:rsid w:val="00260AE8"/>
    <w:rPr>
      <w:rFonts w:eastAsiaTheme="minorHAnsi"/>
      <w:lang w:eastAsia="en-US"/>
    </w:rPr>
  </w:style>
  <w:style w:type="paragraph" w:customStyle="1" w:styleId="87B7FD0AEA064F58A9151FA4679038C89">
    <w:name w:val="87B7FD0AEA064F58A9151FA4679038C89"/>
    <w:rsid w:val="00260AE8"/>
    <w:rPr>
      <w:rFonts w:eastAsiaTheme="minorHAnsi"/>
      <w:lang w:eastAsia="en-US"/>
    </w:rPr>
  </w:style>
  <w:style w:type="paragraph" w:customStyle="1" w:styleId="A152F05D64D74D789F303CB03A2742658">
    <w:name w:val="A152F05D64D74D789F303CB03A2742658"/>
    <w:rsid w:val="00260AE8"/>
    <w:rPr>
      <w:rFonts w:eastAsiaTheme="minorHAnsi"/>
      <w:lang w:eastAsia="en-US"/>
    </w:rPr>
  </w:style>
  <w:style w:type="paragraph" w:customStyle="1" w:styleId="935105CBAAC243B6BA3B1F46FA9AF71F8">
    <w:name w:val="935105CBAAC243B6BA3B1F46FA9AF71F8"/>
    <w:rsid w:val="00260AE8"/>
    <w:rPr>
      <w:rFonts w:eastAsiaTheme="minorHAnsi"/>
      <w:lang w:eastAsia="en-US"/>
    </w:rPr>
  </w:style>
  <w:style w:type="paragraph" w:customStyle="1" w:styleId="9BD4FC685BF54E02A1DD4FD81822406712">
    <w:name w:val="9BD4FC685BF54E02A1DD4FD81822406712"/>
    <w:rsid w:val="00260AE8"/>
    <w:rPr>
      <w:rFonts w:eastAsiaTheme="minorHAnsi"/>
      <w:lang w:eastAsia="en-US"/>
    </w:rPr>
  </w:style>
  <w:style w:type="paragraph" w:customStyle="1" w:styleId="962E90229C4149FF99E3A1DDEEBAC97712">
    <w:name w:val="962E90229C4149FF99E3A1DDEEBAC97712"/>
    <w:rsid w:val="00260AE8"/>
    <w:rPr>
      <w:rFonts w:eastAsiaTheme="minorHAnsi"/>
      <w:lang w:eastAsia="en-US"/>
    </w:rPr>
  </w:style>
  <w:style w:type="paragraph" w:customStyle="1" w:styleId="4B2F487104D44B01BCFB141D7931AA7E7">
    <w:name w:val="4B2F487104D44B01BCFB141D7931AA7E7"/>
    <w:rsid w:val="00260AE8"/>
    <w:rPr>
      <w:rFonts w:eastAsiaTheme="minorHAnsi"/>
      <w:lang w:eastAsia="en-US"/>
    </w:rPr>
  </w:style>
  <w:style w:type="paragraph" w:customStyle="1" w:styleId="9DCE9359952F4CBA8EBA78176FC29B476">
    <w:name w:val="9DCE9359952F4CBA8EBA78176FC29B476"/>
    <w:rsid w:val="00260AE8"/>
    <w:rPr>
      <w:rFonts w:eastAsiaTheme="minorHAnsi"/>
      <w:lang w:eastAsia="en-US"/>
    </w:rPr>
  </w:style>
  <w:style w:type="paragraph" w:customStyle="1" w:styleId="492728D2D38F41D9A30D9B305CE8FDF76">
    <w:name w:val="492728D2D38F41D9A30D9B305CE8FDF76"/>
    <w:rsid w:val="00260AE8"/>
    <w:rPr>
      <w:rFonts w:eastAsiaTheme="minorHAnsi"/>
      <w:lang w:eastAsia="en-US"/>
    </w:rPr>
  </w:style>
  <w:style w:type="paragraph" w:customStyle="1" w:styleId="1A003A90DE1C480E9BC28D9D043BD845">
    <w:name w:val="1A003A90DE1C480E9BC28D9D043BD845"/>
    <w:rsid w:val="00260AE8"/>
  </w:style>
  <w:style w:type="paragraph" w:customStyle="1" w:styleId="31E983E866EA44008E312E3FB916DB63">
    <w:name w:val="31E983E866EA44008E312E3FB916DB63"/>
    <w:rsid w:val="00260AE8"/>
  </w:style>
  <w:style w:type="paragraph" w:customStyle="1" w:styleId="0873D5C7D7834AEAACF8543C1939B2AA">
    <w:name w:val="0873D5C7D7834AEAACF8543C1939B2AA"/>
    <w:rsid w:val="00260AE8"/>
  </w:style>
  <w:style w:type="paragraph" w:customStyle="1" w:styleId="B540A4ED972C4C29AC0350F00AE46FA4">
    <w:name w:val="B540A4ED972C4C29AC0350F00AE46FA4"/>
    <w:rsid w:val="00260AE8"/>
  </w:style>
  <w:style w:type="paragraph" w:customStyle="1" w:styleId="618FAAEBC7DA4EE5AE718F52CD486A7D18">
    <w:name w:val="618FAAEBC7DA4EE5AE718F52CD486A7D18"/>
    <w:rsid w:val="00260AE8"/>
    <w:rPr>
      <w:rFonts w:eastAsiaTheme="minorHAnsi"/>
      <w:lang w:eastAsia="en-US"/>
    </w:rPr>
  </w:style>
  <w:style w:type="paragraph" w:customStyle="1" w:styleId="F259CA915DF5473289B8E10D4CD8F34018">
    <w:name w:val="F259CA915DF5473289B8E10D4CD8F34018"/>
    <w:rsid w:val="00260AE8"/>
    <w:rPr>
      <w:rFonts w:eastAsiaTheme="minorHAnsi"/>
      <w:lang w:eastAsia="en-US"/>
    </w:rPr>
  </w:style>
  <w:style w:type="paragraph" w:customStyle="1" w:styleId="03479CB0B6DD416B9E4DB2857F2F438318">
    <w:name w:val="03479CB0B6DD416B9E4DB2857F2F438318"/>
    <w:rsid w:val="00260AE8"/>
    <w:rPr>
      <w:rFonts w:eastAsiaTheme="minorHAnsi"/>
      <w:lang w:eastAsia="en-US"/>
    </w:rPr>
  </w:style>
  <w:style w:type="paragraph" w:customStyle="1" w:styleId="1F715F1D5B5D4042ABCC4C93E758FB633">
    <w:name w:val="1F715F1D5B5D4042ABCC4C93E758FB633"/>
    <w:rsid w:val="00260AE8"/>
    <w:rPr>
      <w:rFonts w:eastAsiaTheme="minorHAnsi"/>
      <w:lang w:eastAsia="en-US"/>
    </w:rPr>
  </w:style>
  <w:style w:type="paragraph" w:customStyle="1" w:styleId="4F4B04E8EE2E4DC796D489807DF1099D12">
    <w:name w:val="4F4B04E8EE2E4DC796D489807DF1099D12"/>
    <w:rsid w:val="00260AE8"/>
    <w:rPr>
      <w:rFonts w:eastAsiaTheme="minorHAnsi"/>
      <w:lang w:eastAsia="en-US"/>
    </w:rPr>
  </w:style>
  <w:style w:type="paragraph" w:customStyle="1" w:styleId="39B239C54E9D4CDBA97504D695FF33A018">
    <w:name w:val="39B239C54E9D4CDBA97504D695FF33A018"/>
    <w:rsid w:val="00260AE8"/>
    <w:rPr>
      <w:rFonts w:eastAsiaTheme="minorHAnsi"/>
      <w:lang w:eastAsia="en-US"/>
    </w:rPr>
  </w:style>
  <w:style w:type="paragraph" w:customStyle="1" w:styleId="679CBDC8E09C4F03B90CDE10CBCC998512">
    <w:name w:val="679CBDC8E09C4F03B90CDE10CBCC998512"/>
    <w:rsid w:val="00260AE8"/>
    <w:rPr>
      <w:rFonts w:eastAsiaTheme="minorHAnsi"/>
      <w:lang w:eastAsia="en-US"/>
    </w:rPr>
  </w:style>
  <w:style w:type="paragraph" w:customStyle="1" w:styleId="1EAFCE8D258C42299A64D8A5E143889212">
    <w:name w:val="1EAFCE8D258C42299A64D8A5E143889212"/>
    <w:rsid w:val="00260AE8"/>
    <w:rPr>
      <w:rFonts w:eastAsiaTheme="minorHAnsi"/>
      <w:lang w:eastAsia="en-US"/>
    </w:rPr>
  </w:style>
  <w:style w:type="paragraph" w:customStyle="1" w:styleId="D4E692BB30824128A8AD5F168855ADD612">
    <w:name w:val="D4E692BB30824128A8AD5F168855ADD612"/>
    <w:rsid w:val="00260AE8"/>
    <w:rPr>
      <w:rFonts w:eastAsiaTheme="minorHAnsi"/>
      <w:lang w:eastAsia="en-US"/>
    </w:rPr>
  </w:style>
  <w:style w:type="paragraph" w:customStyle="1" w:styleId="FC2396751AF24097A93203D5DC76045512">
    <w:name w:val="FC2396751AF24097A93203D5DC76045512"/>
    <w:rsid w:val="00260AE8"/>
    <w:rPr>
      <w:rFonts w:eastAsiaTheme="minorHAnsi"/>
      <w:lang w:eastAsia="en-US"/>
    </w:rPr>
  </w:style>
  <w:style w:type="paragraph" w:customStyle="1" w:styleId="8182F715B8644ECF86D93032642FC8D112">
    <w:name w:val="8182F715B8644ECF86D93032642FC8D112"/>
    <w:rsid w:val="00260AE8"/>
    <w:rPr>
      <w:rFonts w:eastAsiaTheme="minorHAnsi"/>
      <w:lang w:eastAsia="en-US"/>
    </w:rPr>
  </w:style>
  <w:style w:type="paragraph" w:customStyle="1" w:styleId="0873D5C7D7834AEAACF8543C1939B2AA1">
    <w:name w:val="0873D5C7D7834AEAACF8543C1939B2AA1"/>
    <w:rsid w:val="00260AE8"/>
    <w:rPr>
      <w:rFonts w:eastAsiaTheme="minorHAnsi"/>
      <w:lang w:eastAsia="en-US"/>
    </w:rPr>
  </w:style>
  <w:style w:type="paragraph" w:customStyle="1" w:styleId="B540A4ED972C4C29AC0350F00AE46FA41">
    <w:name w:val="B540A4ED972C4C29AC0350F00AE46FA41"/>
    <w:rsid w:val="00260AE8"/>
    <w:rPr>
      <w:rFonts w:eastAsiaTheme="minorHAnsi"/>
      <w:lang w:eastAsia="en-US"/>
    </w:rPr>
  </w:style>
  <w:style w:type="paragraph" w:customStyle="1" w:styleId="30F97DCE9285455EAD0B0323EA2D654F11">
    <w:name w:val="30F97DCE9285455EAD0B0323EA2D654F11"/>
    <w:rsid w:val="00260AE8"/>
    <w:rPr>
      <w:rFonts w:eastAsiaTheme="minorHAnsi"/>
      <w:lang w:eastAsia="en-US"/>
    </w:rPr>
  </w:style>
  <w:style w:type="paragraph" w:customStyle="1" w:styleId="DE6B4F1E235A4F8FA58B74F3E1819DE611">
    <w:name w:val="DE6B4F1E235A4F8FA58B74F3E1819DE611"/>
    <w:rsid w:val="00260AE8"/>
    <w:rPr>
      <w:rFonts w:eastAsiaTheme="minorHAnsi"/>
      <w:lang w:eastAsia="en-US"/>
    </w:rPr>
  </w:style>
  <w:style w:type="paragraph" w:customStyle="1" w:styleId="579D746AEAD14B0D8D80DF34E7CCC3D411">
    <w:name w:val="579D746AEAD14B0D8D80DF34E7CCC3D411"/>
    <w:rsid w:val="00260AE8"/>
    <w:rPr>
      <w:rFonts w:eastAsiaTheme="minorHAnsi"/>
      <w:lang w:eastAsia="en-US"/>
    </w:rPr>
  </w:style>
  <w:style w:type="paragraph" w:customStyle="1" w:styleId="8D5EB50EAADC44A7AF0070691CD8E9EE11">
    <w:name w:val="8D5EB50EAADC44A7AF0070691CD8E9EE11"/>
    <w:rsid w:val="00260AE8"/>
    <w:rPr>
      <w:rFonts w:eastAsiaTheme="minorHAnsi"/>
      <w:lang w:eastAsia="en-US"/>
    </w:rPr>
  </w:style>
  <w:style w:type="paragraph" w:customStyle="1" w:styleId="9CF5F2B63DCC45ED9BDD50CA1692C0AF11">
    <w:name w:val="9CF5F2B63DCC45ED9BDD50CA1692C0AF11"/>
    <w:rsid w:val="00260AE8"/>
    <w:rPr>
      <w:rFonts w:eastAsiaTheme="minorHAnsi"/>
      <w:lang w:eastAsia="en-US"/>
    </w:rPr>
  </w:style>
  <w:style w:type="paragraph" w:customStyle="1" w:styleId="9529A1363E4148B0A460A2FA5401C72F11">
    <w:name w:val="9529A1363E4148B0A460A2FA5401C72F11"/>
    <w:rsid w:val="00260AE8"/>
    <w:rPr>
      <w:rFonts w:eastAsiaTheme="minorHAnsi"/>
      <w:lang w:eastAsia="en-US"/>
    </w:rPr>
  </w:style>
  <w:style w:type="paragraph" w:customStyle="1" w:styleId="D0331D881940484C9064B29ADF91AE2210">
    <w:name w:val="D0331D881940484C9064B29ADF91AE2210"/>
    <w:rsid w:val="00260AE8"/>
    <w:rPr>
      <w:rFonts w:eastAsiaTheme="minorHAnsi"/>
      <w:lang w:eastAsia="en-US"/>
    </w:rPr>
  </w:style>
  <w:style w:type="paragraph" w:customStyle="1" w:styleId="F3DECFEB9350407A9781C776271A6AC118">
    <w:name w:val="F3DECFEB9350407A9781C776271A6AC118"/>
    <w:rsid w:val="00260AE8"/>
    <w:rPr>
      <w:rFonts w:eastAsiaTheme="minorHAnsi"/>
      <w:lang w:eastAsia="en-US"/>
    </w:rPr>
  </w:style>
  <w:style w:type="paragraph" w:customStyle="1" w:styleId="C098CF0A9AA1434693E63463B514138510">
    <w:name w:val="C098CF0A9AA1434693E63463B514138510"/>
    <w:rsid w:val="00260AE8"/>
    <w:rPr>
      <w:rFonts w:eastAsiaTheme="minorHAnsi"/>
      <w:lang w:eastAsia="en-US"/>
    </w:rPr>
  </w:style>
  <w:style w:type="paragraph" w:customStyle="1" w:styleId="24838E74E71D44EBB88AD14A1867A9B210">
    <w:name w:val="24838E74E71D44EBB88AD14A1867A9B210"/>
    <w:rsid w:val="00260AE8"/>
    <w:rPr>
      <w:rFonts w:eastAsiaTheme="minorHAnsi"/>
      <w:lang w:eastAsia="en-US"/>
    </w:rPr>
  </w:style>
  <w:style w:type="paragraph" w:customStyle="1" w:styleId="244C4BB51BD849A78FFB38B7D91422AD10">
    <w:name w:val="244C4BB51BD849A78FFB38B7D91422AD10"/>
    <w:rsid w:val="00260AE8"/>
    <w:rPr>
      <w:rFonts w:eastAsiaTheme="minorHAnsi"/>
      <w:lang w:eastAsia="en-US"/>
    </w:rPr>
  </w:style>
  <w:style w:type="paragraph" w:customStyle="1" w:styleId="87B7FD0AEA064F58A9151FA4679038C810">
    <w:name w:val="87B7FD0AEA064F58A9151FA4679038C810"/>
    <w:rsid w:val="00260AE8"/>
    <w:rPr>
      <w:rFonts w:eastAsiaTheme="minorHAnsi"/>
      <w:lang w:eastAsia="en-US"/>
    </w:rPr>
  </w:style>
  <w:style w:type="paragraph" w:customStyle="1" w:styleId="A152F05D64D74D789F303CB03A2742659">
    <w:name w:val="A152F05D64D74D789F303CB03A2742659"/>
    <w:rsid w:val="00260AE8"/>
    <w:rPr>
      <w:rFonts w:eastAsiaTheme="minorHAnsi"/>
      <w:lang w:eastAsia="en-US"/>
    </w:rPr>
  </w:style>
  <w:style w:type="paragraph" w:customStyle="1" w:styleId="935105CBAAC243B6BA3B1F46FA9AF71F9">
    <w:name w:val="935105CBAAC243B6BA3B1F46FA9AF71F9"/>
    <w:rsid w:val="00260AE8"/>
    <w:rPr>
      <w:rFonts w:eastAsiaTheme="minorHAnsi"/>
      <w:lang w:eastAsia="en-US"/>
    </w:rPr>
  </w:style>
  <w:style w:type="paragraph" w:customStyle="1" w:styleId="9BD4FC685BF54E02A1DD4FD81822406713">
    <w:name w:val="9BD4FC685BF54E02A1DD4FD81822406713"/>
    <w:rsid w:val="00260AE8"/>
    <w:rPr>
      <w:rFonts w:eastAsiaTheme="minorHAnsi"/>
      <w:lang w:eastAsia="en-US"/>
    </w:rPr>
  </w:style>
  <w:style w:type="paragraph" w:customStyle="1" w:styleId="962E90229C4149FF99E3A1DDEEBAC97713">
    <w:name w:val="962E90229C4149FF99E3A1DDEEBAC97713"/>
    <w:rsid w:val="00260AE8"/>
    <w:rPr>
      <w:rFonts w:eastAsiaTheme="minorHAnsi"/>
      <w:lang w:eastAsia="en-US"/>
    </w:rPr>
  </w:style>
  <w:style w:type="paragraph" w:customStyle="1" w:styleId="4B2F487104D44B01BCFB141D7931AA7E8">
    <w:name w:val="4B2F487104D44B01BCFB141D7931AA7E8"/>
    <w:rsid w:val="00260AE8"/>
    <w:rPr>
      <w:rFonts w:eastAsiaTheme="minorHAnsi"/>
      <w:lang w:eastAsia="en-US"/>
    </w:rPr>
  </w:style>
  <w:style w:type="paragraph" w:customStyle="1" w:styleId="9DCE9359952F4CBA8EBA78176FC29B477">
    <w:name w:val="9DCE9359952F4CBA8EBA78176FC29B477"/>
    <w:rsid w:val="00260AE8"/>
    <w:rPr>
      <w:rFonts w:eastAsiaTheme="minorHAnsi"/>
      <w:lang w:eastAsia="en-US"/>
    </w:rPr>
  </w:style>
  <w:style w:type="paragraph" w:customStyle="1" w:styleId="492728D2D38F41D9A30D9B305CE8FDF77">
    <w:name w:val="492728D2D38F41D9A30D9B305CE8FDF77"/>
    <w:rsid w:val="00260AE8"/>
    <w:rPr>
      <w:rFonts w:eastAsiaTheme="minorHAnsi"/>
      <w:lang w:eastAsia="en-US"/>
    </w:rPr>
  </w:style>
  <w:style w:type="paragraph" w:customStyle="1" w:styleId="F90B8A294A5F45D78C2C99E2C2BCA25E">
    <w:name w:val="F90B8A294A5F45D78C2C99E2C2BCA25E"/>
    <w:rsid w:val="00260AE8"/>
  </w:style>
  <w:style w:type="paragraph" w:customStyle="1" w:styleId="EF078290367D4D9CA5E1B596A8299C2F">
    <w:name w:val="EF078290367D4D9CA5E1B596A8299C2F"/>
    <w:rsid w:val="00260AE8"/>
  </w:style>
  <w:style w:type="paragraph" w:customStyle="1" w:styleId="618FAAEBC7DA4EE5AE718F52CD486A7D19">
    <w:name w:val="618FAAEBC7DA4EE5AE718F52CD486A7D19"/>
    <w:rsid w:val="00260AE8"/>
    <w:rPr>
      <w:rFonts w:eastAsiaTheme="minorHAnsi"/>
      <w:lang w:eastAsia="en-US"/>
    </w:rPr>
  </w:style>
  <w:style w:type="paragraph" w:customStyle="1" w:styleId="F259CA915DF5473289B8E10D4CD8F34019">
    <w:name w:val="F259CA915DF5473289B8E10D4CD8F34019"/>
    <w:rsid w:val="00260AE8"/>
    <w:rPr>
      <w:rFonts w:eastAsiaTheme="minorHAnsi"/>
      <w:lang w:eastAsia="en-US"/>
    </w:rPr>
  </w:style>
  <w:style w:type="paragraph" w:customStyle="1" w:styleId="03479CB0B6DD416B9E4DB2857F2F438319">
    <w:name w:val="03479CB0B6DD416B9E4DB2857F2F438319"/>
    <w:rsid w:val="00260AE8"/>
    <w:rPr>
      <w:rFonts w:eastAsiaTheme="minorHAnsi"/>
      <w:lang w:eastAsia="en-US"/>
    </w:rPr>
  </w:style>
  <w:style w:type="paragraph" w:customStyle="1" w:styleId="1F715F1D5B5D4042ABCC4C93E758FB634">
    <w:name w:val="1F715F1D5B5D4042ABCC4C93E758FB634"/>
    <w:rsid w:val="00260AE8"/>
    <w:rPr>
      <w:rFonts w:eastAsiaTheme="minorHAnsi"/>
      <w:lang w:eastAsia="en-US"/>
    </w:rPr>
  </w:style>
  <w:style w:type="paragraph" w:customStyle="1" w:styleId="4F4B04E8EE2E4DC796D489807DF1099D13">
    <w:name w:val="4F4B04E8EE2E4DC796D489807DF1099D13"/>
    <w:rsid w:val="00260AE8"/>
    <w:rPr>
      <w:rFonts w:eastAsiaTheme="minorHAnsi"/>
      <w:lang w:eastAsia="en-US"/>
    </w:rPr>
  </w:style>
  <w:style w:type="paragraph" w:customStyle="1" w:styleId="39B239C54E9D4CDBA97504D695FF33A019">
    <w:name w:val="39B239C54E9D4CDBA97504D695FF33A019"/>
    <w:rsid w:val="00260AE8"/>
    <w:rPr>
      <w:rFonts w:eastAsiaTheme="minorHAnsi"/>
      <w:lang w:eastAsia="en-US"/>
    </w:rPr>
  </w:style>
  <w:style w:type="paragraph" w:customStyle="1" w:styleId="679CBDC8E09C4F03B90CDE10CBCC998513">
    <w:name w:val="679CBDC8E09C4F03B90CDE10CBCC998513"/>
    <w:rsid w:val="00260AE8"/>
    <w:rPr>
      <w:rFonts w:eastAsiaTheme="minorHAnsi"/>
      <w:lang w:eastAsia="en-US"/>
    </w:rPr>
  </w:style>
  <w:style w:type="paragraph" w:customStyle="1" w:styleId="1EAFCE8D258C42299A64D8A5E143889213">
    <w:name w:val="1EAFCE8D258C42299A64D8A5E143889213"/>
    <w:rsid w:val="00260AE8"/>
    <w:rPr>
      <w:rFonts w:eastAsiaTheme="minorHAnsi"/>
      <w:lang w:eastAsia="en-US"/>
    </w:rPr>
  </w:style>
  <w:style w:type="paragraph" w:customStyle="1" w:styleId="D4E692BB30824128A8AD5F168855ADD613">
    <w:name w:val="D4E692BB30824128A8AD5F168855ADD613"/>
    <w:rsid w:val="00260AE8"/>
    <w:rPr>
      <w:rFonts w:eastAsiaTheme="minorHAnsi"/>
      <w:lang w:eastAsia="en-US"/>
    </w:rPr>
  </w:style>
  <w:style w:type="paragraph" w:customStyle="1" w:styleId="FC2396751AF24097A93203D5DC76045513">
    <w:name w:val="FC2396751AF24097A93203D5DC76045513"/>
    <w:rsid w:val="00260AE8"/>
    <w:rPr>
      <w:rFonts w:eastAsiaTheme="minorHAnsi"/>
      <w:lang w:eastAsia="en-US"/>
    </w:rPr>
  </w:style>
  <w:style w:type="paragraph" w:customStyle="1" w:styleId="8182F715B8644ECF86D93032642FC8D113">
    <w:name w:val="8182F715B8644ECF86D93032642FC8D113"/>
    <w:rsid w:val="00260AE8"/>
    <w:rPr>
      <w:rFonts w:eastAsiaTheme="minorHAnsi"/>
      <w:lang w:eastAsia="en-US"/>
    </w:rPr>
  </w:style>
  <w:style w:type="paragraph" w:customStyle="1" w:styleId="0873D5C7D7834AEAACF8543C1939B2AA2">
    <w:name w:val="0873D5C7D7834AEAACF8543C1939B2AA2"/>
    <w:rsid w:val="00260AE8"/>
    <w:rPr>
      <w:rFonts w:eastAsiaTheme="minorHAnsi"/>
      <w:lang w:eastAsia="en-US"/>
    </w:rPr>
  </w:style>
  <w:style w:type="paragraph" w:customStyle="1" w:styleId="B540A4ED972C4C29AC0350F00AE46FA42">
    <w:name w:val="B540A4ED972C4C29AC0350F00AE46FA42"/>
    <w:rsid w:val="00260AE8"/>
    <w:rPr>
      <w:rFonts w:eastAsiaTheme="minorHAnsi"/>
      <w:lang w:eastAsia="en-US"/>
    </w:rPr>
  </w:style>
  <w:style w:type="paragraph" w:customStyle="1" w:styleId="30F97DCE9285455EAD0B0323EA2D654F12">
    <w:name w:val="30F97DCE9285455EAD0B0323EA2D654F12"/>
    <w:rsid w:val="00260AE8"/>
    <w:rPr>
      <w:rFonts w:eastAsiaTheme="minorHAnsi"/>
      <w:lang w:eastAsia="en-US"/>
    </w:rPr>
  </w:style>
  <w:style w:type="paragraph" w:customStyle="1" w:styleId="F90B8A294A5F45D78C2C99E2C2BCA25E1">
    <w:name w:val="F90B8A294A5F45D78C2C99E2C2BCA25E1"/>
    <w:rsid w:val="00260AE8"/>
    <w:rPr>
      <w:rFonts w:eastAsiaTheme="minorHAnsi"/>
      <w:lang w:eastAsia="en-US"/>
    </w:rPr>
  </w:style>
  <w:style w:type="paragraph" w:customStyle="1" w:styleId="EF078290367D4D9CA5E1B596A8299C2F1">
    <w:name w:val="EF078290367D4D9CA5E1B596A8299C2F1"/>
    <w:rsid w:val="00260AE8"/>
    <w:rPr>
      <w:rFonts w:eastAsiaTheme="minorHAnsi"/>
      <w:lang w:eastAsia="en-US"/>
    </w:rPr>
  </w:style>
  <w:style w:type="paragraph" w:customStyle="1" w:styleId="579D746AEAD14B0D8D80DF34E7CCC3D412">
    <w:name w:val="579D746AEAD14B0D8D80DF34E7CCC3D412"/>
    <w:rsid w:val="00260AE8"/>
    <w:rPr>
      <w:rFonts w:eastAsiaTheme="minorHAnsi"/>
      <w:lang w:eastAsia="en-US"/>
    </w:rPr>
  </w:style>
  <w:style w:type="paragraph" w:customStyle="1" w:styleId="D0331D881940484C9064B29ADF91AE2211">
    <w:name w:val="D0331D881940484C9064B29ADF91AE2211"/>
    <w:rsid w:val="00260AE8"/>
    <w:rPr>
      <w:rFonts w:eastAsiaTheme="minorHAnsi"/>
      <w:lang w:eastAsia="en-US"/>
    </w:rPr>
  </w:style>
  <w:style w:type="paragraph" w:customStyle="1" w:styleId="F3DECFEB9350407A9781C776271A6AC119">
    <w:name w:val="F3DECFEB9350407A9781C776271A6AC119"/>
    <w:rsid w:val="00260AE8"/>
    <w:rPr>
      <w:rFonts w:eastAsiaTheme="minorHAnsi"/>
      <w:lang w:eastAsia="en-US"/>
    </w:rPr>
  </w:style>
  <w:style w:type="paragraph" w:customStyle="1" w:styleId="C098CF0A9AA1434693E63463B514138511">
    <w:name w:val="C098CF0A9AA1434693E63463B514138511"/>
    <w:rsid w:val="00260AE8"/>
    <w:rPr>
      <w:rFonts w:eastAsiaTheme="minorHAnsi"/>
      <w:lang w:eastAsia="en-US"/>
    </w:rPr>
  </w:style>
  <w:style w:type="paragraph" w:customStyle="1" w:styleId="24838E74E71D44EBB88AD14A1867A9B211">
    <w:name w:val="24838E74E71D44EBB88AD14A1867A9B211"/>
    <w:rsid w:val="00260AE8"/>
    <w:rPr>
      <w:rFonts w:eastAsiaTheme="minorHAnsi"/>
      <w:lang w:eastAsia="en-US"/>
    </w:rPr>
  </w:style>
  <w:style w:type="paragraph" w:customStyle="1" w:styleId="244C4BB51BD849A78FFB38B7D91422AD11">
    <w:name w:val="244C4BB51BD849A78FFB38B7D91422AD11"/>
    <w:rsid w:val="00260AE8"/>
    <w:rPr>
      <w:rFonts w:eastAsiaTheme="minorHAnsi"/>
      <w:lang w:eastAsia="en-US"/>
    </w:rPr>
  </w:style>
  <w:style w:type="paragraph" w:customStyle="1" w:styleId="87B7FD0AEA064F58A9151FA4679038C811">
    <w:name w:val="87B7FD0AEA064F58A9151FA4679038C811"/>
    <w:rsid w:val="00260AE8"/>
    <w:rPr>
      <w:rFonts w:eastAsiaTheme="minorHAnsi"/>
      <w:lang w:eastAsia="en-US"/>
    </w:rPr>
  </w:style>
  <w:style w:type="paragraph" w:customStyle="1" w:styleId="A152F05D64D74D789F303CB03A27426510">
    <w:name w:val="A152F05D64D74D789F303CB03A27426510"/>
    <w:rsid w:val="00260AE8"/>
    <w:rPr>
      <w:rFonts w:eastAsiaTheme="minorHAnsi"/>
      <w:lang w:eastAsia="en-US"/>
    </w:rPr>
  </w:style>
  <w:style w:type="paragraph" w:customStyle="1" w:styleId="935105CBAAC243B6BA3B1F46FA9AF71F10">
    <w:name w:val="935105CBAAC243B6BA3B1F46FA9AF71F10"/>
    <w:rsid w:val="00260AE8"/>
    <w:rPr>
      <w:rFonts w:eastAsiaTheme="minorHAnsi"/>
      <w:lang w:eastAsia="en-US"/>
    </w:rPr>
  </w:style>
  <w:style w:type="paragraph" w:customStyle="1" w:styleId="9BD4FC685BF54E02A1DD4FD81822406714">
    <w:name w:val="9BD4FC685BF54E02A1DD4FD81822406714"/>
    <w:rsid w:val="00260AE8"/>
    <w:rPr>
      <w:rFonts w:eastAsiaTheme="minorHAnsi"/>
      <w:lang w:eastAsia="en-US"/>
    </w:rPr>
  </w:style>
  <w:style w:type="paragraph" w:customStyle="1" w:styleId="962E90229C4149FF99E3A1DDEEBAC97714">
    <w:name w:val="962E90229C4149FF99E3A1DDEEBAC97714"/>
    <w:rsid w:val="00260AE8"/>
    <w:rPr>
      <w:rFonts w:eastAsiaTheme="minorHAnsi"/>
      <w:lang w:eastAsia="en-US"/>
    </w:rPr>
  </w:style>
  <w:style w:type="paragraph" w:customStyle="1" w:styleId="4B2F487104D44B01BCFB141D7931AA7E9">
    <w:name w:val="4B2F487104D44B01BCFB141D7931AA7E9"/>
    <w:rsid w:val="00260AE8"/>
    <w:rPr>
      <w:rFonts w:eastAsiaTheme="minorHAnsi"/>
      <w:lang w:eastAsia="en-US"/>
    </w:rPr>
  </w:style>
  <w:style w:type="paragraph" w:customStyle="1" w:styleId="9DCE9359952F4CBA8EBA78176FC29B478">
    <w:name w:val="9DCE9359952F4CBA8EBA78176FC29B478"/>
    <w:rsid w:val="00260AE8"/>
    <w:rPr>
      <w:rFonts w:eastAsiaTheme="minorHAnsi"/>
      <w:lang w:eastAsia="en-US"/>
    </w:rPr>
  </w:style>
  <w:style w:type="paragraph" w:customStyle="1" w:styleId="492728D2D38F41D9A30D9B305CE8FDF78">
    <w:name w:val="492728D2D38F41D9A30D9B305CE8FDF78"/>
    <w:rsid w:val="00260AE8"/>
    <w:rPr>
      <w:rFonts w:eastAsiaTheme="minorHAnsi"/>
      <w:lang w:eastAsia="en-US"/>
    </w:rPr>
  </w:style>
  <w:style w:type="paragraph" w:customStyle="1" w:styleId="E754F8F1169E4E2FA1A06638EE2648DD">
    <w:name w:val="E754F8F1169E4E2FA1A06638EE2648DD"/>
    <w:rsid w:val="00260AE8"/>
  </w:style>
  <w:style w:type="paragraph" w:customStyle="1" w:styleId="3AFCB5258FBC476C91BFC5C1E9BD17B0">
    <w:name w:val="3AFCB5258FBC476C91BFC5C1E9BD17B0"/>
    <w:rsid w:val="00260AE8"/>
  </w:style>
  <w:style w:type="paragraph" w:customStyle="1" w:styleId="F02A1411ED98440C88240ED1305980DD">
    <w:name w:val="F02A1411ED98440C88240ED1305980DD"/>
    <w:rsid w:val="00260AE8"/>
  </w:style>
  <w:style w:type="paragraph" w:customStyle="1" w:styleId="BFCCBD9973D44CC8AA6CB96A5DFEE4B6">
    <w:name w:val="BFCCBD9973D44CC8AA6CB96A5DFEE4B6"/>
    <w:rsid w:val="00260AE8"/>
  </w:style>
  <w:style w:type="paragraph" w:customStyle="1" w:styleId="09CDC23F4CE042CCB3E40DFEB893CB98">
    <w:name w:val="09CDC23F4CE042CCB3E40DFEB893CB98"/>
    <w:rsid w:val="00260AE8"/>
  </w:style>
  <w:style w:type="paragraph" w:customStyle="1" w:styleId="979B4160F7A84D05BE76CE2F976371F1">
    <w:name w:val="979B4160F7A84D05BE76CE2F976371F1"/>
    <w:rsid w:val="00260AE8"/>
  </w:style>
  <w:style w:type="paragraph" w:customStyle="1" w:styleId="13AB4A91FCBC4761BCC154AF6ED5161F">
    <w:name w:val="13AB4A91FCBC4761BCC154AF6ED5161F"/>
    <w:rsid w:val="00260AE8"/>
  </w:style>
  <w:style w:type="paragraph" w:customStyle="1" w:styleId="D93BB6FE05D24ADB9369023317605353">
    <w:name w:val="D93BB6FE05D24ADB9369023317605353"/>
    <w:rsid w:val="00260AE8"/>
  </w:style>
  <w:style w:type="paragraph" w:customStyle="1" w:styleId="1680645B24F54BEC949EDB572AB74318">
    <w:name w:val="1680645B24F54BEC949EDB572AB74318"/>
    <w:rsid w:val="00260AE8"/>
  </w:style>
  <w:style w:type="paragraph" w:customStyle="1" w:styleId="7C6CE9F138FF4832A1248337E405B3AD">
    <w:name w:val="7C6CE9F138FF4832A1248337E405B3AD"/>
    <w:rsid w:val="00260AE8"/>
  </w:style>
  <w:style w:type="paragraph" w:customStyle="1" w:styleId="AD1E2500E24546B4AA156D04A9BE635A">
    <w:name w:val="AD1E2500E24546B4AA156D04A9BE635A"/>
    <w:rsid w:val="00260AE8"/>
  </w:style>
  <w:style w:type="paragraph" w:customStyle="1" w:styleId="0E7CC469E5A54BF49639B274C64B622D">
    <w:name w:val="0E7CC469E5A54BF49639B274C64B622D"/>
    <w:rsid w:val="00260AE8"/>
  </w:style>
  <w:style w:type="paragraph" w:customStyle="1" w:styleId="F492124FFC154C5EA410037A2468E43D">
    <w:name w:val="F492124FFC154C5EA410037A2468E43D"/>
    <w:rsid w:val="00260AE8"/>
  </w:style>
  <w:style w:type="paragraph" w:customStyle="1" w:styleId="FA05A742F3E648C88F41964918DAD59B">
    <w:name w:val="FA05A742F3E648C88F41964918DAD59B"/>
    <w:rsid w:val="00260AE8"/>
  </w:style>
  <w:style w:type="paragraph" w:customStyle="1" w:styleId="1048D82F8A404B0E989D76692F12EBD7">
    <w:name w:val="1048D82F8A404B0E989D76692F12EBD7"/>
    <w:rsid w:val="00260AE8"/>
  </w:style>
  <w:style w:type="paragraph" w:customStyle="1" w:styleId="BF8E5281CE4649F7A462B579E14B8562">
    <w:name w:val="BF8E5281CE4649F7A462B579E14B8562"/>
    <w:rsid w:val="00260AE8"/>
  </w:style>
  <w:style w:type="paragraph" w:customStyle="1" w:styleId="B3D782E659D64204B5D10C45FB0ACA55">
    <w:name w:val="B3D782E659D64204B5D10C45FB0ACA55"/>
    <w:rsid w:val="00260AE8"/>
  </w:style>
  <w:style w:type="paragraph" w:customStyle="1" w:styleId="1C434121E8C449B6B0BDB57F91CD7988">
    <w:name w:val="1C434121E8C449B6B0BDB57F91CD7988"/>
    <w:rsid w:val="00260AE8"/>
  </w:style>
  <w:style w:type="paragraph" w:customStyle="1" w:styleId="5BBB8205F6CF4E72B6E410A81E11BC79">
    <w:name w:val="5BBB8205F6CF4E72B6E410A81E11BC79"/>
    <w:rsid w:val="00260AE8"/>
  </w:style>
  <w:style w:type="paragraph" w:customStyle="1" w:styleId="AC489D7DCA454354900ACD3DA0F36E9B">
    <w:name w:val="AC489D7DCA454354900ACD3DA0F36E9B"/>
    <w:rsid w:val="00260AE8"/>
  </w:style>
  <w:style w:type="paragraph" w:customStyle="1" w:styleId="B1BBB479666742618F9F581149418C52">
    <w:name w:val="B1BBB479666742618F9F581149418C52"/>
    <w:rsid w:val="00260AE8"/>
  </w:style>
  <w:style w:type="paragraph" w:customStyle="1" w:styleId="2818FF1E0DA642529661DDBDEFE4F91E">
    <w:name w:val="2818FF1E0DA642529661DDBDEFE4F91E"/>
    <w:rsid w:val="00260AE8"/>
  </w:style>
  <w:style w:type="paragraph" w:customStyle="1" w:styleId="25D8677E071349D391A4179487EF1593">
    <w:name w:val="25D8677E071349D391A4179487EF1593"/>
    <w:rsid w:val="00260AE8"/>
  </w:style>
  <w:style w:type="paragraph" w:customStyle="1" w:styleId="618FAAEBC7DA4EE5AE718F52CD486A7D20">
    <w:name w:val="618FAAEBC7DA4EE5AE718F52CD486A7D20"/>
    <w:rsid w:val="00260AE8"/>
    <w:rPr>
      <w:rFonts w:eastAsiaTheme="minorHAnsi"/>
      <w:lang w:eastAsia="en-US"/>
    </w:rPr>
  </w:style>
  <w:style w:type="paragraph" w:customStyle="1" w:styleId="F259CA915DF5473289B8E10D4CD8F34020">
    <w:name w:val="F259CA915DF5473289B8E10D4CD8F34020"/>
    <w:rsid w:val="00260AE8"/>
    <w:rPr>
      <w:rFonts w:eastAsiaTheme="minorHAnsi"/>
      <w:lang w:eastAsia="en-US"/>
    </w:rPr>
  </w:style>
  <w:style w:type="paragraph" w:customStyle="1" w:styleId="03479CB0B6DD416B9E4DB2857F2F438320">
    <w:name w:val="03479CB0B6DD416B9E4DB2857F2F438320"/>
    <w:rsid w:val="00260AE8"/>
    <w:rPr>
      <w:rFonts w:eastAsiaTheme="minorHAnsi"/>
      <w:lang w:eastAsia="en-US"/>
    </w:rPr>
  </w:style>
  <w:style w:type="paragraph" w:customStyle="1" w:styleId="1F715F1D5B5D4042ABCC4C93E758FB635">
    <w:name w:val="1F715F1D5B5D4042ABCC4C93E758FB635"/>
    <w:rsid w:val="00260AE8"/>
    <w:rPr>
      <w:rFonts w:eastAsiaTheme="minorHAnsi"/>
      <w:lang w:eastAsia="en-US"/>
    </w:rPr>
  </w:style>
  <w:style w:type="paragraph" w:customStyle="1" w:styleId="4F4B04E8EE2E4DC796D489807DF1099D14">
    <w:name w:val="4F4B04E8EE2E4DC796D489807DF1099D14"/>
    <w:rsid w:val="00260AE8"/>
    <w:rPr>
      <w:rFonts w:eastAsiaTheme="minorHAnsi"/>
      <w:lang w:eastAsia="en-US"/>
    </w:rPr>
  </w:style>
  <w:style w:type="paragraph" w:customStyle="1" w:styleId="39B239C54E9D4CDBA97504D695FF33A020">
    <w:name w:val="39B239C54E9D4CDBA97504D695FF33A020"/>
    <w:rsid w:val="00260AE8"/>
    <w:rPr>
      <w:rFonts w:eastAsiaTheme="minorHAnsi"/>
      <w:lang w:eastAsia="en-US"/>
    </w:rPr>
  </w:style>
  <w:style w:type="paragraph" w:customStyle="1" w:styleId="679CBDC8E09C4F03B90CDE10CBCC998514">
    <w:name w:val="679CBDC8E09C4F03B90CDE10CBCC998514"/>
    <w:rsid w:val="00260AE8"/>
    <w:rPr>
      <w:rFonts w:eastAsiaTheme="minorHAnsi"/>
      <w:lang w:eastAsia="en-US"/>
    </w:rPr>
  </w:style>
  <w:style w:type="paragraph" w:customStyle="1" w:styleId="1EAFCE8D258C42299A64D8A5E143889214">
    <w:name w:val="1EAFCE8D258C42299A64D8A5E143889214"/>
    <w:rsid w:val="00260AE8"/>
    <w:rPr>
      <w:rFonts w:eastAsiaTheme="minorHAnsi"/>
      <w:lang w:eastAsia="en-US"/>
    </w:rPr>
  </w:style>
  <w:style w:type="paragraph" w:customStyle="1" w:styleId="D4E692BB30824128A8AD5F168855ADD614">
    <w:name w:val="D4E692BB30824128A8AD5F168855ADD614"/>
    <w:rsid w:val="00260AE8"/>
    <w:rPr>
      <w:rFonts w:eastAsiaTheme="minorHAnsi"/>
      <w:lang w:eastAsia="en-US"/>
    </w:rPr>
  </w:style>
  <w:style w:type="paragraph" w:customStyle="1" w:styleId="FC2396751AF24097A93203D5DC76045514">
    <w:name w:val="FC2396751AF24097A93203D5DC76045514"/>
    <w:rsid w:val="00260AE8"/>
    <w:rPr>
      <w:rFonts w:eastAsiaTheme="minorHAnsi"/>
      <w:lang w:eastAsia="en-US"/>
    </w:rPr>
  </w:style>
  <w:style w:type="paragraph" w:customStyle="1" w:styleId="8182F715B8644ECF86D93032642FC8D114">
    <w:name w:val="8182F715B8644ECF86D93032642FC8D114"/>
    <w:rsid w:val="00260AE8"/>
    <w:rPr>
      <w:rFonts w:eastAsiaTheme="minorHAnsi"/>
      <w:lang w:eastAsia="en-US"/>
    </w:rPr>
  </w:style>
  <w:style w:type="paragraph" w:customStyle="1" w:styleId="0873D5C7D7834AEAACF8543C1939B2AA3">
    <w:name w:val="0873D5C7D7834AEAACF8543C1939B2AA3"/>
    <w:rsid w:val="00260AE8"/>
    <w:rPr>
      <w:rFonts w:eastAsiaTheme="minorHAnsi"/>
      <w:lang w:eastAsia="en-US"/>
    </w:rPr>
  </w:style>
  <w:style w:type="paragraph" w:customStyle="1" w:styleId="B540A4ED972C4C29AC0350F00AE46FA43">
    <w:name w:val="B540A4ED972C4C29AC0350F00AE46FA43"/>
    <w:rsid w:val="00260AE8"/>
    <w:rPr>
      <w:rFonts w:eastAsiaTheme="minorHAnsi"/>
      <w:lang w:eastAsia="en-US"/>
    </w:rPr>
  </w:style>
  <w:style w:type="paragraph" w:customStyle="1" w:styleId="30F97DCE9285455EAD0B0323EA2D654F13">
    <w:name w:val="30F97DCE9285455EAD0B0323EA2D654F13"/>
    <w:rsid w:val="00260AE8"/>
    <w:rPr>
      <w:rFonts w:eastAsiaTheme="minorHAnsi"/>
      <w:lang w:eastAsia="en-US"/>
    </w:rPr>
  </w:style>
  <w:style w:type="paragraph" w:customStyle="1" w:styleId="F90B8A294A5F45D78C2C99E2C2BCA25E2">
    <w:name w:val="F90B8A294A5F45D78C2C99E2C2BCA25E2"/>
    <w:rsid w:val="00260AE8"/>
    <w:rPr>
      <w:rFonts w:eastAsiaTheme="minorHAnsi"/>
      <w:lang w:eastAsia="en-US"/>
    </w:rPr>
  </w:style>
  <w:style w:type="paragraph" w:customStyle="1" w:styleId="EF078290367D4D9CA5E1B596A8299C2F2">
    <w:name w:val="EF078290367D4D9CA5E1B596A8299C2F2"/>
    <w:rsid w:val="00260AE8"/>
    <w:rPr>
      <w:rFonts w:eastAsiaTheme="minorHAnsi"/>
      <w:lang w:eastAsia="en-US"/>
    </w:rPr>
  </w:style>
  <w:style w:type="paragraph" w:customStyle="1" w:styleId="579D746AEAD14B0D8D80DF34E7CCC3D413">
    <w:name w:val="579D746AEAD14B0D8D80DF34E7CCC3D413"/>
    <w:rsid w:val="00260AE8"/>
    <w:rPr>
      <w:rFonts w:eastAsiaTheme="minorHAnsi"/>
      <w:lang w:eastAsia="en-US"/>
    </w:rPr>
  </w:style>
  <w:style w:type="paragraph" w:customStyle="1" w:styleId="FA05A742F3E648C88F41964918DAD59B1">
    <w:name w:val="FA05A742F3E648C88F41964918DAD59B1"/>
    <w:rsid w:val="00260AE8"/>
    <w:rPr>
      <w:rFonts w:eastAsiaTheme="minorHAnsi"/>
      <w:lang w:eastAsia="en-US"/>
    </w:rPr>
  </w:style>
  <w:style w:type="paragraph" w:customStyle="1" w:styleId="1C434121E8C449B6B0BDB57F91CD79881">
    <w:name w:val="1C434121E8C449B6B0BDB57F91CD79881"/>
    <w:rsid w:val="00260AE8"/>
    <w:rPr>
      <w:rFonts w:eastAsiaTheme="minorHAnsi"/>
      <w:lang w:eastAsia="en-US"/>
    </w:rPr>
  </w:style>
  <w:style w:type="paragraph" w:customStyle="1" w:styleId="5BBB8205F6CF4E72B6E410A81E11BC791">
    <w:name w:val="5BBB8205F6CF4E72B6E410A81E11BC791"/>
    <w:rsid w:val="00260AE8"/>
    <w:rPr>
      <w:rFonts w:eastAsiaTheme="minorHAnsi"/>
      <w:lang w:eastAsia="en-US"/>
    </w:rPr>
  </w:style>
  <w:style w:type="paragraph" w:customStyle="1" w:styleId="AC489D7DCA454354900ACD3DA0F36E9B1">
    <w:name w:val="AC489D7DCA454354900ACD3DA0F36E9B1"/>
    <w:rsid w:val="00260AE8"/>
    <w:rPr>
      <w:rFonts w:eastAsiaTheme="minorHAnsi"/>
      <w:lang w:eastAsia="en-US"/>
    </w:rPr>
  </w:style>
  <w:style w:type="paragraph" w:customStyle="1" w:styleId="B1BBB479666742618F9F581149418C521">
    <w:name w:val="B1BBB479666742618F9F581149418C521"/>
    <w:rsid w:val="00260AE8"/>
    <w:rPr>
      <w:rFonts w:eastAsiaTheme="minorHAnsi"/>
      <w:lang w:eastAsia="en-US"/>
    </w:rPr>
  </w:style>
  <w:style w:type="paragraph" w:customStyle="1" w:styleId="2818FF1E0DA642529661DDBDEFE4F91E1">
    <w:name w:val="2818FF1E0DA642529661DDBDEFE4F91E1"/>
    <w:rsid w:val="00260AE8"/>
    <w:rPr>
      <w:rFonts w:eastAsiaTheme="minorHAnsi"/>
      <w:lang w:eastAsia="en-US"/>
    </w:rPr>
  </w:style>
  <w:style w:type="paragraph" w:customStyle="1" w:styleId="25D8677E071349D391A4179487EF15931">
    <w:name w:val="25D8677E071349D391A4179487EF15931"/>
    <w:rsid w:val="00260AE8"/>
    <w:rPr>
      <w:rFonts w:eastAsiaTheme="minorHAnsi"/>
      <w:lang w:eastAsia="en-US"/>
    </w:rPr>
  </w:style>
  <w:style w:type="paragraph" w:customStyle="1" w:styleId="D0331D881940484C9064B29ADF91AE2212">
    <w:name w:val="D0331D881940484C9064B29ADF91AE2212"/>
    <w:rsid w:val="00260AE8"/>
    <w:rPr>
      <w:rFonts w:eastAsiaTheme="minorHAnsi"/>
      <w:lang w:eastAsia="en-US"/>
    </w:rPr>
  </w:style>
  <w:style w:type="paragraph" w:customStyle="1" w:styleId="F3DECFEB9350407A9781C776271A6AC120">
    <w:name w:val="F3DECFEB9350407A9781C776271A6AC120"/>
    <w:rsid w:val="00260AE8"/>
    <w:rPr>
      <w:rFonts w:eastAsiaTheme="minorHAnsi"/>
      <w:lang w:eastAsia="en-US"/>
    </w:rPr>
  </w:style>
  <w:style w:type="paragraph" w:customStyle="1" w:styleId="C098CF0A9AA1434693E63463B514138512">
    <w:name w:val="C098CF0A9AA1434693E63463B514138512"/>
    <w:rsid w:val="00260AE8"/>
    <w:rPr>
      <w:rFonts w:eastAsiaTheme="minorHAnsi"/>
      <w:lang w:eastAsia="en-US"/>
    </w:rPr>
  </w:style>
  <w:style w:type="paragraph" w:customStyle="1" w:styleId="24838E74E71D44EBB88AD14A1867A9B212">
    <w:name w:val="24838E74E71D44EBB88AD14A1867A9B212"/>
    <w:rsid w:val="00260AE8"/>
    <w:rPr>
      <w:rFonts w:eastAsiaTheme="minorHAnsi"/>
      <w:lang w:eastAsia="en-US"/>
    </w:rPr>
  </w:style>
  <w:style w:type="paragraph" w:customStyle="1" w:styleId="244C4BB51BD849A78FFB38B7D91422AD12">
    <w:name w:val="244C4BB51BD849A78FFB38B7D91422AD12"/>
    <w:rsid w:val="00260AE8"/>
    <w:rPr>
      <w:rFonts w:eastAsiaTheme="minorHAnsi"/>
      <w:lang w:eastAsia="en-US"/>
    </w:rPr>
  </w:style>
  <w:style w:type="paragraph" w:customStyle="1" w:styleId="87B7FD0AEA064F58A9151FA4679038C812">
    <w:name w:val="87B7FD0AEA064F58A9151FA4679038C812"/>
    <w:rsid w:val="00260AE8"/>
    <w:rPr>
      <w:rFonts w:eastAsiaTheme="minorHAnsi"/>
      <w:lang w:eastAsia="en-US"/>
    </w:rPr>
  </w:style>
  <w:style w:type="paragraph" w:customStyle="1" w:styleId="A152F05D64D74D789F303CB03A27426511">
    <w:name w:val="A152F05D64D74D789F303CB03A27426511"/>
    <w:rsid w:val="00260AE8"/>
    <w:rPr>
      <w:rFonts w:eastAsiaTheme="minorHAnsi"/>
      <w:lang w:eastAsia="en-US"/>
    </w:rPr>
  </w:style>
  <w:style w:type="paragraph" w:customStyle="1" w:styleId="935105CBAAC243B6BA3B1F46FA9AF71F11">
    <w:name w:val="935105CBAAC243B6BA3B1F46FA9AF71F11"/>
    <w:rsid w:val="00260AE8"/>
    <w:rPr>
      <w:rFonts w:eastAsiaTheme="minorHAnsi"/>
      <w:lang w:eastAsia="en-US"/>
    </w:rPr>
  </w:style>
  <w:style w:type="paragraph" w:customStyle="1" w:styleId="9BD4FC685BF54E02A1DD4FD81822406715">
    <w:name w:val="9BD4FC685BF54E02A1DD4FD81822406715"/>
    <w:rsid w:val="00260AE8"/>
    <w:rPr>
      <w:rFonts w:eastAsiaTheme="minorHAnsi"/>
      <w:lang w:eastAsia="en-US"/>
    </w:rPr>
  </w:style>
  <w:style w:type="paragraph" w:customStyle="1" w:styleId="962E90229C4149FF99E3A1DDEEBAC97715">
    <w:name w:val="962E90229C4149FF99E3A1DDEEBAC97715"/>
    <w:rsid w:val="00260AE8"/>
    <w:rPr>
      <w:rFonts w:eastAsiaTheme="minorHAnsi"/>
      <w:lang w:eastAsia="en-US"/>
    </w:rPr>
  </w:style>
  <w:style w:type="paragraph" w:customStyle="1" w:styleId="4B2F487104D44B01BCFB141D7931AA7E10">
    <w:name w:val="4B2F487104D44B01BCFB141D7931AA7E10"/>
    <w:rsid w:val="00260AE8"/>
    <w:rPr>
      <w:rFonts w:eastAsiaTheme="minorHAnsi"/>
      <w:lang w:eastAsia="en-US"/>
    </w:rPr>
  </w:style>
  <w:style w:type="paragraph" w:customStyle="1" w:styleId="9DCE9359952F4CBA8EBA78176FC29B479">
    <w:name w:val="9DCE9359952F4CBA8EBA78176FC29B479"/>
    <w:rsid w:val="00260AE8"/>
    <w:rPr>
      <w:rFonts w:eastAsiaTheme="minorHAnsi"/>
      <w:lang w:eastAsia="en-US"/>
    </w:rPr>
  </w:style>
  <w:style w:type="paragraph" w:customStyle="1" w:styleId="492728D2D38F41D9A30D9B305CE8FDF79">
    <w:name w:val="492728D2D38F41D9A30D9B305CE8FDF79"/>
    <w:rsid w:val="00260AE8"/>
    <w:rPr>
      <w:rFonts w:eastAsiaTheme="minorHAnsi"/>
      <w:lang w:eastAsia="en-US"/>
    </w:rPr>
  </w:style>
  <w:style w:type="paragraph" w:customStyle="1" w:styleId="F73D96F51AA84295B3E4574F6C17691D">
    <w:name w:val="F73D96F51AA84295B3E4574F6C17691D"/>
    <w:rsid w:val="00260AE8"/>
  </w:style>
  <w:style w:type="paragraph" w:customStyle="1" w:styleId="618FAAEBC7DA4EE5AE718F52CD486A7D21">
    <w:name w:val="618FAAEBC7DA4EE5AE718F52CD486A7D21"/>
    <w:rsid w:val="00260AE8"/>
    <w:rPr>
      <w:rFonts w:eastAsiaTheme="minorHAnsi"/>
      <w:lang w:eastAsia="en-US"/>
    </w:rPr>
  </w:style>
  <w:style w:type="paragraph" w:customStyle="1" w:styleId="F259CA915DF5473289B8E10D4CD8F34021">
    <w:name w:val="F259CA915DF5473289B8E10D4CD8F34021"/>
    <w:rsid w:val="00260AE8"/>
    <w:rPr>
      <w:rFonts w:eastAsiaTheme="minorHAnsi"/>
      <w:lang w:eastAsia="en-US"/>
    </w:rPr>
  </w:style>
  <w:style w:type="paragraph" w:customStyle="1" w:styleId="03479CB0B6DD416B9E4DB2857F2F438321">
    <w:name w:val="03479CB0B6DD416B9E4DB2857F2F438321"/>
    <w:rsid w:val="00260AE8"/>
    <w:rPr>
      <w:rFonts w:eastAsiaTheme="minorHAnsi"/>
      <w:lang w:eastAsia="en-US"/>
    </w:rPr>
  </w:style>
  <w:style w:type="paragraph" w:customStyle="1" w:styleId="1F715F1D5B5D4042ABCC4C93E758FB636">
    <w:name w:val="1F715F1D5B5D4042ABCC4C93E758FB636"/>
    <w:rsid w:val="00260AE8"/>
    <w:rPr>
      <w:rFonts w:eastAsiaTheme="minorHAnsi"/>
      <w:lang w:eastAsia="en-US"/>
    </w:rPr>
  </w:style>
  <w:style w:type="paragraph" w:customStyle="1" w:styleId="4F4B04E8EE2E4DC796D489807DF1099D15">
    <w:name w:val="4F4B04E8EE2E4DC796D489807DF1099D15"/>
    <w:rsid w:val="00260AE8"/>
    <w:rPr>
      <w:rFonts w:eastAsiaTheme="minorHAnsi"/>
      <w:lang w:eastAsia="en-US"/>
    </w:rPr>
  </w:style>
  <w:style w:type="paragraph" w:customStyle="1" w:styleId="39B239C54E9D4CDBA97504D695FF33A021">
    <w:name w:val="39B239C54E9D4CDBA97504D695FF33A021"/>
    <w:rsid w:val="00260AE8"/>
    <w:rPr>
      <w:rFonts w:eastAsiaTheme="minorHAnsi"/>
      <w:lang w:eastAsia="en-US"/>
    </w:rPr>
  </w:style>
  <w:style w:type="paragraph" w:customStyle="1" w:styleId="679CBDC8E09C4F03B90CDE10CBCC998515">
    <w:name w:val="679CBDC8E09C4F03B90CDE10CBCC998515"/>
    <w:rsid w:val="00260AE8"/>
    <w:rPr>
      <w:rFonts w:eastAsiaTheme="minorHAnsi"/>
      <w:lang w:eastAsia="en-US"/>
    </w:rPr>
  </w:style>
  <w:style w:type="paragraph" w:customStyle="1" w:styleId="1EAFCE8D258C42299A64D8A5E143889215">
    <w:name w:val="1EAFCE8D258C42299A64D8A5E143889215"/>
    <w:rsid w:val="00260AE8"/>
    <w:rPr>
      <w:rFonts w:eastAsiaTheme="minorHAnsi"/>
      <w:lang w:eastAsia="en-US"/>
    </w:rPr>
  </w:style>
  <w:style w:type="paragraph" w:customStyle="1" w:styleId="D4E692BB30824128A8AD5F168855ADD615">
    <w:name w:val="D4E692BB30824128A8AD5F168855ADD615"/>
    <w:rsid w:val="00260AE8"/>
    <w:rPr>
      <w:rFonts w:eastAsiaTheme="minorHAnsi"/>
      <w:lang w:eastAsia="en-US"/>
    </w:rPr>
  </w:style>
  <w:style w:type="paragraph" w:customStyle="1" w:styleId="FC2396751AF24097A93203D5DC76045515">
    <w:name w:val="FC2396751AF24097A93203D5DC76045515"/>
    <w:rsid w:val="00260AE8"/>
    <w:rPr>
      <w:rFonts w:eastAsiaTheme="minorHAnsi"/>
      <w:lang w:eastAsia="en-US"/>
    </w:rPr>
  </w:style>
  <w:style w:type="paragraph" w:customStyle="1" w:styleId="8182F715B8644ECF86D93032642FC8D115">
    <w:name w:val="8182F715B8644ECF86D93032642FC8D115"/>
    <w:rsid w:val="00260AE8"/>
    <w:rPr>
      <w:rFonts w:eastAsiaTheme="minorHAnsi"/>
      <w:lang w:eastAsia="en-US"/>
    </w:rPr>
  </w:style>
  <w:style w:type="paragraph" w:customStyle="1" w:styleId="0873D5C7D7834AEAACF8543C1939B2AA4">
    <w:name w:val="0873D5C7D7834AEAACF8543C1939B2AA4"/>
    <w:rsid w:val="00260AE8"/>
    <w:rPr>
      <w:rFonts w:eastAsiaTheme="minorHAnsi"/>
      <w:lang w:eastAsia="en-US"/>
    </w:rPr>
  </w:style>
  <w:style w:type="paragraph" w:customStyle="1" w:styleId="B540A4ED972C4C29AC0350F00AE46FA44">
    <w:name w:val="B540A4ED972C4C29AC0350F00AE46FA44"/>
    <w:rsid w:val="00260AE8"/>
    <w:rPr>
      <w:rFonts w:eastAsiaTheme="minorHAnsi"/>
      <w:lang w:eastAsia="en-US"/>
    </w:rPr>
  </w:style>
  <w:style w:type="paragraph" w:customStyle="1" w:styleId="30F97DCE9285455EAD0B0323EA2D654F14">
    <w:name w:val="30F97DCE9285455EAD0B0323EA2D654F14"/>
    <w:rsid w:val="00260AE8"/>
    <w:rPr>
      <w:rFonts w:eastAsiaTheme="minorHAnsi"/>
      <w:lang w:eastAsia="en-US"/>
    </w:rPr>
  </w:style>
  <w:style w:type="paragraph" w:customStyle="1" w:styleId="F90B8A294A5F45D78C2C99E2C2BCA25E3">
    <w:name w:val="F90B8A294A5F45D78C2C99E2C2BCA25E3"/>
    <w:rsid w:val="00260AE8"/>
    <w:rPr>
      <w:rFonts w:eastAsiaTheme="minorHAnsi"/>
      <w:lang w:eastAsia="en-US"/>
    </w:rPr>
  </w:style>
  <w:style w:type="paragraph" w:customStyle="1" w:styleId="EF078290367D4D9CA5E1B596A8299C2F3">
    <w:name w:val="EF078290367D4D9CA5E1B596A8299C2F3"/>
    <w:rsid w:val="00260AE8"/>
    <w:rPr>
      <w:rFonts w:eastAsiaTheme="minorHAnsi"/>
      <w:lang w:eastAsia="en-US"/>
    </w:rPr>
  </w:style>
  <w:style w:type="paragraph" w:customStyle="1" w:styleId="579D746AEAD14B0D8D80DF34E7CCC3D414">
    <w:name w:val="579D746AEAD14B0D8D80DF34E7CCC3D414"/>
    <w:rsid w:val="00260AE8"/>
    <w:rPr>
      <w:rFonts w:eastAsiaTheme="minorHAnsi"/>
      <w:lang w:eastAsia="en-US"/>
    </w:rPr>
  </w:style>
  <w:style w:type="paragraph" w:customStyle="1" w:styleId="FA05A742F3E648C88F41964918DAD59B2">
    <w:name w:val="FA05A742F3E648C88F41964918DAD59B2"/>
    <w:rsid w:val="00260AE8"/>
    <w:rPr>
      <w:rFonts w:eastAsiaTheme="minorHAnsi"/>
      <w:lang w:eastAsia="en-US"/>
    </w:rPr>
  </w:style>
  <w:style w:type="paragraph" w:customStyle="1" w:styleId="1C434121E8C449B6B0BDB57F91CD79882">
    <w:name w:val="1C434121E8C449B6B0BDB57F91CD79882"/>
    <w:rsid w:val="00260AE8"/>
    <w:rPr>
      <w:rFonts w:eastAsiaTheme="minorHAnsi"/>
      <w:lang w:eastAsia="en-US"/>
    </w:rPr>
  </w:style>
  <w:style w:type="paragraph" w:customStyle="1" w:styleId="5BBB8205F6CF4E72B6E410A81E11BC792">
    <w:name w:val="5BBB8205F6CF4E72B6E410A81E11BC792"/>
    <w:rsid w:val="00260AE8"/>
    <w:rPr>
      <w:rFonts w:eastAsiaTheme="minorHAnsi"/>
      <w:lang w:eastAsia="en-US"/>
    </w:rPr>
  </w:style>
  <w:style w:type="paragraph" w:customStyle="1" w:styleId="AC489D7DCA454354900ACD3DA0F36E9B2">
    <w:name w:val="AC489D7DCA454354900ACD3DA0F36E9B2"/>
    <w:rsid w:val="00260AE8"/>
    <w:rPr>
      <w:rFonts w:eastAsiaTheme="minorHAnsi"/>
      <w:lang w:eastAsia="en-US"/>
    </w:rPr>
  </w:style>
  <w:style w:type="paragraph" w:customStyle="1" w:styleId="B1BBB479666742618F9F581149418C522">
    <w:name w:val="B1BBB479666742618F9F581149418C522"/>
    <w:rsid w:val="00260AE8"/>
    <w:rPr>
      <w:rFonts w:eastAsiaTheme="minorHAnsi"/>
      <w:lang w:eastAsia="en-US"/>
    </w:rPr>
  </w:style>
  <w:style w:type="paragraph" w:customStyle="1" w:styleId="2818FF1E0DA642529661DDBDEFE4F91E2">
    <w:name w:val="2818FF1E0DA642529661DDBDEFE4F91E2"/>
    <w:rsid w:val="00260AE8"/>
    <w:rPr>
      <w:rFonts w:eastAsiaTheme="minorHAnsi"/>
      <w:lang w:eastAsia="en-US"/>
    </w:rPr>
  </w:style>
  <w:style w:type="paragraph" w:customStyle="1" w:styleId="25D8677E071349D391A4179487EF15932">
    <w:name w:val="25D8677E071349D391A4179487EF15932"/>
    <w:rsid w:val="00260AE8"/>
    <w:rPr>
      <w:rFonts w:eastAsiaTheme="minorHAnsi"/>
      <w:lang w:eastAsia="en-US"/>
    </w:rPr>
  </w:style>
  <w:style w:type="paragraph" w:customStyle="1" w:styleId="D0331D881940484C9064B29ADF91AE2213">
    <w:name w:val="D0331D881940484C9064B29ADF91AE2213"/>
    <w:rsid w:val="00260AE8"/>
    <w:rPr>
      <w:rFonts w:eastAsiaTheme="minorHAnsi"/>
      <w:lang w:eastAsia="en-US"/>
    </w:rPr>
  </w:style>
  <w:style w:type="paragraph" w:customStyle="1" w:styleId="F3DECFEB9350407A9781C776271A6AC121">
    <w:name w:val="F3DECFEB9350407A9781C776271A6AC121"/>
    <w:rsid w:val="00260AE8"/>
    <w:rPr>
      <w:rFonts w:eastAsiaTheme="minorHAnsi"/>
      <w:lang w:eastAsia="en-US"/>
    </w:rPr>
  </w:style>
  <w:style w:type="paragraph" w:customStyle="1" w:styleId="C098CF0A9AA1434693E63463B514138513">
    <w:name w:val="C098CF0A9AA1434693E63463B514138513"/>
    <w:rsid w:val="00260AE8"/>
    <w:rPr>
      <w:rFonts w:eastAsiaTheme="minorHAnsi"/>
      <w:lang w:eastAsia="en-US"/>
    </w:rPr>
  </w:style>
  <w:style w:type="paragraph" w:customStyle="1" w:styleId="F73D96F51AA84295B3E4574F6C17691D1">
    <w:name w:val="F73D96F51AA84295B3E4574F6C17691D1"/>
    <w:rsid w:val="00260AE8"/>
    <w:rPr>
      <w:rFonts w:eastAsiaTheme="minorHAnsi"/>
      <w:lang w:eastAsia="en-US"/>
    </w:rPr>
  </w:style>
  <w:style w:type="paragraph" w:customStyle="1" w:styleId="A152F05D64D74D789F303CB03A27426512">
    <w:name w:val="A152F05D64D74D789F303CB03A27426512"/>
    <w:rsid w:val="00260AE8"/>
    <w:rPr>
      <w:rFonts w:eastAsiaTheme="minorHAnsi"/>
      <w:lang w:eastAsia="en-US"/>
    </w:rPr>
  </w:style>
  <w:style w:type="paragraph" w:customStyle="1" w:styleId="935105CBAAC243B6BA3B1F46FA9AF71F12">
    <w:name w:val="935105CBAAC243B6BA3B1F46FA9AF71F12"/>
    <w:rsid w:val="00260AE8"/>
    <w:rPr>
      <w:rFonts w:eastAsiaTheme="minorHAnsi"/>
      <w:lang w:eastAsia="en-US"/>
    </w:rPr>
  </w:style>
  <w:style w:type="paragraph" w:customStyle="1" w:styleId="9BD4FC685BF54E02A1DD4FD81822406716">
    <w:name w:val="9BD4FC685BF54E02A1DD4FD81822406716"/>
    <w:rsid w:val="00260AE8"/>
    <w:rPr>
      <w:rFonts w:eastAsiaTheme="minorHAnsi"/>
      <w:lang w:eastAsia="en-US"/>
    </w:rPr>
  </w:style>
  <w:style w:type="paragraph" w:customStyle="1" w:styleId="962E90229C4149FF99E3A1DDEEBAC97716">
    <w:name w:val="962E90229C4149FF99E3A1DDEEBAC97716"/>
    <w:rsid w:val="00260AE8"/>
    <w:rPr>
      <w:rFonts w:eastAsiaTheme="minorHAnsi"/>
      <w:lang w:eastAsia="en-US"/>
    </w:rPr>
  </w:style>
  <w:style w:type="paragraph" w:customStyle="1" w:styleId="4B2F487104D44B01BCFB141D7931AA7E11">
    <w:name w:val="4B2F487104D44B01BCFB141D7931AA7E11"/>
    <w:rsid w:val="00260AE8"/>
    <w:rPr>
      <w:rFonts w:eastAsiaTheme="minorHAnsi"/>
      <w:lang w:eastAsia="en-US"/>
    </w:rPr>
  </w:style>
  <w:style w:type="paragraph" w:customStyle="1" w:styleId="9DCE9359952F4CBA8EBA78176FC29B4710">
    <w:name w:val="9DCE9359952F4CBA8EBA78176FC29B4710"/>
    <w:rsid w:val="00260AE8"/>
    <w:rPr>
      <w:rFonts w:eastAsiaTheme="minorHAnsi"/>
      <w:lang w:eastAsia="en-US"/>
    </w:rPr>
  </w:style>
  <w:style w:type="paragraph" w:customStyle="1" w:styleId="492728D2D38F41D9A30D9B305CE8FDF710">
    <w:name w:val="492728D2D38F41D9A30D9B305CE8FDF710"/>
    <w:rsid w:val="00260AE8"/>
    <w:rPr>
      <w:rFonts w:eastAsiaTheme="minorHAnsi"/>
      <w:lang w:eastAsia="en-US"/>
    </w:rPr>
  </w:style>
  <w:style w:type="paragraph" w:customStyle="1" w:styleId="58FA687DAAE2487F812848C76FA3A9A5">
    <w:name w:val="58FA687DAAE2487F812848C76FA3A9A5"/>
    <w:rsid w:val="00260AE8"/>
  </w:style>
  <w:style w:type="paragraph" w:customStyle="1" w:styleId="83A5888D4E8B492B8A5C3E39C1F2CCF6">
    <w:name w:val="83A5888D4E8B492B8A5C3E39C1F2CCF6"/>
    <w:rsid w:val="00260AE8"/>
  </w:style>
  <w:style w:type="paragraph" w:customStyle="1" w:styleId="7504B4D099B34B05A9F3984A72FB00FC">
    <w:name w:val="7504B4D099B34B05A9F3984A72FB00FC"/>
    <w:rsid w:val="00260AE8"/>
  </w:style>
  <w:style w:type="paragraph" w:customStyle="1" w:styleId="8C4479E4122244E6A4EC78443C2CED30">
    <w:name w:val="8C4479E4122244E6A4EC78443C2CED30"/>
    <w:rsid w:val="00260AE8"/>
  </w:style>
  <w:style w:type="paragraph" w:customStyle="1" w:styleId="1517B7A066C14FA7A1CB4AA5FD519358">
    <w:name w:val="1517B7A066C14FA7A1CB4AA5FD519358"/>
    <w:rsid w:val="00260AE8"/>
  </w:style>
  <w:style w:type="paragraph" w:customStyle="1" w:styleId="635CA5E4C3294DE49625208D4464177B">
    <w:name w:val="635CA5E4C3294DE49625208D4464177B"/>
    <w:rsid w:val="00260AE8"/>
  </w:style>
  <w:style w:type="paragraph" w:customStyle="1" w:styleId="E3C2B6EC9A764EF99AE1F34F73E551C1">
    <w:name w:val="E3C2B6EC9A764EF99AE1F34F73E551C1"/>
    <w:rsid w:val="00260AE8"/>
  </w:style>
  <w:style w:type="paragraph" w:customStyle="1" w:styleId="618FAAEBC7DA4EE5AE718F52CD486A7D22">
    <w:name w:val="618FAAEBC7DA4EE5AE718F52CD486A7D22"/>
    <w:rsid w:val="00260AE8"/>
    <w:rPr>
      <w:rFonts w:eastAsiaTheme="minorHAnsi"/>
      <w:lang w:eastAsia="en-US"/>
    </w:rPr>
  </w:style>
  <w:style w:type="paragraph" w:customStyle="1" w:styleId="F259CA915DF5473289B8E10D4CD8F34022">
    <w:name w:val="F259CA915DF5473289B8E10D4CD8F34022"/>
    <w:rsid w:val="00260AE8"/>
    <w:rPr>
      <w:rFonts w:eastAsiaTheme="minorHAnsi"/>
      <w:lang w:eastAsia="en-US"/>
    </w:rPr>
  </w:style>
  <w:style w:type="paragraph" w:customStyle="1" w:styleId="03479CB0B6DD416B9E4DB2857F2F438322">
    <w:name w:val="03479CB0B6DD416B9E4DB2857F2F438322"/>
    <w:rsid w:val="00260AE8"/>
    <w:rPr>
      <w:rFonts w:eastAsiaTheme="minorHAnsi"/>
      <w:lang w:eastAsia="en-US"/>
    </w:rPr>
  </w:style>
  <w:style w:type="paragraph" w:customStyle="1" w:styleId="1F715F1D5B5D4042ABCC4C93E758FB637">
    <w:name w:val="1F715F1D5B5D4042ABCC4C93E758FB637"/>
    <w:rsid w:val="00260AE8"/>
    <w:rPr>
      <w:rFonts w:eastAsiaTheme="minorHAnsi"/>
      <w:lang w:eastAsia="en-US"/>
    </w:rPr>
  </w:style>
  <w:style w:type="paragraph" w:customStyle="1" w:styleId="4F4B04E8EE2E4DC796D489807DF1099D16">
    <w:name w:val="4F4B04E8EE2E4DC796D489807DF1099D16"/>
    <w:rsid w:val="00260AE8"/>
    <w:rPr>
      <w:rFonts w:eastAsiaTheme="minorHAnsi"/>
      <w:lang w:eastAsia="en-US"/>
    </w:rPr>
  </w:style>
  <w:style w:type="paragraph" w:customStyle="1" w:styleId="39B239C54E9D4CDBA97504D695FF33A022">
    <w:name w:val="39B239C54E9D4CDBA97504D695FF33A022"/>
    <w:rsid w:val="00260AE8"/>
    <w:rPr>
      <w:rFonts w:eastAsiaTheme="minorHAnsi"/>
      <w:lang w:eastAsia="en-US"/>
    </w:rPr>
  </w:style>
  <w:style w:type="paragraph" w:customStyle="1" w:styleId="679CBDC8E09C4F03B90CDE10CBCC998516">
    <w:name w:val="679CBDC8E09C4F03B90CDE10CBCC998516"/>
    <w:rsid w:val="00260AE8"/>
    <w:rPr>
      <w:rFonts w:eastAsiaTheme="minorHAnsi"/>
      <w:lang w:eastAsia="en-US"/>
    </w:rPr>
  </w:style>
  <w:style w:type="paragraph" w:customStyle="1" w:styleId="1EAFCE8D258C42299A64D8A5E143889216">
    <w:name w:val="1EAFCE8D258C42299A64D8A5E143889216"/>
    <w:rsid w:val="00260AE8"/>
    <w:rPr>
      <w:rFonts w:eastAsiaTheme="minorHAnsi"/>
      <w:lang w:eastAsia="en-US"/>
    </w:rPr>
  </w:style>
  <w:style w:type="paragraph" w:customStyle="1" w:styleId="D4E692BB30824128A8AD5F168855ADD616">
    <w:name w:val="D4E692BB30824128A8AD5F168855ADD616"/>
    <w:rsid w:val="00260AE8"/>
    <w:rPr>
      <w:rFonts w:eastAsiaTheme="minorHAnsi"/>
      <w:lang w:eastAsia="en-US"/>
    </w:rPr>
  </w:style>
  <w:style w:type="paragraph" w:customStyle="1" w:styleId="FC2396751AF24097A93203D5DC76045516">
    <w:name w:val="FC2396751AF24097A93203D5DC76045516"/>
    <w:rsid w:val="00260AE8"/>
    <w:rPr>
      <w:rFonts w:eastAsiaTheme="minorHAnsi"/>
      <w:lang w:eastAsia="en-US"/>
    </w:rPr>
  </w:style>
  <w:style w:type="paragraph" w:customStyle="1" w:styleId="8182F715B8644ECF86D93032642FC8D116">
    <w:name w:val="8182F715B8644ECF86D93032642FC8D116"/>
    <w:rsid w:val="00260AE8"/>
    <w:rPr>
      <w:rFonts w:eastAsiaTheme="minorHAnsi"/>
      <w:lang w:eastAsia="en-US"/>
    </w:rPr>
  </w:style>
  <w:style w:type="paragraph" w:customStyle="1" w:styleId="0873D5C7D7834AEAACF8543C1939B2AA5">
    <w:name w:val="0873D5C7D7834AEAACF8543C1939B2AA5"/>
    <w:rsid w:val="00260AE8"/>
    <w:rPr>
      <w:rFonts w:eastAsiaTheme="minorHAnsi"/>
      <w:lang w:eastAsia="en-US"/>
    </w:rPr>
  </w:style>
  <w:style w:type="paragraph" w:customStyle="1" w:styleId="B540A4ED972C4C29AC0350F00AE46FA45">
    <w:name w:val="B540A4ED972C4C29AC0350F00AE46FA45"/>
    <w:rsid w:val="00260AE8"/>
    <w:rPr>
      <w:rFonts w:eastAsiaTheme="minorHAnsi"/>
      <w:lang w:eastAsia="en-US"/>
    </w:rPr>
  </w:style>
  <w:style w:type="paragraph" w:customStyle="1" w:styleId="30F97DCE9285455EAD0B0323EA2D654F15">
    <w:name w:val="30F97DCE9285455EAD0B0323EA2D654F15"/>
    <w:rsid w:val="00260AE8"/>
    <w:rPr>
      <w:rFonts w:eastAsiaTheme="minorHAnsi"/>
      <w:lang w:eastAsia="en-US"/>
    </w:rPr>
  </w:style>
  <w:style w:type="paragraph" w:customStyle="1" w:styleId="F90B8A294A5F45D78C2C99E2C2BCA25E4">
    <w:name w:val="F90B8A294A5F45D78C2C99E2C2BCA25E4"/>
    <w:rsid w:val="00260AE8"/>
    <w:rPr>
      <w:rFonts w:eastAsiaTheme="minorHAnsi"/>
      <w:lang w:eastAsia="en-US"/>
    </w:rPr>
  </w:style>
  <w:style w:type="paragraph" w:customStyle="1" w:styleId="EF078290367D4D9CA5E1B596A8299C2F4">
    <w:name w:val="EF078290367D4D9CA5E1B596A8299C2F4"/>
    <w:rsid w:val="00260AE8"/>
    <w:rPr>
      <w:rFonts w:eastAsiaTheme="minorHAnsi"/>
      <w:lang w:eastAsia="en-US"/>
    </w:rPr>
  </w:style>
  <w:style w:type="paragraph" w:customStyle="1" w:styleId="579D746AEAD14B0D8D80DF34E7CCC3D415">
    <w:name w:val="579D746AEAD14B0D8D80DF34E7CCC3D415"/>
    <w:rsid w:val="00260AE8"/>
    <w:rPr>
      <w:rFonts w:eastAsiaTheme="minorHAnsi"/>
      <w:lang w:eastAsia="en-US"/>
    </w:rPr>
  </w:style>
  <w:style w:type="paragraph" w:customStyle="1" w:styleId="FA05A742F3E648C88F41964918DAD59B3">
    <w:name w:val="FA05A742F3E648C88F41964918DAD59B3"/>
    <w:rsid w:val="00260AE8"/>
    <w:rPr>
      <w:rFonts w:eastAsiaTheme="minorHAnsi"/>
      <w:lang w:eastAsia="en-US"/>
    </w:rPr>
  </w:style>
  <w:style w:type="paragraph" w:customStyle="1" w:styleId="1C434121E8C449B6B0BDB57F91CD79883">
    <w:name w:val="1C434121E8C449B6B0BDB57F91CD79883"/>
    <w:rsid w:val="00260AE8"/>
    <w:rPr>
      <w:rFonts w:eastAsiaTheme="minorHAnsi"/>
      <w:lang w:eastAsia="en-US"/>
    </w:rPr>
  </w:style>
  <w:style w:type="paragraph" w:customStyle="1" w:styleId="5BBB8205F6CF4E72B6E410A81E11BC793">
    <w:name w:val="5BBB8205F6CF4E72B6E410A81E11BC793"/>
    <w:rsid w:val="00260AE8"/>
    <w:rPr>
      <w:rFonts w:eastAsiaTheme="minorHAnsi"/>
      <w:lang w:eastAsia="en-US"/>
    </w:rPr>
  </w:style>
  <w:style w:type="paragraph" w:customStyle="1" w:styleId="AC489D7DCA454354900ACD3DA0F36E9B3">
    <w:name w:val="AC489D7DCA454354900ACD3DA0F36E9B3"/>
    <w:rsid w:val="00260AE8"/>
    <w:rPr>
      <w:rFonts w:eastAsiaTheme="minorHAnsi"/>
      <w:lang w:eastAsia="en-US"/>
    </w:rPr>
  </w:style>
  <w:style w:type="paragraph" w:customStyle="1" w:styleId="B1BBB479666742618F9F581149418C523">
    <w:name w:val="B1BBB479666742618F9F581149418C523"/>
    <w:rsid w:val="00260AE8"/>
    <w:rPr>
      <w:rFonts w:eastAsiaTheme="minorHAnsi"/>
      <w:lang w:eastAsia="en-US"/>
    </w:rPr>
  </w:style>
  <w:style w:type="paragraph" w:customStyle="1" w:styleId="2818FF1E0DA642529661DDBDEFE4F91E3">
    <w:name w:val="2818FF1E0DA642529661DDBDEFE4F91E3"/>
    <w:rsid w:val="00260AE8"/>
    <w:rPr>
      <w:rFonts w:eastAsiaTheme="minorHAnsi"/>
      <w:lang w:eastAsia="en-US"/>
    </w:rPr>
  </w:style>
  <w:style w:type="paragraph" w:customStyle="1" w:styleId="25D8677E071349D391A4179487EF15933">
    <w:name w:val="25D8677E071349D391A4179487EF15933"/>
    <w:rsid w:val="00260AE8"/>
    <w:rPr>
      <w:rFonts w:eastAsiaTheme="minorHAnsi"/>
      <w:lang w:eastAsia="en-US"/>
    </w:rPr>
  </w:style>
  <w:style w:type="paragraph" w:customStyle="1" w:styleId="D0331D881940484C9064B29ADF91AE2214">
    <w:name w:val="D0331D881940484C9064B29ADF91AE2214"/>
    <w:rsid w:val="00260AE8"/>
    <w:rPr>
      <w:rFonts w:eastAsiaTheme="minorHAnsi"/>
      <w:lang w:eastAsia="en-US"/>
    </w:rPr>
  </w:style>
  <w:style w:type="paragraph" w:customStyle="1" w:styleId="F3DECFEB9350407A9781C776271A6AC122">
    <w:name w:val="F3DECFEB9350407A9781C776271A6AC122"/>
    <w:rsid w:val="00260AE8"/>
    <w:rPr>
      <w:rFonts w:eastAsiaTheme="minorHAnsi"/>
      <w:lang w:eastAsia="en-US"/>
    </w:rPr>
  </w:style>
  <w:style w:type="paragraph" w:customStyle="1" w:styleId="C098CF0A9AA1434693E63463B514138514">
    <w:name w:val="C098CF0A9AA1434693E63463B514138514"/>
    <w:rsid w:val="00260AE8"/>
    <w:rPr>
      <w:rFonts w:eastAsiaTheme="minorHAnsi"/>
      <w:lang w:eastAsia="en-US"/>
    </w:rPr>
  </w:style>
  <w:style w:type="paragraph" w:customStyle="1" w:styleId="F73D96F51AA84295B3E4574F6C17691D2">
    <w:name w:val="F73D96F51AA84295B3E4574F6C17691D2"/>
    <w:rsid w:val="00260AE8"/>
    <w:rPr>
      <w:rFonts w:eastAsiaTheme="minorHAnsi"/>
      <w:lang w:eastAsia="en-US"/>
    </w:rPr>
  </w:style>
  <w:style w:type="paragraph" w:customStyle="1" w:styleId="58FA687DAAE2487F812848C76FA3A9A51">
    <w:name w:val="58FA687DAAE2487F812848C76FA3A9A51"/>
    <w:rsid w:val="00260AE8"/>
    <w:rPr>
      <w:rFonts w:eastAsiaTheme="minorHAnsi"/>
      <w:lang w:eastAsia="en-US"/>
    </w:rPr>
  </w:style>
  <w:style w:type="paragraph" w:customStyle="1" w:styleId="83A5888D4E8B492B8A5C3E39C1F2CCF61">
    <w:name w:val="83A5888D4E8B492B8A5C3E39C1F2CCF61"/>
    <w:rsid w:val="00260AE8"/>
    <w:rPr>
      <w:rFonts w:eastAsiaTheme="minorHAnsi"/>
      <w:lang w:eastAsia="en-US"/>
    </w:rPr>
  </w:style>
  <w:style w:type="paragraph" w:customStyle="1" w:styleId="7504B4D099B34B05A9F3984A72FB00FC1">
    <w:name w:val="7504B4D099B34B05A9F3984A72FB00FC1"/>
    <w:rsid w:val="00260AE8"/>
    <w:rPr>
      <w:rFonts w:eastAsiaTheme="minorHAnsi"/>
      <w:lang w:eastAsia="en-US"/>
    </w:rPr>
  </w:style>
  <w:style w:type="paragraph" w:customStyle="1" w:styleId="8C4479E4122244E6A4EC78443C2CED301">
    <w:name w:val="8C4479E4122244E6A4EC78443C2CED301"/>
    <w:rsid w:val="00260AE8"/>
    <w:rPr>
      <w:rFonts w:eastAsiaTheme="minorHAnsi"/>
      <w:lang w:eastAsia="en-US"/>
    </w:rPr>
  </w:style>
  <w:style w:type="paragraph" w:customStyle="1" w:styleId="1517B7A066C14FA7A1CB4AA5FD5193581">
    <w:name w:val="1517B7A066C14FA7A1CB4AA5FD5193581"/>
    <w:rsid w:val="00260AE8"/>
    <w:rPr>
      <w:rFonts w:eastAsiaTheme="minorHAnsi"/>
      <w:lang w:eastAsia="en-US"/>
    </w:rPr>
  </w:style>
  <w:style w:type="paragraph" w:customStyle="1" w:styleId="635CA5E4C3294DE49625208D4464177B1">
    <w:name w:val="635CA5E4C3294DE49625208D4464177B1"/>
    <w:rsid w:val="00260AE8"/>
    <w:rPr>
      <w:rFonts w:eastAsiaTheme="minorHAnsi"/>
      <w:lang w:eastAsia="en-US"/>
    </w:rPr>
  </w:style>
  <w:style w:type="paragraph" w:customStyle="1" w:styleId="E3C2B6EC9A764EF99AE1F34F73E551C11">
    <w:name w:val="E3C2B6EC9A764EF99AE1F34F73E551C11"/>
    <w:rsid w:val="00260AE8"/>
    <w:rPr>
      <w:rFonts w:eastAsiaTheme="minorHAnsi"/>
      <w:lang w:eastAsia="en-US"/>
    </w:rPr>
  </w:style>
  <w:style w:type="paragraph" w:customStyle="1" w:styleId="9BD4FC685BF54E02A1DD4FD81822406717">
    <w:name w:val="9BD4FC685BF54E02A1DD4FD81822406717"/>
    <w:rsid w:val="00260AE8"/>
    <w:rPr>
      <w:rFonts w:eastAsiaTheme="minorHAnsi"/>
      <w:lang w:eastAsia="en-US"/>
    </w:rPr>
  </w:style>
  <w:style w:type="paragraph" w:customStyle="1" w:styleId="962E90229C4149FF99E3A1DDEEBAC97717">
    <w:name w:val="962E90229C4149FF99E3A1DDEEBAC97717"/>
    <w:rsid w:val="00260AE8"/>
    <w:rPr>
      <w:rFonts w:eastAsiaTheme="minorHAnsi"/>
      <w:lang w:eastAsia="en-US"/>
    </w:rPr>
  </w:style>
  <w:style w:type="paragraph" w:customStyle="1" w:styleId="4B2F487104D44B01BCFB141D7931AA7E12">
    <w:name w:val="4B2F487104D44B01BCFB141D7931AA7E12"/>
    <w:rsid w:val="00260AE8"/>
    <w:rPr>
      <w:rFonts w:eastAsiaTheme="minorHAnsi"/>
      <w:lang w:eastAsia="en-US"/>
    </w:rPr>
  </w:style>
  <w:style w:type="paragraph" w:customStyle="1" w:styleId="9DCE9359952F4CBA8EBA78176FC29B4711">
    <w:name w:val="9DCE9359952F4CBA8EBA78176FC29B4711"/>
    <w:rsid w:val="00260AE8"/>
    <w:rPr>
      <w:rFonts w:eastAsiaTheme="minorHAnsi"/>
      <w:lang w:eastAsia="en-US"/>
    </w:rPr>
  </w:style>
  <w:style w:type="paragraph" w:customStyle="1" w:styleId="492728D2D38F41D9A30D9B305CE8FDF711">
    <w:name w:val="492728D2D38F41D9A30D9B305CE8FDF711"/>
    <w:rsid w:val="00260AE8"/>
    <w:rPr>
      <w:rFonts w:eastAsiaTheme="minorHAnsi"/>
      <w:lang w:eastAsia="en-US"/>
    </w:rPr>
  </w:style>
  <w:style w:type="paragraph" w:customStyle="1" w:styleId="D389D10574134875B079D7172A862555">
    <w:name w:val="D389D10574134875B079D7172A862555"/>
    <w:rsid w:val="00260AE8"/>
  </w:style>
  <w:style w:type="paragraph" w:customStyle="1" w:styleId="618FAAEBC7DA4EE5AE718F52CD486A7D23">
    <w:name w:val="618FAAEBC7DA4EE5AE718F52CD486A7D23"/>
    <w:rsid w:val="00260AE8"/>
    <w:rPr>
      <w:rFonts w:eastAsiaTheme="minorHAnsi"/>
      <w:lang w:eastAsia="en-US"/>
    </w:rPr>
  </w:style>
  <w:style w:type="paragraph" w:customStyle="1" w:styleId="F259CA915DF5473289B8E10D4CD8F34023">
    <w:name w:val="F259CA915DF5473289B8E10D4CD8F34023"/>
    <w:rsid w:val="00260AE8"/>
    <w:rPr>
      <w:rFonts w:eastAsiaTheme="minorHAnsi"/>
      <w:lang w:eastAsia="en-US"/>
    </w:rPr>
  </w:style>
  <w:style w:type="paragraph" w:customStyle="1" w:styleId="03479CB0B6DD416B9E4DB2857F2F438323">
    <w:name w:val="03479CB0B6DD416B9E4DB2857F2F438323"/>
    <w:rsid w:val="00260AE8"/>
    <w:rPr>
      <w:rFonts w:eastAsiaTheme="minorHAnsi"/>
      <w:lang w:eastAsia="en-US"/>
    </w:rPr>
  </w:style>
  <w:style w:type="paragraph" w:customStyle="1" w:styleId="1F715F1D5B5D4042ABCC4C93E758FB638">
    <w:name w:val="1F715F1D5B5D4042ABCC4C93E758FB638"/>
    <w:rsid w:val="00260AE8"/>
    <w:rPr>
      <w:rFonts w:eastAsiaTheme="minorHAnsi"/>
      <w:lang w:eastAsia="en-US"/>
    </w:rPr>
  </w:style>
  <w:style w:type="paragraph" w:customStyle="1" w:styleId="4F4B04E8EE2E4DC796D489807DF1099D17">
    <w:name w:val="4F4B04E8EE2E4DC796D489807DF1099D17"/>
    <w:rsid w:val="00260AE8"/>
    <w:rPr>
      <w:rFonts w:eastAsiaTheme="minorHAnsi"/>
      <w:lang w:eastAsia="en-US"/>
    </w:rPr>
  </w:style>
  <w:style w:type="paragraph" w:customStyle="1" w:styleId="39B239C54E9D4CDBA97504D695FF33A023">
    <w:name w:val="39B239C54E9D4CDBA97504D695FF33A023"/>
    <w:rsid w:val="00260AE8"/>
    <w:rPr>
      <w:rFonts w:eastAsiaTheme="minorHAnsi"/>
      <w:lang w:eastAsia="en-US"/>
    </w:rPr>
  </w:style>
  <w:style w:type="paragraph" w:customStyle="1" w:styleId="679CBDC8E09C4F03B90CDE10CBCC998517">
    <w:name w:val="679CBDC8E09C4F03B90CDE10CBCC998517"/>
    <w:rsid w:val="00260AE8"/>
    <w:rPr>
      <w:rFonts w:eastAsiaTheme="minorHAnsi"/>
      <w:lang w:eastAsia="en-US"/>
    </w:rPr>
  </w:style>
  <w:style w:type="paragraph" w:customStyle="1" w:styleId="1EAFCE8D258C42299A64D8A5E143889217">
    <w:name w:val="1EAFCE8D258C42299A64D8A5E143889217"/>
    <w:rsid w:val="00260AE8"/>
    <w:rPr>
      <w:rFonts w:eastAsiaTheme="minorHAnsi"/>
      <w:lang w:eastAsia="en-US"/>
    </w:rPr>
  </w:style>
  <w:style w:type="paragraph" w:customStyle="1" w:styleId="D4E692BB30824128A8AD5F168855ADD617">
    <w:name w:val="D4E692BB30824128A8AD5F168855ADD617"/>
    <w:rsid w:val="00260AE8"/>
    <w:rPr>
      <w:rFonts w:eastAsiaTheme="minorHAnsi"/>
      <w:lang w:eastAsia="en-US"/>
    </w:rPr>
  </w:style>
  <w:style w:type="paragraph" w:customStyle="1" w:styleId="FC2396751AF24097A93203D5DC76045517">
    <w:name w:val="FC2396751AF24097A93203D5DC76045517"/>
    <w:rsid w:val="00260AE8"/>
    <w:rPr>
      <w:rFonts w:eastAsiaTheme="minorHAnsi"/>
      <w:lang w:eastAsia="en-US"/>
    </w:rPr>
  </w:style>
  <w:style w:type="paragraph" w:customStyle="1" w:styleId="8182F715B8644ECF86D93032642FC8D117">
    <w:name w:val="8182F715B8644ECF86D93032642FC8D117"/>
    <w:rsid w:val="00260AE8"/>
    <w:rPr>
      <w:rFonts w:eastAsiaTheme="minorHAnsi"/>
      <w:lang w:eastAsia="en-US"/>
    </w:rPr>
  </w:style>
  <w:style w:type="paragraph" w:customStyle="1" w:styleId="0873D5C7D7834AEAACF8543C1939B2AA6">
    <w:name w:val="0873D5C7D7834AEAACF8543C1939B2AA6"/>
    <w:rsid w:val="00260AE8"/>
    <w:rPr>
      <w:rFonts w:eastAsiaTheme="minorHAnsi"/>
      <w:lang w:eastAsia="en-US"/>
    </w:rPr>
  </w:style>
  <w:style w:type="paragraph" w:customStyle="1" w:styleId="B540A4ED972C4C29AC0350F00AE46FA46">
    <w:name w:val="B540A4ED972C4C29AC0350F00AE46FA46"/>
    <w:rsid w:val="00260AE8"/>
    <w:rPr>
      <w:rFonts w:eastAsiaTheme="minorHAnsi"/>
      <w:lang w:eastAsia="en-US"/>
    </w:rPr>
  </w:style>
  <w:style w:type="paragraph" w:customStyle="1" w:styleId="30F97DCE9285455EAD0B0323EA2D654F16">
    <w:name w:val="30F97DCE9285455EAD0B0323EA2D654F16"/>
    <w:rsid w:val="00260AE8"/>
    <w:rPr>
      <w:rFonts w:eastAsiaTheme="minorHAnsi"/>
      <w:lang w:eastAsia="en-US"/>
    </w:rPr>
  </w:style>
  <w:style w:type="paragraph" w:customStyle="1" w:styleId="F90B8A294A5F45D78C2C99E2C2BCA25E5">
    <w:name w:val="F90B8A294A5F45D78C2C99E2C2BCA25E5"/>
    <w:rsid w:val="00260AE8"/>
    <w:rPr>
      <w:rFonts w:eastAsiaTheme="minorHAnsi"/>
      <w:lang w:eastAsia="en-US"/>
    </w:rPr>
  </w:style>
  <w:style w:type="paragraph" w:customStyle="1" w:styleId="EF078290367D4D9CA5E1B596A8299C2F5">
    <w:name w:val="EF078290367D4D9CA5E1B596A8299C2F5"/>
    <w:rsid w:val="00260AE8"/>
    <w:rPr>
      <w:rFonts w:eastAsiaTheme="minorHAnsi"/>
      <w:lang w:eastAsia="en-US"/>
    </w:rPr>
  </w:style>
  <w:style w:type="paragraph" w:customStyle="1" w:styleId="579D746AEAD14B0D8D80DF34E7CCC3D416">
    <w:name w:val="579D746AEAD14B0D8D80DF34E7CCC3D416"/>
    <w:rsid w:val="00260AE8"/>
    <w:rPr>
      <w:rFonts w:eastAsiaTheme="minorHAnsi"/>
      <w:lang w:eastAsia="en-US"/>
    </w:rPr>
  </w:style>
  <w:style w:type="paragraph" w:customStyle="1" w:styleId="FA05A742F3E648C88F41964918DAD59B4">
    <w:name w:val="FA05A742F3E648C88F41964918DAD59B4"/>
    <w:rsid w:val="00260AE8"/>
    <w:rPr>
      <w:rFonts w:eastAsiaTheme="minorHAnsi"/>
      <w:lang w:eastAsia="en-US"/>
    </w:rPr>
  </w:style>
  <w:style w:type="paragraph" w:customStyle="1" w:styleId="1C434121E8C449B6B0BDB57F91CD79884">
    <w:name w:val="1C434121E8C449B6B0BDB57F91CD79884"/>
    <w:rsid w:val="00260AE8"/>
    <w:rPr>
      <w:rFonts w:eastAsiaTheme="minorHAnsi"/>
      <w:lang w:eastAsia="en-US"/>
    </w:rPr>
  </w:style>
  <w:style w:type="paragraph" w:customStyle="1" w:styleId="5BBB8205F6CF4E72B6E410A81E11BC794">
    <w:name w:val="5BBB8205F6CF4E72B6E410A81E11BC794"/>
    <w:rsid w:val="00260AE8"/>
    <w:rPr>
      <w:rFonts w:eastAsiaTheme="minorHAnsi"/>
      <w:lang w:eastAsia="en-US"/>
    </w:rPr>
  </w:style>
  <w:style w:type="paragraph" w:customStyle="1" w:styleId="AC489D7DCA454354900ACD3DA0F36E9B4">
    <w:name w:val="AC489D7DCA454354900ACD3DA0F36E9B4"/>
    <w:rsid w:val="00260AE8"/>
    <w:rPr>
      <w:rFonts w:eastAsiaTheme="minorHAnsi"/>
      <w:lang w:eastAsia="en-US"/>
    </w:rPr>
  </w:style>
  <w:style w:type="paragraph" w:customStyle="1" w:styleId="B1BBB479666742618F9F581149418C524">
    <w:name w:val="B1BBB479666742618F9F581149418C524"/>
    <w:rsid w:val="00260AE8"/>
    <w:rPr>
      <w:rFonts w:eastAsiaTheme="minorHAnsi"/>
      <w:lang w:eastAsia="en-US"/>
    </w:rPr>
  </w:style>
  <w:style w:type="paragraph" w:customStyle="1" w:styleId="2818FF1E0DA642529661DDBDEFE4F91E4">
    <w:name w:val="2818FF1E0DA642529661DDBDEFE4F91E4"/>
    <w:rsid w:val="00260AE8"/>
    <w:rPr>
      <w:rFonts w:eastAsiaTheme="minorHAnsi"/>
      <w:lang w:eastAsia="en-US"/>
    </w:rPr>
  </w:style>
  <w:style w:type="paragraph" w:customStyle="1" w:styleId="25D8677E071349D391A4179487EF15934">
    <w:name w:val="25D8677E071349D391A4179487EF15934"/>
    <w:rsid w:val="00260AE8"/>
    <w:rPr>
      <w:rFonts w:eastAsiaTheme="minorHAnsi"/>
      <w:lang w:eastAsia="en-US"/>
    </w:rPr>
  </w:style>
  <w:style w:type="paragraph" w:customStyle="1" w:styleId="D0331D881940484C9064B29ADF91AE2215">
    <w:name w:val="D0331D881940484C9064B29ADF91AE2215"/>
    <w:rsid w:val="00260AE8"/>
    <w:rPr>
      <w:rFonts w:eastAsiaTheme="minorHAnsi"/>
      <w:lang w:eastAsia="en-US"/>
    </w:rPr>
  </w:style>
  <w:style w:type="paragraph" w:customStyle="1" w:styleId="F3DECFEB9350407A9781C776271A6AC123">
    <w:name w:val="F3DECFEB9350407A9781C776271A6AC123"/>
    <w:rsid w:val="00260AE8"/>
    <w:rPr>
      <w:rFonts w:eastAsiaTheme="minorHAnsi"/>
      <w:lang w:eastAsia="en-US"/>
    </w:rPr>
  </w:style>
  <w:style w:type="paragraph" w:customStyle="1" w:styleId="C098CF0A9AA1434693E63463B514138515">
    <w:name w:val="C098CF0A9AA1434693E63463B514138515"/>
    <w:rsid w:val="00260AE8"/>
    <w:rPr>
      <w:rFonts w:eastAsiaTheme="minorHAnsi"/>
      <w:lang w:eastAsia="en-US"/>
    </w:rPr>
  </w:style>
  <w:style w:type="paragraph" w:customStyle="1" w:styleId="F73D96F51AA84295B3E4574F6C17691D3">
    <w:name w:val="F73D96F51AA84295B3E4574F6C17691D3"/>
    <w:rsid w:val="00260AE8"/>
    <w:rPr>
      <w:rFonts w:eastAsiaTheme="minorHAnsi"/>
      <w:lang w:eastAsia="en-US"/>
    </w:rPr>
  </w:style>
  <w:style w:type="paragraph" w:customStyle="1" w:styleId="58FA687DAAE2487F812848C76FA3A9A52">
    <w:name w:val="58FA687DAAE2487F812848C76FA3A9A52"/>
    <w:rsid w:val="00260AE8"/>
    <w:rPr>
      <w:rFonts w:eastAsiaTheme="minorHAnsi"/>
      <w:lang w:eastAsia="en-US"/>
    </w:rPr>
  </w:style>
  <w:style w:type="paragraph" w:customStyle="1" w:styleId="83A5888D4E8B492B8A5C3E39C1F2CCF62">
    <w:name w:val="83A5888D4E8B492B8A5C3E39C1F2CCF62"/>
    <w:rsid w:val="00260AE8"/>
    <w:rPr>
      <w:rFonts w:eastAsiaTheme="minorHAnsi"/>
      <w:lang w:eastAsia="en-US"/>
    </w:rPr>
  </w:style>
  <w:style w:type="paragraph" w:customStyle="1" w:styleId="7504B4D099B34B05A9F3984A72FB00FC2">
    <w:name w:val="7504B4D099B34B05A9F3984A72FB00FC2"/>
    <w:rsid w:val="00260AE8"/>
    <w:rPr>
      <w:rFonts w:eastAsiaTheme="minorHAnsi"/>
      <w:lang w:eastAsia="en-US"/>
    </w:rPr>
  </w:style>
  <w:style w:type="paragraph" w:customStyle="1" w:styleId="8C4479E4122244E6A4EC78443C2CED302">
    <w:name w:val="8C4479E4122244E6A4EC78443C2CED302"/>
    <w:rsid w:val="00260AE8"/>
    <w:rPr>
      <w:rFonts w:eastAsiaTheme="minorHAnsi"/>
      <w:lang w:eastAsia="en-US"/>
    </w:rPr>
  </w:style>
  <w:style w:type="paragraph" w:customStyle="1" w:styleId="1517B7A066C14FA7A1CB4AA5FD5193582">
    <w:name w:val="1517B7A066C14FA7A1CB4AA5FD5193582"/>
    <w:rsid w:val="00260AE8"/>
    <w:rPr>
      <w:rFonts w:eastAsiaTheme="minorHAnsi"/>
      <w:lang w:eastAsia="en-US"/>
    </w:rPr>
  </w:style>
  <w:style w:type="paragraph" w:customStyle="1" w:styleId="635CA5E4C3294DE49625208D4464177B2">
    <w:name w:val="635CA5E4C3294DE49625208D4464177B2"/>
    <w:rsid w:val="00260AE8"/>
    <w:rPr>
      <w:rFonts w:eastAsiaTheme="minorHAnsi"/>
      <w:lang w:eastAsia="en-US"/>
    </w:rPr>
  </w:style>
  <w:style w:type="paragraph" w:customStyle="1" w:styleId="E3C2B6EC9A764EF99AE1F34F73E551C12">
    <w:name w:val="E3C2B6EC9A764EF99AE1F34F73E551C12"/>
    <w:rsid w:val="00260AE8"/>
    <w:rPr>
      <w:rFonts w:eastAsiaTheme="minorHAnsi"/>
      <w:lang w:eastAsia="en-US"/>
    </w:rPr>
  </w:style>
  <w:style w:type="paragraph" w:customStyle="1" w:styleId="9BD4FC685BF54E02A1DD4FD81822406718">
    <w:name w:val="9BD4FC685BF54E02A1DD4FD81822406718"/>
    <w:rsid w:val="00260AE8"/>
    <w:rPr>
      <w:rFonts w:eastAsiaTheme="minorHAnsi"/>
      <w:lang w:eastAsia="en-US"/>
    </w:rPr>
  </w:style>
  <w:style w:type="paragraph" w:customStyle="1" w:styleId="D389D10574134875B079D7172A8625551">
    <w:name w:val="D389D10574134875B079D7172A8625551"/>
    <w:rsid w:val="00260AE8"/>
    <w:rPr>
      <w:rFonts w:eastAsiaTheme="minorHAnsi"/>
      <w:lang w:eastAsia="en-US"/>
    </w:rPr>
  </w:style>
  <w:style w:type="paragraph" w:customStyle="1" w:styleId="9DCE9359952F4CBA8EBA78176FC29B4712">
    <w:name w:val="9DCE9359952F4CBA8EBA78176FC29B4712"/>
    <w:rsid w:val="00260AE8"/>
    <w:rPr>
      <w:rFonts w:eastAsiaTheme="minorHAnsi"/>
      <w:lang w:eastAsia="en-US"/>
    </w:rPr>
  </w:style>
  <w:style w:type="paragraph" w:customStyle="1" w:styleId="492728D2D38F41D9A30D9B305CE8FDF712">
    <w:name w:val="492728D2D38F41D9A30D9B305CE8FDF712"/>
    <w:rsid w:val="00260AE8"/>
    <w:rPr>
      <w:rFonts w:eastAsiaTheme="minorHAnsi"/>
      <w:lang w:eastAsia="en-US"/>
    </w:rPr>
  </w:style>
  <w:style w:type="paragraph" w:customStyle="1" w:styleId="618FAAEBC7DA4EE5AE718F52CD486A7D24">
    <w:name w:val="618FAAEBC7DA4EE5AE718F52CD486A7D24"/>
    <w:rsid w:val="00260AE8"/>
    <w:rPr>
      <w:rFonts w:eastAsiaTheme="minorHAnsi"/>
      <w:lang w:eastAsia="en-US"/>
    </w:rPr>
  </w:style>
  <w:style w:type="paragraph" w:customStyle="1" w:styleId="F259CA915DF5473289B8E10D4CD8F34024">
    <w:name w:val="F259CA915DF5473289B8E10D4CD8F34024"/>
    <w:rsid w:val="00260AE8"/>
    <w:rPr>
      <w:rFonts w:eastAsiaTheme="minorHAnsi"/>
      <w:lang w:eastAsia="en-US"/>
    </w:rPr>
  </w:style>
  <w:style w:type="paragraph" w:customStyle="1" w:styleId="03479CB0B6DD416B9E4DB2857F2F438324">
    <w:name w:val="03479CB0B6DD416B9E4DB2857F2F438324"/>
    <w:rsid w:val="00260AE8"/>
    <w:rPr>
      <w:rFonts w:eastAsiaTheme="minorHAnsi"/>
      <w:lang w:eastAsia="en-US"/>
    </w:rPr>
  </w:style>
  <w:style w:type="paragraph" w:customStyle="1" w:styleId="1F715F1D5B5D4042ABCC4C93E758FB639">
    <w:name w:val="1F715F1D5B5D4042ABCC4C93E758FB639"/>
    <w:rsid w:val="00260AE8"/>
    <w:rPr>
      <w:rFonts w:eastAsiaTheme="minorHAnsi"/>
      <w:lang w:eastAsia="en-US"/>
    </w:rPr>
  </w:style>
  <w:style w:type="paragraph" w:customStyle="1" w:styleId="4F4B04E8EE2E4DC796D489807DF1099D18">
    <w:name w:val="4F4B04E8EE2E4DC796D489807DF1099D18"/>
    <w:rsid w:val="00260AE8"/>
    <w:rPr>
      <w:rFonts w:eastAsiaTheme="minorHAnsi"/>
      <w:lang w:eastAsia="en-US"/>
    </w:rPr>
  </w:style>
  <w:style w:type="paragraph" w:customStyle="1" w:styleId="39B239C54E9D4CDBA97504D695FF33A024">
    <w:name w:val="39B239C54E9D4CDBA97504D695FF33A024"/>
    <w:rsid w:val="00260AE8"/>
    <w:rPr>
      <w:rFonts w:eastAsiaTheme="minorHAnsi"/>
      <w:lang w:eastAsia="en-US"/>
    </w:rPr>
  </w:style>
  <w:style w:type="paragraph" w:customStyle="1" w:styleId="679CBDC8E09C4F03B90CDE10CBCC998518">
    <w:name w:val="679CBDC8E09C4F03B90CDE10CBCC998518"/>
    <w:rsid w:val="00260AE8"/>
    <w:rPr>
      <w:rFonts w:eastAsiaTheme="minorHAnsi"/>
      <w:lang w:eastAsia="en-US"/>
    </w:rPr>
  </w:style>
  <w:style w:type="paragraph" w:customStyle="1" w:styleId="1EAFCE8D258C42299A64D8A5E143889218">
    <w:name w:val="1EAFCE8D258C42299A64D8A5E143889218"/>
    <w:rsid w:val="00260AE8"/>
    <w:rPr>
      <w:rFonts w:eastAsiaTheme="minorHAnsi"/>
      <w:lang w:eastAsia="en-US"/>
    </w:rPr>
  </w:style>
  <w:style w:type="paragraph" w:customStyle="1" w:styleId="D4E692BB30824128A8AD5F168855ADD618">
    <w:name w:val="D4E692BB30824128A8AD5F168855ADD618"/>
    <w:rsid w:val="00260AE8"/>
    <w:rPr>
      <w:rFonts w:eastAsiaTheme="minorHAnsi"/>
      <w:lang w:eastAsia="en-US"/>
    </w:rPr>
  </w:style>
  <w:style w:type="paragraph" w:customStyle="1" w:styleId="FC2396751AF24097A93203D5DC76045518">
    <w:name w:val="FC2396751AF24097A93203D5DC76045518"/>
    <w:rsid w:val="00260AE8"/>
    <w:rPr>
      <w:rFonts w:eastAsiaTheme="minorHAnsi"/>
      <w:lang w:eastAsia="en-US"/>
    </w:rPr>
  </w:style>
  <w:style w:type="paragraph" w:customStyle="1" w:styleId="8182F715B8644ECF86D93032642FC8D118">
    <w:name w:val="8182F715B8644ECF86D93032642FC8D118"/>
    <w:rsid w:val="00260AE8"/>
    <w:rPr>
      <w:rFonts w:eastAsiaTheme="minorHAnsi"/>
      <w:lang w:eastAsia="en-US"/>
    </w:rPr>
  </w:style>
  <w:style w:type="paragraph" w:customStyle="1" w:styleId="0873D5C7D7834AEAACF8543C1939B2AA7">
    <w:name w:val="0873D5C7D7834AEAACF8543C1939B2AA7"/>
    <w:rsid w:val="00260AE8"/>
    <w:rPr>
      <w:rFonts w:eastAsiaTheme="minorHAnsi"/>
      <w:lang w:eastAsia="en-US"/>
    </w:rPr>
  </w:style>
  <w:style w:type="paragraph" w:customStyle="1" w:styleId="B540A4ED972C4C29AC0350F00AE46FA47">
    <w:name w:val="B540A4ED972C4C29AC0350F00AE46FA47"/>
    <w:rsid w:val="00260AE8"/>
    <w:rPr>
      <w:rFonts w:eastAsiaTheme="minorHAnsi"/>
      <w:lang w:eastAsia="en-US"/>
    </w:rPr>
  </w:style>
  <w:style w:type="paragraph" w:customStyle="1" w:styleId="30F97DCE9285455EAD0B0323EA2D654F17">
    <w:name w:val="30F97DCE9285455EAD0B0323EA2D654F17"/>
    <w:rsid w:val="00260AE8"/>
    <w:rPr>
      <w:rFonts w:eastAsiaTheme="minorHAnsi"/>
      <w:lang w:eastAsia="en-US"/>
    </w:rPr>
  </w:style>
  <w:style w:type="paragraph" w:customStyle="1" w:styleId="F90B8A294A5F45D78C2C99E2C2BCA25E6">
    <w:name w:val="F90B8A294A5F45D78C2C99E2C2BCA25E6"/>
    <w:rsid w:val="00260AE8"/>
    <w:rPr>
      <w:rFonts w:eastAsiaTheme="minorHAnsi"/>
      <w:lang w:eastAsia="en-US"/>
    </w:rPr>
  </w:style>
  <w:style w:type="paragraph" w:customStyle="1" w:styleId="EF078290367D4D9CA5E1B596A8299C2F6">
    <w:name w:val="EF078290367D4D9CA5E1B596A8299C2F6"/>
    <w:rsid w:val="00260AE8"/>
    <w:rPr>
      <w:rFonts w:eastAsiaTheme="minorHAnsi"/>
      <w:lang w:eastAsia="en-US"/>
    </w:rPr>
  </w:style>
  <w:style w:type="paragraph" w:customStyle="1" w:styleId="579D746AEAD14B0D8D80DF34E7CCC3D417">
    <w:name w:val="579D746AEAD14B0D8D80DF34E7CCC3D417"/>
    <w:rsid w:val="00260AE8"/>
    <w:rPr>
      <w:rFonts w:eastAsiaTheme="minorHAnsi"/>
      <w:lang w:eastAsia="en-US"/>
    </w:rPr>
  </w:style>
  <w:style w:type="paragraph" w:customStyle="1" w:styleId="FA05A742F3E648C88F41964918DAD59B5">
    <w:name w:val="FA05A742F3E648C88F41964918DAD59B5"/>
    <w:rsid w:val="00260AE8"/>
    <w:rPr>
      <w:rFonts w:eastAsiaTheme="minorHAnsi"/>
      <w:lang w:eastAsia="en-US"/>
    </w:rPr>
  </w:style>
  <w:style w:type="paragraph" w:customStyle="1" w:styleId="1C434121E8C449B6B0BDB57F91CD79885">
    <w:name w:val="1C434121E8C449B6B0BDB57F91CD79885"/>
    <w:rsid w:val="00260AE8"/>
    <w:rPr>
      <w:rFonts w:eastAsiaTheme="minorHAnsi"/>
      <w:lang w:eastAsia="en-US"/>
    </w:rPr>
  </w:style>
  <w:style w:type="paragraph" w:customStyle="1" w:styleId="5BBB8205F6CF4E72B6E410A81E11BC795">
    <w:name w:val="5BBB8205F6CF4E72B6E410A81E11BC795"/>
    <w:rsid w:val="00260AE8"/>
    <w:rPr>
      <w:rFonts w:eastAsiaTheme="minorHAnsi"/>
      <w:lang w:eastAsia="en-US"/>
    </w:rPr>
  </w:style>
  <w:style w:type="paragraph" w:customStyle="1" w:styleId="AC489D7DCA454354900ACD3DA0F36E9B5">
    <w:name w:val="AC489D7DCA454354900ACD3DA0F36E9B5"/>
    <w:rsid w:val="00260AE8"/>
    <w:rPr>
      <w:rFonts w:eastAsiaTheme="minorHAnsi"/>
      <w:lang w:eastAsia="en-US"/>
    </w:rPr>
  </w:style>
  <w:style w:type="paragraph" w:customStyle="1" w:styleId="B1BBB479666742618F9F581149418C525">
    <w:name w:val="B1BBB479666742618F9F581149418C525"/>
    <w:rsid w:val="00260AE8"/>
    <w:rPr>
      <w:rFonts w:eastAsiaTheme="minorHAnsi"/>
      <w:lang w:eastAsia="en-US"/>
    </w:rPr>
  </w:style>
  <w:style w:type="paragraph" w:customStyle="1" w:styleId="2818FF1E0DA642529661DDBDEFE4F91E5">
    <w:name w:val="2818FF1E0DA642529661DDBDEFE4F91E5"/>
    <w:rsid w:val="00260AE8"/>
    <w:rPr>
      <w:rFonts w:eastAsiaTheme="minorHAnsi"/>
      <w:lang w:eastAsia="en-US"/>
    </w:rPr>
  </w:style>
  <w:style w:type="paragraph" w:customStyle="1" w:styleId="25D8677E071349D391A4179487EF15935">
    <w:name w:val="25D8677E071349D391A4179487EF15935"/>
    <w:rsid w:val="00260AE8"/>
    <w:rPr>
      <w:rFonts w:eastAsiaTheme="minorHAnsi"/>
      <w:lang w:eastAsia="en-US"/>
    </w:rPr>
  </w:style>
  <w:style w:type="paragraph" w:customStyle="1" w:styleId="D0331D881940484C9064B29ADF91AE2216">
    <w:name w:val="D0331D881940484C9064B29ADF91AE2216"/>
    <w:rsid w:val="00260AE8"/>
    <w:rPr>
      <w:rFonts w:eastAsiaTheme="minorHAnsi"/>
      <w:lang w:eastAsia="en-US"/>
    </w:rPr>
  </w:style>
  <w:style w:type="paragraph" w:customStyle="1" w:styleId="F3DECFEB9350407A9781C776271A6AC124">
    <w:name w:val="F3DECFEB9350407A9781C776271A6AC124"/>
    <w:rsid w:val="00260AE8"/>
    <w:rPr>
      <w:rFonts w:eastAsiaTheme="minorHAnsi"/>
      <w:lang w:eastAsia="en-US"/>
    </w:rPr>
  </w:style>
  <w:style w:type="paragraph" w:customStyle="1" w:styleId="C098CF0A9AA1434693E63463B514138516">
    <w:name w:val="C098CF0A9AA1434693E63463B514138516"/>
    <w:rsid w:val="00260AE8"/>
    <w:rPr>
      <w:rFonts w:eastAsiaTheme="minorHAnsi"/>
      <w:lang w:eastAsia="en-US"/>
    </w:rPr>
  </w:style>
  <w:style w:type="paragraph" w:customStyle="1" w:styleId="F73D96F51AA84295B3E4574F6C17691D4">
    <w:name w:val="F73D96F51AA84295B3E4574F6C17691D4"/>
    <w:rsid w:val="00260AE8"/>
    <w:rPr>
      <w:rFonts w:eastAsiaTheme="minorHAnsi"/>
      <w:lang w:eastAsia="en-US"/>
    </w:rPr>
  </w:style>
  <w:style w:type="paragraph" w:customStyle="1" w:styleId="58FA687DAAE2487F812848C76FA3A9A53">
    <w:name w:val="58FA687DAAE2487F812848C76FA3A9A53"/>
    <w:rsid w:val="00260AE8"/>
    <w:rPr>
      <w:rFonts w:eastAsiaTheme="minorHAnsi"/>
      <w:lang w:eastAsia="en-US"/>
    </w:rPr>
  </w:style>
  <w:style w:type="paragraph" w:customStyle="1" w:styleId="83A5888D4E8B492B8A5C3E39C1F2CCF63">
    <w:name w:val="83A5888D4E8B492B8A5C3E39C1F2CCF63"/>
    <w:rsid w:val="00260AE8"/>
    <w:rPr>
      <w:rFonts w:eastAsiaTheme="minorHAnsi"/>
      <w:lang w:eastAsia="en-US"/>
    </w:rPr>
  </w:style>
  <w:style w:type="paragraph" w:customStyle="1" w:styleId="7504B4D099B34B05A9F3984A72FB00FC3">
    <w:name w:val="7504B4D099B34B05A9F3984A72FB00FC3"/>
    <w:rsid w:val="00260AE8"/>
    <w:rPr>
      <w:rFonts w:eastAsiaTheme="minorHAnsi"/>
      <w:lang w:eastAsia="en-US"/>
    </w:rPr>
  </w:style>
  <w:style w:type="paragraph" w:customStyle="1" w:styleId="8C4479E4122244E6A4EC78443C2CED303">
    <w:name w:val="8C4479E4122244E6A4EC78443C2CED303"/>
    <w:rsid w:val="00260AE8"/>
    <w:rPr>
      <w:rFonts w:eastAsiaTheme="minorHAnsi"/>
      <w:lang w:eastAsia="en-US"/>
    </w:rPr>
  </w:style>
  <w:style w:type="paragraph" w:customStyle="1" w:styleId="1517B7A066C14FA7A1CB4AA5FD5193583">
    <w:name w:val="1517B7A066C14FA7A1CB4AA5FD5193583"/>
    <w:rsid w:val="00260AE8"/>
    <w:rPr>
      <w:rFonts w:eastAsiaTheme="minorHAnsi"/>
      <w:lang w:eastAsia="en-US"/>
    </w:rPr>
  </w:style>
  <w:style w:type="paragraph" w:customStyle="1" w:styleId="635CA5E4C3294DE49625208D4464177B3">
    <w:name w:val="635CA5E4C3294DE49625208D4464177B3"/>
    <w:rsid w:val="00260AE8"/>
    <w:rPr>
      <w:rFonts w:eastAsiaTheme="minorHAnsi"/>
      <w:lang w:eastAsia="en-US"/>
    </w:rPr>
  </w:style>
  <w:style w:type="paragraph" w:customStyle="1" w:styleId="E3C2B6EC9A764EF99AE1F34F73E551C13">
    <w:name w:val="E3C2B6EC9A764EF99AE1F34F73E551C13"/>
    <w:rsid w:val="00260AE8"/>
    <w:rPr>
      <w:rFonts w:eastAsiaTheme="minorHAnsi"/>
      <w:lang w:eastAsia="en-US"/>
    </w:rPr>
  </w:style>
  <w:style w:type="paragraph" w:customStyle="1" w:styleId="9BD4FC685BF54E02A1DD4FD81822406719">
    <w:name w:val="9BD4FC685BF54E02A1DD4FD81822406719"/>
    <w:rsid w:val="00260AE8"/>
    <w:rPr>
      <w:rFonts w:eastAsiaTheme="minorHAnsi"/>
      <w:lang w:eastAsia="en-US"/>
    </w:rPr>
  </w:style>
  <w:style w:type="paragraph" w:customStyle="1" w:styleId="D389D10574134875B079D7172A8625552">
    <w:name w:val="D389D10574134875B079D7172A8625552"/>
    <w:rsid w:val="00260AE8"/>
    <w:rPr>
      <w:rFonts w:eastAsiaTheme="minorHAnsi"/>
      <w:lang w:eastAsia="en-US"/>
    </w:rPr>
  </w:style>
  <w:style w:type="paragraph" w:customStyle="1" w:styleId="9DCE9359952F4CBA8EBA78176FC29B4713">
    <w:name w:val="9DCE9359952F4CBA8EBA78176FC29B4713"/>
    <w:rsid w:val="00260AE8"/>
    <w:rPr>
      <w:rFonts w:eastAsiaTheme="minorHAnsi"/>
      <w:lang w:eastAsia="en-US"/>
    </w:rPr>
  </w:style>
  <w:style w:type="paragraph" w:customStyle="1" w:styleId="618FAAEBC7DA4EE5AE718F52CD486A7D25">
    <w:name w:val="618FAAEBC7DA4EE5AE718F52CD486A7D25"/>
    <w:rsid w:val="00593758"/>
    <w:rPr>
      <w:rFonts w:eastAsiaTheme="minorHAnsi"/>
      <w:lang w:eastAsia="en-US"/>
    </w:rPr>
  </w:style>
  <w:style w:type="paragraph" w:customStyle="1" w:styleId="F259CA915DF5473289B8E10D4CD8F34025">
    <w:name w:val="F259CA915DF5473289B8E10D4CD8F34025"/>
    <w:rsid w:val="00593758"/>
    <w:rPr>
      <w:rFonts w:eastAsiaTheme="minorHAnsi"/>
      <w:lang w:eastAsia="en-US"/>
    </w:rPr>
  </w:style>
  <w:style w:type="paragraph" w:customStyle="1" w:styleId="03479CB0B6DD416B9E4DB2857F2F438325">
    <w:name w:val="03479CB0B6DD416B9E4DB2857F2F438325"/>
    <w:rsid w:val="00593758"/>
    <w:rPr>
      <w:rFonts w:eastAsiaTheme="minorHAnsi"/>
      <w:lang w:eastAsia="en-US"/>
    </w:rPr>
  </w:style>
  <w:style w:type="paragraph" w:customStyle="1" w:styleId="1F715F1D5B5D4042ABCC4C93E758FB6310">
    <w:name w:val="1F715F1D5B5D4042ABCC4C93E758FB6310"/>
    <w:rsid w:val="00593758"/>
    <w:rPr>
      <w:rFonts w:eastAsiaTheme="minorHAnsi"/>
      <w:lang w:eastAsia="en-US"/>
    </w:rPr>
  </w:style>
  <w:style w:type="paragraph" w:customStyle="1" w:styleId="4F4B04E8EE2E4DC796D489807DF1099D19">
    <w:name w:val="4F4B04E8EE2E4DC796D489807DF1099D19"/>
    <w:rsid w:val="00593758"/>
    <w:rPr>
      <w:rFonts w:eastAsiaTheme="minorHAnsi"/>
      <w:lang w:eastAsia="en-US"/>
    </w:rPr>
  </w:style>
  <w:style w:type="paragraph" w:customStyle="1" w:styleId="39B239C54E9D4CDBA97504D695FF33A025">
    <w:name w:val="39B239C54E9D4CDBA97504D695FF33A025"/>
    <w:rsid w:val="00593758"/>
    <w:rPr>
      <w:rFonts w:eastAsiaTheme="minorHAnsi"/>
      <w:lang w:eastAsia="en-US"/>
    </w:rPr>
  </w:style>
  <w:style w:type="paragraph" w:customStyle="1" w:styleId="679CBDC8E09C4F03B90CDE10CBCC998519">
    <w:name w:val="679CBDC8E09C4F03B90CDE10CBCC998519"/>
    <w:rsid w:val="00593758"/>
    <w:rPr>
      <w:rFonts w:eastAsiaTheme="minorHAnsi"/>
      <w:lang w:eastAsia="en-US"/>
    </w:rPr>
  </w:style>
  <w:style w:type="paragraph" w:customStyle="1" w:styleId="1EAFCE8D258C42299A64D8A5E143889219">
    <w:name w:val="1EAFCE8D258C42299A64D8A5E143889219"/>
    <w:rsid w:val="00593758"/>
    <w:rPr>
      <w:rFonts w:eastAsiaTheme="minorHAnsi"/>
      <w:lang w:eastAsia="en-US"/>
    </w:rPr>
  </w:style>
  <w:style w:type="paragraph" w:customStyle="1" w:styleId="D4E692BB30824128A8AD5F168855ADD619">
    <w:name w:val="D4E692BB30824128A8AD5F168855ADD619"/>
    <w:rsid w:val="00593758"/>
    <w:rPr>
      <w:rFonts w:eastAsiaTheme="minorHAnsi"/>
      <w:lang w:eastAsia="en-US"/>
    </w:rPr>
  </w:style>
  <w:style w:type="paragraph" w:customStyle="1" w:styleId="FC2396751AF24097A93203D5DC76045519">
    <w:name w:val="FC2396751AF24097A93203D5DC76045519"/>
    <w:rsid w:val="00593758"/>
    <w:rPr>
      <w:rFonts w:eastAsiaTheme="minorHAnsi"/>
      <w:lang w:eastAsia="en-US"/>
    </w:rPr>
  </w:style>
  <w:style w:type="paragraph" w:customStyle="1" w:styleId="8182F715B8644ECF86D93032642FC8D119">
    <w:name w:val="8182F715B8644ECF86D93032642FC8D119"/>
    <w:rsid w:val="00593758"/>
    <w:rPr>
      <w:rFonts w:eastAsiaTheme="minorHAnsi"/>
      <w:lang w:eastAsia="en-US"/>
    </w:rPr>
  </w:style>
  <w:style w:type="paragraph" w:customStyle="1" w:styleId="0873D5C7D7834AEAACF8543C1939B2AA8">
    <w:name w:val="0873D5C7D7834AEAACF8543C1939B2AA8"/>
    <w:rsid w:val="00593758"/>
    <w:rPr>
      <w:rFonts w:eastAsiaTheme="minorHAnsi"/>
      <w:lang w:eastAsia="en-US"/>
    </w:rPr>
  </w:style>
  <w:style w:type="paragraph" w:customStyle="1" w:styleId="B540A4ED972C4C29AC0350F00AE46FA48">
    <w:name w:val="B540A4ED972C4C29AC0350F00AE46FA48"/>
    <w:rsid w:val="00593758"/>
    <w:rPr>
      <w:rFonts w:eastAsiaTheme="minorHAnsi"/>
      <w:lang w:eastAsia="en-US"/>
    </w:rPr>
  </w:style>
  <w:style w:type="paragraph" w:customStyle="1" w:styleId="30F97DCE9285455EAD0B0323EA2D654F18">
    <w:name w:val="30F97DCE9285455EAD0B0323EA2D654F18"/>
    <w:rsid w:val="00593758"/>
    <w:rPr>
      <w:rFonts w:eastAsiaTheme="minorHAnsi"/>
      <w:lang w:eastAsia="en-US"/>
    </w:rPr>
  </w:style>
  <w:style w:type="paragraph" w:customStyle="1" w:styleId="F90B8A294A5F45D78C2C99E2C2BCA25E7">
    <w:name w:val="F90B8A294A5F45D78C2C99E2C2BCA25E7"/>
    <w:rsid w:val="00593758"/>
    <w:rPr>
      <w:rFonts w:eastAsiaTheme="minorHAnsi"/>
      <w:lang w:eastAsia="en-US"/>
    </w:rPr>
  </w:style>
  <w:style w:type="paragraph" w:customStyle="1" w:styleId="EF078290367D4D9CA5E1B596A8299C2F7">
    <w:name w:val="EF078290367D4D9CA5E1B596A8299C2F7"/>
    <w:rsid w:val="00593758"/>
    <w:rPr>
      <w:rFonts w:eastAsiaTheme="minorHAnsi"/>
      <w:lang w:eastAsia="en-US"/>
    </w:rPr>
  </w:style>
  <w:style w:type="paragraph" w:customStyle="1" w:styleId="579D746AEAD14B0D8D80DF34E7CCC3D418">
    <w:name w:val="579D746AEAD14B0D8D80DF34E7CCC3D418"/>
    <w:rsid w:val="00593758"/>
    <w:rPr>
      <w:rFonts w:eastAsiaTheme="minorHAnsi"/>
      <w:lang w:eastAsia="en-US"/>
    </w:rPr>
  </w:style>
  <w:style w:type="paragraph" w:customStyle="1" w:styleId="FA05A742F3E648C88F41964918DAD59B6">
    <w:name w:val="FA05A742F3E648C88F41964918DAD59B6"/>
    <w:rsid w:val="00593758"/>
    <w:rPr>
      <w:rFonts w:eastAsiaTheme="minorHAnsi"/>
      <w:lang w:eastAsia="en-US"/>
    </w:rPr>
  </w:style>
  <w:style w:type="paragraph" w:customStyle="1" w:styleId="1C434121E8C449B6B0BDB57F91CD79886">
    <w:name w:val="1C434121E8C449B6B0BDB57F91CD79886"/>
    <w:rsid w:val="00593758"/>
    <w:rPr>
      <w:rFonts w:eastAsiaTheme="minorHAnsi"/>
      <w:lang w:eastAsia="en-US"/>
    </w:rPr>
  </w:style>
  <w:style w:type="paragraph" w:customStyle="1" w:styleId="5BBB8205F6CF4E72B6E410A81E11BC796">
    <w:name w:val="5BBB8205F6CF4E72B6E410A81E11BC796"/>
    <w:rsid w:val="00593758"/>
    <w:rPr>
      <w:rFonts w:eastAsiaTheme="minorHAnsi"/>
      <w:lang w:eastAsia="en-US"/>
    </w:rPr>
  </w:style>
  <w:style w:type="paragraph" w:customStyle="1" w:styleId="AC489D7DCA454354900ACD3DA0F36E9B6">
    <w:name w:val="AC489D7DCA454354900ACD3DA0F36E9B6"/>
    <w:rsid w:val="00593758"/>
    <w:rPr>
      <w:rFonts w:eastAsiaTheme="minorHAnsi"/>
      <w:lang w:eastAsia="en-US"/>
    </w:rPr>
  </w:style>
  <w:style w:type="paragraph" w:customStyle="1" w:styleId="B1BBB479666742618F9F581149418C526">
    <w:name w:val="B1BBB479666742618F9F581149418C526"/>
    <w:rsid w:val="00593758"/>
    <w:rPr>
      <w:rFonts w:eastAsiaTheme="minorHAnsi"/>
      <w:lang w:eastAsia="en-US"/>
    </w:rPr>
  </w:style>
  <w:style w:type="paragraph" w:customStyle="1" w:styleId="2818FF1E0DA642529661DDBDEFE4F91E6">
    <w:name w:val="2818FF1E0DA642529661DDBDEFE4F91E6"/>
    <w:rsid w:val="00593758"/>
    <w:rPr>
      <w:rFonts w:eastAsiaTheme="minorHAnsi"/>
      <w:lang w:eastAsia="en-US"/>
    </w:rPr>
  </w:style>
  <w:style w:type="paragraph" w:customStyle="1" w:styleId="25D8677E071349D391A4179487EF15936">
    <w:name w:val="25D8677E071349D391A4179487EF15936"/>
    <w:rsid w:val="00593758"/>
    <w:rPr>
      <w:rFonts w:eastAsiaTheme="minorHAnsi"/>
      <w:lang w:eastAsia="en-US"/>
    </w:rPr>
  </w:style>
  <w:style w:type="paragraph" w:customStyle="1" w:styleId="D0331D881940484C9064B29ADF91AE2217">
    <w:name w:val="D0331D881940484C9064B29ADF91AE2217"/>
    <w:rsid w:val="00593758"/>
    <w:rPr>
      <w:rFonts w:eastAsiaTheme="minorHAnsi"/>
      <w:lang w:eastAsia="en-US"/>
    </w:rPr>
  </w:style>
  <w:style w:type="paragraph" w:customStyle="1" w:styleId="F3DECFEB9350407A9781C776271A6AC125">
    <w:name w:val="F3DECFEB9350407A9781C776271A6AC125"/>
    <w:rsid w:val="00593758"/>
    <w:rPr>
      <w:rFonts w:eastAsiaTheme="minorHAnsi"/>
      <w:lang w:eastAsia="en-US"/>
    </w:rPr>
  </w:style>
  <w:style w:type="paragraph" w:customStyle="1" w:styleId="C098CF0A9AA1434693E63463B514138517">
    <w:name w:val="C098CF0A9AA1434693E63463B514138517"/>
    <w:rsid w:val="00593758"/>
    <w:rPr>
      <w:rFonts w:eastAsiaTheme="minorHAnsi"/>
      <w:lang w:eastAsia="en-US"/>
    </w:rPr>
  </w:style>
  <w:style w:type="paragraph" w:customStyle="1" w:styleId="F73D96F51AA84295B3E4574F6C17691D5">
    <w:name w:val="F73D96F51AA84295B3E4574F6C17691D5"/>
    <w:rsid w:val="00593758"/>
    <w:rPr>
      <w:rFonts w:eastAsiaTheme="minorHAnsi"/>
      <w:lang w:eastAsia="en-US"/>
    </w:rPr>
  </w:style>
  <w:style w:type="paragraph" w:customStyle="1" w:styleId="58FA687DAAE2487F812848C76FA3A9A54">
    <w:name w:val="58FA687DAAE2487F812848C76FA3A9A54"/>
    <w:rsid w:val="00593758"/>
    <w:rPr>
      <w:rFonts w:eastAsiaTheme="minorHAnsi"/>
      <w:lang w:eastAsia="en-US"/>
    </w:rPr>
  </w:style>
  <w:style w:type="paragraph" w:customStyle="1" w:styleId="83A5888D4E8B492B8A5C3E39C1F2CCF64">
    <w:name w:val="83A5888D4E8B492B8A5C3E39C1F2CCF64"/>
    <w:rsid w:val="00593758"/>
    <w:rPr>
      <w:rFonts w:eastAsiaTheme="minorHAnsi"/>
      <w:lang w:eastAsia="en-US"/>
    </w:rPr>
  </w:style>
  <w:style w:type="paragraph" w:customStyle="1" w:styleId="7504B4D099B34B05A9F3984A72FB00FC4">
    <w:name w:val="7504B4D099B34B05A9F3984A72FB00FC4"/>
    <w:rsid w:val="00593758"/>
    <w:rPr>
      <w:rFonts w:eastAsiaTheme="minorHAnsi"/>
      <w:lang w:eastAsia="en-US"/>
    </w:rPr>
  </w:style>
  <w:style w:type="paragraph" w:customStyle="1" w:styleId="8C4479E4122244E6A4EC78443C2CED304">
    <w:name w:val="8C4479E4122244E6A4EC78443C2CED304"/>
    <w:rsid w:val="00593758"/>
    <w:rPr>
      <w:rFonts w:eastAsiaTheme="minorHAnsi"/>
      <w:lang w:eastAsia="en-US"/>
    </w:rPr>
  </w:style>
  <w:style w:type="paragraph" w:customStyle="1" w:styleId="1517B7A066C14FA7A1CB4AA5FD5193584">
    <w:name w:val="1517B7A066C14FA7A1CB4AA5FD5193584"/>
    <w:rsid w:val="00593758"/>
    <w:rPr>
      <w:rFonts w:eastAsiaTheme="minorHAnsi"/>
      <w:lang w:eastAsia="en-US"/>
    </w:rPr>
  </w:style>
  <w:style w:type="paragraph" w:customStyle="1" w:styleId="635CA5E4C3294DE49625208D4464177B4">
    <w:name w:val="635CA5E4C3294DE49625208D4464177B4"/>
    <w:rsid w:val="00593758"/>
    <w:rPr>
      <w:rFonts w:eastAsiaTheme="minorHAnsi"/>
      <w:lang w:eastAsia="en-US"/>
    </w:rPr>
  </w:style>
  <w:style w:type="paragraph" w:customStyle="1" w:styleId="E3C2B6EC9A764EF99AE1F34F73E551C14">
    <w:name w:val="E3C2B6EC9A764EF99AE1F34F73E551C14"/>
    <w:rsid w:val="00593758"/>
    <w:rPr>
      <w:rFonts w:eastAsiaTheme="minorHAnsi"/>
      <w:lang w:eastAsia="en-US"/>
    </w:rPr>
  </w:style>
  <w:style w:type="paragraph" w:customStyle="1" w:styleId="9BD4FC685BF54E02A1DD4FD81822406720">
    <w:name w:val="9BD4FC685BF54E02A1DD4FD81822406720"/>
    <w:rsid w:val="00593758"/>
    <w:rPr>
      <w:rFonts w:eastAsiaTheme="minorHAnsi"/>
      <w:lang w:eastAsia="en-US"/>
    </w:rPr>
  </w:style>
  <w:style w:type="paragraph" w:customStyle="1" w:styleId="D389D10574134875B079D7172A8625553">
    <w:name w:val="D389D10574134875B079D7172A8625553"/>
    <w:rsid w:val="00593758"/>
    <w:rPr>
      <w:rFonts w:eastAsiaTheme="minorHAnsi"/>
      <w:lang w:eastAsia="en-US"/>
    </w:rPr>
  </w:style>
  <w:style w:type="paragraph" w:customStyle="1" w:styleId="9DCE9359952F4CBA8EBA78176FC29B4714">
    <w:name w:val="9DCE9359952F4CBA8EBA78176FC29B4714"/>
    <w:rsid w:val="00593758"/>
    <w:rPr>
      <w:rFonts w:eastAsiaTheme="minorHAnsi"/>
      <w:lang w:eastAsia="en-US"/>
    </w:rPr>
  </w:style>
  <w:style w:type="paragraph" w:customStyle="1" w:styleId="78B999BFEEE74726930CB0B7AC646DED">
    <w:name w:val="78B999BFEEE74726930CB0B7AC646DED"/>
    <w:rsid w:val="009C50D2"/>
  </w:style>
  <w:style w:type="paragraph" w:customStyle="1" w:styleId="B3466935D47944DCAD42E9080919026A">
    <w:name w:val="B3466935D47944DCAD42E9080919026A"/>
    <w:rsid w:val="009C50D2"/>
  </w:style>
  <w:style w:type="paragraph" w:customStyle="1" w:styleId="05106DD8B1134FFAA30655AB8444E058">
    <w:name w:val="05106DD8B1134FFAA30655AB8444E058"/>
    <w:rsid w:val="009C50D2"/>
  </w:style>
  <w:style w:type="paragraph" w:customStyle="1" w:styleId="78B999BFEEE74726930CB0B7AC646DED1">
    <w:name w:val="78B999BFEEE74726930CB0B7AC646DED1"/>
    <w:rsid w:val="009C50D2"/>
    <w:rPr>
      <w:rFonts w:eastAsiaTheme="minorHAnsi"/>
      <w:lang w:eastAsia="en-US"/>
    </w:rPr>
  </w:style>
  <w:style w:type="paragraph" w:customStyle="1" w:styleId="B3466935D47944DCAD42E9080919026A1">
    <w:name w:val="B3466935D47944DCAD42E9080919026A1"/>
    <w:rsid w:val="009C50D2"/>
    <w:rPr>
      <w:rFonts w:eastAsiaTheme="minorHAnsi"/>
      <w:lang w:eastAsia="en-US"/>
    </w:rPr>
  </w:style>
  <w:style w:type="paragraph" w:customStyle="1" w:styleId="05106DD8B1134FFAA30655AB8444E0581">
    <w:name w:val="05106DD8B1134FFAA30655AB8444E0581"/>
    <w:rsid w:val="009C50D2"/>
    <w:rPr>
      <w:rFonts w:eastAsiaTheme="minorHAnsi"/>
      <w:lang w:eastAsia="en-US"/>
    </w:rPr>
  </w:style>
  <w:style w:type="paragraph" w:customStyle="1" w:styleId="30F97DCE9285455EAD0B0323EA2D654F19">
    <w:name w:val="30F97DCE9285455EAD0B0323EA2D654F19"/>
    <w:rsid w:val="009C50D2"/>
    <w:rPr>
      <w:rFonts w:eastAsiaTheme="minorHAnsi"/>
      <w:lang w:eastAsia="en-US"/>
    </w:rPr>
  </w:style>
  <w:style w:type="paragraph" w:customStyle="1" w:styleId="F90B8A294A5F45D78C2C99E2C2BCA25E8">
    <w:name w:val="F90B8A294A5F45D78C2C99E2C2BCA25E8"/>
    <w:rsid w:val="009C50D2"/>
    <w:rPr>
      <w:rFonts w:eastAsiaTheme="minorHAnsi"/>
      <w:lang w:eastAsia="en-US"/>
    </w:rPr>
  </w:style>
  <w:style w:type="paragraph" w:customStyle="1" w:styleId="EF078290367D4D9CA5E1B596A8299C2F8">
    <w:name w:val="EF078290367D4D9CA5E1B596A8299C2F8"/>
    <w:rsid w:val="009C50D2"/>
    <w:rPr>
      <w:rFonts w:eastAsiaTheme="minorHAnsi"/>
      <w:lang w:eastAsia="en-US"/>
    </w:rPr>
  </w:style>
  <w:style w:type="paragraph" w:customStyle="1" w:styleId="579D746AEAD14B0D8D80DF34E7CCC3D419">
    <w:name w:val="579D746AEAD14B0D8D80DF34E7CCC3D419"/>
    <w:rsid w:val="009C50D2"/>
    <w:rPr>
      <w:rFonts w:eastAsiaTheme="minorHAnsi"/>
      <w:lang w:eastAsia="en-US"/>
    </w:rPr>
  </w:style>
  <w:style w:type="paragraph" w:customStyle="1" w:styleId="FA05A742F3E648C88F41964918DAD59B7">
    <w:name w:val="FA05A742F3E648C88F41964918DAD59B7"/>
    <w:rsid w:val="009C50D2"/>
    <w:rPr>
      <w:rFonts w:eastAsiaTheme="minorHAnsi"/>
      <w:lang w:eastAsia="en-US"/>
    </w:rPr>
  </w:style>
  <w:style w:type="paragraph" w:customStyle="1" w:styleId="1C434121E8C449B6B0BDB57F91CD79887">
    <w:name w:val="1C434121E8C449B6B0BDB57F91CD79887"/>
    <w:rsid w:val="009C50D2"/>
    <w:rPr>
      <w:rFonts w:eastAsiaTheme="minorHAnsi"/>
      <w:lang w:eastAsia="en-US"/>
    </w:rPr>
  </w:style>
  <w:style w:type="paragraph" w:customStyle="1" w:styleId="5BBB8205F6CF4E72B6E410A81E11BC797">
    <w:name w:val="5BBB8205F6CF4E72B6E410A81E11BC797"/>
    <w:rsid w:val="009C50D2"/>
    <w:rPr>
      <w:rFonts w:eastAsiaTheme="minorHAnsi"/>
      <w:lang w:eastAsia="en-US"/>
    </w:rPr>
  </w:style>
  <w:style w:type="paragraph" w:customStyle="1" w:styleId="AC489D7DCA454354900ACD3DA0F36E9B7">
    <w:name w:val="AC489D7DCA454354900ACD3DA0F36E9B7"/>
    <w:rsid w:val="009C50D2"/>
    <w:rPr>
      <w:rFonts w:eastAsiaTheme="minorHAnsi"/>
      <w:lang w:eastAsia="en-US"/>
    </w:rPr>
  </w:style>
  <w:style w:type="paragraph" w:customStyle="1" w:styleId="B1BBB479666742618F9F581149418C527">
    <w:name w:val="B1BBB479666742618F9F581149418C527"/>
    <w:rsid w:val="009C50D2"/>
    <w:rPr>
      <w:rFonts w:eastAsiaTheme="minorHAnsi"/>
      <w:lang w:eastAsia="en-US"/>
    </w:rPr>
  </w:style>
  <w:style w:type="paragraph" w:customStyle="1" w:styleId="2818FF1E0DA642529661DDBDEFE4F91E7">
    <w:name w:val="2818FF1E0DA642529661DDBDEFE4F91E7"/>
    <w:rsid w:val="009C50D2"/>
    <w:rPr>
      <w:rFonts w:eastAsiaTheme="minorHAnsi"/>
      <w:lang w:eastAsia="en-US"/>
    </w:rPr>
  </w:style>
  <w:style w:type="paragraph" w:customStyle="1" w:styleId="25D8677E071349D391A4179487EF15937">
    <w:name w:val="25D8677E071349D391A4179487EF15937"/>
    <w:rsid w:val="009C50D2"/>
    <w:rPr>
      <w:rFonts w:eastAsiaTheme="minorHAnsi"/>
      <w:lang w:eastAsia="en-US"/>
    </w:rPr>
  </w:style>
  <w:style w:type="paragraph" w:customStyle="1" w:styleId="D0331D881940484C9064B29ADF91AE2218">
    <w:name w:val="D0331D881940484C9064B29ADF91AE2218"/>
    <w:rsid w:val="009C50D2"/>
    <w:rPr>
      <w:rFonts w:eastAsiaTheme="minorHAnsi"/>
      <w:lang w:eastAsia="en-US"/>
    </w:rPr>
  </w:style>
  <w:style w:type="paragraph" w:customStyle="1" w:styleId="F3DECFEB9350407A9781C776271A6AC126">
    <w:name w:val="F3DECFEB9350407A9781C776271A6AC126"/>
    <w:rsid w:val="009C50D2"/>
    <w:rPr>
      <w:rFonts w:eastAsiaTheme="minorHAnsi"/>
      <w:lang w:eastAsia="en-US"/>
    </w:rPr>
  </w:style>
  <w:style w:type="paragraph" w:customStyle="1" w:styleId="C098CF0A9AA1434693E63463B514138518">
    <w:name w:val="C098CF0A9AA1434693E63463B514138518"/>
    <w:rsid w:val="009C50D2"/>
    <w:rPr>
      <w:rFonts w:eastAsiaTheme="minorHAnsi"/>
      <w:lang w:eastAsia="en-US"/>
    </w:rPr>
  </w:style>
  <w:style w:type="paragraph" w:customStyle="1" w:styleId="F73D96F51AA84295B3E4574F6C17691D6">
    <w:name w:val="F73D96F51AA84295B3E4574F6C17691D6"/>
    <w:rsid w:val="009C50D2"/>
    <w:rPr>
      <w:rFonts w:eastAsiaTheme="minorHAnsi"/>
      <w:lang w:eastAsia="en-US"/>
    </w:rPr>
  </w:style>
  <w:style w:type="paragraph" w:customStyle="1" w:styleId="58FA687DAAE2487F812848C76FA3A9A55">
    <w:name w:val="58FA687DAAE2487F812848C76FA3A9A55"/>
    <w:rsid w:val="009C50D2"/>
    <w:rPr>
      <w:rFonts w:eastAsiaTheme="minorHAnsi"/>
      <w:lang w:eastAsia="en-US"/>
    </w:rPr>
  </w:style>
  <w:style w:type="paragraph" w:customStyle="1" w:styleId="83A5888D4E8B492B8A5C3E39C1F2CCF65">
    <w:name w:val="83A5888D4E8B492B8A5C3E39C1F2CCF65"/>
    <w:rsid w:val="009C50D2"/>
    <w:rPr>
      <w:rFonts w:eastAsiaTheme="minorHAnsi"/>
      <w:lang w:eastAsia="en-US"/>
    </w:rPr>
  </w:style>
  <w:style w:type="paragraph" w:customStyle="1" w:styleId="7504B4D099B34B05A9F3984A72FB00FC5">
    <w:name w:val="7504B4D099B34B05A9F3984A72FB00FC5"/>
    <w:rsid w:val="009C50D2"/>
    <w:rPr>
      <w:rFonts w:eastAsiaTheme="minorHAnsi"/>
      <w:lang w:eastAsia="en-US"/>
    </w:rPr>
  </w:style>
  <w:style w:type="paragraph" w:customStyle="1" w:styleId="8C4479E4122244E6A4EC78443C2CED305">
    <w:name w:val="8C4479E4122244E6A4EC78443C2CED305"/>
    <w:rsid w:val="009C50D2"/>
    <w:rPr>
      <w:rFonts w:eastAsiaTheme="minorHAnsi"/>
      <w:lang w:eastAsia="en-US"/>
    </w:rPr>
  </w:style>
  <w:style w:type="paragraph" w:customStyle="1" w:styleId="1517B7A066C14FA7A1CB4AA5FD5193585">
    <w:name w:val="1517B7A066C14FA7A1CB4AA5FD5193585"/>
    <w:rsid w:val="009C50D2"/>
    <w:rPr>
      <w:rFonts w:eastAsiaTheme="minorHAnsi"/>
      <w:lang w:eastAsia="en-US"/>
    </w:rPr>
  </w:style>
  <w:style w:type="paragraph" w:customStyle="1" w:styleId="635CA5E4C3294DE49625208D4464177B5">
    <w:name w:val="635CA5E4C3294DE49625208D4464177B5"/>
    <w:rsid w:val="009C50D2"/>
    <w:rPr>
      <w:rFonts w:eastAsiaTheme="minorHAnsi"/>
      <w:lang w:eastAsia="en-US"/>
    </w:rPr>
  </w:style>
  <w:style w:type="paragraph" w:customStyle="1" w:styleId="E3C2B6EC9A764EF99AE1F34F73E551C15">
    <w:name w:val="E3C2B6EC9A764EF99AE1F34F73E551C15"/>
    <w:rsid w:val="009C50D2"/>
    <w:rPr>
      <w:rFonts w:eastAsiaTheme="minorHAnsi"/>
      <w:lang w:eastAsia="en-US"/>
    </w:rPr>
  </w:style>
  <w:style w:type="paragraph" w:customStyle="1" w:styleId="9BD4FC685BF54E02A1DD4FD81822406721">
    <w:name w:val="9BD4FC685BF54E02A1DD4FD81822406721"/>
    <w:rsid w:val="009C50D2"/>
    <w:rPr>
      <w:rFonts w:eastAsiaTheme="minorHAnsi"/>
      <w:lang w:eastAsia="en-US"/>
    </w:rPr>
  </w:style>
  <w:style w:type="paragraph" w:customStyle="1" w:styleId="D389D10574134875B079D7172A8625554">
    <w:name w:val="D389D10574134875B079D7172A8625554"/>
    <w:rsid w:val="009C50D2"/>
    <w:rPr>
      <w:rFonts w:eastAsiaTheme="minorHAnsi"/>
      <w:lang w:eastAsia="en-US"/>
    </w:rPr>
  </w:style>
  <w:style w:type="paragraph" w:customStyle="1" w:styleId="9DCE9359952F4CBA8EBA78176FC29B4715">
    <w:name w:val="9DCE9359952F4CBA8EBA78176FC29B4715"/>
    <w:rsid w:val="009C50D2"/>
    <w:rPr>
      <w:rFonts w:eastAsiaTheme="minorHAnsi"/>
      <w:lang w:eastAsia="en-US"/>
    </w:rPr>
  </w:style>
  <w:style w:type="paragraph" w:customStyle="1" w:styleId="531740A40BDD40D8A3191DCAD594DB83">
    <w:name w:val="531740A40BDD40D8A3191DCAD594DB83"/>
    <w:rsid w:val="009C50D2"/>
  </w:style>
  <w:style w:type="paragraph" w:customStyle="1" w:styleId="78B999BFEEE74726930CB0B7AC646DED2">
    <w:name w:val="78B999BFEEE74726930CB0B7AC646DED2"/>
    <w:rsid w:val="009C50D2"/>
    <w:rPr>
      <w:rFonts w:eastAsiaTheme="minorHAnsi"/>
      <w:lang w:eastAsia="en-US"/>
    </w:rPr>
  </w:style>
  <w:style w:type="paragraph" w:customStyle="1" w:styleId="B3466935D47944DCAD42E9080919026A2">
    <w:name w:val="B3466935D47944DCAD42E9080919026A2"/>
    <w:rsid w:val="009C50D2"/>
    <w:rPr>
      <w:rFonts w:eastAsiaTheme="minorHAnsi"/>
      <w:lang w:eastAsia="en-US"/>
    </w:rPr>
  </w:style>
  <w:style w:type="paragraph" w:customStyle="1" w:styleId="05106DD8B1134FFAA30655AB8444E0582">
    <w:name w:val="05106DD8B1134FFAA30655AB8444E0582"/>
    <w:rsid w:val="009C50D2"/>
    <w:rPr>
      <w:rFonts w:eastAsiaTheme="minorHAnsi"/>
      <w:lang w:eastAsia="en-US"/>
    </w:rPr>
  </w:style>
  <w:style w:type="paragraph" w:customStyle="1" w:styleId="531740A40BDD40D8A3191DCAD594DB831">
    <w:name w:val="531740A40BDD40D8A3191DCAD594DB831"/>
    <w:rsid w:val="009C50D2"/>
    <w:rPr>
      <w:rFonts w:eastAsiaTheme="minorHAnsi"/>
      <w:lang w:eastAsia="en-US"/>
    </w:rPr>
  </w:style>
  <w:style w:type="paragraph" w:customStyle="1" w:styleId="30F97DCE9285455EAD0B0323EA2D654F20">
    <w:name w:val="30F97DCE9285455EAD0B0323EA2D654F20"/>
    <w:rsid w:val="009C50D2"/>
    <w:rPr>
      <w:rFonts w:eastAsiaTheme="minorHAnsi"/>
      <w:lang w:eastAsia="en-US"/>
    </w:rPr>
  </w:style>
  <w:style w:type="paragraph" w:customStyle="1" w:styleId="F90B8A294A5F45D78C2C99E2C2BCA25E9">
    <w:name w:val="F90B8A294A5F45D78C2C99E2C2BCA25E9"/>
    <w:rsid w:val="009C50D2"/>
    <w:rPr>
      <w:rFonts w:eastAsiaTheme="minorHAnsi"/>
      <w:lang w:eastAsia="en-US"/>
    </w:rPr>
  </w:style>
  <w:style w:type="paragraph" w:customStyle="1" w:styleId="EF078290367D4D9CA5E1B596A8299C2F9">
    <w:name w:val="EF078290367D4D9CA5E1B596A8299C2F9"/>
    <w:rsid w:val="009C50D2"/>
    <w:rPr>
      <w:rFonts w:eastAsiaTheme="minorHAnsi"/>
      <w:lang w:eastAsia="en-US"/>
    </w:rPr>
  </w:style>
  <w:style w:type="paragraph" w:customStyle="1" w:styleId="579D746AEAD14B0D8D80DF34E7CCC3D420">
    <w:name w:val="579D746AEAD14B0D8D80DF34E7CCC3D420"/>
    <w:rsid w:val="009C50D2"/>
    <w:rPr>
      <w:rFonts w:eastAsiaTheme="minorHAnsi"/>
      <w:lang w:eastAsia="en-US"/>
    </w:rPr>
  </w:style>
  <w:style w:type="paragraph" w:customStyle="1" w:styleId="FA05A742F3E648C88F41964918DAD59B8">
    <w:name w:val="FA05A742F3E648C88F41964918DAD59B8"/>
    <w:rsid w:val="009C50D2"/>
    <w:rPr>
      <w:rFonts w:eastAsiaTheme="minorHAnsi"/>
      <w:lang w:eastAsia="en-US"/>
    </w:rPr>
  </w:style>
  <w:style w:type="paragraph" w:customStyle="1" w:styleId="1C434121E8C449B6B0BDB57F91CD79888">
    <w:name w:val="1C434121E8C449B6B0BDB57F91CD79888"/>
    <w:rsid w:val="009C50D2"/>
    <w:rPr>
      <w:rFonts w:eastAsiaTheme="minorHAnsi"/>
      <w:lang w:eastAsia="en-US"/>
    </w:rPr>
  </w:style>
  <w:style w:type="paragraph" w:customStyle="1" w:styleId="5BBB8205F6CF4E72B6E410A81E11BC798">
    <w:name w:val="5BBB8205F6CF4E72B6E410A81E11BC798"/>
    <w:rsid w:val="009C50D2"/>
    <w:rPr>
      <w:rFonts w:eastAsiaTheme="minorHAnsi"/>
      <w:lang w:eastAsia="en-US"/>
    </w:rPr>
  </w:style>
  <w:style w:type="paragraph" w:customStyle="1" w:styleId="AC489D7DCA454354900ACD3DA0F36E9B8">
    <w:name w:val="AC489D7DCA454354900ACD3DA0F36E9B8"/>
    <w:rsid w:val="009C50D2"/>
    <w:rPr>
      <w:rFonts w:eastAsiaTheme="minorHAnsi"/>
      <w:lang w:eastAsia="en-US"/>
    </w:rPr>
  </w:style>
  <w:style w:type="paragraph" w:customStyle="1" w:styleId="B1BBB479666742618F9F581149418C528">
    <w:name w:val="B1BBB479666742618F9F581149418C528"/>
    <w:rsid w:val="009C50D2"/>
    <w:rPr>
      <w:rFonts w:eastAsiaTheme="minorHAnsi"/>
      <w:lang w:eastAsia="en-US"/>
    </w:rPr>
  </w:style>
  <w:style w:type="paragraph" w:customStyle="1" w:styleId="2818FF1E0DA642529661DDBDEFE4F91E8">
    <w:name w:val="2818FF1E0DA642529661DDBDEFE4F91E8"/>
    <w:rsid w:val="009C50D2"/>
    <w:rPr>
      <w:rFonts w:eastAsiaTheme="minorHAnsi"/>
      <w:lang w:eastAsia="en-US"/>
    </w:rPr>
  </w:style>
  <w:style w:type="paragraph" w:customStyle="1" w:styleId="25D8677E071349D391A4179487EF15938">
    <w:name w:val="25D8677E071349D391A4179487EF15938"/>
    <w:rsid w:val="009C50D2"/>
    <w:rPr>
      <w:rFonts w:eastAsiaTheme="minorHAnsi"/>
      <w:lang w:eastAsia="en-US"/>
    </w:rPr>
  </w:style>
  <w:style w:type="paragraph" w:customStyle="1" w:styleId="D0331D881940484C9064B29ADF91AE2219">
    <w:name w:val="D0331D881940484C9064B29ADF91AE2219"/>
    <w:rsid w:val="009C50D2"/>
    <w:rPr>
      <w:rFonts w:eastAsiaTheme="minorHAnsi"/>
      <w:lang w:eastAsia="en-US"/>
    </w:rPr>
  </w:style>
  <w:style w:type="paragraph" w:customStyle="1" w:styleId="F3DECFEB9350407A9781C776271A6AC127">
    <w:name w:val="F3DECFEB9350407A9781C776271A6AC127"/>
    <w:rsid w:val="009C50D2"/>
    <w:rPr>
      <w:rFonts w:eastAsiaTheme="minorHAnsi"/>
      <w:lang w:eastAsia="en-US"/>
    </w:rPr>
  </w:style>
  <w:style w:type="paragraph" w:customStyle="1" w:styleId="C098CF0A9AA1434693E63463B514138519">
    <w:name w:val="C098CF0A9AA1434693E63463B514138519"/>
    <w:rsid w:val="009C50D2"/>
    <w:rPr>
      <w:rFonts w:eastAsiaTheme="minorHAnsi"/>
      <w:lang w:eastAsia="en-US"/>
    </w:rPr>
  </w:style>
  <w:style w:type="paragraph" w:customStyle="1" w:styleId="F73D96F51AA84295B3E4574F6C17691D7">
    <w:name w:val="F73D96F51AA84295B3E4574F6C17691D7"/>
    <w:rsid w:val="009C50D2"/>
    <w:rPr>
      <w:rFonts w:eastAsiaTheme="minorHAnsi"/>
      <w:lang w:eastAsia="en-US"/>
    </w:rPr>
  </w:style>
  <w:style w:type="paragraph" w:customStyle="1" w:styleId="58FA687DAAE2487F812848C76FA3A9A56">
    <w:name w:val="58FA687DAAE2487F812848C76FA3A9A56"/>
    <w:rsid w:val="009C50D2"/>
    <w:rPr>
      <w:rFonts w:eastAsiaTheme="minorHAnsi"/>
      <w:lang w:eastAsia="en-US"/>
    </w:rPr>
  </w:style>
  <w:style w:type="paragraph" w:customStyle="1" w:styleId="83A5888D4E8B492B8A5C3E39C1F2CCF66">
    <w:name w:val="83A5888D4E8B492B8A5C3E39C1F2CCF66"/>
    <w:rsid w:val="009C50D2"/>
    <w:rPr>
      <w:rFonts w:eastAsiaTheme="minorHAnsi"/>
      <w:lang w:eastAsia="en-US"/>
    </w:rPr>
  </w:style>
  <w:style w:type="paragraph" w:customStyle="1" w:styleId="7504B4D099B34B05A9F3984A72FB00FC6">
    <w:name w:val="7504B4D099B34B05A9F3984A72FB00FC6"/>
    <w:rsid w:val="009C50D2"/>
    <w:rPr>
      <w:rFonts w:eastAsiaTheme="minorHAnsi"/>
      <w:lang w:eastAsia="en-US"/>
    </w:rPr>
  </w:style>
  <w:style w:type="paragraph" w:customStyle="1" w:styleId="8C4479E4122244E6A4EC78443C2CED306">
    <w:name w:val="8C4479E4122244E6A4EC78443C2CED306"/>
    <w:rsid w:val="009C50D2"/>
    <w:rPr>
      <w:rFonts w:eastAsiaTheme="minorHAnsi"/>
      <w:lang w:eastAsia="en-US"/>
    </w:rPr>
  </w:style>
  <w:style w:type="paragraph" w:customStyle="1" w:styleId="1517B7A066C14FA7A1CB4AA5FD5193586">
    <w:name w:val="1517B7A066C14FA7A1CB4AA5FD5193586"/>
    <w:rsid w:val="009C50D2"/>
    <w:rPr>
      <w:rFonts w:eastAsiaTheme="minorHAnsi"/>
      <w:lang w:eastAsia="en-US"/>
    </w:rPr>
  </w:style>
  <w:style w:type="paragraph" w:customStyle="1" w:styleId="635CA5E4C3294DE49625208D4464177B6">
    <w:name w:val="635CA5E4C3294DE49625208D4464177B6"/>
    <w:rsid w:val="009C50D2"/>
    <w:rPr>
      <w:rFonts w:eastAsiaTheme="minorHAnsi"/>
      <w:lang w:eastAsia="en-US"/>
    </w:rPr>
  </w:style>
  <w:style w:type="paragraph" w:customStyle="1" w:styleId="E3C2B6EC9A764EF99AE1F34F73E551C16">
    <w:name w:val="E3C2B6EC9A764EF99AE1F34F73E551C16"/>
    <w:rsid w:val="009C50D2"/>
    <w:rPr>
      <w:rFonts w:eastAsiaTheme="minorHAnsi"/>
      <w:lang w:eastAsia="en-US"/>
    </w:rPr>
  </w:style>
  <w:style w:type="paragraph" w:customStyle="1" w:styleId="9BD4FC685BF54E02A1DD4FD81822406722">
    <w:name w:val="9BD4FC685BF54E02A1DD4FD81822406722"/>
    <w:rsid w:val="009C50D2"/>
    <w:rPr>
      <w:rFonts w:eastAsiaTheme="minorHAnsi"/>
      <w:lang w:eastAsia="en-US"/>
    </w:rPr>
  </w:style>
  <w:style w:type="paragraph" w:customStyle="1" w:styleId="D389D10574134875B079D7172A8625555">
    <w:name w:val="D389D10574134875B079D7172A8625555"/>
    <w:rsid w:val="009C50D2"/>
    <w:rPr>
      <w:rFonts w:eastAsiaTheme="minorHAnsi"/>
      <w:lang w:eastAsia="en-US"/>
    </w:rPr>
  </w:style>
  <w:style w:type="paragraph" w:customStyle="1" w:styleId="9DCE9359952F4CBA8EBA78176FC29B4716">
    <w:name w:val="9DCE9359952F4CBA8EBA78176FC29B4716"/>
    <w:rsid w:val="009C50D2"/>
    <w:rPr>
      <w:rFonts w:eastAsiaTheme="minorHAnsi"/>
      <w:lang w:eastAsia="en-US"/>
    </w:rPr>
  </w:style>
  <w:style w:type="paragraph" w:customStyle="1" w:styleId="2E049E64870D4E5F8F52ECC3F2CC99F1">
    <w:name w:val="2E049E64870D4E5F8F52ECC3F2CC99F1"/>
    <w:rsid w:val="009C50D2"/>
  </w:style>
  <w:style w:type="paragraph" w:customStyle="1" w:styleId="8803AD69DD8D472B8FAE9A984A85BA9A">
    <w:name w:val="8803AD69DD8D472B8FAE9A984A85BA9A"/>
    <w:rsid w:val="009C50D2"/>
  </w:style>
  <w:style w:type="paragraph" w:customStyle="1" w:styleId="415FDF6E72F84CC2A9C0D75C1C319425">
    <w:name w:val="415FDF6E72F84CC2A9C0D75C1C319425"/>
    <w:rsid w:val="009C50D2"/>
  </w:style>
  <w:style w:type="paragraph" w:customStyle="1" w:styleId="E1C00D629E14426E8CF22B3FAD9B76FD">
    <w:name w:val="E1C00D629E14426E8CF22B3FAD9B76FD"/>
    <w:rsid w:val="009C50D2"/>
  </w:style>
  <w:style w:type="paragraph" w:customStyle="1" w:styleId="78B999BFEEE74726930CB0B7AC646DED3">
    <w:name w:val="78B999BFEEE74726930CB0B7AC646DED3"/>
    <w:rsid w:val="009C50D2"/>
    <w:rPr>
      <w:rFonts w:eastAsiaTheme="minorHAnsi"/>
      <w:lang w:eastAsia="en-US"/>
    </w:rPr>
  </w:style>
  <w:style w:type="paragraph" w:customStyle="1" w:styleId="B3466935D47944DCAD42E9080919026A3">
    <w:name w:val="B3466935D47944DCAD42E9080919026A3"/>
    <w:rsid w:val="009C50D2"/>
    <w:rPr>
      <w:rFonts w:eastAsiaTheme="minorHAnsi"/>
      <w:lang w:eastAsia="en-US"/>
    </w:rPr>
  </w:style>
  <w:style w:type="paragraph" w:customStyle="1" w:styleId="05106DD8B1134FFAA30655AB8444E0583">
    <w:name w:val="05106DD8B1134FFAA30655AB8444E0583"/>
    <w:rsid w:val="009C50D2"/>
    <w:rPr>
      <w:rFonts w:eastAsiaTheme="minorHAnsi"/>
      <w:lang w:eastAsia="en-US"/>
    </w:rPr>
  </w:style>
  <w:style w:type="paragraph" w:customStyle="1" w:styleId="531740A40BDD40D8A3191DCAD594DB832">
    <w:name w:val="531740A40BDD40D8A3191DCAD594DB832"/>
    <w:rsid w:val="009C50D2"/>
    <w:rPr>
      <w:rFonts w:eastAsiaTheme="minorHAnsi"/>
      <w:lang w:eastAsia="en-US"/>
    </w:rPr>
  </w:style>
  <w:style w:type="paragraph" w:customStyle="1" w:styleId="415FDF6E72F84CC2A9C0D75C1C3194251">
    <w:name w:val="415FDF6E72F84CC2A9C0D75C1C3194251"/>
    <w:rsid w:val="009C50D2"/>
    <w:rPr>
      <w:rFonts w:eastAsiaTheme="minorHAnsi"/>
      <w:lang w:eastAsia="en-US"/>
    </w:rPr>
  </w:style>
  <w:style w:type="paragraph" w:customStyle="1" w:styleId="E1C00D629E14426E8CF22B3FAD9B76FD1">
    <w:name w:val="E1C00D629E14426E8CF22B3FAD9B76FD1"/>
    <w:rsid w:val="009C50D2"/>
    <w:rPr>
      <w:rFonts w:eastAsiaTheme="minorHAnsi"/>
      <w:lang w:eastAsia="en-US"/>
    </w:rPr>
  </w:style>
  <w:style w:type="paragraph" w:customStyle="1" w:styleId="FA05A742F3E648C88F41964918DAD59B9">
    <w:name w:val="FA05A742F3E648C88F41964918DAD59B9"/>
    <w:rsid w:val="009C50D2"/>
    <w:rPr>
      <w:rFonts w:eastAsiaTheme="minorHAnsi"/>
      <w:lang w:eastAsia="en-US"/>
    </w:rPr>
  </w:style>
  <w:style w:type="paragraph" w:customStyle="1" w:styleId="1C434121E8C449B6B0BDB57F91CD79889">
    <w:name w:val="1C434121E8C449B6B0BDB57F91CD79889"/>
    <w:rsid w:val="009C50D2"/>
    <w:rPr>
      <w:rFonts w:eastAsiaTheme="minorHAnsi"/>
      <w:lang w:eastAsia="en-US"/>
    </w:rPr>
  </w:style>
  <w:style w:type="paragraph" w:customStyle="1" w:styleId="5BBB8205F6CF4E72B6E410A81E11BC799">
    <w:name w:val="5BBB8205F6CF4E72B6E410A81E11BC799"/>
    <w:rsid w:val="009C50D2"/>
    <w:rPr>
      <w:rFonts w:eastAsiaTheme="minorHAnsi"/>
      <w:lang w:eastAsia="en-US"/>
    </w:rPr>
  </w:style>
  <w:style w:type="paragraph" w:customStyle="1" w:styleId="AC489D7DCA454354900ACD3DA0F36E9B9">
    <w:name w:val="AC489D7DCA454354900ACD3DA0F36E9B9"/>
    <w:rsid w:val="009C50D2"/>
    <w:rPr>
      <w:rFonts w:eastAsiaTheme="minorHAnsi"/>
      <w:lang w:eastAsia="en-US"/>
    </w:rPr>
  </w:style>
  <w:style w:type="paragraph" w:customStyle="1" w:styleId="B1BBB479666742618F9F581149418C529">
    <w:name w:val="B1BBB479666742618F9F581149418C529"/>
    <w:rsid w:val="009C50D2"/>
    <w:rPr>
      <w:rFonts w:eastAsiaTheme="minorHAnsi"/>
      <w:lang w:eastAsia="en-US"/>
    </w:rPr>
  </w:style>
  <w:style w:type="paragraph" w:customStyle="1" w:styleId="2818FF1E0DA642529661DDBDEFE4F91E9">
    <w:name w:val="2818FF1E0DA642529661DDBDEFE4F91E9"/>
    <w:rsid w:val="009C50D2"/>
    <w:rPr>
      <w:rFonts w:eastAsiaTheme="minorHAnsi"/>
      <w:lang w:eastAsia="en-US"/>
    </w:rPr>
  </w:style>
  <w:style w:type="paragraph" w:customStyle="1" w:styleId="25D8677E071349D391A4179487EF15939">
    <w:name w:val="25D8677E071349D391A4179487EF15939"/>
    <w:rsid w:val="009C50D2"/>
    <w:rPr>
      <w:rFonts w:eastAsiaTheme="minorHAnsi"/>
      <w:lang w:eastAsia="en-US"/>
    </w:rPr>
  </w:style>
  <w:style w:type="paragraph" w:customStyle="1" w:styleId="D0331D881940484C9064B29ADF91AE2220">
    <w:name w:val="D0331D881940484C9064B29ADF91AE2220"/>
    <w:rsid w:val="009C50D2"/>
    <w:rPr>
      <w:rFonts w:eastAsiaTheme="minorHAnsi"/>
      <w:lang w:eastAsia="en-US"/>
    </w:rPr>
  </w:style>
  <w:style w:type="paragraph" w:customStyle="1" w:styleId="F3DECFEB9350407A9781C776271A6AC128">
    <w:name w:val="F3DECFEB9350407A9781C776271A6AC128"/>
    <w:rsid w:val="009C50D2"/>
    <w:rPr>
      <w:rFonts w:eastAsiaTheme="minorHAnsi"/>
      <w:lang w:eastAsia="en-US"/>
    </w:rPr>
  </w:style>
  <w:style w:type="paragraph" w:customStyle="1" w:styleId="C098CF0A9AA1434693E63463B514138520">
    <w:name w:val="C098CF0A9AA1434693E63463B514138520"/>
    <w:rsid w:val="009C50D2"/>
    <w:rPr>
      <w:rFonts w:eastAsiaTheme="minorHAnsi"/>
      <w:lang w:eastAsia="en-US"/>
    </w:rPr>
  </w:style>
  <w:style w:type="paragraph" w:customStyle="1" w:styleId="F73D96F51AA84295B3E4574F6C17691D8">
    <w:name w:val="F73D96F51AA84295B3E4574F6C17691D8"/>
    <w:rsid w:val="009C50D2"/>
    <w:rPr>
      <w:rFonts w:eastAsiaTheme="minorHAnsi"/>
      <w:lang w:eastAsia="en-US"/>
    </w:rPr>
  </w:style>
  <w:style w:type="paragraph" w:customStyle="1" w:styleId="58FA687DAAE2487F812848C76FA3A9A57">
    <w:name w:val="58FA687DAAE2487F812848C76FA3A9A57"/>
    <w:rsid w:val="009C50D2"/>
    <w:rPr>
      <w:rFonts w:eastAsiaTheme="minorHAnsi"/>
      <w:lang w:eastAsia="en-US"/>
    </w:rPr>
  </w:style>
  <w:style w:type="paragraph" w:customStyle="1" w:styleId="83A5888D4E8B492B8A5C3E39C1F2CCF67">
    <w:name w:val="83A5888D4E8B492B8A5C3E39C1F2CCF67"/>
    <w:rsid w:val="009C50D2"/>
    <w:rPr>
      <w:rFonts w:eastAsiaTheme="minorHAnsi"/>
      <w:lang w:eastAsia="en-US"/>
    </w:rPr>
  </w:style>
  <w:style w:type="paragraph" w:customStyle="1" w:styleId="7504B4D099B34B05A9F3984A72FB00FC7">
    <w:name w:val="7504B4D099B34B05A9F3984A72FB00FC7"/>
    <w:rsid w:val="009C50D2"/>
    <w:rPr>
      <w:rFonts w:eastAsiaTheme="minorHAnsi"/>
      <w:lang w:eastAsia="en-US"/>
    </w:rPr>
  </w:style>
  <w:style w:type="paragraph" w:customStyle="1" w:styleId="8C4479E4122244E6A4EC78443C2CED307">
    <w:name w:val="8C4479E4122244E6A4EC78443C2CED307"/>
    <w:rsid w:val="009C50D2"/>
    <w:rPr>
      <w:rFonts w:eastAsiaTheme="minorHAnsi"/>
      <w:lang w:eastAsia="en-US"/>
    </w:rPr>
  </w:style>
  <w:style w:type="paragraph" w:customStyle="1" w:styleId="1517B7A066C14FA7A1CB4AA5FD5193587">
    <w:name w:val="1517B7A066C14FA7A1CB4AA5FD5193587"/>
    <w:rsid w:val="009C50D2"/>
    <w:rPr>
      <w:rFonts w:eastAsiaTheme="minorHAnsi"/>
      <w:lang w:eastAsia="en-US"/>
    </w:rPr>
  </w:style>
  <w:style w:type="paragraph" w:customStyle="1" w:styleId="635CA5E4C3294DE49625208D4464177B7">
    <w:name w:val="635CA5E4C3294DE49625208D4464177B7"/>
    <w:rsid w:val="009C50D2"/>
    <w:rPr>
      <w:rFonts w:eastAsiaTheme="minorHAnsi"/>
      <w:lang w:eastAsia="en-US"/>
    </w:rPr>
  </w:style>
  <w:style w:type="paragraph" w:customStyle="1" w:styleId="E3C2B6EC9A764EF99AE1F34F73E551C17">
    <w:name w:val="E3C2B6EC9A764EF99AE1F34F73E551C17"/>
    <w:rsid w:val="009C50D2"/>
    <w:rPr>
      <w:rFonts w:eastAsiaTheme="minorHAnsi"/>
      <w:lang w:eastAsia="en-US"/>
    </w:rPr>
  </w:style>
  <w:style w:type="paragraph" w:customStyle="1" w:styleId="9BD4FC685BF54E02A1DD4FD81822406723">
    <w:name w:val="9BD4FC685BF54E02A1DD4FD81822406723"/>
    <w:rsid w:val="009C50D2"/>
    <w:rPr>
      <w:rFonts w:eastAsiaTheme="minorHAnsi"/>
      <w:lang w:eastAsia="en-US"/>
    </w:rPr>
  </w:style>
  <w:style w:type="paragraph" w:customStyle="1" w:styleId="D389D10574134875B079D7172A8625556">
    <w:name w:val="D389D10574134875B079D7172A8625556"/>
    <w:rsid w:val="009C50D2"/>
    <w:rPr>
      <w:rFonts w:eastAsiaTheme="minorHAnsi"/>
      <w:lang w:eastAsia="en-US"/>
    </w:rPr>
  </w:style>
  <w:style w:type="paragraph" w:customStyle="1" w:styleId="9DCE9359952F4CBA8EBA78176FC29B4717">
    <w:name w:val="9DCE9359952F4CBA8EBA78176FC29B4717"/>
    <w:rsid w:val="009C50D2"/>
    <w:rPr>
      <w:rFonts w:eastAsiaTheme="minorHAnsi"/>
      <w:lang w:eastAsia="en-US"/>
    </w:rPr>
  </w:style>
  <w:style w:type="paragraph" w:customStyle="1" w:styleId="47327C4048C4467B8D29B7803933D983">
    <w:name w:val="47327C4048C4467B8D29B7803933D983"/>
    <w:rsid w:val="009C50D2"/>
  </w:style>
  <w:style w:type="paragraph" w:customStyle="1" w:styleId="73B93B3D4F574F20ACEE1D6F5C11236C">
    <w:name w:val="73B93B3D4F574F20ACEE1D6F5C11236C"/>
    <w:rsid w:val="009C50D2"/>
  </w:style>
  <w:style w:type="paragraph" w:customStyle="1" w:styleId="E521812F031F4AAC8FD90588741E6D32">
    <w:name w:val="E521812F031F4AAC8FD90588741E6D32"/>
    <w:rsid w:val="009C50D2"/>
  </w:style>
  <w:style w:type="paragraph" w:customStyle="1" w:styleId="556EFAA78C0F49F287381F91A12F5258">
    <w:name w:val="556EFAA78C0F49F287381F91A12F5258"/>
    <w:rsid w:val="009C50D2"/>
  </w:style>
  <w:style w:type="paragraph" w:customStyle="1" w:styleId="A404C0450F184708A5D564E3A334DEF4">
    <w:name w:val="A404C0450F184708A5D564E3A334DEF4"/>
    <w:rsid w:val="009C50D2"/>
  </w:style>
  <w:style w:type="paragraph" w:customStyle="1" w:styleId="B31DFD23F4D348CB8F3372678084B695">
    <w:name w:val="B31DFD23F4D348CB8F3372678084B695"/>
    <w:rsid w:val="009C50D2"/>
  </w:style>
  <w:style w:type="paragraph" w:customStyle="1" w:styleId="A8574E7AF7E1450BAE30E1ED251A5EE9">
    <w:name w:val="A8574E7AF7E1450BAE30E1ED251A5EE9"/>
    <w:rsid w:val="009C50D2"/>
  </w:style>
  <w:style w:type="paragraph" w:customStyle="1" w:styleId="027B85F853764D44A935476186831618">
    <w:name w:val="027B85F853764D44A935476186831618"/>
    <w:rsid w:val="009C50D2"/>
  </w:style>
  <w:style w:type="paragraph" w:customStyle="1" w:styleId="A812E9F36C6F47A299B3B36E692414CB">
    <w:name w:val="A812E9F36C6F47A299B3B36E692414CB"/>
    <w:rsid w:val="009C50D2"/>
  </w:style>
  <w:style w:type="paragraph" w:customStyle="1" w:styleId="B363E5F2C21045FB90D4A89BBB3A8CE8">
    <w:name w:val="B363E5F2C21045FB90D4A89BBB3A8CE8"/>
    <w:rsid w:val="009C50D2"/>
  </w:style>
  <w:style w:type="paragraph" w:customStyle="1" w:styleId="071A9CB9DEFF4EF789E1A01B91D62726">
    <w:name w:val="071A9CB9DEFF4EF789E1A01B91D62726"/>
    <w:rsid w:val="009C50D2"/>
  </w:style>
  <w:style w:type="paragraph" w:customStyle="1" w:styleId="5F240C15B789433D95256BF1EFC86D1D">
    <w:name w:val="5F240C15B789433D95256BF1EFC86D1D"/>
    <w:rsid w:val="009C50D2"/>
  </w:style>
  <w:style w:type="paragraph" w:customStyle="1" w:styleId="306BA2E86D4D435F9B72547EECB51AA8">
    <w:name w:val="306BA2E86D4D435F9B72547EECB51AA8"/>
    <w:rsid w:val="009C50D2"/>
  </w:style>
  <w:style w:type="paragraph" w:customStyle="1" w:styleId="CC0A9D8A40274BBE9469F1481AF53749">
    <w:name w:val="CC0A9D8A40274BBE9469F1481AF53749"/>
    <w:rsid w:val="009C50D2"/>
  </w:style>
  <w:style w:type="paragraph" w:customStyle="1" w:styleId="E09623849E994BAE8A8893DEFCC78295">
    <w:name w:val="E09623849E994BAE8A8893DEFCC78295"/>
    <w:rsid w:val="009C50D2"/>
  </w:style>
  <w:style w:type="paragraph" w:customStyle="1" w:styleId="0155EAFAA4CC47B8978C59A4D595EFFC">
    <w:name w:val="0155EAFAA4CC47B8978C59A4D595EFFC"/>
    <w:rsid w:val="009C50D2"/>
  </w:style>
  <w:style w:type="paragraph" w:customStyle="1" w:styleId="78B999BFEEE74726930CB0B7AC646DED4">
    <w:name w:val="78B999BFEEE74726930CB0B7AC646DED4"/>
    <w:rsid w:val="009C50D2"/>
    <w:rPr>
      <w:rFonts w:eastAsiaTheme="minorHAnsi"/>
      <w:lang w:eastAsia="en-US"/>
    </w:rPr>
  </w:style>
  <w:style w:type="paragraph" w:customStyle="1" w:styleId="B3466935D47944DCAD42E9080919026A4">
    <w:name w:val="B3466935D47944DCAD42E9080919026A4"/>
    <w:rsid w:val="009C50D2"/>
    <w:rPr>
      <w:rFonts w:eastAsiaTheme="minorHAnsi"/>
      <w:lang w:eastAsia="en-US"/>
    </w:rPr>
  </w:style>
  <w:style w:type="paragraph" w:customStyle="1" w:styleId="05106DD8B1134FFAA30655AB8444E0584">
    <w:name w:val="05106DD8B1134FFAA30655AB8444E0584"/>
    <w:rsid w:val="009C50D2"/>
    <w:rPr>
      <w:rFonts w:eastAsiaTheme="minorHAnsi"/>
      <w:lang w:eastAsia="en-US"/>
    </w:rPr>
  </w:style>
  <w:style w:type="paragraph" w:customStyle="1" w:styleId="531740A40BDD40D8A3191DCAD594DB833">
    <w:name w:val="531740A40BDD40D8A3191DCAD594DB833"/>
    <w:rsid w:val="009C50D2"/>
    <w:rPr>
      <w:rFonts w:eastAsiaTheme="minorHAnsi"/>
      <w:lang w:eastAsia="en-US"/>
    </w:rPr>
  </w:style>
  <w:style w:type="paragraph" w:customStyle="1" w:styleId="415FDF6E72F84CC2A9C0D75C1C3194252">
    <w:name w:val="415FDF6E72F84CC2A9C0D75C1C3194252"/>
    <w:rsid w:val="009C50D2"/>
    <w:rPr>
      <w:rFonts w:eastAsiaTheme="minorHAnsi"/>
      <w:lang w:eastAsia="en-US"/>
    </w:rPr>
  </w:style>
  <w:style w:type="paragraph" w:customStyle="1" w:styleId="E1C00D629E14426E8CF22B3FAD9B76FD2">
    <w:name w:val="E1C00D629E14426E8CF22B3FAD9B76FD2"/>
    <w:rsid w:val="009C50D2"/>
    <w:rPr>
      <w:rFonts w:eastAsiaTheme="minorHAnsi"/>
      <w:lang w:eastAsia="en-US"/>
    </w:rPr>
  </w:style>
  <w:style w:type="paragraph" w:customStyle="1" w:styleId="0155EAFAA4CC47B8978C59A4D595EFFC1">
    <w:name w:val="0155EAFAA4CC47B8978C59A4D595EFFC1"/>
    <w:rsid w:val="009C50D2"/>
    <w:rPr>
      <w:rFonts w:eastAsiaTheme="minorHAnsi"/>
      <w:lang w:eastAsia="en-US"/>
    </w:rPr>
  </w:style>
  <w:style w:type="paragraph" w:customStyle="1" w:styleId="A404C0450F184708A5D564E3A334DEF41">
    <w:name w:val="A404C0450F184708A5D564E3A334DEF41"/>
    <w:rsid w:val="009C50D2"/>
    <w:rPr>
      <w:rFonts w:eastAsiaTheme="minorHAnsi"/>
      <w:lang w:eastAsia="en-US"/>
    </w:rPr>
  </w:style>
  <w:style w:type="paragraph" w:customStyle="1" w:styleId="B31DFD23F4D348CB8F3372678084B6951">
    <w:name w:val="B31DFD23F4D348CB8F3372678084B6951"/>
    <w:rsid w:val="009C50D2"/>
    <w:rPr>
      <w:rFonts w:eastAsiaTheme="minorHAnsi"/>
      <w:lang w:eastAsia="en-US"/>
    </w:rPr>
  </w:style>
  <w:style w:type="paragraph" w:customStyle="1" w:styleId="A8574E7AF7E1450BAE30E1ED251A5EE91">
    <w:name w:val="A8574E7AF7E1450BAE30E1ED251A5EE91"/>
    <w:rsid w:val="009C50D2"/>
    <w:rPr>
      <w:rFonts w:eastAsiaTheme="minorHAnsi"/>
      <w:lang w:eastAsia="en-US"/>
    </w:rPr>
  </w:style>
  <w:style w:type="paragraph" w:customStyle="1" w:styleId="027B85F853764D44A9354761868316181">
    <w:name w:val="027B85F853764D44A9354761868316181"/>
    <w:rsid w:val="009C50D2"/>
    <w:rPr>
      <w:rFonts w:eastAsiaTheme="minorHAnsi"/>
      <w:lang w:eastAsia="en-US"/>
    </w:rPr>
  </w:style>
  <w:style w:type="paragraph" w:customStyle="1" w:styleId="A812E9F36C6F47A299B3B36E692414CB1">
    <w:name w:val="A812E9F36C6F47A299B3B36E692414CB1"/>
    <w:rsid w:val="009C50D2"/>
    <w:rPr>
      <w:rFonts w:eastAsiaTheme="minorHAnsi"/>
      <w:lang w:eastAsia="en-US"/>
    </w:rPr>
  </w:style>
  <w:style w:type="paragraph" w:customStyle="1" w:styleId="306BA2E86D4D435F9B72547EECB51AA81">
    <w:name w:val="306BA2E86D4D435F9B72547EECB51AA81"/>
    <w:rsid w:val="009C50D2"/>
    <w:rPr>
      <w:rFonts w:eastAsiaTheme="minorHAnsi"/>
      <w:lang w:eastAsia="en-US"/>
    </w:rPr>
  </w:style>
  <w:style w:type="paragraph" w:customStyle="1" w:styleId="CC0A9D8A40274BBE9469F1481AF537491">
    <w:name w:val="CC0A9D8A40274BBE9469F1481AF537491"/>
    <w:rsid w:val="009C50D2"/>
    <w:rPr>
      <w:rFonts w:eastAsiaTheme="minorHAnsi"/>
      <w:lang w:eastAsia="en-US"/>
    </w:rPr>
  </w:style>
  <w:style w:type="paragraph" w:customStyle="1" w:styleId="E09623849E994BAE8A8893DEFCC782951">
    <w:name w:val="E09623849E994BAE8A8893DEFCC782951"/>
    <w:rsid w:val="009C50D2"/>
    <w:rPr>
      <w:rFonts w:eastAsiaTheme="minorHAnsi"/>
      <w:lang w:eastAsia="en-US"/>
    </w:rPr>
  </w:style>
  <w:style w:type="paragraph" w:customStyle="1" w:styleId="FA05A742F3E648C88F41964918DAD59B10">
    <w:name w:val="FA05A742F3E648C88F41964918DAD59B10"/>
    <w:rsid w:val="009C50D2"/>
    <w:rPr>
      <w:rFonts w:eastAsiaTheme="minorHAnsi"/>
      <w:lang w:eastAsia="en-US"/>
    </w:rPr>
  </w:style>
  <w:style w:type="paragraph" w:customStyle="1" w:styleId="1C434121E8C449B6B0BDB57F91CD798810">
    <w:name w:val="1C434121E8C449B6B0BDB57F91CD798810"/>
    <w:rsid w:val="009C50D2"/>
    <w:rPr>
      <w:rFonts w:eastAsiaTheme="minorHAnsi"/>
      <w:lang w:eastAsia="en-US"/>
    </w:rPr>
  </w:style>
  <w:style w:type="paragraph" w:customStyle="1" w:styleId="5BBB8205F6CF4E72B6E410A81E11BC7910">
    <w:name w:val="5BBB8205F6CF4E72B6E410A81E11BC7910"/>
    <w:rsid w:val="009C50D2"/>
    <w:rPr>
      <w:rFonts w:eastAsiaTheme="minorHAnsi"/>
      <w:lang w:eastAsia="en-US"/>
    </w:rPr>
  </w:style>
  <w:style w:type="paragraph" w:customStyle="1" w:styleId="AC489D7DCA454354900ACD3DA0F36E9B10">
    <w:name w:val="AC489D7DCA454354900ACD3DA0F36E9B10"/>
    <w:rsid w:val="009C50D2"/>
    <w:rPr>
      <w:rFonts w:eastAsiaTheme="minorHAnsi"/>
      <w:lang w:eastAsia="en-US"/>
    </w:rPr>
  </w:style>
  <w:style w:type="paragraph" w:customStyle="1" w:styleId="B1BBB479666742618F9F581149418C5210">
    <w:name w:val="B1BBB479666742618F9F581149418C5210"/>
    <w:rsid w:val="009C50D2"/>
    <w:rPr>
      <w:rFonts w:eastAsiaTheme="minorHAnsi"/>
      <w:lang w:eastAsia="en-US"/>
    </w:rPr>
  </w:style>
  <w:style w:type="paragraph" w:customStyle="1" w:styleId="2818FF1E0DA642529661DDBDEFE4F91E10">
    <w:name w:val="2818FF1E0DA642529661DDBDEFE4F91E10"/>
    <w:rsid w:val="009C50D2"/>
    <w:rPr>
      <w:rFonts w:eastAsiaTheme="minorHAnsi"/>
      <w:lang w:eastAsia="en-US"/>
    </w:rPr>
  </w:style>
  <w:style w:type="paragraph" w:customStyle="1" w:styleId="25D8677E071349D391A4179487EF159310">
    <w:name w:val="25D8677E071349D391A4179487EF159310"/>
    <w:rsid w:val="009C50D2"/>
    <w:rPr>
      <w:rFonts w:eastAsiaTheme="minorHAnsi"/>
      <w:lang w:eastAsia="en-US"/>
    </w:rPr>
  </w:style>
  <w:style w:type="paragraph" w:customStyle="1" w:styleId="D0331D881940484C9064B29ADF91AE2221">
    <w:name w:val="D0331D881940484C9064B29ADF91AE2221"/>
    <w:rsid w:val="009C50D2"/>
    <w:rPr>
      <w:rFonts w:eastAsiaTheme="minorHAnsi"/>
      <w:lang w:eastAsia="en-US"/>
    </w:rPr>
  </w:style>
  <w:style w:type="paragraph" w:customStyle="1" w:styleId="F3DECFEB9350407A9781C776271A6AC129">
    <w:name w:val="F3DECFEB9350407A9781C776271A6AC129"/>
    <w:rsid w:val="009C50D2"/>
    <w:rPr>
      <w:rFonts w:eastAsiaTheme="minorHAnsi"/>
      <w:lang w:eastAsia="en-US"/>
    </w:rPr>
  </w:style>
  <w:style w:type="paragraph" w:customStyle="1" w:styleId="C098CF0A9AA1434693E63463B514138521">
    <w:name w:val="C098CF0A9AA1434693E63463B514138521"/>
    <w:rsid w:val="009C50D2"/>
    <w:rPr>
      <w:rFonts w:eastAsiaTheme="minorHAnsi"/>
      <w:lang w:eastAsia="en-US"/>
    </w:rPr>
  </w:style>
  <w:style w:type="paragraph" w:customStyle="1" w:styleId="F73D96F51AA84295B3E4574F6C17691D9">
    <w:name w:val="F73D96F51AA84295B3E4574F6C17691D9"/>
    <w:rsid w:val="009C50D2"/>
    <w:rPr>
      <w:rFonts w:eastAsiaTheme="minorHAnsi"/>
      <w:lang w:eastAsia="en-US"/>
    </w:rPr>
  </w:style>
  <w:style w:type="paragraph" w:customStyle="1" w:styleId="58FA687DAAE2487F812848C76FA3A9A58">
    <w:name w:val="58FA687DAAE2487F812848C76FA3A9A58"/>
    <w:rsid w:val="009C50D2"/>
    <w:rPr>
      <w:rFonts w:eastAsiaTheme="minorHAnsi"/>
      <w:lang w:eastAsia="en-US"/>
    </w:rPr>
  </w:style>
  <w:style w:type="paragraph" w:customStyle="1" w:styleId="83A5888D4E8B492B8A5C3E39C1F2CCF68">
    <w:name w:val="83A5888D4E8B492B8A5C3E39C1F2CCF68"/>
    <w:rsid w:val="009C50D2"/>
    <w:rPr>
      <w:rFonts w:eastAsiaTheme="minorHAnsi"/>
      <w:lang w:eastAsia="en-US"/>
    </w:rPr>
  </w:style>
  <w:style w:type="paragraph" w:customStyle="1" w:styleId="7504B4D099B34B05A9F3984A72FB00FC8">
    <w:name w:val="7504B4D099B34B05A9F3984A72FB00FC8"/>
    <w:rsid w:val="009C50D2"/>
    <w:rPr>
      <w:rFonts w:eastAsiaTheme="minorHAnsi"/>
      <w:lang w:eastAsia="en-US"/>
    </w:rPr>
  </w:style>
  <w:style w:type="paragraph" w:customStyle="1" w:styleId="8C4479E4122244E6A4EC78443C2CED308">
    <w:name w:val="8C4479E4122244E6A4EC78443C2CED308"/>
    <w:rsid w:val="009C50D2"/>
    <w:rPr>
      <w:rFonts w:eastAsiaTheme="minorHAnsi"/>
      <w:lang w:eastAsia="en-US"/>
    </w:rPr>
  </w:style>
  <w:style w:type="paragraph" w:customStyle="1" w:styleId="1517B7A066C14FA7A1CB4AA5FD5193588">
    <w:name w:val="1517B7A066C14FA7A1CB4AA5FD5193588"/>
    <w:rsid w:val="009C50D2"/>
    <w:rPr>
      <w:rFonts w:eastAsiaTheme="minorHAnsi"/>
      <w:lang w:eastAsia="en-US"/>
    </w:rPr>
  </w:style>
  <w:style w:type="paragraph" w:customStyle="1" w:styleId="635CA5E4C3294DE49625208D4464177B8">
    <w:name w:val="635CA5E4C3294DE49625208D4464177B8"/>
    <w:rsid w:val="009C50D2"/>
    <w:rPr>
      <w:rFonts w:eastAsiaTheme="minorHAnsi"/>
      <w:lang w:eastAsia="en-US"/>
    </w:rPr>
  </w:style>
  <w:style w:type="paragraph" w:customStyle="1" w:styleId="E3C2B6EC9A764EF99AE1F34F73E551C18">
    <w:name w:val="E3C2B6EC9A764EF99AE1F34F73E551C18"/>
    <w:rsid w:val="009C50D2"/>
    <w:rPr>
      <w:rFonts w:eastAsiaTheme="minorHAnsi"/>
      <w:lang w:eastAsia="en-US"/>
    </w:rPr>
  </w:style>
  <w:style w:type="paragraph" w:customStyle="1" w:styleId="9BD4FC685BF54E02A1DD4FD81822406724">
    <w:name w:val="9BD4FC685BF54E02A1DD4FD81822406724"/>
    <w:rsid w:val="009C50D2"/>
    <w:rPr>
      <w:rFonts w:eastAsiaTheme="minorHAnsi"/>
      <w:lang w:eastAsia="en-US"/>
    </w:rPr>
  </w:style>
  <w:style w:type="paragraph" w:customStyle="1" w:styleId="D389D10574134875B079D7172A8625557">
    <w:name w:val="D389D10574134875B079D7172A8625557"/>
    <w:rsid w:val="009C50D2"/>
    <w:rPr>
      <w:rFonts w:eastAsiaTheme="minorHAnsi"/>
      <w:lang w:eastAsia="en-US"/>
    </w:rPr>
  </w:style>
  <w:style w:type="paragraph" w:customStyle="1" w:styleId="9DCE9359952F4CBA8EBA78176FC29B4718">
    <w:name w:val="9DCE9359952F4CBA8EBA78176FC29B4718"/>
    <w:rsid w:val="009C50D2"/>
    <w:rPr>
      <w:rFonts w:eastAsiaTheme="minorHAnsi"/>
      <w:lang w:eastAsia="en-US"/>
    </w:rPr>
  </w:style>
  <w:style w:type="paragraph" w:customStyle="1" w:styleId="A73CE90CF13E425F9E555139D26B91A0">
    <w:name w:val="A73CE90CF13E425F9E555139D26B91A0"/>
    <w:rsid w:val="009C50D2"/>
  </w:style>
  <w:style w:type="paragraph" w:customStyle="1" w:styleId="4A2A0E4A7F434A62940A5143B808D898">
    <w:name w:val="4A2A0E4A7F434A62940A5143B808D898"/>
    <w:rsid w:val="009C50D2"/>
  </w:style>
  <w:style w:type="paragraph" w:customStyle="1" w:styleId="5BD2D05D35AE415C90D6717AD28651BA">
    <w:name w:val="5BD2D05D35AE415C90D6717AD28651BA"/>
    <w:rsid w:val="009C50D2"/>
  </w:style>
  <w:style w:type="paragraph" w:customStyle="1" w:styleId="E9C1FD6642D8436BAC0C1B5C6477E23F">
    <w:name w:val="E9C1FD6642D8436BAC0C1B5C6477E23F"/>
    <w:rsid w:val="009C50D2"/>
  </w:style>
  <w:style w:type="paragraph" w:customStyle="1" w:styleId="98D23ED5131E45EC98934169AF77CD59">
    <w:name w:val="98D23ED5131E45EC98934169AF77CD59"/>
    <w:rsid w:val="009C50D2"/>
  </w:style>
  <w:style w:type="paragraph" w:customStyle="1" w:styleId="8E8CEB6C2F2448B385C7ED1FD781D3EB">
    <w:name w:val="8E8CEB6C2F2448B385C7ED1FD781D3EB"/>
    <w:rsid w:val="009C50D2"/>
  </w:style>
  <w:style w:type="paragraph" w:customStyle="1" w:styleId="AD0CDA98235E49D8AD6CEEADF9E989BB">
    <w:name w:val="AD0CDA98235E49D8AD6CEEADF9E989BB"/>
    <w:rsid w:val="009C50D2"/>
  </w:style>
  <w:style w:type="paragraph" w:customStyle="1" w:styleId="333B1550555547ABAC80669F179783AC">
    <w:name w:val="333B1550555547ABAC80669F179783AC"/>
    <w:rsid w:val="009C50D2"/>
  </w:style>
  <w:style w:type="paragraph" w:customStyle="1" w:styleId="8A5EC02A119848789C9B0C4F477DFBEA">
    <w:name w:val="8A5EC02A119848789C9B0C4F477DFBEA"/>
    <w:rsid w:val="009C50D2"/>
  </w:style>
  <w:style w:type="paragraph" w:customStyle="1" w:styleId="9FD2D6F187A54E138D6333577830BD3B">
    <w:name w:val="9FD2D6F187A54E138D6333577830BD3B"/>
    <w:rsid w:val="009C50D2"/>
  </w:style>
  <w:style w:type="paragraph" w:customStyle="1" w:styleId="DEDED30EE11D4DE8B38DE5726B4816FC">
    <w:name w:val="DEDED30EE11D4DE8B38DE5726B4816FC"/>
    <w:rsid w:val="009C50D2"/>
  </w:style>
  <w:style w:type="paragraph" w:customStyle="1" w:styleId="93E4AD0E4D3D4E488CE9773418F66F51">
    <w:name w:val="93E4AD0E4D3D4E488CE9773418F66F51"/>
    <w:rsid w:val="009C50D2"/>
  </w:style>
  <w:style w:type="paragraph" w:customStyle="1" w:styleId="E1D9A710D96948978D935FC4A5C87461">
    <w:name w:val="E1D9A710D96948978D935FC4A5C87461"/>
    <w:rsid w:val="009C50D2"/>
  </w:style>
  <w:style w:type="paragraph" w:customStyle="1" w:styleId="3250AAC1FC4148BBA6EB06524AF25A78">
    <w:name w:val="3250AAC1FC4148BBA6EB06524AF25A78"/>
    <w:rsid w:val="009C50D2"/>
  </w:style>
  <w:style w:type="paragraph" w:customStyle="1" w:styleId="7E656B2B74A04196988578982636741E">
    <w:name w:val="7E656B2B74A04196988578982636741E"/>
    <w:rsid w:val="009C50D2"/>
  </w:style>
  <w:style w:type="paragraph" w:customStyle="1" w:styleId="19222DA6597346F995D7F0C514D3E872">
    <w:name w:val="19222DA6597346F995D7F0C514D3E872"/>
    <w:rsid w:val="009C50D2"/>
  </w:style>
  <w:style w:type="paragraph" w:customStyle="1" w:styleId="FFDA15DE39084115AA24E631A1463C05">
    <w:name w:val="FFDA15DE39084115AA24E631A1463C05"/>
    <w:rsid w:val="009C50D2"/>
  </w:style>
  <w:style w:type="paragraph" w:customStyle="1" w:styleId="B18292EEA18F4C088FC367F315B773D9">
    <w:name w:val="B18292EEA18F4C088FC367F315B773D9"/>
    <w:rsid w:val="009C50D2"/>
  </w:style>
  <w:style w:type="paragraph" w:customStyle="1" w:styleId="3774F828C37F4EE481C3D6306AB3F1C1">
    <w:name w:val="3774F828C37F4EE481C3D6306AB3F1C1"/>
    <w:rsid w:val="009C50D2"/>
  </w:style>
  <w:style w:type="paragraph" w:customStyle="1" w:styleId="38F38DBF802543999E59DB6638C4CC86">
    <w:name w:val="38F38DBF802543999E59DB6638C4CC86"/>
    <w:rsid w:val="009C50D2"/>
  </w:style>
  <w:style w:type="paragraph" w:customStyle="1" w:styleId="2336CE109AE5453596FB3C68104FDC7A">
    <w:name w:val="2336CE109AE5453596FB3C68104FDC7A"/>
    <w:rsid w:val="009C50D2"/>
  </w:style>
  <w:style w:type="paragraph" w:customStyle="1" w:styleId="78B999BFEEE74726930CB0B7AC646DED5">
    <w:name w:val="78B999BFEEE74726930CB0B7AC646DED5"/>
    <w:rsid w:val="009C50D2"/>
    <w:rPr>
      <w:rFonts w:eastAsiaTheme="minorHAnsi"/>
      <w:lang w:eastAsia="en-US"/>
    </w:rPr>
  </w:style>
  <w:style w:type="paragraph" w:customStyle="1" w:styleId="B3466935D47944DCAD42E9080919026A5">
    <w:name w:val="B3466935D47944DCAD42E9080919026A5"/>
    <w:rsid w:val="009C50D2"/>
    <w:rPr>
      <w:rFonts w:eastAsiaTheme="minorHAnsi"/>
      <w:lang w:eastAsia="en-US"/>
    </w:rPr>
  </w:style>
  <w:style w:type="paragraph" w:customStyle="1" w:styleId="05106DD8B1134FFAA30655AB8444E0585">
    <w:name w:val="05106DD8B1134FFAA30655AB8444E0585"/>
    <w:rsid w:val="009C50D2"/>
    <w:rPr>
      <w:rFonts w:eastAsiaTheme="minorHAnsi"/>
      <w:lang w:eastAsia="en-US"/>
    </w:rPr>
  </w:style>
  <w:style w:type="paragraph" w:customStyle="1" w:styleId="531740A40BDD40D8A3191DCAD594DB834">
    <w:name w:val="531740A40BDD40D8A3191DCAD594DB834"/>
    <w:rsid w:val="009C50D2"/>
    <w:rPr>
      <w:rFonts w:eastAsiaTheme="minorHAnsi"/>
      <w:lang w:eastAsia="en-US"/>
    </w:rPr>
  </w:style>
  <w:style w:type="paragraph" w:customStyle="1" w:styleId="415FDF6E72F84CC2A9C0D75C1C3194253">
    <w:name w:val="415FDF6E72F84CC2A9C0D75C1C3194253"/>
    <w:rsid w:val="009C50D2"/>
    <w:rPr>
      <w:rFonts w:eastAsiaTheme="minorHAnsi"/>
      <w:lang w:eastAsia="en-US"/>
    </w:rPr>
  </w:style>
  <w:style w:type="paragraph" w:customStyle="1" w:styleId="E1C00D629E14426E8CF22B3FAD9B76FD3">
    <w:name w:val="E1C00D629E14426E8CF22B3FAD9B76FD3"/>
    <w:rsid w:val="009C50D2"/>
    <w:rPr>
      <w:rFonts w:eastAsiaTheme="minorHAnsi"/>
      <w:lang w:eastAsia="en-US"/>
    </w:rPr>
  </w:style>
  <w:style w:type="paragraph" w:customStyle="1" w:styleId="0155EAFAA4CC47B8978C59A4D595EFFC2">
    <w:name w:val="0155EAFAA4CC47B8978C59A4D595EFFC2"/>
    <w:rsid w:val="009C50D2"/>
    <w:rPr>
      <w:rFonts w:eastAsiaTheme="minorHAnsi"/>
      <w:lang w:eastAsia="en-US"/>
    </w:rPr>
  </w:style>
  <w:style w:type="paragraph" w:customStyle="1" w:styleId="8E8CEB6C2F2448B385C7ED1FD781D3EB1">
    <w:name w:val="8E8CEB6C2F2448B385C7ED1FD781D3EB1"/>
    <w:rsid w:val="009C50D2"/>
    <w:rPr>
      <w:rFonts w:eastAsiaTheme="minorHAnsi"/>
      <w:lang w:eastAsia="en-US"/>
    </w:rPr>
  </w:style>
  <w:style w:type="paragraph" w:customStyle="1" w:styleId="AD0CDA98235E49D8AD6CEEADF9E989BB1">
    <w:name w:val="AD0CDA98235E49D8AD6CEEADF9E989BB1"/>
    <w:rsid w:val="009C50D2"/>
    <w:rPr>
      <w:rFonts w:eastAsiaTheme="minorHAnsi"/>
      <w:lang w:eastAsia="en-US"/>
    </w:rPr>
  </w:style>
  <w:style w:type="paragraph" w:customStyle="1" w:styleId="333B1550555547ABAC80669F179783AC1">
    <w:name w:val="333B1550555547ABAC80669F179783AC1"/>
    <w:rsid w:val="009C50D2"/>
    <w:rPr>
      <w:rFonts w:eastAsiaTheme="minorHAnsi"/>
      <w:lang w:eastAsia="en-US"/>
    </w:rPr>
  </w:style>
  <w:style w:type="paragraph" w:customStyle="1" w:styleId="8A5EC02A119848789C9B0C4F477DFBEA1">
    <w:name w:val="8A5EC02A119848789C9B0C4F477DFBEA1"/>
    <w:rsid w:val="009C50D2"/>
    <w:rPr>
      <w:rFonts w:eastAsiaTheme="minorHAnsi"/>
      <w:lang w:eastAsia="en-US"/>
    </w:rPr>
  </w:style>
  <w:style w:type="paragraph" w:customStyle="1" w:styleId="9FD2D6F187A54E138D6333577830BD3B1">
    <w:name w:val="9FD2D6F187A54E138D6333577830BD3B1"/>
    <w:rsid w:val="009C50D2"/>
    <w:rPr>
      <w:rFonts w:eastAsiaTheme="minorHAnsi"/>
      <w:lang w:eastAsia="en-US"/>
    </w:rPr>
  </w:style>
  <w:style w:type="paragraph" w:customStyle="1" w:styleId="DEDED30EE11D4DE8B38DE5726B4816FC1">
    <w:name w:val="DEDED30EE11D4DE8B38DE5726B4816FC1"/>
    <w:rsid w:val="009C50D2"/>
    <w:rPr>
      <w:rFonts w:eastAsiaTheme="minorHAnsi"/>
      <w:lang w:eastAsia="en-US"/>
    </w:rPr>
  </w:style>
  <w:style w:type="paragraph" w:customStyle="1" w:styleId="2336CE109AE5453596FB3C68104FDC7A1">
    <w:name w:val="2336CE109AE5453596FB3C68104FDC7A1"/>
    <w:rsid w:val="009C50D2"/>
    <w:rPr>
      <w:rFonts w:eastAsiaTheme="minorHAnsi"/>
      <w:lang w:eastAsia="en-US"/>
    </w:rPr>
  </w:style>
  <w:style w:type="paragraph" w:customStyle="1" w:styleId="19222DA6597346F995D7F0C514D3E8721">
    <w:name w:val="19222DA6597346F995D7F0C514D3E8721"/>
    <w:rsid w:val="009C50D2"/>
    <w:rPr>
      <w:rFonts w:eastAsiaTheme="minorHAnsi"/>
      <w:lang w:eastAsia="en-US"/>
    </w:rPr>
  </w:style>
  <w:style w:type="paragraph" w:customStyle="1" w:styleId="FFDA15DE39084115AA24E631A1463C051">
    <w:name w:val="FFDA15DE39084115AA24E631A1463C051"/>
    <w:rsid w:val="009C50D2"/>
    <w:rPr>
      <w:rFonts w:eastAsiaTheme="minorHAnsi"/>
      <w:lang w:eastAsia="en-US"/>
    </w:rPr>
  </w:style>
  <w:style w:type="paragraph" w:customStyle="1" w:styleId="B18292EEA18F4C088FC367F315B773D91">
    <w:name w:val="B18292EEA18F4C088FC367F315B773D91"/>
    <w:rsid w:val="009C50D2"/>
    <w:rPr>
      <w:rFonts w:eastAsiaTheme="minorHAnsi"/>
      <w:lang w:eastAsia="en-US"/>
    </w:rPr>
  </w:style>
  <w:style w:type="paragraph" w:customStyle="1" w:styleId="3774F828C37F4EE481C3D6306AB3F1C11">
    <w:name w:val="3774F828C37F4EE481C3D6306AB3F1C11"/>
    <w:rsid w:val="009C50D2"/>
    <w:rPr>
      <w:rFonts w:eastAsiaTheme="minorHAnsi"/>
      <w:lang w:eastAsia="en-US"/>
    </w:rPr>
  </w:style>
  <w:style w:type="paragraph" w:customStyle="1" w:styleId="38F38DBF802543999E59DB6638C4CC861">
    <w:name w:val="38F38DBF802543999E59DB6638C4CC861"/>
    <w:rsid w:val="009C50D2"/>
    <w:rPr>
      <w:rFonts w:eastAsiaTheme="minorHAnsi"/>
      <w:lang w:eastAsia="en-US"/>
    </w:rPr>
  </w:style>
  <w:style w:type="paragraph" w:customStyle="1" w:styleId="FA05A742F3E648C88F41964918DAD59B11">
    <w:name w:val="FA05A742F3E648C88F41964918DAD59B11"/>
    <w:rsid w:val="009C50D2"/>
    <w:rPr>
      <w:rFonts w:eastAsiaTheme="minorHAnsi"/>
      <w:lang w:eastAsia="en-US"/>
    </w:rPr>
  </w:style>
  <w:style w:type="paragraph" w:customStyle="1" w:styleId="1C434121E8C449B6B0BDB57F91CD798811">
    <w:name w:val="1C434121E8C449B6B0BDB57F91CD798811"/>
    <w:rsid w:val="009C50D2"/>
    <w:rPr>
      <w:rFonts w:eastAsiaTheme="minorHAnsi"/>
      <w:lang w:eastAsia="en-US"/>
    </w:rPr>
  </w:style>
  <w:style w:type="paragraph" w:customStyle="1" w:styleId="5BBB8205F6CF4E72B6E410A81E11BC7911">
    <w:name w:val="5BBB8205F6CF4E72B6E410A81E11BC7911"/>
    <w:rsid w:val="009C50D2"/>
    <w:rPr>
      <w:rFonts w:eastAsiaTheme="minorHAnsi"/>
      <w:lang w:eastAsia="en-US"/>
    </w:rPr>
  </w:style>
  <w:style w:type="paragraph" w:customStyle="1" w:styleId="AC489D7DCA454354900ACD3DA0F36E9B11">
    <w:name w:val="AC489D7DCA454354900ACD3DA0F36E9B11"/>
    <w:rsid w:val="009C50D2"/>
    <w:rPr>
      <w:rFonts w:eastAsiaTheme="minorHAnsi"/>
      <w:lang w:eastAsia="en-US"/>
    </w:rPr>
  </w:style>
  <w:style w:type="paragraph" w:customStyle="1" w:styleId="B1BBB479666742618F9F581149418C5211">
    <w:name w:val="B1BBB479666742618F9F581149418C5211"/>
    <w:rsid w:val="009C50D2"/>
    <w:rPr>
      <w:rFonts w:eastAsiaTheme="minorHAnsi"/>
      <w:lang w:eastAsia="en-US"/>
    </w:rPr>
  </w:style>
  <w:style w:type="paragraph" w:customStyle="1" w:styleId="2818FF1E0DA642529661DDBDEFE4F91E11">
    <w:name w:val="2818FF1E0DA642529661DDBDEFE4F91E11"/>
    <w:rsid w:val="009C50D2"/>
    <w:rPr>
      <w:rFonts w:eastAsiaTheme="minorHAnsi"/>
      <w:lang w:eastAsia="en-US"/>
    </w:rPr>
  </w:style>
  <w:style w:type="paragraph" w:customStyle="1" w:styleId="25D8677E071349D391A4179487EF159311">
    <w:name w:val="25D8677E071349D391A4179487EF159311"/>
    <w:rsid w:val="009C50D2"/>
    <w:rPr>
      <w:rFonts w:eastAsiaTheme="minorHAnsi"/>
      <w:lang w:eastAsia="en-US"/>
    </w:rPr>
  </w:style>
  <w:style w:type="paragraph" w:customStyle="1" w:styleId="D0331D881940484C9064B29ADF91AE2222">
    <w:name w:val="D0331D881940484C9064B29ADF91AE2222"/>
    <w:rsid w:val="009C50D2"/>
    <w:rPr>
      <w:rFonts w:eastAsiaTheme="minorHAnsi"/>
      <w:lang w:eastAsia="en-US"/>
    </w:rPr>
  </w:style>
  <w:style w:type="paragraph" w:customStyle="1" w:styleId="F3DECFEB9350407A9781C776271A6AC130">
    <w:name w:val="F3DECFEB9350407A9781C776271A6AC130"/>
    <w:rsid w:val="009C50D2"/>
    <w:rPr>
      <w:rFonts w:eastAsiaTheme="minorHAnsi"/>
      <w:lang w:eastAsia="en-US"/>
    </w:rPr>
  </w:style>
  <w:style w:type="paragraph" w:customStyle="1" w:styleId="C098CF0A9AA1434693E63463B514138522">
    <w:name w:val="C098CF0A9AA1434693E63463B514138522"/>
    <w:rsid w:val="009C50D2"/>
    <w:rPr>
      <w:rFonts w:eastAsiaTheme="minorHAnsi"/>
      <w:lang w:eastAsia="en-US"/>
    </w:rPr>
  </w:style>
  <w:style w:type="paragraph" w:customStyle="1" w:styleId="F73D96F51AA84295B3E4574F6C17691D10">
    <w:name w:val="F73D96F51AA84295B3E4574F6C17691D10"/>
    <w:rsid w:val="009C50D2"/>
    <w:rPr>
      <w:rFonts w:eastAsiaTheme="minorHAnsi"/>
      <w:lang w:eastAsia="en-US"/>
    </w:rPr>
  </w:style>
  <w:style w:type="paragraph" w:customStyle="1" w:styleId="58FA687DAAE2487F812848C76FA3A9A59">
    <w:name w:val="58FA687DAAE2487F812848C76FA3A9A59"/>
    <w:rsid w:val="009C50D2"/>
    <w:rPr>
      <w:rFonts w:eastAsiaTheme="minorHAnsi"/>
      <w:lang w:eastAsia="en-US"/>
    </w:rPr>
  </w:style>
  <w:style w:type="paragraph" w:customStyle="1" w:styleId="83A5888D4E8B492B8A5C3E39C1F2CCF69">
    <w:name w:val="83A5888D4E8B492B8A5C3E39C1F2CCF69"/>
    <w:rsid w:val="009C50D2"/>
    <w:rPr>
      <w:rFonts w:eastAsiaTheme="minorHAnsi"/>
      <w:lang w:eastAsia="en-US"/>
    </w:rPr>
  </w:style>
  <w:style w:type="paragraph" w:customStyle="1" w:styleId="7504B4D099B34B05A9F3984A72FB00FC9">
    <w:name w:val="7504B4D099B34B05A9F3984A72FB00FC9"/>
    <w:rsid w:val="009C50D2"/>
    <w:rPr>
      <w:rFonts w:eastAsiaTheme="minorHAnsi"/>
      <w:lang w:eastAsia="en-US"/>
    </w:rPr>
  </w:style>
  <w:style w:type="paragraph" w:customStyle="1" w:styleId="8C4479E4122244E6A4EC78443C2CED309">
    <w:name w:val="8C4479E4122244E6A4EC78443C2CED309"/>
    <w:rsid w:val="009C50D2"/>
    <w:rPr>
      <w:rFonts w:eastAsiaTheme="minorHAnsi"/>
      <w:lang w:eastAsia="en-US"/>
    </w:rPr>
  </w:style>
  <w:style w:type="paragraph" w:customStyle="1" w:styleId="1517B7A066C14FA7A1CB4AA5FD5193589">
    <w:name w:val="1517B7A066C14FA7A1CB4AA5FD5193589"/>
    <w:rsid w:val="009C50D2"/>
    <w:rPr>
      <w:rFonts w:eastAsiaTheme="minorHAnsi"/>
      <w:lang w:eastAsia="en-US"/>
    </w:rPr>
  </w:style>
  <w:style w:type="paragraph" w:customStyle="1" w:styleId="635CA5E4C3294DE49625208D4464177B9">
    <w:name w:val="635CA5E4C3294DE49625208D4464177B9"/>
    <w:rsid w:val="009C50D2"/>
    <w:rPr>
      <w:rFonts w:eastAsiaTheme="minorHAnsi"/>
      <w:lang w:eastAsia="en-US"/>
    </w:rPr>
  </w:style>
  <w:style w:type="paragraph" w:customStyle="1" w:styleId="E3C2B6EC9A764EF99AE1F34F73E551C19">
    <w:name w:val="E3C2B6EC9A764EF99AE1F34F73E551C19"/>
    <w:rsid w:val="009C50D2"/>
    <w:rPr>
      <w:rFonts w:eastAsiaTheme="minorHAnsi"/>
      <w:lang w:eastAsia="en-US"/>
    </w:rPr>
  </w:style>
  <w:style w:type="paragraph" w:customStyle="1" w:styleId="9BD4FC685BF54E02A1DD4FD81822406725">
    <w:name w:val="9BD4FC685BF54E02A1DD4FD81822406725"/>
    <w:rsid w:val="009C50D2"/>
    <w:rPr>
      <w:rFonts w:eastAsiaTheme="minorHAnsi"/>
      <w:lang w:eastAsia="en-US"/>
    </w:rPr>
  </w:style>
  <w:style w:type="paragraph" w:customStyle="1" w:styleId="D389D10574134875B079D7172A8625558">
    <w:name w:val="D389D10574134875B079D7172A8625558"/>
    <w:rsid w:val="009C50D2"/>
    <w:rPr>
      <w:rFonts w:eastAsiaTheme="minorHAnsi"/>
      <w:lang w:eastAsia="en-US"/>
    </w:rPr>
  </w:style>
  <w:style w:type="paragraph" w:customStyle="1" w:styleId="9DCE9359952F4CBA8EBA78176FC29B4719">
    <w:name w:val="9DCE9359952F4CBA8EBA78176FC29B4719"/>
    <w:rsid w:val="009C50D2"/>
    <w:rPr>
      <w:rFonts w:eastAsiaTheme="minorHAnsi"/>
      <w:lang w:eastAsia="en-US"/>
    </w:rPr>
  </w:style>
  <w:style w:type="paragraph" w:customStyle="1" w:styleId="5DFDD68336D4422382AD41B0F46AB579">
    <w:name w:val="5DFDD68336D4422382AD41B0F46AB579"/>
    <w:rsid w:val="009C50D2"/>
  </w:style>
  <w:style w:type="paragraph" w:customStyle="1" w:styleId="554A574759D94A888633DFFCD509527F">
    <w:name w:val="554A574759D94A888633DFFCD509527F"/>
    <w:rsid w:val="009C50D2"/>
  </w:style>
  <w:style w:type="paragraph" w:customStyle="1" w:styleId="CA698EB3D8CC4A6FA54B28EC65EFD3AF">
    <w:name w:val="CA698EB3D8CC4A6FA54B28EC65EFD3AF"/>
    <w:rsid w:val="009C50D2"/>
  </w:style>
  <w:style w:type="paragraph" w:customStyle="1" w:styleId="F3CF28B23EF44166A5BD25A3B23135F7">
    <w:name w:val="F3CF28B23EF44166A5BD25A3B23135F7"/>
    <w:rsid w:val="009C50D2"/>
  </w:style>
  <w:style w:type="paragraph" w:customStyle="1" w:styleId="9D41C65D2EC747F4A5A71F41D9C8CD34">
    <w:name w:val="9D41C65D2EC747F4A5A71F41D9C8CD34"/>
    <w:rsid w:val="009C50D2"/>
  </w:style>
  <w:style w:type="paragraph" w:customStyle="1" w:styleId="C2B1306463934A49BD76667CED9672E9">
    <w:name w:val="C2B1306463934A49BD76667CED9672E9"/>
    <w:rsid w:val="009C50D2"/>
  </w:style>
  <w:style w:type="paragraph" w:customStyle="1" w:styleId="FF6E8CBC5E694BDD9A6CDEA85B4E7F1D">
    <w:name w:val="FF6E8CBC5E694BDD9A6CDEA85B4E7F1D"/>
    <w:rsid w:val="009C50D2"/>
  </w:style>
  <w:style w:type="paragraph" w:customStyle="1" w:styleId="3C48712C460A447F827A5FA26695E83D">
    <w:name w:val="3C48712C460A447F827A5FA26695E83D"/>
    <w:rsid w:val="009C50D2"/>
  </w:style>
  <w:style w:type="paragraph" w:customStyle="1" w:styleId="4866960FCC07436AA0809BB87306DD85">
    <w:name w:val="4866960FCC07436AA0809BB87306DD85"/>
    <w:rsid w:val="009C50D2"/>
  </w:style>
  <w:style w:type="paragraph" w:customStyle="1" w:styleId="78B999BFEEE74726930CB0B7AC646DED6">
    <w:name w:val="78B999BFEEE74726930CB0B7AC646DED6"/>
    <w:rsid w:val="009C50D2"/>
    <w:rPr>
      <w:rFonts w:eastAsiaTheme="minorHAnsi"/>
      <w:lang w:eastAsia="en-US"/>
    </w:rPr>
  </w:style>
  <w:style w:type="paragraph" w:customStyle="1" w:styleId="B3466935D47944DCAD42E9080919026A6">
    <w:name w:val="B3466935D47944DCAD42E9080919026A6"/>
    <w:rsid w:val="009C50D2"/>
    <w:rPr>
      <w:rFonts w:eastAsiaTheme="minorHAnsi"/>
      <w:lang w:eastAsia="en-US"/>
    </w:rPr>
  </w:style>
  <w:style w:type="paragraph" w:customStyle="1" w:styleId="05106DD8B1134FFAA30655AB8444E0586">
    <w:name w:val="05106DD8B1134FFAA30655AB8444E0586"/>
    <w:rsid w:val="009C50D2"/>
    <w:rPr>
      <w:rFonts w:eastAsiaTheme="minorHAnsi"/>
      <w:lang w:eastAsia="en-US"/>
    </w:rPr>
  </w:style>
  <w:style w:type="paragraph" w:customStyle="1" w:styleId="531740A40BDD40D8A3191DCAD594DB835">
    <w:name w:val="531740A40BDD40D8A3191DCAD594DB835"/>
    <w:rsid w:val="009C50D2"/>
    <w:rPr>
      <w:rFonts w:eastAsiaTheme="minorHAnsi"/>
      <w:lang w:eastAsia="en-US"/>
    </w:rPr>
  </w:style>
  <w:style w:type="paragraph" w:customStyle="1" w:styleId="415FDF6E72F84CC2A9C0D75C1C3194254">
    <w:name w:val="415FDF6E72F84CC2A9C0D75C1C3194254"/>
    <w:rsid w:val="009C50D2"/>
    <w:rPr>
      <w:rFonts w:eastAsiaTheme="minorHAnsi"/>
      <w:lang w:eastAsia="en-US"/>
    </w:rPr>
  </w:style>
  <w:style w:type="paragraph" w:customStyle="1" w:styleId="E1C00D629E14426E8CF22B3FAD9B76FD4">
    <w:name w:val="E1C00D629E14426E8CF22B3FAD9B76FD4"/>
    <w:rsid w:val="009C50D2"/>
    <w:rPr>
      <w:rFonts w:eastAsiaTheme="minorHAnsi"/>
      <w:lang w:eastAsia="en-US"/>
    </w:rPr>
  </w:style>
  <w:style w:type="paragraph" w:customStyle="1" w:styleId="0155EAFAA4CC47B8978C59A4D595EFFC3">
    <w:name w:val="0155EAFAA4CC47B8978C59A4D595EFFC3"/>
    <w:rsid w:val="009C50D2"/>
    <w:rPr>
      <w:rFonts w:eastAsiaTheme="minorHAnsi"/>
      <w:lang w:eastAsia="en-US"/>
    </w:rPr>
  </w:style>
  <w:style w:type="paragraph" w:customStyle="1" w:styleId="8E8CEB6C2F2448B385C7ED1FD781D3EB2">
    <w:name w:val="8E8CEB6C2F2448B385C7ED1FD781D3EB2"/>
    <w:rsid w:val="009C50D2"/>
    <w:rPr>
      <w:rFonts w:eastAsiaTheme="minorHAnsi"/>
      <w:lang w:eastAsia="en-US"/>
    </w:rPr>
  </w:style>
  <w:style w:type="paragraph" w:customStyle="1" w:styleId="AD0CDA98235E49D8AD6CEEADF9E989BB2">
    <w:name w:val="AD0CDA98235E49D8AD6CEEADF9E989BB2"/>
    <w:rsid w:val="009C50D2"/>
    <w:rPr>
      <w:rFonts w:eastAsiaTheme="minorHAnsi"/>
      <w:lang w:eastAsia="en-US"/>
    </w:rPr>
  </w:style>
  <w:style w:type="paragraph" w:customStyle="1" w:styleId="333B1550555547ABAC80669F179783AC2">
    <w:name w:val="333B1550555547ABAC80669F179783AC2"/>
    <w:rsid w:val="009C50D2"/>
    <w:rPr>
      <w:rFonts w:eastAsiaTheme="minorHAnsi"/>
      <w:lang w:eastAsia="en-US"/>
    </w:rPr>
  </w:style>
  <w:style w:type="paragraph" w:customStyle="1" w:styleId="8A5EC02A119848789C9B0C4F477DFBEA2">
    <w:name w:val="8A5EC02A119848789C9B0C4F477DFBEA2"/>
    <w:rsid w:val="009C50D2"/>
    <w:rPr>
      <w:rFonts w:eastAsiaTheme="minorHAnsi"/>
      <w:lang w:eastAsia="en-US"/>
    </w:rPr>
  </w:style>
  <w:style w:type="paragraph" w:customStyle="1" w:styleId="9FD2D6F187A54E138D6333577830BD3B2">
    <w:name w:val="9FD2D6F187A54E138D6333577830BD3B2"/>
    <w:rsid w:val="009C50D2"/>
    <w:rPr>
      <w:rFonts w:eastAsiaTheme="minorHAnsi"/>
      <w:lang w:eastAsia="en-US"/>
    </w:rPr>
  </w:style>
  <w:style w:type="paragraph" w:customStyle="1" w:styleId="DEDED30EE11D4DE8B38DE5726B4816FC2">
    <w:name w:val="DEDED30EE11D4DE8B38DE5726B4816FC2"/>
    <w:rsid w:val="009C50D2"/>
    <w:rPr>
      <w:rFonts w:eastAsiaTheme="minorHAnsi"/>
      <w:lang w:eastAsia="en-US"/>
    </w:rPr>
  </w:style>
  <w:style w:type="paragraph" w:customStyle="1" w:styleId="2336CE109AE5453596FB3C68104FDC7A2">
    <w:name w:val="2336CE109AE5453596FB3C68104FDC7A2"/>
    <w:rsid w:val="009C50D2"/>
    <w:rPr>
      <w:rFonts w:eastAsiaTheme="minorHAnsi"/>
      <w:lang w:eastAsia="en-US"/>
    </w:rPr>
  </w:style>
  <w:style w:type="paragraph" w:customStyle="1" w:styleId="F3CF28B23EF44166A5BD25A3B23135F71">
    <w:name w:val="F3CF28B23EF44166A5BD25A3B23135F71"/>
    <w:rsid w:val="009C50D2"/>
    <w:rPr>
      <w:rFonts w:eastAsiaTheme="minorHAnsi"/>
      <w:lang w:eastAsia="en-US"/>
    </w:rPr>
  </w:style>
  <w:style w:type="paragraph" w:customStyle="1" w:styleId="4866960FCC07436AA0809BB87306DD851">
    <w:name w:val="4866960FCC07436AA0809BB87306DD851"/>
    <w:rsid w:val="009C50D2"/>
    <w:rPr>
      <w:rFonts w:eastAsiaTheme="minorHAnsi"/>
      <w:lang w:eastAsia="en-US"/>
    </w:rPr>
  </w:style>
  <w:style w:type="paragraph" w:customStyle="1" w:styleId="5DFDD68336D4422382AD41B0F46AB5791">
    <w:name w:val="5DFDD68336D4422382AD41B0F46AB5791"/>
    <w:rsid w:val="009C50D2"/>
    <w:rPr>
      <w:rFonts w:eastAsiaTheme="minorHAnsi"/>
      <w:lang w:eastAsia="en-US"/>
    </w:rPr>
  </w:style>
  <w:style w:type="paragraph" w:customStyle="1" w:styleId="554A574759D94A888633DFFCD509527F1">
    <w:name w:val="554A574759D94A888633DFFCD509527F1"/>
    <w:rsid w:val="009C50D2"/>
    <w:rPr>
      <w:rFonts w:eastAsiaTheme="minorHAnsi"/>
      <w:lang w:eastAsia="en-US"/>
    </w:rPr>
  </w:style>
  <w:style w:type="paragraph" w:customStyle="1" w:styleId="CA698EB3D8CC4A6FA54B28EC65EFD3AF1">
    <w:name w:val="CA698EB3D8CC4A6FA54B28EC65EFD3AF1"/>
    <w:rsid w:val="009C50D2"/>
    <w:rPr>
      <w:rFonts w:eastAsiaTheme="minorHAnsi"/>
      <w:lang w:eastAsia="en-US"/>
    </w:rPr>
  </w:style>
  <w:style w:type="paragraph" w:customStyle="1" w:styleId="FA05A742F3E648C88F41964918DAD59B12">
    <w:name w:val="FA05A742F3E648C88F41964918DAD59B12"/>
    <w:rsid w:val="009C50D2"/>
    <w:rPr>
      <w:rFonts w:eastAsiaTheme="minorHAnsi"/>
      <w:lang w:eastAsia="en-US"/>
    </w:rPr>
  </w:style>
  <w:style w:type="paragraph" w:customStyle="1" w:styleId="1C434121E8C449B6B0BDB57F91CD798812">
    <w:name w:val="1C434121E8C449B6B0BDB57F91CD798812"/>
    <w:rsid w:val="009C50D2"/>
    <w:rPr>
      <w:rFonts w:eastAsiaTheme="minorHAnsi"/>
      <w:lang w:eastAsia="en-US"/>
    </w:rPr>
  </w:style>
  <w:style w:type="paragraph" w:customStyle="1" w:styleId="5BBB8205F6CF4E72B6E410A81E11BC7912">
    <w:name w:val="5BBB8205F6CF4E72B6E410A81E11BC7912"/>
    <w:rsid w:val="009C50D2"/>
    <w:rPr>
      <w:rFonts w:eastAsiaTheme="minorHAnsi"/>
      <w:lang w:eastAsia="en-US"/>
    </w:rPr>
  </w:style>
  <w:style w:type="paragraph" w:customStyle="1" w:styleId="AC489D7DCA454354900ACD3DA0F36E9B12">
    <w:name w:val="AC489D7DCA454354900ACD3DA0F36E9B12"/>
    <w:rsid w:val="009C50D2"/>
    <w:rPr>
      <w:rFonts w:eastAsiaTheme="minorHAnsi"/>
      <w:lang w:eastAsia="en-US"/>
    </w:rPr>
  </w:style>
  <w:style w:type="paragraph" w:customStyle="1" w:styleId="B1BBB479666742618F9F581149418C5212">
    <w:name w:val="B1BBB479666742618F9F581149418C5212"/>
    <w:rsid w:val="009C50D2"/>
    <w:rPr>
      <w:rFonts w:eastAsiaTheme="minorHAnsi"/>
      <w:lang w:eastAsia="en-US"/>
    </w:rPr>
  </w:style>
  <w:style w:type="paragraph" w:customStyle="1" w:styleId="2818FF1E0DA642529661DDBDEFE4F91E12">
    <w:name w:val="2818FF1E0DA642529661DDBDEFE4F91E12"/>
    <w:rsid w:val="009C50D2"/>
    <w:rPr>
      <w:rFonts w:eastAsiaTheme="minorHAnsi"/>
      <w:lang w:eastAsia="en-US"/>
    </w:rPr>
  </w:style>
  <w:style w:type="paragraph" w:customStyle="1" w:styleId="25D8677E071349D391A4179487EF159312">
    <w:name w:val="25D8677E071349D391A4179487EF159312"/>
    <w:rsid w:val="009C50D2"/>
    <w:rPr>
      <w:rFonts w:eastAsiaTheme="minorHAnsi"/>
      <w:lang w:eastAsia="en-US"/>
    </w:rPr>
  </w:style>
  <w:style w:type="paragraph" w:customStyle="1" w:styleId="D0331D881940484C9064B29ADF91AE2223">
    <w:name w:val="D0331D881940484C9064B29ADF91AE2223"/>
    <w:rsid w:val="009C50D2"/>
    <w:rPr>
      <w:rFonts w:eastAsiaTheme="minorHAnsi"/>
      <w:lang w:eastAsia="en-US"/>
    </w:rPr>
  </w:style>
  <w:style w:type="paragraph" w:customStyle="1" w:styleId="F3DECFEB9350407A9781C776271A6AC131">
    <w:name w:val="F3DECFEB9350407A9781C776271A6AC131"/>
    <w:rsid w:val="009C50D2"/>
    <w:rPr>
      <w:rFonts w:eastAsiaTheme="minorHAnsi"/>
      <w:lang w:eastAsia="en-US"/>
    </w:rPr>
  </w:style>
  <w:style w:type="paragraph" w:customStyle="1" w:styleId="C098CF0A9AA1434693E63463B514138523">
    <w:name w:val="C098CF0A9AA1434693E63463B514138523"/>
    <w:rsid w:val="009C50D2"/>
    <w:rPr>
      <w:rFonts w:eastAsiaTheme="minorHAnsi"/>
      <w:lang w:eastAsia="en-US"/>
    </w:rPr>
  </w:style>
  <w:style w:type="paragraph" w:customStyle="1" w:styleId="F73D96F51AA84295B3E4574F6C17691D11">
    <w:name w:val="F73D96F51AA84295B3E4574F6C17691D11"/>
    <w:rsid w:val="009C50D2"/>
    <w:rPr>
      <w:rFonts w:eastAsiaTheme="minorHAnsi"/>
      <w:lang w:eastAsia="en-US"/>
    </w:rPr>
  </w:style>
  <w:style w:type="paragraph" w:customStyle="1" w:styleId="58FA687DAAE2487F812848C76FA3A9A510">
    <w:name w:val="58FA687DAAE2487F812848C76FA3A9A510"/>
    <w:rsid w:val="009C50D2"/>
    <w:rPr>
      <w:rFonts w:eastAsiaTheme="minorHAnsi"/>
      <w:lang w:eastAsia="en-US"/>
    </w:rPr>
  </w:style>
  <w:style w:type="paragraph" w:customStyle="1" w:styleId="83A5888D4E8B492B8A5C3E39C1F2CCF610">
    <w:name w:val="83A5888D4E8B492B8A5C3E39C1F2CCF610"/>
    <w:rsid w:val="009C50D2"/>
    <w:rPr>
      <w:rFonts w:eastAsiaTheme="minorHAnsi"/>
      <w:lang w:eastAsia="en-US"/>
    </w:rPr>
  </w:style>
  <w:style w:type="paragraph" w:customStyle="1" w:styleId="7504B4D099B34B05A9F3984A72FB00FC10">
    <w:name w:val="7504B4D099B34B05A9F3984A72FB00FC10"/>
    <w:rsid w:val="009C50D2"/>
    <w:rPr>
      <w:rFonts w:eastAsiaTheme="minorHAnsi"/>
      <w:lang w:eastAsia="en-US"/>
    </w:rPr>
  </w:style>
  <w:style w:type="paragraph" w:customStyle="1" w:styleId="8C4479E4122244E6A4EC78443C2CED3010">
    <w:name w:val="8C4479E4122244E6A4EC78443C2CED3010"/>
    <w:rsid w:val="009C50D2"/>
    <w:rPr>
      <w:rFonts w:eastAsiaTheme="minorHAnsi"/>
      <w:lang w:eastAsia="en-US"/>
    </w:rPr>
  </w:style>
  <w:style w:type="paragraph" w:customStyle="1" w:styleId="1517B7A066C14FA7A1CB4AA5FD51935810">
    <w:name w:val="1517B7A066C14FA7A1CB4AA5FD51935810"/>
    <w:rsid w:val="009C50D2"/>
    <w:rPr>
      <w:rFonts w:eastAsiaTheme="minorHAnsi"/>
      <w:lang w:eastAsia="en-US"/>
    </w:rPr>
  </w:style>
  <w:style w:type="paragraph" w:customStyle="1" w:styleId="635CA5E4C3294DE49625208D4464177B10">
    <w:name w:val="635CA5E4C3294DE49625208D4464177B10"/>
    <w:rsid w:val="009C50D2"/>
    <w:rPr>
      <w:rFonts w:eastAsiaTheme="minorHAnsi"/>
      <w:lang w:eastAsia="en-US"/>
    </w:rPr>
  </w:style>
  <w:style w:type="paragraph" w:customStyle="1" w:styleId="E3C2B6EC9A764EF99AE1F34F73E551C110">
    <w:name w:val="E3C2B6EC9A764EF99AE1F34F73E551C110"/>
    <w:rsid w:val="009C50D2"/>
    <w:rPr>
      <w:rFonts w:eastAsiaTheme="minorHAnsi"/>
      <w:lang w:eastAsia="en-US"/>
    </w:rPr>
  </w:style>
  <w:style w:type="paragraph" w:customStyle="1" w:styleId="9BD4FC685BF54E02A1DD4FD81822406726">
    <w:name w:val="9BD4FC685BF54E02A1DD4FD81822406726"/>
    <w:rsid w:val="009C50D2"/>
    <w:rPr>
      <w:rFonts w:eastAsiaTheme="minorHAnsi"/>
      <w:lang w:eastAsia="en-US"/>
    </w:rPr>
  </w:style>
  <w:style w:type="paragraph" w:customStyle="1" w:styleId="D389D10574134875B079D7172A8625559">
    <w:name w:val="D389D10574134875B079D7172A8625559"/>
    <w:rsid w:val="009C50D2"/>
    <w:rPr>
      <w:rFonts w:eastAsiaTheme="minorHAnsi"/>
      <w:lang w:eastAsia="en-US"/>
    </w:rPr>
  </w:style>
  <w:style w:type="paragraph" w:customStyle="1" w:styleId="9DCE9359952F4CBA8EBA78176FC29B4720">
    <w:name w:val="9DCE9359952F4CBA8EBA78176FC29B4720"/>
    <w:rsid w:val="009C50D2"/>
    <w:rPr>
      <w:rFonts w:eastAsiaTheme="minorHAnsi"/>
      <w:lang w:eastAsia="en-US"/>
    </w:rPr>
  </w:style>
  <w:style w:type="paragraph" w:customStyle="1" w:styleId="7F1477A359344846A6C47A5F4448FECF">
    <w:name w:val="7F1477A359344846A6C47A5F4448FECF"/>
    <w:rsid w:val="009C50D2"/>
  </w:style>
  <w:style w:type="paragraph" w:customStyle="1" w:styleId="7583067D4017488DA87085EFF96CE56E">
    <w:name w:val="7583067D4017488DA87085EFF96CE56E"/>
    <w:rsid w:val="009C50D2"/>
  </w:style>
  <w:style w:type="paragraph" w:customStyle="1" w:styleId="F8581270ED1347A0B019329762AF4ABE">
    <w:name w:val="F8581270ED1347A0B019329762AF4ABE"/>
    <w:rsid w:val="009C50D2"/>
  </w:style>
  <w:style w:type="paragraph" w:customStyle="1" w:styleId="911FEA3658C84434B97B49BFA89CA89D">
    <w:name w:val="911FEA3658C84434B97B49BFA89CA89D"/>
    <w:rsid w:val="009C50D2"/>
  </w:style>
  <w:style w:type="paragraph" w:customStyle="1" w:styleId="8E21D10E7E954219AAB8FF3D28AEFE2A">
    <w:name w:val="8E21D10E7E954219AAB8FF3D28AEFE2A"/>
    <w:rsid w:val="009C50D2"/>
  </w:style>
  <w:style w:type="paragraph" w:customStyle="1" w:styleId="71CCDBA3253944BA862274A067C030D0">
    <w:name w:val="71CCDBA3253944BA862274A067C030D0"/>
    <w:rsid w:val="009C50D2"/>
  </w:style>
  <w:style w:type="paragraph" w:customStyle="1" w:styleId="A38A7A5A888D4B31A4D15610BD5D1BE7">
    <w:name w:val="A38A7A5A888D4B31A4D15610BD5D1BE7"/>
    <w:rsid w:val="009C50D2"/>
  </w:style>
  <w:style w:type="paragraph" w:customStyle="1" w:styleId="352D72A6C9304EE4825C88BC1CAEA56B">
    <w:name w:val="352D72A6C9304EE4825C88BC1CAEA56B"/>
    <w:rsid w:val="009C50D2"/>
  </w:style>
  <w:style w:type="paragraph" w:customStyle="1" w:styleId="8A2D09426C9241D39714C9497C4BE827">
    <w:name w:val="8A2D09426C9241D39714C9497C4BE827"/>
    <w:rsid w:val="009C50D2"/>
  </w:style>
  <w:style w:type="paragraph" w:customStyle="1" w:styleId="8BC13E6B908E415E96427528F7A02591">
    <w:name w:val="8BC13E6B908E415E96427528F7A02591"/>
    <w:rsid w:val="009C50D2"/>
  </w:style>
  <w:style w:type="paragraph" w:customStyle="1" w:styleId="935633AA24B04BE6B1A402F8F6702BC9">
    <w:name w:val="935633AA24B04BE6B1A402F8F6702BC9"/>
    <w:rsid w:val="009C50D2"/>
  </w:style>
  <w:style w:type="paragraph" w:customStyle="1" w:styleId="08133804929741D2BE048B671B4AAA40">
    <w:name w:val="08133804929741D2BE048B671B4AAA40"/>
    <w:rsid w:val="009C50D2"/>
  </w:style>
  <w:style w:type="paragraph" w:customStyle="1" w:styleId="468071E5060B41B281EEFDD842B4C626">
    <w:name w:val="468071E5060B41B281EEFDD842B4C626"/>
    <w:rsid w:val="009C50D2"/>
  </w:style>
  <w:style w:type="paragraph" w:customStyle="1" w:styleId="4087112C87F646A0B40690DEEE4040A0">
    <w:name w:val="4087112C87F646A0B40690DEEE4040A0"/>
    <w:rsid w:val="009C50D2"/>
  </w:style>
  <w:style w:type="paragraph" w:customStyle="1" w:styleId="542E487AE5F74CC7BCC558025C61D6C9">
    <w:name w:val="542E487AE5F74CC7BCC558025C61D6C9"/>
    <w:rsid w:val="009C50D2"/>
  </w:style>
  <w:style w:type="paragraph" w:customStyle="1" w:styleId="205D95317C0F4B56993FF55C5F43B4F3">
    <w:name w:val="205D95317C0F4B56993FF55C5F43B4F3"/>
    <w:rsid w:val="009C50D2"/>
  </w:style>
  <w:style w:type="paragraph" w:customStyle="1" w:styleId="032B8AD015AF4642956A9083C07FDE9A">
    <w:name w:val="032B8AD015AF4642956A9083C07FDE9A"/>
    <w:rsid w:val="009C50D2"/>
  </w:style>
  <w:style w:type="paragraph" w:customStyle="1" w:styleId="C897EB881FF84C2380D59DF96575F8C1">
    <w:name w:val="C897EB881FF84C2380D59DF96575F8C1"/>
    <w:rsid w:val="009C50D2"/>
  </w:style>
  <w:style w:type="paragraph" w:customStyle="1" w:styleId="E8EA9B80C8154838B58822527C0B75A3">
    <w:name w:val="E8EA9B80C8154838B58822527C0B75A3"/>
    <w:rsid w:val="009C50D2"/>
  </w:style>
  <w:style w:type="paragraph" w:customStyle="1" w:styleId="0F66AEF69A93472F899C322CBC9D20E2">
    <w:name w:val="0F66AEF69A93472F899C322CBC9D20E2"/>
    <w:rsid w:val="009C50D2"/>
  </w:style>
  <w:style w:type="paragraph" w:customStyle="1" w:styleId="0B23B7CC39194646BD6B5C4D8123ABF3">
    <w:name w:val="0B23B7CC39194646BD6B5C4D8123ABF3"/>
    <w:rsid w:val="009C50D2"/>
  </w:style>
  <w:style w:type="paragraph" w:customStyle="1" w:styleId="42E20385696E49AABA96C4D293DDBA8F">
    <w:name w:val="42E20385696E49AABA96C4D293DDBA8F"/>
    <w:rsid w:val="009C50D2"/>
  </w:style>
  <w:style w:type="paragraph" w:customStyle="1" w:styleId="58C9C1E05BD74F4BA88BE76540C86D5F">
    <w:name w:val="58C9C1E05BD74F4BA88BE76540C86D5F"/>
    <w:rsid w:val="009C50D2"/>
  </w:style>
  <w:style w:type="paragraph" w:customStyle="1" w:styleId="B047561C71FE4E759121842832BAE411">
    <w:name w:val="B047561C71FE4E759121842832BAE411"/>
    <w:rsid w:val="009C50D2"/>
  </w:style>
  <w:style w:type="paragraph" w:customStyle="1" w:styleId="78B999BFEEE74726930CB0B7AC646DED7">
    <w:name w:val="78B999BFEEE74726930CB0B7AC646DED7"/>
    <w:rsid w:val="009C50D2"/>
    <w:rPr>
      <w:rFonts w:eastAsiaTheme="minorHAnsi"/>
      <w:lang w:eastAsia="en-US"/>
    </w:rPr>
  </w:style>
  <w:style w:type="paragraph" w:customStyle="1" w:styleId="B3466935D47944DCAD42E9080919026A7">
    <w:name w:val="B3466935D47944DCAD42E9080919026A7"/>
    <w:rsid w:val="009C50D2"/>
    <w:rPr>
      <w:rFonts w:eastAsiaTheme="minorHAnsi"/>
      <w:lang w:eastAsia="en-US"/>
    </w:rPr>
  </w:style>
  <w:style w:type="paragraph" w:customStyle="1" w:styleId="05106DD8B1134FFAA30655AB8444E0587">
    <w:name w:val="05106DD8B1134FFAA30655AB8444E0587"/>
    <w:rsid w:val="009C50D2"/>
    <w:rPr>
      <w:rFonts w:eastAsiaTheme="minorHAnsi"/>
      <w:lang w:eastAsia="en-US"/>
    </w:rPr>
  </w:style>
  <w:style w:type="paragraph" w:customStyle="1" w:styleId="531740A40BDD40D8A3191DCAD594DB836">
    <w:name w:val="531740A40BDD40D8A3191DCAD594DB836"/>
    <w:rsid w:val="009C50D2"/>
    <w:rPr>
      <w:rFonts w:eastAsiaTheme="minorHAnsi"/>
      <w:lang w:eastAsia="en-US"/>
    </w:rPr>
  </w:style>
  <w:style w:type="paragraph" w:customStyle="1" w:styleId="415FDF6E72F84CC2A9C0D75C1C3194255">
    <w:name w:val="415FDF6E72F84CC2A9C0D75C1C3194255"/>
    <w:rsid w:val="009C50D2"/>
    <w:rPr>
      <w:rFonts w:eastAsiaTheme="minorHAnsi"/>
      <w:lang w:eastAsia="en-US"/>
    </w:rPr>
  </w:style>
  <w:style w:type="paragraph" w:customStyle="1" w:styleId="E1C00D629E14426E8CF22B3FAD9B76FD5">
    <w:name w:val="E1C00D629E14426E8CF22B3FAD9B76FD5"/>
    <w:rsid w:val="009C50D2"/>
    <w:rPr>
      <w:rFonts w:eastAsiaTheme="minorHAnsi"/>
      <w:lang w:eastAsia="en-US"/>
    </w:rPr>
  </w:style>
  <w:style w:type="paragraph" w:customStyle="1" w:styleId="0155EAFAA4CC47B8978C59A4D595EFFC4">
    <w:name w:val="0155EAFAA4CC47B8978C59A4D595EFFC4"/>
    <w:rsid w:val="009C50D2"/>
    <w:rPr>
      <w:rFonts w:eastAsiaTheme="minorHAnsi"/>
      <w:lang w:eastAsia="en-US"/>
    </w:rPr>
  </w:style>
  <w:style w:type="paragraph" w:customStyle="1" w:styleId="8E8CEB6C2F2448B385C7ED1FD781D3EB3">
    <w:name w:val="8E8CEB6C2F2448B385C7ED1FD781D3EB3"/>
    <w:rsid w:val="009C50D2"/>
    <w:rPr>
      <w:rFonts w:eastAsiaTheme="minorHAnsi"/>
      <w:lang w:eastAsia="en-US"/>
    </w:rPr>
  </w:style>
  <w:style w:type="paragraph" w:customStyle="1" w:styleId="AD0CDA98235E49D8AD6CEEADF9E989BB3">
    <w:name w:val="AD0CDA98235E49D8AD6CEEADF9E989BB3"/>
    <w:rsid w:val="009C50D2"/>
    <w:rPr>
      <w:rFonts w:eastAsiaTheme="minorHAnsi"/>
      <w:lang w:eastAsia="en-US"/>
    </w:rPr>
  </w:style>
  <w:style w:type="paragraph" w:customStyle="1" w:styleId="333B1550555547ABAC80669F179783AC3">
    <w:name w:val="333B1550555547ABAC80669F179783AC3"/>
    <w:rsid w:val="009C50D2"/>
    <w:rPr>
      <w:rFonts w:eastAsiaTheme="minorHAnsi"/>
      <w:lang w:eastAsia="en-US"/>
    </w:rPr>
  </w:style>
  <w:style w:type="paragraph" w:customStyle="1" w:styleId="8A5EC02A119848789C9B0C4F477DFBEA3">
    <w:name w:val="8A5EC02A119848789C9B0C4F477DFBEA3"/>
    <w:rsid w:val="009C50D2"/>
    <w:rPr>
      <w:rFonts w:eastAsiaTheme="minorHAnsi"/>
      <w:lang w:eastAsia="en-US"/>
    </w:rPr>
  </w:style>
  <w:style w:type="paragraph" w:customStyle="1" w:styleId="9FD2D6F187A54E138D6333577830BD3B3">
    <w:name w:val="9FD2D6F187A54E138D6333577830BD3B3"/>
    <w:rsid w:val="009C50D2"/>
    <w:rPr>
      <w:rFonts w:eastAsiaTheme="minorHAnsi"/>
      <w:lang w:eastAsia="en-US"/>
    </w:rPr>
  </w:style>
  <w:style w:type="paragraph" w:customStyle="1" w:styleId="DEDED30EE11D4DE8B38DE5726B4816FC3">
    <w:name w:val="DEDED30EE11D4DE8B38DE5726B4816FC3"/>
    <w:rsid w:val="009C50D2"/>
    <w:rPr>
      <w:rFonts w:eastAsiaTheme="minorHAnsi"/>
      <w:lang w:eastAsia="en-US"/>
    </w:rPr>
  </w:style>
  <w:style w:type="paragraph" w:customStyle="1" w:styleId="2336CE109AE5453596FB3C68104FDC7A3">
    <w:name w:val="2336CE109AE5453596FB3C68104FDC7A3"/>
    <w:rsid w:val="009C50D2"/>
    <w:rPr>
      <w:rFonts w:eastAsiaTheme="minorHAnsi"/>
      <w:lang w:eastAsia="en-US"/>
    </w:rPr>
  </w:style>
  <w:style w:type="paragraph" w:customStyle="1" w:styleId="F3CF28B23EF44166A5BD25A3B23135F72">
    <w:name w:val="F3CF28B23EF44166A5BD25A3B23135F72"/>
    <w:rsid w:val="009C50D2"/>
    <w:rPr>
      <w:rFonts w:eastAsiaTheme="minorHAnsi"/>
      <w:lang w:eastAsia="en-US"/>
    </w:rPr>
  </w:style>
  <w:style w:type="paragraph" w:customStyle="1" w:styleId="4866960FCC07436AA0809BB87306DD852">
    <w:name w:val="4866960FCC07436AA0809BB87306DD852"/>
    <w:rsid w:val="009C50D2"/>
    <w:rPr>
      <w:rFonts w:eastAsiaTheme="minorHAnsi"/>
      <w:lang w:eastAsia="en-US"/>
    </w:rPr>
  </w:style>
  <w:style w:type="paragraph" w:customStyle="1" w:styleId="5DFDD68336D4422382AD41B0F46AB5792">
    <w:name w:val="5DFDD68336D4422382AD41B0F46AB5792"/>
    <w:rsid w:val="009C50D2"/>
    <w:rPr>
      <w:rFonts w:eastAsiaTheme="minorHAnsi"/>
      <w:lang w:eastAsia="en-US"/>
    </w:rPr>
  </w:style>
  <w:style w:type="paragraph" w:customStyle="1" w:styleId="0B23B7CC39194646BD6B5C4D8123ABF31">
    <w:name w:val="0B23B7CC39194646BD6B5C4D8123ABF31"/>
    <w:rsid w:val="009C50D2"/>
    <w:rPr>
      <w:rFonts w:eastAsiaTheme="minorHAnsi"/>
      <w:lang w:eastAsia="en-US"/>
    </w:rPr>
  </w:style>
  <w:style w:type="paragraph" w:customStyle="1" w:styleId="42E20385696E49AABA96C4D293DDBA8F1">
    <w:name w:val="42E20385696E49AABA96C4D293DDBA8F1"/>
    <w:rsid w:val="009C50D2"/>
    <w:rPr>
      <w:rFonts w:eastAsiaTheme="minorHAnsi"/>
      <w:lang w:eastAsia="en-US"/>
    </w:rPr>
  </w:style>
  <w:style w:type="paragraph" w:customStyle="1" w:styleId="E8EA9B80C8154838B58822527C0B75A31">
    <w:name w:val="E8EA9B80C8154838B58822527C0B75A31"/>
    <w:rsid w:val="009C50D2"/>
    <w:rPr>
      <w:rFonts w:eastAsiaTheme="minorHAnsi"/>
      <w:lang w:eastAsia="en-US"/>
    </w:rPr>
  </w:style>
  <w:style w:type="paragraph" w:customStyle="1" w:styleId="58C9C1E05BD74F4BA88BE76540C86D5F1">
    <w:name w:val="58C9C1E05BD74F4BA88BE76540C86D5F1"/>
    <w:rsid w:val="009C50D2"/>
    <w:rPr>
      <w:rFonts w:eastAsiaTheme="minorHAnsi"/>
      <w:lang w:eastAsia="en-US"/>
    </w:rPr>
  </w:style>
  <w:style w:type="paragraph" w:customStyle="1" w:styleId="B047561C71FE4E759121842832BAE4111">
    <w:name w:val="B047561C71FE4E759121842832BAE4111"/>
    <w:rsid w:val="009C50D2"/>
    <w:rPr>
      <w:rFonts w:eastAsiaTheme="minorHAnsi"/>
      <w:lang w:eastAsia="en-US"/>
    </w:rPr>
  </w:style>
  <w:style w:type="paragraph" w:customStyle="1" w:styleId="0F66AEF69A93472F899C322CBC9D20E21">
    <w:name w:val="0F66AEF69A93472F899C322CBC9D20E21"/>
    <w:rsid w:val="009C50D2"/>
    <w:rPr>
      <w:rFonts w:eastAsiaTheme="minorHAnsi"/>
      <w:lang w:eastAsia="en-US"/>
    </w:rPr>
  </w:style>
  <w:style w:type="paragraph" w:customStyle="1" w:styleId="78B999BFEEE74726930CB0B7AC646DED8">
    <w:name w:val="78B999BFEEE74726930CB0B7AC646DED8"/>
    <w:rsid w:val="009C50D2"/>
    <w:rPr>
      <w:rFonts w:eastAsiaTheme="minorHAnsi"/>
      <w:lang w:eastAsia="en-US"/>
    </w:rPr>
  </w:style>
  <w:style w:type="paragraph" w:customStyle="1" w:styleId="B3466935D47944DCAD42E9080919026A8">
    <w:name w:val="B3466935D47944DCAD42E9080919026A8"/>
    <w:rsid w:val="009C50D2"/>
    <w:rPr>
      <w:rFonts w:eastAsiaTheme="minorHAnsi"/>
      <w:lang w:eastAsia="en-US"/>
    </w:rPr>
  </w:style>
  <w:style w:type="paragraph" w:customStyle="1" w:styleId="05106DD8B1134FFAA30655AB8444E0588">
    <w:name w:val="05106DD8B1134FFAA30655AB8444E0588"/>
    <w:rsid w:val="009C50D2"/>
    <w:rPr>
      <w:rFonts w:eastAsiaTheme="minorHAnsi"/>
      <w:lang w:eastAsia="en-US"/>
    </w:rPr>
  </w:style>
  <w:style w:type="paragraph" w:customStyle="1" w:styleId="531740A40BDD40D8A3191DCAD594DB837">
    <w:name w:val="531740A40BDD40D8A3191DCAD594DB837"/>
    <w:rsid w:val="009C50D2"/>
    <w:rPr>
      <w:rFonts w:eastAsiaTheme="minorHAnsi"/>
      <w:lang w:eastAsia="en-US"/>
    </w:rPr>
  </w:style>
  <w:style w:type="paragraph" w:customStyle="1" w:styleId="415FDF6E72F84CC2A9C0D75C1C3194256">
    <w:name w:val="415FDF6E72F84CC2A9C0D75C1C3194256"/>
    <w:rsid w:val="009C50D2"/>
    <w:rPr>
      <w:rFonts w:eastAsiaTheme="minorHAnsi"/>
      <w:lang w:eastAsia="en-US"/>
    </w:rPr>
  </w:style>
  <w:style w:type="paragraph" w:customStyle="1" w:styleId="E1C00D629E14426E8CF22B3FAD9B76FD6">
    <w:name w:val="E1C00D629E14426E8CF22B3FAD9B76FD6"/>
    <w:rsid w:val="009C50D2"/>
    <w:rPr>
      <w:rFonts w:eastAsiaTheme="minorHAnsi"/>
      <w:lang w:eastAsia="en-US"/>
    </w:rPr>
  </w:style>
  <w:style w:type="paragraph" w:customStyle="1" w:styleId="0155EAFAA4CC47B8978C59A4D595EFFC5">
    <w:name w:val="0155EAFAA4CC47B8978C59A4D595EFFC5"/>
    <w:rsid w:val="009C50D2"/>
    <w:rPr>
      <w:rFonts w:eastAsiaTheme="minorHAnsi"/>
      <w:lang w:eastAsia="en-US"/>
    </w:rPr>
  </w:style>
  <w:style w:type="paragraph" w:customStyle="1" w:styleId="8E8CEB6C2F2448B385C7ED1FD781D3EB4">
    <w:name w:val="8E8CEB6C2F2448B385C7ED1FD781D3EB4"/>
    <w:rsid w:val="009C50D2"/>
    <w:rPr>
      <w:rFonts w:eastAsiaTheme="minorHAnsi"/>
      <w:lang w:eastAsia="en-US"/>
    </w:rPr>
  </w:style>
  <w:style w:type="paragraph" w:customStyle="1" w:styleId="AD0CDA98235E49D8AD6CEEADF9E989BB4">
    <w:name w:val="AD0CDA98235E49D8AD6CEEADF9E989BB4"/>
    <w:rsid w:val="009C50D2"/>
    <w:rPr>
      <w:rFonts w:eastAsiaTheme="minorHAnsi"/>
      <w:lang w:eastAsia="en-US"/>
    </w:rPr>
  </w:style>
  <w:style w:type="paragraph" w:customStyle="1" w:styleId="333B1550555547ABAC80669F179783AC4">
    <w:name w:val="333B1550555547ABAC80669F179783AC4"/>
    <w:rsid w:val="009C50D2"/>
    <w:rPr>
      <w:rFonts w:eastAsiaTheme="minorHAnsi"/>
      <w:lang w:eastAsia="en-US"/>
    </w:rPr>
  </w:style>
  <w:style w:type="paragraph" w:customStyle="1" w:styleId="8A5EC02A119848789C9B0C4F477DFBEA4">
    <w:name w:val="8A5EC02A119848789C9B0C4F477DFBEA4"/>
    <w:rsid w:val="009C50D2"/>
    <w:rPr>
      <w:rFonts w:eastAsiaTheme="minorHAnsi"/>
      <w:lang w:eastAsia="en-US"/>
    </w:rPr>
  </w:style>
  <w:style w:type="paragraph" w:customStyle="1" w:styleId="9FD2D6F187A54E138D6333577830BD3B4">
    <w:name w:val="9FD2D6F187A54E138D6333577830BD3B4"/>
    <w:rsid w:val="009C50D2"/>
    <w:rPr>
      <w:rFonts w:eastAsiaTheme="minorHAnsi"/>
      <w:lang w:eastAsia="en-US"/>
    </w:rPr>
  </w:style>
  <w:style w:type="paragraph" w:customStyle="1" w:styleId="DEDED30EE11D4DE8B38DE5726B4816FC4">
    <w:name w:val="DEDED30EE11D4DE8B38DE5726B4816FC4"/>
    <w:rsid w:val="009C50D2"/>
    <w:rPr>
      <w:rFonts w:eastAsiaTheme="minorHAnsi"/>
      <w:lang w:eastAsia="en-US"/>
    </w:rPr>
  </w:style>
  <w:style w:type="paragraph" w:customStyle="1" w:styleId="2336CE109AE5453596FB3C68104FDC7A4">
    <w:name w:val="2336CE109AE5453596FB3C68104FDC7A4"/>
    <w:rsid w:val="009C50D2"/>
    <w:rPr>
      <w:rFonts w:eastAsiaTheme="minorHAnsi"/>
      <w:lang w:eastAsia="en-US"/>
    </w:rPr>
  </w:style>
  <w:style w:type="paragraph" w:customStyle="1" w:styleId="F3CF28B23EF44166A5BD25A3B23135F73">
    <w:name w:val="F3CF28B23EF44166A5BD25A3B23135F73"/>
    <w:rsid w:val="009C50D2"/>
    <w:rPr>
      <w:rFonts w:eastAsiaTheme="minorHAnsi"/>
      <w:lang w:eastAsia="en-US"/>
    </w:rPr>
  </w:style>
  <w:style w:type="paragraph" w:customStyle="1" w:styleId="4866960FCC07436AA0809BB87306DD853">
    <w:name w:val="4866960FCC07436AA0809BB87306DD853"/>
    <w:rsid w:val="009C50D2"/>
    <w:rPr>
      <w:rFonts w:eastAsiaTheme="minorHAnsi"/>
      <w:lang w:eastAsia="en-US"/>
    </w:rPr>
  </w:style>
  <w:style w:type="paragraph" w:customStyle="1" w:styleId="5DFDD68336D4422382AD41B0F46AB5793">
    <w:name w:val="5DFDD68336D4422382AD41B0F46AB5793"/>
    <w:rsid w:val="009C50D2"/>
    <w:rPr>
      <w:rFonts w:eastAsiaTheme="minorHAnsi"/>
      <w:lang w:eastAsia="en-US"/>
    </w:rPr>
  </w:style>
  <w:style w:type="paragraph" w:customStyle="1" w:styleId="0B23B7CC39194646BD6B5C4D8123ABF32">
    <w:name w:val="0B23B7CC39194646BD6B5C4D8123ABF32"/>
    <w:rsid w:val="009C50D2"/>
    <w:rPr>
      <w:rFonts w:eastAsiaTheme="minorHAnsi"/>
      <w:lang w:eastAsia="en-US"/>
    </w:rPr>
  </w:style>
  <w:style w:type="paragraph" w:customStyle="1" w:styleId="42E20385696E49AABA96C4D293DDBA8F2">
    <w:name w:val="42E20385696E49AABA96C4D293DDBA8F2"/>
    <w:rsid w:val="009C50D2"/>
    <w:rPr>
      <w:rFonts w:eastAsiaTheme="minorHAnsi"/>
      <w:lang w:eastAsia="en-US"/>
    </w:rPr>
  </w:style>
  <w:style w:type="paragraph" w:customStyle="1" w:styleId="E8EA9B80C8154838B58822527C0B75A32">
    <w:name w:val="E8EA9B80C8154838B58822527C0B75A32"/>
    <w:rsid w:val="009C50D2"/>
    <w:rPr>
      <w:rFonts w:eastAsiaTheme="minorHAnsi"/>
      <w:lang w:eastAsia="en-US"/>
    </w:rPr>
  </w:style>
  <w:style w:type="paragraph" w:customStyle="1" w:styleId="58C9C1E05BD74F4BA88BE76540C86D5F2">
    <w:name w:val="58C9C1E05BD74F4BA88BE76540C86D5F2"/>
    <w:rsid w:val="009C50D2"/>
    <w:rPr>
      <w:rFonts w:eastAsiaTheme="minorHAnsi"/>
      <w:lang w:eastAsia="en-US"/>
    </w:rPr>
  </w:style>
  <w:style w:type="paragraph" w:customStyle="1" w:styleId="B047561C71FE4E759121842832BAE4112">
    <w:name w:val="B047561C71FE4E759121842832BAE4112"/>
    <w:rsid w:val="009C50D2"/>
    <w:rPr>
      <w:rFonts w:eastAsiaTheme="minorHAnsi"/>
      <w:lang w:eastAsia="en-US"/>
    </w:rPr>
  </w:style>
  <w:style w:type="paragraph" w:customStyle="1" w:styleId="0F66AEF69A93472F899C322CBC9D20E22">
    <w:name w:val="0F66AEF69A93472F899C322CBC9D20E22"/>
    <w:rsid w:val="009C50D2"/>
    <w:rPr>
      <w:rFonts w:eastAsiaTheme="minorHAnsi"/>
      <w:lang w:eastAsia="en-US"/>
    </w:rPr>
  </w:style>
  <w:style w:type="paragraph" w:customStyle="1" w:styleId="2A490F0C7F9A41C789CD17BE7E033B77">
    <w:name w:val="2A490F0C7F9A41C789CD17BE7E033B77"/>
    <w:rsid w:val="00D61E4D"/>
  </w:style>
  <w:style w:type="paragraph" w:customStyle="1" w:styleId="3EEF162F0B9D437EA41EA1BF09BF9815">
    <w:name w:val="3EEF162F0B9D437EA41EA1BF09BF9815"/>
    <w:rsid w:val="00D61E4D"/>
  </w:style>
  <w:style w:type="paragraph" w:customStyle="1" w:styleId="2BDD72A94E4544A2A1BE6B1230B94D9F">
    <w:name w:val="2BDD72A94E4544A2A1BE6B1230B94D9F"/>
    <w:rsid w:val="00D61E4D"/>
  </w:style>
  <w:style w:type="paragraph" w:customStyle="1" w:styleId="20CC09446C9C4FA19AD821E289BB3230">
    <w:name w:val="20CC09446C9C4FA19AD821E289BB3230"/>
    <w:rsid w:val="00D61E4D"/>
  </w:style>
  <w:style w:type="paragraph" w:customStyle="1" w:styleId="11DEE76FB4934128B8B1AC65025E8052">
    <w:name w:val="11DEE76FB4934128B8B1AC65025E8052"/>
    <w:rsid w:val="00D61E4D"/>
  </w:style>
  <w:style w:type="paragraph" w:customStyle="1" w:styleId="38E096BDFD4C46438CE1563EF08C5EEA">
    <w:name w:val="38E096BDFD4C46438CE1563EF08C5EEA"/>
    <w:rsid w:val="00D61E4D"/>
  </w:style>
  <w:style w:type="paragraph" w:customStyle="1" w:styleId="9F5126CC6C07487A9C0712BB99943A76">
    <w:name w:val="9F5126CC6C07487A9C0712BB99943A76"/>
    <w:rsid w:val="00D61E4D"/>
  </w:style>
  <w:style w:type="paragraph" w:customStyle="1" w:styleId="2A490F0C7F9A41C789CD17BE7E033B771">
    <w:name w:val="2A490F0C7F9A41C789CD17BE7E033B771"/>
    <w:rsid w:val="00D61E4D"/>
    <w:rPr>
      <w:rFonts w:eastAsiaTheme="minorHAnsi"/>
      <w:lang w:eastAsia="en-US"/>
    </w:rPr>
  </w:style>
  <w:style w:type="paragraph" w:customStyle="1" w:styleId="3EEF162F0B9D437EA41EA1BF09BF98151">
    <w:name w:val="3EEF162F0B9D437EA41EA1BF09BF98151"/>
    <w:rsid w:val="00D61E4D"/>
    <w:rPr>
      <w:rFonts w:eastAsiaTheme="minorHAnsi"/>
      <w:lang w:eastAsia="en-US"/>
    </w:rPr>
  </w:style>
  <w:style w:type="paragraph" w:customStyle="1" w:styleId="2BDD72A94E4544A2A1BE6B1230B94D9F1">
    <w:name w:val="2BDD72A94E4544A2A1BE6B1230B94D9F1"/>
    <w:rsid w:val="00D61E4D"/>
    <w:rPr>
      <w:rFonts w:eastAsiaTheme="minorHAnsi"/>
      <w:lang w:eastAsia="en-US"/>
    </w:rPr>
  </w:style>
  <w:style w:type="paragraph" w:customStyle="1" w:styleId="20CC09446C9C4FA19AD821E289BB32301">
    <w:name w:val="20CC09446C9C4FA19AD821E289BB32301"/>
    <w:rsid w:val="00D61E4D"/>
    <w:rPr>
      <w:rFonts w:eastAsiaTheme="minorHAnsi"/>
      <w:lang w:eastAsia="en-US"/>
    </w:rPr>
  </w:style>
  <w:style w:type="paragraph" w:customStyle="1" w:styleId="11DEE76FB4934128B8B1AC65025E80521">
    <w:name w:val="11DEE76FB4934128B8B1AC65025E80521"/>
    <w:rsid w:val="00D61E4D"/>
    <w:rPr>
      <w:rFonts w:eastAsiaTheme="minorHAnsi"/>
      <w:lang w:eastAsia="en-US"/>
    </w:rPr>
  </w:style>
  <w:style w:type="paragraph" w:customStyle="1" w:styleId="38E096BDFD4C46438CE1563EF08C5EEA1">
    <w:name w:val="38E096BDFD4C46438CE1563EF08C5EEA1"/>
    <w:rsid w:val="00D61E4D"/>
    <w:rPr>
      <w:rFonts w:eastAsiaTheme="minorHAnsi"/>
      <w:lang w:eastAsia="en-US"/>
    </w:rPr>
  </w:style>
  <w:style w:type="paragraph" w:customStyle="1" w:styleId="9F5126CC6C07487A9C0712BB99943A761">
    <w:name w:val="9F5126CC6C07487A9C0712BB99943A761"/>
    <w:rsid w:val="00D61E4D"/>
    <w:rPr>
      <w:rFonts w:eastAsiaTheme="minorHAnsi"/>
      <w:lang w:eastAsia="en-US"/>
    </w:rPr>
  </w:style>
  <w:style w:type="paragraph" w:customStyle="1" w:styleId="531740A40BDD40D8A3191DCAD594DB838">
    <w:name w:val="531740A40BDD40D8A3191DCAD594DB838"/>
    <w:rsid w:val="00D61E4D"/>
    <w:rPr>
      <w:rFonts w:eastAsiaTheme="minorHAnsi"/>
      <w:lang w:eastAsia="en-US"/>
    </w:rPr>
  </w:style>
  <w:style w:type="paragraph" w:customStyle="1" w:styleId="415FDF6E72F84CC2A9C0D75C1C3194257">
    <w:name w:val="415FDF6E72F84CC2A9C0D75C1C3194257"/>
    <w:rsid w:val="00D61E4D"/>
    <w:rPr>
      <w:rFonts w:eastAsiaTheme="minorHAnsi"/>
      <w:lang w:eastAsia="en-US"/>
    </w:rPr>
  </w:style>
  <w:style w:type="paragraph" w:customStyle="1" w:styleId="E1C00D629E14426E8CF22B3FAD9B76FD7">
    <w:name w:val="E1C00D629E14426E8CF22B3FAD9B76FD7"/>
    <w:rsid w:val="00D61E4D"/>
    <w:rPr>
      <w:rFonts w:eastAsiaTheme="minorHAnsi"/>
      <w:lang w:eastAsia="en-US"/>
    </w:rPr>
  </w:style>
  <w:style w:type="paragraph" w:customStyle="1" w:styleId="0155EAFAA4CC47B8978C59A4D595EFFC6">
    <w:name w:val="0155EAFAA4CC47B8978C59A4D595EFFC6"/>
    <w:rsid w:val="00D61E4D"/>
    <w:rPr>
      <w:rFonts w:eastAsiaTheme="minorHAnsi"/>
      <w:lang w:eastAsia="en-US"/>
    </w:rPr>
  </w:style>
  <w:style w:type="paragraph" w:customStyle="1" w:styleId="8E8CEB6C2F2448B385C7ED1FD781D3EB5">
    <w:name w:val="8E8CEB6C2F2448B385C7ED1FD781D3EB5"/>
    <w:rsid w:val="00D61E4D"/>
    <w:rPr>
      <w:rFonts w:eastAsiaTheme="minorHAnsi"/>
      <w:lang w:eastAsia="en-US"/>
    </w:rPr>
  </w:style>
  <w:style w:type="paragraph" w:customStyle="1" w:styleId="AD0CDA98235E49D8AD6CEEADF9E989BB5">
    <w:name w:val="AD0CDA98235E49D8AD6CEEADF9E989BB5"/>
    <w:rsid w:val="00D61E4D"/>
    <w:rPr>
      <w:rFonts w:eastAsiaTheme="minorHAnsi"/>
      <w:lang w:eastAsia="en-US"/>
    </w:rPr>
  </w:style>
  <w:style w:type="paragraph" w:customStyle="1" w:styleId="333B1550555547ABAC80669F179783AC5">
    <w:name w:val="333B1550555547ABAC80669F179783AC5"/>
    <w:rsid w:val="00D61E4D"/>
    <w:rPr>
      <w:rFonts w:eastAsiaTheme="minorHAnsi"/>
      <w:lang w:eastAsia="en-US"/>
    </w:rPr>
  </w:style>
  <w:style w:type="paragraph" w:customStyle="1" w:styleId="8A5EC02A119848789C9B0C4F477DFBEA5">
    <w:name w:val="8A5EC02A119848789C9B0C4F477DFBEA5"/>
    <w:rsid w:val="00D61E4D"/>
    <w:rPr>
      <w:rFonts w:eastAsiaTheme="minorHAnsi"/>
      <w:lang w:eastAsia="en-US"/>
    </w:rPr>
  </w:style>
  <w:style w:type="paragraph" w:customStyle="1" w:styleId="9FD2D6F187A54E138D6333577830BD3B5">
    <w:name w:val="9FD2D6F187A54E138D6333577830BD3B5"/>
    <w:rsid w:val="00D61E4D"/>
    <w:rPr>
      <w:rFonts w:eastAsiaTheme="minorHAnsi"/>
      <w:lang w:eastAsia="en-US"/>
    </w:rPr>
  </w:style>
  <w:style w:type="paragraph" w:customStyle="1" w:styleId="DEDED30EE11D4DE8B38DE5726B4816FC5">
    <w:name w:val="DEDED30EE11D4DE8B38DE5726B4816FC5"/>
    <w:rsid w:val="00D61E4D"/>
    <w:rPr>
      <w:rFonts w:eastAsiaTheme="minorHAnsi"/>
      <w:lang w:eastAsia="en-US"/>
    </w:rPr>
  </w:style>
  <w:style w:type="paragraph" w:customStyle="1" w:styleId="2336CE109AE5453596FB3C68104FDC7A5">
    <w:name w:val="2336CE109AE5453596FB3C68104FDC7A5"/>
    <w:rsid w:val="00D61E4D"/>
    <w:rPr>
      <w:rFonts w:eastAsiaTheme="minorHAnsi"/>
      <w:lang w:eastAsia="en-US"/>
    </w:rPr>
  </w:style>
  <w:style w:type="paragraph" w:customStyle="1" w:styleId="F3CF28B23EF44166A5BD25A3B23135F74">
    <w:name w:val="F3CF28B23EF44166A5BD25A3B23135F74"/>
    <w:rsid w:val="00D61E4D"/>
    <w:rPr>
      <w:rFonts w:eastAsiaTheme="minorHAnsi"/>
      <w:lang w:eastAsia="en-US"/>
    </w:rPr>
  </w:style>
  <w:style w:type="paragraph" w:customStyle="1" w:styleId="4866960FCC07436AA0809BB87306DD854">
    <w:name w:val="4866960FCC07436AA0809BB87306DD854"/>
    <w:rsid w:val="00D61E4D"/>
    <w:rPr>
      <w:rFonts w:eastAsiaTheme="minorHAnsi"/>
      <w:lang w:eastAsia="en-US"/>
    </w:rPr>
  </w:style>
  <w:style w:type="paragraph" w:customStyle="1" w:styleId="5DFDD68336D4422382AD41B0F46AB5794">
    <w:name w:val="5DFDD68336D4422382AD41B0F46AB5794"/>
    <w:rsid w:val="00D61E4D"/>
    <w:rPr>
      <w:rFonts w:eastAsiaTheme="minorHAnsi"/>
      <w:lang w:eastAsia="en-US"/>
    </w:rPr>
  </w:style>
  <w:style w:type="paragraph" w:customStyle="1" w:styleId="0B23B7CC39194646BD6B5C4D8123ABF33">
    <w:name w:val="0B23B7CC39194646BD6B5C4D8123ABF33"/>
    <w:rsid w:val="00D61E4D"/>
    <w:rPr>
      <w:rFonts w:eastAsiaTheme="minorHAnsi"/>
      <w:lang w:eastAsia="en-US"/>
    </w:rPr>
  </w:style>
  <w:style w:type="paragraph" w:customStyle="1" w:styleId="42E20385696E49AABA96C4D293DDBA8F3">
    <w:name w:val="42E20385696E49AABA96C4D293DDBA8F3"/>
    <w:rsid w:val="00D61E4D"/>
    <w:rPr>
      <w:rFonts w:eastAsiaTheme="minorHAnsi"/>
      <w:lang w:eastAsia="en-US"/>
    </w:rPr>
  </w:style>
  <w:style w:type="paragraph" w:customStyle="1" w:styleId="E8EA9B80C8154838B58822527C0B75A33">
    <w:name w:val="E8EA9B80C8154838B58822527C0B75A33"/>
    <w:rsid w:val="00D61E4D"/>
    <w:rPr>
      <w:rFonts w:eastAsiaTheme="minorHAnsi"/>
      <w:lang w:eastAsia="en-US"/>
    </w:rPr>
  </w:style>
  <w:style w:type="paragraph" w:customStyle="1" w:styleId="58C9C1E05BD74F4BA88BE76540C86D5F3">
    <w:name w:val="58C9C1E05BD74F4BA88BE76540C86D5F3"/>
    <w:rsid w:val="00D61E4D"/>
    <w:rPr>
      <w:rFonts w:eastAsiaTheme="minorHAnsi"/>
      <w:lang w:eastAsia="en-US"/>
    </w:rPr>
  </w:style>
  <w:style w:type="paragraph" w:customStyle="1" w:styleId="B047561C71FE4E759121842832BAE4113">
    <w:name w:val="B047561C71FE4E759121842832BAE4113"/>
    <w:rsid w:val="00D61E4D"/>
    <w:rPr>
      <w:rFonts w:eastAsiaTheme="minorHAnsi"/>
      <w:lang w:eastAsia="en-US"/>
    </w:rPr>
  </w:style>
  <w:style w:type="paragraph" w:customStyle="1" w:styleId="0F66AEF69A93472F899C322CBC9D20E23">
    <w:name w:val="0F66AEF69A93472F899C322CBC9D20E23"/>
    <w:rsid w:val="00D61E4D"/>
    <w:rPr>
      <w:rFonts w:eastAsiaTheme="minorHAnsi"/>
      <w:lang w:eastAsia="en-US"/>
    </w:rPr>
  </w:style>
  <w:style w:type="paragraph" w:customStyle="1" w:styleId="02BB4A0D1184402BA1F67114D18D406E">
    <w:name w:val="02BB4A0D1184402BA1F67114D18D406E"/>
    <w:rsid w:val="00D61E4D"/>
  </w:style>
  <w:style w:type="paragraph" w:customStyle="1" w:styleId="CB3411C64D4C4B3F8681ED0DF5C5E36C">
    <w:name w:val="CB3411C64D4C4B3F8681ED0DF5C5E36C"/>
    <w:rsid w:val="00D61E4D"/>
  </w:style>
  <w:style w:type="paragraph" w:customStyle="1" w:styleId="B8F79FA9B9F84285A2E935F49E39AD35">
    <w:name w:val="B8F79FA9B9F84285A2E935F49E39AD35"/>
    <w:rsid w:val="00D61E4D"/>
  </w:style>
  <w:style w:type="paragraph" w:customStyle="1" w:styleId="7218DE09E40845488F28A6870333AB5A">
    <w:name w:val="7218DE09E40845488F28A6870333AB5A"/>
    <w:rsid w:val="00D61E4D"/>
  </w:style>
  <w:style w:type="paragraph" w:customStyle="1" w:styleId="6D6501A72629454082A619EAB10A167F">
    <w:name w:val="6D6501A72629454082A619EAB10A167F"/>
    <w:rsid w:val="00D61E4D"/>
  </w:style>
  <w:style w:type="paragraph" w:customStyle="1" w:styleId="D67B9D504DB94045A746B2AE7A25A864">
    <w:name w:val="D67B9D504DB94045A746B2AE7A25A864"/>
    <w:rsid w:val="00D61E4D"/>
  </w:style>
  <w:style w:type="paragraph" w:customStyle="1" w:styleId="8CED46FD1AB44D1A881BDE89F6F28FF6">
    <w:name w:val="8CED46FD1AB44D1A881BDE89F6F28FF6"/>
    <w:rsid w:val="00D61E4D"/>
  </w:style>
  <w:style w:type="paragraph" w:customStyle="1" w:styleId="6B0C6A7199624947AF81A2A55BFA7A5C">
    <w:name w:val="6B0C6A7199624947AF81A2A55BFA7A5C"/>
    <w:rsid w:val="00D61E4D"/>
  </w:style>
  <w:style w:type="paragraph" w:customStyle="1" w:styleId="2851B0636C19406A8B12E6BFB8563DA5">
    <w:name w:val="2851B0636C19406A8B12E6BFB8563DA5"/>
    <w:rsid w:val="00D61E4D"/>
  </w:style>
  <w:style w:type="paragraph" w:customStyle="1" w:styleId="FA88510FE3B94663AB582FF5133245D8">
    <w:name w:val="FA88510FE3B94663AB582FF5133245D8"/>
    <w:rsid w:val="00D61E4D"/>
  </w:style>
  <w:style w:type="paragraph" w:customStyle="1" w:styleId="766923859DD942598B30438EAA484D63">
    <w:name w:val="766923859DD942598B30438EAA484D63"/>
    <w:rsid w:val="00D61E4D"/>
  </w:style>
  <w:style w:type="paragraph" w:customStyle="1" w:styleId="22C45FF584094E7BBC3D146E6A818F36">
    <w:name w:val="22C45FF584094E7BBC3D146E6A818F36"/>
    <w:rsid w:val="00D61E4D"/>
  </w:style>
  <w:style w:type="paragraph" w:customStyle="1" w:styleId="97C116882C3E48919E0652C3862F0B1F">
    <w:name w:val="97C116882C3E48919E0652C3862F0B1F"/>
    <w:rsid w:val="00D61E4D"/>
  </w:style>
  <w:style w:type="paragraph" w:customStyle="1" w:styleId="6E3009C2F1D44FF0B601D8AE2A12D250">
    <w:name w:val="6E3009C2F1D44FF0B601D8AE2A12D250"/>
    <w:rsid w:val="00D61E4D"/>
  </w:style>
  <w:style w:type="paragraph" w:customStyle="1" w:styleId="9A781B0AE0A549D4979E33956836E345">
    <w:name w:val="9A781B0AE0A549D4979E33956836E345"/>
    <w:rsid w:val="00D61E4D"/>
  </w:style>
  <w:style w:type="paragraph" w:customStyle="1" w:styleId="E1A5ADE10BF042DC96DA54E050A3E05A">
    <w:name w:val="E1A5ADE10BF042DC96DA54E050A3E05A"/>
    <w:rsid w:val="00D61E4D"/>
  </w:style>
  <w:style w:type="paragraph" w:customStyle="1" w:styleId="07ED460A82544CFAADBFD0322D8C34EE">
    <w:name w:val="07ED460A82544CFAADBFD0322D8C34EE"/>
    <w:rsid w:val="00D61E4D"/>
  </w:style>
  <w:style w:type="paragraph" w:customStyle="1" w:styleId="0AD198EBC9294E848578E4851802AC6D">
    <w:name w:val="0AD198EBC9294E848578E4851802AC6D"/>
    <w:rsid w:val="00D61E4D"/>
  </w:style>
  <w:style w:type="paragraph" w:customStyle="1" w:styleId="F5665C145C0247E7A05D7D1A7B82A99D">
    <w:name w:val="F5665C145C0247E7A05D7D1A7B82A99D"/>
    <w:rsid w:val="00D61E4D"/>
  </w:style>
  <w:style w:type="paragraph" w:customStyle="1" w:styleId="84CB01BDF7C3411A83738359FB8B067A">
    <w:name w:val="84CB01BDF7C3411A83738359FB8B067A"/>
    <w:rsid w:val="00D61E4D"/>
  </w:style>
  <w:style w:type="paragraph" w:customStyle="1" w:styleId="67FD559B997F498FAAFDD19D1F6E2C33">
    <w:name w:val="67FD559B997F498FAAFDD19D1F6E2C33"/>
    <w:rsid w:val="00D61E4D"/>
  </w:style>
  <w:style w:type="paragraph" w:customStyle="1" w:styleId="C76879B44F9945019131681B9FF4D60C">
    <w:name w:val="C76879B44F9945019131681B9FF4D60C"/>
    <w:rsid w:val="00D61E4D"/>
  </w:style>
  <w:style w:type="paragraph" w:customStyle="1" w:styleId="96D4D12C466C43CAB3CDEDCFFD0858AF">
    <w:name w:val="96D4D12C466C43CAB3CDEDCFFD0858AF"/>
    <w:rsid w:val="00D61E4D"/>
  </w:style>
  <w:style w:type="paragraph" w:customStyle="1" w:styleId="A608175DB23F4964A83CCE040E441CEB">
    <w:name w:val="A608175DB23F4964A83CCE040E441CEB"/>
    <w:rsid w:val="00D61E4D"/>
  </w:style>
  <w:style w:type="paragraph" w:customStyle="1" w:styleId="EED5D113A26C416194CFC5307EF1371E">
    <w:name w:val="EED5D113A26C416194CFC5307EF1371E"/>
    <w:rsid w:val="00D61E4D"/>
  </w:style>
  <w:style w:type="paragraph" w:customStyle="1" w:styleId="D5C4980833AE4A45AC2F697AE8B40357">
    <w:name w:val="D5C4980833AE4A45AC2F697AE8B40357"/>
    <w:rsid w:val="00D61E4D"/>
  </w:style>
  <w:style w:type="paragraph" w:customStyle="1" w:styleId="4C380AB83DE342F4A0CB5C4742F443FF">
    <w:name w:val="4C380AB83DE342F4A0CB5C4742F443FF"/>
    <w:rsid w:val="00D61E4D"/>
  </w:style>
  <w:style w:type="paragraph" w:customStyle="1" w:styleId="8110D8E916504BB2BBF4E59C02948A35">
    <w:name w:val="8110D8E916504BB2BBF4E59C02948A35"/>
    <w:rsid w:val="00D61E4D"/>
  </w:style>
  <w:style w:type="paragraph" w:customStyle="1" w:styleId="7A7EDDBF99F44571A9BC9194BFDE582C">
    <w:name w:val="7A7EDDBF99F44571A9BC9194BFDE582C"/>
    <w:rsid w:val="00D61E4D"/>
  </w:style>
  <w:style w:type="paragraph" w:customStyle="1" w:styleId="8F8FFEE98B914DA08671B8C1CF4C9ACE">
    <w:name w:val="8F8FFEE98B914DA08671B8C1CF4C9ACE"/>
    <w:rsid w:val="00D61E4D"/>
  </w:style>
  <w:style w:type="paragraph" w:customStyle="1" w:styleId="A6B6A0B3933A4F7C87A89FDF9AEA2547">
    <w:name w:val="A6B6A0B3933A4F7C87A89FDF9AEA2547"/>
    <w:rsid w:val="00D61E4D"/>
  </w:style>
  <w:style w:type="paragraph" w:customStyle="1" w:styleId="8986F0DA521E4665A8799A382667B9FA">
    <w:name w:val="8986F0DA521E4665A8799A382667B9FA"/>
    <w:rsid w:val="00D61E4D"/>
  </w:style>
  <w:style w:type="paragraph" w:customStyle="1" w:styleId="AF6A092CB73C44FE947DB0DF62B8D98E">
    <w:name w:val="AF6A092CB73C44FE947DB0DF62B8D98E"/>
    <w:rsid w:val="00D61E4D"/>
  </w:style>
  <w:style w:type="paragraph" w:customStyle="1" w:styleId="38E8C41B938345C4A42CA2F3048C8DE3">
    <w:name w:val="38E8C41B938345C4A42CA2F3048C8DE3"/>
    <w:rsid w:val="00D61E4D"/>
  </w:style>
  <w:style w:type="paragraph" w:customStyle="1" w:styleId="6DC9CFF58EB945ABB1F27F3556726BBA">
    <w:name w:val="6DC9CFF58EB945ABB1F27F3556726BBA"/>
    <w:rsid w:val="00D61E4D"/>
  </w:style>
  <w:style w:type="paragraph" w:customStyle="1" w:styleId="75CA4E06F6F4418F893BB9CF15B60ECC">
    <w:name w:val="75CA4E06F6F4418F893BB9CF15B60ECC"/>
    <w:rsid w:val="00D61E4D"/>
  </w:style>
  <w:style w:type="paragraph" w:customStyle="1" w:styleId="8F03EF26EDE44C1EBAC6D53EB65C1FB8">
    <w:name w:val="8F03EF26EDE44C1EBAC6D53EB65C1FB8"/>
    <w:rsid w:val="00D61E4D"/>
  </w:style>
  <w:style w:type="paragraph" w:customStyle="1" w:styleId="1957AB4D882F4C6389B49225764704C8">
    <w:name w:val="1957AB4D882F4C6389B49225764704C8"/>
    <w:rsid w:val="00D61E4D"/>
  </w:style>
  <w:style w:type="paragraph" w:customStyle="1" w:styleId="73FBF8E480DE43BBB2AE3F659CAAA87F">
    <w:name w:val="73FBF8E480DE43BBB2AE3F659CAAA87F"/>
    <w:rsid w:val="00D61E4D"/>
  </w:style>
  <w:style w:type="paragraph" w:customStyle="1" w:styleId="1A521B460F464347BBE52225098425AB">
    <w:name w:val="1A521B460F464347BBE52225098425AB"/>
    <w:rsid w:val="00D61E4D"/>
  </w:style>
  <w:style w:type="paragraph" w:customStyle="1" w:styleId="A622A1846E2D4AD3A2F3768E4A57AB12">
    <w:name w:val="A622A1846E2D4AD3A2F3768E4A57AB12"/>
    <w:rsid w:val="00D61E4D"/>
  </w:style>
  <w:style w:type="paragraph" w:customStyle="1" w:styleId="9BACBD69F5A44FE38EA43C915C9A57E4">
    <w:name w:val="9BACBD69F5A44FE38EA43C915C9A57E4"/>
    <w:rsid w:val="00D61E4D"/>
  </w:style>
  <w:style w:type="paragraph" w:customStyle="1" w:styleId="08175F55267A4634B939C347E0B219F2">
    <w:name w:val="08175F55267A4634B939C347E0B219F2"/>
    <w:rsid w:val="00D61E4D"/>
  </w:style>
  <w:style w:type="paragraph" w:customStyle="1" w:styleId="C2AF6D2A55AD457AA617C21ECF6B1D63">
    <w:name w:val="C2AF6D2A55AD457AA617C21ECF6B1D63"/>
    <w:rsid w:val="00D61E4D"/>
  </w:style>
  <w:style w:type="paragraph" w:customStyle="1" w:styleId="A236D4953749493889D9F5E18C9B92D9">
    <w:name w:val="A236D4953749493889D9F5E18C9B92D9"/>
    <w:rsid w:val="00D61E4D"/>
  </w:style>
  <w:style w:type="paragraph" w:customStyle="1" w:styleId="207D9196962E4A0BA87CF4B0C85771F2">
    <w:name w:val="207D9196962E4A0BA87CF4B0C85771F2"/>
    <w:rsid w:val="00D61E4D"/>
  </w:style>
  <w:style w:type="paragraph" w:customStyle="1" w:styleId="A808BF825B2E4C39A93E7FBF29CFB45B">
    <w:name w:val="A808BF825B2E4C39A93E7FBF29CFB45B"/>
    <w:rsid w:val="00D61E4D"/>
  </w:style>
  <w:style w:type="paragraph" w:customStyle="1" w:styleId="7D324540941A452A8E8B08BA93517EB5">
    <w:name w:val="7D324540941A452A8E8B08BA93517EB5"/>
    <w:rsid w:val="00D61E4D"/>
  </w:style>
  <w:style w:type="paragraph" w:customStyle="1" w:styleId="7686209878DE44998F156C2D8302CC5A">
    <w:name w:val="7686209878DE44998F156C2D8302CC5A"/>
    <w:rsid w:val="00D61E4D"/>
  </w:style>
  <w:style w:type="paragraph" w:customStyle="1" w:styleId="471D31D81D3645439EDFCD5D4CB7014B">
    <w:name w:val="471D31D81D3645439EDFCD5D4CB7014B"/>
    <w:rsid w:val="00D61E4D"/>
  </w:style>
  <w:style w:type="paragraph" w:customStyle="1" w:styleId="BDED30F6FE6C44DD98B00DF5F6F458AD">
    <w:name w:val="BDED30F6FE6C44DD98B00DF5F6F458AD"/>
    <w:rsid w:val="00D61E4D"/>
  </w:style>
  <w:style w:type="paragraph" w:customStyle="1" w:styleId="4A218A52FE5E4E908918AAC0D94C1FD2">
    <w:name w:val="4A218A52FE5E4E908918AAC0D94C1FD2"/>
    <w:rsid w:val="00D61E4D"/>
  </w:style>
  <w:style w:type="paragraph" w:customStyle="1" w:styleId="2246B60F482244D7B5ED5651AEC2A03B">
    <w:name w:val="2246B60F482244D7B5ED5651AEC2A03B"/>
    <w:rsid w:val="00D61E4D"/>
  </w:style>
  <w:style w:type="paragraph" w:customStyle="1" w:styleId="62CC0686C9D246B6B351D52816DDDCA0">
    <w:name w:val="62CC0686C9D246B6B351D52816DDDCA0"/>
    <w:rsid w:val="00D61E4D"/>
  </w:style>
  <w:style w:type="paragraph" w:customStyle="1" w:styleId="C8D44ED343E44CA697520EA8B5D3443C">
    <w:name w:val="C8D44ED343E44CA697520EA8B5D3443C"/>
    <w:rsid w:val="00D61E4D"/>
  </w:style>
  <w:style w:type="paragraph" w:customStyle="1" w:styleId="844B2267C5004A58AF38E933258E7495">
    <w:name w:val="844B2267C5004A58AF38E933258E7495"/>
    <w:rsid w:val="00D61E4D"/>
  </w:style>
  <w:style w:type="paragraph" w:customStyle="1" w:styleId="8A29C6E9510F4C5E8616595DA46813F5">
    <w:name w:val="8A29C6E9510F4C5E8616595DA46813F5"/>
    <w:rsid w:val="00D61E4D"/>
  </w:style>
  <w:style w:type="paragraph" w:customStyle="1" w:styleId="F6CA5EBF2A874D1992383CFF4F27BA0F">
    <w:name w:val="F6CA5EBF2A874D1992383CFF4F27BA0F"/>
    <w:rsid w:val="00D61E4D"/>
  </w:style>
  <w:style w:type="paragraph" w:customStyle="1" w:styleId="623F27175A6E48A08C84E03A791893B4">
    <w:name w:val="623F27175A6E48A08C84E03A791893B4"/>
    <w:rsid w:val="00D61E4D"/>
  </w:style>
  <w:style w:type="paragraph" w:customStyle="1" w:styleId="625E33DBA2AF490E84CAB27C489F6C33">
    <w:name w:val="625E33DBA2AF490E84CAB27C489F6C33"/>
    <w:rsid w:val="00D61E4D"/>
  </w:style>
  <w:style w:type="paragraph" w:customStyle="1" w:styleId="EBB4D94A0534466893804EB38FA1836B">
    <w:name w:val="EBB4D94A0534466893804EB38FA1836B"/>
    <w:rsid w:val="00D61E4D"/>
  </w:style>
  <w:style w:type="paragraph" w:customStyle="1" w:styleId="B52E9607220446C4A96A2EE5F1E1D5F5">
    <w:name w:val="B52E9607220446C4A96A2EE5F1E1D5F5"/>
    <w:rsid w:val="00D61E4D"/>
  </w:style>
  <w:style w:type="paragraph" w:customStyle="1" w:styleId="2A490F0C7F9A41C789CD17BE7E033B772">
    <w:name w:val="2A490F0C7F9A41C789CD17BE7E033B772"/>
    <w:rsid w:val="00D61E4D"/>
    <w:rPr>
      <w:rFonts w:eastAsiaTheme="minorHAnsi"/>
      <w:lang w:eastAsia="en-US"/>
    </w:rPr>
  </w:style>
  <w:style w:type="paragraph" w:customStyle="1" w:styleId="3EEF162F0B9D437EA41EA1BF09BF98152">
    <w:name w:val="3EEF162F0B9D437EA41EA1BF09BF98152"/>
    <w:rsid w:val="00D61E4D"/>
    <w:rPr>
      <w:rFonts w:eastAsiaTheme="minorHAnsi"/>
      <w:lang w:eastAsia="en-US"/>
    </w:rPr>
  </w:style>
  <w:style w:type="paragraph" w:customStyle="1" w:styleId="2BDD72A94E4544A2A1BE6B1230B94D9F2">
    <w:name w:val="2BDD72A94E4544A2A1BE6B1230B94D9F2"/>
    <w:rsid w:val="00D61E4D"/>
    <w:rPr>
      <w:rFonts w:eastAsiaTheme="minorHAnsi"/>
      <w:lang w:eastAsia="en-US"/>
    </w:rPr>
  </w:style>
  <w:style w:type="paragraph" w:customStyle="1" w:styleId="20CC09446C9C4FA19AD821E289BB32302">
    <w:name w:val="20CC09446C9C4FA19AD821E289BB32302"/>
    <w:rsid w:val="00D61E4D"/>
    <w:rPr>
      <w:rFonts w:eastAsiaTheme="minorHAnsi"/>
      <w:lang w:eastAsia="en-US"/>
    </w:rPr>
  </w:style>
  <w:style w:type="paragraph" w:customStyle="1" w:styleId="11DEE76FB4934128B8B1AC65025E80522">
    <w:name w:val="11DEE76FB4934128B8B1AC65025E80522"/>
    <w:rsid w:val="00D61E4D"/>
    <w:rPr>
      <w:rFonts w:eastAsiaTheme="minorHAnsi"/>
      <w:lang w:eastAsia="en-US"/>
    </w:rPr>
  </w:style>
  <w:style w:type="paragraph" w:customStyle="1" w:styleId="38E096BDFD4C46438CE1563EF08C5EEA2">
    <w:name w:val="38E096BDFD4C46438CE1563EF08C5EEA2"/>
    <w:rsid w:val="00D61E4D"/>
    <w:rPr>
      <w:rFonts w:eastAsiaTheme="minorHAnsi"/>
      <w:lang w:eastAsia="en-US"/>
    </w:rPr>
  </w:style>
  <w:style w:type="paragraph" w:customStyle="1" w:styleId="9F5126CC6C07487A9C0712BB99943A762">
    <w:name w:val="9F5126CC6C07487A9C0712BB99943A762"/>
    <w:rsid w:val="00D61E4D"/>
    <w:rPr>
      <w:rFonts w:eastAsiaTheme="minorHAnsi"/>
      <w:lang w:eastAsia="en-US"/>
    </w:rPr>
  </w:style>
  <w:style w:type="paragraph" w:customStyle="1" w:styleId="6D6501A72629454082A619EAB10A167F1">
    <w:name w:val="6D6501A72629454082A619EAB10A167F1"/>
    <w:rsid w:val="00D61E4D"/>
    <w:rPr>
      <w:rFonts w:eastAsiaTheme="minorHAnsi"/>
      <w:lang w:eastAsia="en-US"/>
    </w:rPr>
  </w:style>
  <w:style w:type="paragraph" w:customStyle="1" w:styleId="D67B9D504DB94045A746B2AE7A25A8641">
    <w:name w:val="D67B9D504DB94045A746B2AE7A25A8641"/>
    <w:rsid w:val="00D61E4D"/>
    <w:rPr>
      <w:rFonts w:eastAsiaTheme="minorHAnsi"/>
      <w:lang w:eastAsia="en-US"/>
    </w:rPr>
  </w:style>
  <w:style w:type="paragraph" w:customStyle="1" w:styleId="C76879B44F9945019131681B9FF4D60C1">
    <w:name w:val="C76879B44F9945019131681B9FF4D60C1"/>
    <w:rsid w:val="00D61E4D"/>
    <w:rPr>
      <w:rFonts w:eastAsiaTheme="minorHAnsi"/>
      <w:lang w:eastAsia="en-US"/>
    </w:rPr>
  </w:style>
  <w:style w:type="paragraph" w:customStyle="1" w:styleId="96D4D12C466C43CAB3CDEDCFFD0858AF1">
    <w:name w:val="96D4D12C466C43CAB3CDEDCFFD0858AF1"/>
    <w:rsid w:val="00D61E4D"/>
    <w:rPr>
      <w:rFonts w:eastAsiaTheme="minorHAnsi"/>
      <w:lang w:eastAsia="en-US"/>
    </w:rPr>
  </w:style>
  <w:style w:type="paragraph" w:customStyle="1" w:styleId="A608175DB23F4964A83CCE040E441CEB1">
    <w:name w:val="A608175DB23F4964A83CCE040E441CEB1"/>
    <w:rsid w:val="00D61E4D"/>
    <w:rPr>
      <w:rFonts w:eastAsiaTheme="minorHAnsi"/>
      <w:lang w:eastAsia="en-US"/>
    </w:rPr>
  </w:style>
  <w:style w:type="paragraph" w:customStyle="1" w:styleId="EED5D113A26C416194CFC5307EF1371E1">
    <w:name w:val="EED5D113A26C416194CFC5307EF1371E1"/>
    <w:rsid w:val="00D61E4D"/>
    <w:rPr>
      <w:rFonts w:eastAsiaTheme="minorHAnsi"/>
      <w:lang w:eastAsia="en-US"/>
    </w:rPr>
  </w:style>
  <w:style w:type="paragraph" w:customStyle="1" w:styleId="D5C4980833AE4A45AC2F697AE8B403571">
    <w:name w:val="D5C4980833AE4A45AC2F697AE8B403571"/>
    <w:rsid w:val="00D61E4D"/>
    <w:rPr>
      <w:rFonts w:eastAsiaTheme="minorHAnsi"/>
      <w:lang w:eastAsia="en-US"/>
    </w:rPr>
  </w:style>
  <w:style w:type="paragraph" w:customStyle="1" w:styleId="4C380AB83DE342F4A0CB5C4742F443FF1">
    <w:name w:val="4C380AB83DE342F4A0CB5C4742F443FF1"/>
    <w:rsid w:val="00D61E4D"/>
    <w:rPr>
      <w:rFonts w:eastAsiaTheme="minorHAnsi"/>
      <w:lang w:eastAsia="en-US"/>
    </w:rPr>
  </w:style>
  <w:style w:type="paragraph" w:customStyle="1" w:styleId="8110D8E916504BB2BBF4E59C02948A351">
    <w:name w:val="8110D8E916504BB2BBF4E59C02948A351"/>
    <w:rsid w:val="00D61E4D"/>
    <w:rPr>
      <w:rFonts w:eastAsiaTheme="minorHAnsi"/>
      <w:lang w:eastAsia="en-US"/>
    </w:rPr>
  </w:style>
  <w:style w:type="paragraph" w:customStyle="1" w:styleId="7A7EDDBF99F44571A9BC9194BFDE582C1">
    <w:name w:val="7A7EDDBF99F44571A9BC9194BFDE582C1"/>
    <w:rsid w:val="00D61E4D"/>
    <w:rPr>
      <w:rFonts w:eastAsiaTheme="minorHAnsi"/>
      <w:lang w:eastAsia="en-US"/>
    </w:rPr>
  </w:style>
  <w:style w:type="paragraph" w:customStyle="1" w:styleId="8F8FFEE98B914DA08671B8C1CF4C9ACE1">
    <w:name w:val="8F8FFEE98B914DA08671B8C1CF4C9ACE1"/>
    <w:rsid w:val="00D61E4D"/>
    <w:rPr>
      <w:rFonts w:eastAsiaTheme="minorHAnsi"/>
      <w:lang w:eastAsia="en-US"/>
    </w:rPr>
  </w:style>
  <w:style w:type="paragraph" w:customStyle="1" w:styleId="A6B6A0B3933A4F7C87A89FDF9AEA25471">
    <w:name w:val="A6B6A0B3933A4F7C87A89FDF9AEA25471"/>
    <w:rsid w:val="00D61E4D"/>
    <w:rPr>
      <w:rFonts w:eastAsiaTheme="minorHAnsi"/>
      <w:lang w:eastAsia="en-US"/>
    </w:rPr>
  </w:style>
  <w:style w:type="paragraph" w:customStyle="1" w:styleId="73FBF8E480DE43BBB2AE3F659CAAA87F1">
    <w:name w:val="73FBF8E480DE43BBB2AE3F659CAAA87F1"/>
    <w:rsid w:val="00D61E4D"/>
    <w:rPr>
      <w:rFonts w:eastAsiaTheme="minorHAnsi"/>
      <w:lang w:eastAsia="en-US"/>
    </w:rPr>
  </w:style>
  <w:style w:type="paragraph" w:customStyle="1" w:styleId="A808BF825B2E4C39A93E7FBF29CFB45B1">
    <w:name w:val="A808BF825B2E4C39A93E7FBF29CFB45B1"/>
    <w:rsid w:val="00D61E4D"/>
    <w:rPr>
      <w:rFonts w:eastAsiaTheme="minorHAnsi"/>
      <w:lang w:eastAsia="en-US"/>
    </w:rPr>
  </w:style>
  <w:style w:type="paragraph" w:customStyle="1" w:styleId="7686209878DE44998F156C2D8302CC5A1">
    <w:name w:val="7686209878DE44998F156C2D8302CC5A1"/>
    <w:rsid w:val="00D61E4D"/>
    <w:rPr>
      <w:rFonts w:eastAsiaTheme="minorHAnsi"/>
      <w:lang w:eastAsia="en-US"/>
    </w:rPr>
  </w:style>
  <w:style w:type="paragraph" w:customStyle="1" w:styleId="625E33DBA2AF490E84CAB27C489F6C331">
    <w:name w:val="625E33DBA2AF490E84CAB27C489F6C331"/>
    <w:rsid w:val="00D61E4D"/>
    <w:rPr>
      <w:rFonts w:eastAsiaTheme="minorHAnsi"/>
      <w:lang w:eastAsia="en-US"/>
    </w:rPr>
  </w:style>
  <w:style w:type="paragraph" w:customStyle="1" w:styleId="BDED30F6FE6C44DD98B00DF5F6F458AD1">
    <w:name w:val="BDED30F6FE6C44DD98B00DF5F6F458AD1"/>
    <w:rsid w:val="00D61E4D"/>
    <w:rPr>
      <w:rFonts w:eastAsiaTheme="minorHAnsi"/>
      <w:lang w:eastAsia="en-US"/>
    </w:rPr>
  </w:style>
  <w:style w:type="paragraph" w:customStyle="1" w:styleId="4A218A52FE5E4E908918AAC0D94C1FD21">
    <w:name w:val="4A218A52FE5E4E908918AAC0D94C1FD21"/>
    <w:rsid w:val="00D61E4D"/>
    <w:rPr>
      <w:rFonts w:eastAsiaTheme="minorHAnsi"/>
      <w:lang w:eastAsia="en-US"/>
    </w:rPr>
  </w:style>
  <w:style w:type="paragraph" w:customStyle="1" w:styleId="EBB4D94A0534466893804EB38FA1836B1">
    <w:name w:val="EBB4D94A0534466893804EB38FA1836B1"/>
    <w:rsid w:val="00D61E4D"/>
    <w:rPr>
      <w:rFonts w:eastAsiaTheme="minorHAnsi"/>
      <w:lang w:eastAsia="en-US"/>
    </w:rPr>
  </w:style>
  <w:style w:type="paragraph" w:customStyle="1" w:styleId="C8D44ED343E44CA697520EA8B5D3443C1">
    <w:name w:val="C8D44ED343E44CA697520EA8B5D3443C1"/>
    <w:rsid w:val="00D61E4D"/>
    <w:rPr>
      <w:rFonts w:eastAsiaTheme="minorHAnsi"/>
      <w:lang w:eastAsia="en-US"/>
    </w:rPr>
  </w:style>
  <w:style w:type="paragraph" w:customStyle="1" w:styleId="B52E9607220446C4A96A2EE5F1E1D5F51">
    <w:name w:val="B52E9607220446C4A96A2EE5F1E1D5F51"/>
    <w:rsid w:val="00D61E4D"/>
    <w:rPr>
      <w:rFonts w:eastAsiaTheme="minorHAnsi"/>
      <w:lang w:eastAsia="en-US"/>
    </w:rPr>
  </w:style>
  <w:style w:type="paragraph" w:customStyle="1" w:styleId="8986F0DA521E4665A8799A382667B9FA1">
    <w:name w:val="8986F0DA521E4665A8799A382667B9FA1"/>
    <w:rsid w:val="00D61E4D"/>
    <w:rPr>
      <w:rFonts w:eastAsiaTheme="minorHAnsi"/>
      <w:lang w:eastAsia="en-US"/>
    </w:rPr>
  </w:style>
  <w:style w:type="paragraph" w:customStyle="1" w:styleId="AF6A092CB73C44FE947DB0DF62B8D98E1">
    <w:name w:val="AF6A092CB73C44FE947DB0DF62B8D98E1"/>
    <w:rsid w:val="00D61E4D"/>
    <w:rPr>
      <w:rFonts w:eastAsiaTheme="minorHAnsi"/>
      <w:lang w:eastAsia="en-US"/>
    </w:rPr>
  </w:style>
  <w:style w:type="paragraph" w:customStyle="1" w:styleId="38E8C41B938345C4A42CA2F3048C8DE31">
    <w:name w:val="38E8C41B938345C4A42CA2F3048C8DE31"/>
    <w:rsid w:val="00D61E4D"/>
    <w:rPr>
      <w:rFonts w:eastAsiaTheme="minorHAnsi"/>
      <w:lang w:eastAsia="en-US"/>
    </w:rPr>
  </w:style>
  <w:style w:type="paragraph" w:customStyle="1" w:styleId="6DC9CFF58EB945ABB1F27F3556726BBA1">
    <w:name w:val="6DC9CFF58EB945ABB1F27F3556726BBA1"/>
    <w:rsid w:val="00D61E4D"/>
    <w:rPr>
      <w:rFonts w:eastAsiaTheme="minorHAnsi"/>
      <w:lang w:eastAsia="en-US"/>
    </w:rPr>
  </w:style>
  <w:style w:type="paragraph" w:customStyle="1" w:styleId="75CA4E06F6F4418F893BB9CF15B60ECC1">
    <w:name w:val="75CA4E06F6F4418F893BB9CF15B60ECC1"/>
    <w:rsid w:val="00D61E4D"/>
    <w:rPr>
      <w:rFonts w:eastAsiaTheme="minorHAnsi"/>
      <w:lang w:eastAsia="en-US"/>
    </w:rPr>
  </w:style>
  <w:style w:type="paragraph" w:customStyle="1" w:styleId="8F03EF26EDE44C1EBAC6D53EB65C1FB81">
    <w:name w:val="8F03EF26EDE44C1EBAC6D53EB65C1FB81"/>
    <w:rsid w:val="00D61E4D"/>
    <w:rPr>
      <w:rFonts w:eastAsiaTheme="minorHAnsi"/>
      <w:lang w:eastAsia="en-US"/>
    </w:rPr>
  </w:style>
  <w:style w:type="paragraph" w:customStyle="1" w:styleId="1957AB4D882F4C6389B49225764704C81">
    <w:name w:val="1957AB4D882F4C6389B49225764704C81"/>
    <w:rsid w:val="00D61E4D"/>
    <w:rPr>
      <w:rFonts w:eastAsiaTheme="minorHAnsi"/>
      <w:lang w:eastAsia="en-US"/>
    </w:rPr>
  </w:style>
  <w:style w:type="paragraph" w:customStyle="1" w:styleId="F051C3EDA22243D6802B3BDD09CA0B72">
    <w:name w:val="F051C3EDA22243D6802B3BDD09CA0B72"/>
    <w:rsid w:val="00D61E4D"/>
  </w:style>
  <w:style w:type="paragraph" w:customStyle="1" w:styleId="C21ACAF1881043AFBEC6C6D6DD922984">
    <w:name w:val="C21ACAF1881043AFBEC6C6D6DD922984"/>
    <w:rsid w:val="000B5DE5"/>
  </w:style>
  <w:style w:type="paragraph" w:customStyle="1" w:styleId="EE39DFC7432B4A8FA2F18362DF4961EA">
    <w:name w:val="EE39DFC7432B4A8FA2F18362DF4961EA"/>
    <w:rsid w:val="000B5DE5"/>
  </w:style>
  <w:style w:type="paragraph" w:customStyle="1" w:styleId="56BC2C55814C4D55AB15E214C9E88B54">
    <w:name w:val="56BC2C55814C4D55AB15E214C9E88B54"/>
    <w:rsid w:val="000B5DE5"/>
  </w:style>
  <w:style w:type="paragraph" w:customStyle="1" w:styleId="5435C3079444444D92A864D54502ED85">
    <w:name w:val="5435C3079444444D92A864D54502ED85"/>
    <w:rsid w:val="000B5DE5"/>
  </w:style>
  <w:style w:type="paragraph" w:customStyle="1" w:styleId="3DE8921BF6E64734B2AEFFB672170A99">
    <w:name w:val="3DE8921BF6E64734B2AEFFB672170A99"/>
    <w:rsid w:val="000B5DE5"/>
  </w:style>
  <w:style w:type="paragraph" w:customStyle="1" w:styleId="E3EA8986CF124F9E89BEB64B6D3F0EEF">
    <w:name w:val="E3EA8986CF124F9E89BEB64B6D3F0EEF"/>
    <w:rsid w:val="000B5DE5"/>
  </w:style>
  <w:style w:type="paragraph" w:customStyle="1" w:styleId="D37D4E733DD84718ABE16756840FA41A">
    <w:name w:val="D37D4E733DD84718ABE16756840FA41A"/>
    <w:rsid w:val="000B5DE5"/>
  </w:style>
  <w:style w:type="paragraph" w:customStyle="1" w:styleId="7F676A99F87A4630920191F18519C543">
    <w:name w:val="7F676A99F87A4630920191F18519C543"/>
    <w:rsid w:val="000B5DE5"/>
  </w:style>
  <w:style w:type="paragraph" w:customStyle="1" w:styleId="FE5F28B446C14CB294FFCB2227B85382">
    <w:name w:val="FE5F28B446C14CB294FFCB2227B85382"/>
    <w:rsid w:val="000B5DE5"/>
  </w:style>
  <w:style w:type="paragraph" w:customStyle="1" w:styleId="DF32B2A1A44B4D3682D7D543F0F615DF">
    <w:name w:val="DF32B2A1A44B4D3682D7D543F0F615DF"/>
    <w:rsid w:val="000B5DE5"/>
  </w:style>
  <w:style w:type="paragraph" w:customStyle="1" w:styleId="738A523E301A4880B723C8AB9D80A3AF">
    <w:name w:val="738A523E301A4880B723C8AB9D80A3AF"/>
    <w:rsid w:val="000B5DE5"/>
  </w:style>
  <w:style w:type="paragraph" w:customStyle="1" w:styleId="0CF95DA0534E4C45828C0262CB1C8A3D">
    <w:name w:val="0CF95DA0534E4C45828C0262CB1C8A3D"/>
    <w:rsid w:val="000B5DE5"/>
  </w:style>
  <w:style w:type="paragraph" w:customStyle="1" w:styleId="91D55534D74D482DAADDC01A5BB31780">
    <w:name w:val="91D55534D74D482DAADDC01A5BB31780"/>
    <w:rsid w:val="000B5DE5"/>
  </w:style>
  <w:style w:type="paragraph" w:customStyle="1" w:styleId="0592C39E8E8A41A99A8A01B8CD35041B">
    <w:name w:val="0592C39E8E8A41A99A8A01B8CD35041B"/>
    <w:rsid w:val="000B5DE5"/>
  </w:style>
  <w:style w:type="paragraph" w:customStyle="1" w:styleId="B6CC1526072A46428AA20CB2B445DABF">
    <w:name w:val="B6CC1526072A46428AA20CB2B445DABF"/>
    <w:rsid w:val="000B5DE5"/>
  </w:style>
  <w:style w:type="paragraph" w:customStyle="1" w:styleId="C9B59914DD094E07BCC7AC4438CED9EA">
    <w:name w:val="C9B59914DD094E07BCC7AC4438CED9EA"/>
    <w:rsid w:val="000B5DE5"/>
  </w:style>
  <w:style w:type="paragraph" w:customStyle="1" w:styleId="2A490F0C7F9A41C789CD17BE7E033B773">
    <w:name w:val="2A490F0C7F9A41C789CD17BE7E033B773"/>
    <w:rsid w:val="000B5DE5"/>
    <w:rPr>
      <w:rFonts w:eastAsiaTheme="minorHAnsi"/>
      <w:lang w:eastAsia="en-US"/>
    </w:rPr>
  </w:style>
  <w:style w:type="paragraph" w:customStyle="1" w:styleId="3EEF162F0B9D437EA41EA1BF09BF98153">
    <w:name w:val="3EEF162F0B9D437EA41EA1BF09BF98153"/>
    <w:rsid w:val="000B5DE5"/>
    <w:rPr>
      <w:rFonts w:eastAsiaTheme="minorHAnsi"/>
      <w:lang w:eastAsia="en-US"/>
    </w:rPr>
  </w:style>
  <w:style w:type="paragraph" w:customStyle="1" w:styleId="2BDD72A94E4544A2A1BE6B1230B94D9F3">
    <w:name w:val="2BDD72A94E4544A2A1BE6B1230B94D9F3"/>
    <w:rsid w:val="000B5DE5"/>
    <w:rPr>
      <w:rFonts w:eastAsiaTheme="minorHAnsi"/>
      <w:lang w:eastAsia="en-US"/>
    </w:rPr>
  </w:style>
  <w:style w:type="paragraph" w:customStyle="1" w:styleId="9F5126CC6C07487A9C0712BB99943A763">
    <w:name w:val="9F5126CC6C07487A9C0712BB99943A763"/>
    <w:rsid w:val="000B5DE5"/>
    <w:rPr>
      <w:rFonts w:eastAsiaTheme="minorHAnsi"/>
      <w:lang w:eastAsia="en-US"/>
    </w:rPr>
  </w:style>
  <w:style w:type="paragraph" w:customStyle="1" w:styleId="C21ACAF1881043AFBEC6C6D6DD9229841">
    <w:name w:val="C21ACAF1881043AFBEC6C6D6DD9229841"/>
    <w:rsid w:val="000B5DE5"/>
    <w:rPr>
      <w:rFonts w:eastAsiaTheme="minorHAnsi"/>
      <w:lang w:eastAsia="en-US"/>
    </w:rPr>
  </w:style>
  <w:style w:type="paragraph" w:customStyle="1" w:styleId="EE39DFC7432B4A8FA2F18362DF4961EA1">
    <w:name w:val="EE39DFC7432B4A8FA2F18362DF4961EA1"/>
    <w:rsid w:val="000B5DE5"/>
    <w:rPr>
      <w:rFonts w:eastAsiaTheme="minorHAnsi"/>
      <w:lang w:eastAsia="en-US"/>
    </w:rPr>
  </w:style>
  <w:style w:type="paragraph" w:customStyle="1" w:styleId="56BC2C55814C4D55AB15E214C9E88B541">
    <w:name w:val="56BC2C55814C4D55AB15E214C9E88B541"/>
    <w:rsid w:val="000B5DE5"/>
    <w:rPr>
      <w:rFonts w:eastAsiaTheme="minorHAnsi"/>
      <w:lang w:eastAsia="en-US"/>
    </w:rPr>
  </w:style>
  <w:style w:type="paragraph" w:customStyle="1" w:styleId="3DE8921BF6E64734B2AEFFB672170A991">
    <w:name w:val="3DE8921BF6E64734B2AEFFB672170A991"/>
    <w:rsid w:val="000B5DE5"/>
    <w:rPr>
      <w:rFonts w:eastAsiaTheme="minorHAnsi"/>
      <w:lang w:eastAsia="en-US"/>
    </w:rPr>
  </w:style>
  <w:style w:type="paragraph" w:customStyle="1" w:styleId="E3EA8986CF124F9E89BEB64B6D3F0EEF1">
    <w:name w:val="E3EA8986CF124F9E89BEB64B6D3F0EEF1"/>
    <w:rsid w:val="000B5DE5"/>
    <w:rPr>
      <w:rFonts w:eastAsiaTheme="minorHAnsi"/>
      <w:lang w:eastAsia="en-US"/>
    </w:rPr>
  </w:style>
  <w:style w:type="paragraph" w:customStyle="1" w:styleId="D37D4E733DD84718ABE16756840FA41A1">
    <w:name w:val="D37D4E733DD84718ABE16756840FA41A1"/>
    <w:rsid w:val="000B5DE5"/>
    <w:rPr>
      <w:rFonts w:eastAsiaTheme="minorHAnsi"/>
      <w:lang w:eastAsia="en-US"/>
    </w:rPr>
  </w:style>
  <w:style w:type="paragraph" w:customStyle="1" w:styleId="6D6501A72629454082A619EAB10A167F2">
    <w:name w:val="6D6501A72629454082A619EAB10A167F2"/>
    <w:rsid w:val="000B5DE5"/>
    <w:rPr>
      <w:rFonts w:eastAsiaTheme="minorHAnsi"/>
      <w:lang w:eastAsia="en-US"/>
    </w:rPr>
  </w:style>
  <w:style w:type="paragraph" w:customStyle="1" w:styleId="D67B9D504DB94045A746B2AE7A25A8642">
    <w:name w:val="D67B9D504DB94045A746B2AE7A25A8642"/>
    <w:rsid w:val="000B5DE5"/>
    <w:rPr>
      <w:rFonts w:eastAsiaTheme="minorHAnsi"/>
      <w:lang w:eastAsia="en-US"/>
    </w:rPr>
  </w:style>
  <w:style w:type="paragraph" w:customStyle="1" w:styleId="C76879B44F9945019131681B9FF4D60C2">
    <w:name w:val="C76879B44F9945019131681B9FF4D60C2"/>
    <w:rsid w:val="000B5DE5"/>
    <w:rPr>
      <w:rFonts w:eastAsiaTheme="minorHAnsi"/>
      <w:lang w:eastAsia="en-US"/>
    </w:rPr>
  </w:style>
  <w:style w:type="paragraph" w:customStyle="1" w:styleId="7F676A99F87A4630920191F18519C5431">
    <w:name w:val="7F676A99F87A4630920191F18519C5431"/>
    <w:rsid w:val="000B5DE5"/>
    <w:rPr>
      <w:rFonts w:eastAsiaTheme="minorHAnsi"/>
      <w:lang w:eastAsia="en-US"/>
    </w:rPr>
  </w:style>
  <w:style w:type="paragraph" w:customStyle="1" w:styleId="FE5F28B446C14CB294FFCB2227B853821">
    <w:name w:val="FE5F28B446C14CB294FFCB2227B853821"/>
    <w:rsid w:val="000B5DE5"/>
    <w:rPr>
      <w:rFonts w:eastAsiaTheme="minorHAnsi"/>
      <w:lang w:eastAsia="en-US"/>
    </w:rPr>
  </w:style>
  <w:style w:type="paragraph" w:customStyle="1" w:styleId="96D4D12C466C43CAB3CDEDCFFD0858AF2">
    <w:name w:val="96D4D12C466C43CAB3CDEDCFFD0858AF2"/>
    <w:rsid w:val="000B5DE5"/>
    <w:rPr>
      <w:rFonts w:eastAsiaTheme="minorHAnsi"/>
      <w:lang w:eastAsia="en-US"/>
    </w:rPr>
  </w:style>
  <w:style w:type="paragraph" w:customStyle="1" w:styleId="DF32B2A1A44B4D3682D7D543F0F615DF1">
    <w:name w:val="DF32B2A1A44B4D3682D7D543F0F615DF1"/>
    <w:rsid w:val="000B5DE5"/>
    <w:rPr>
      <w:rFonts w:eastAsiaTheme="minorHAnsi"/>
      <w:lang w:eastAsia="en-US"/>
    </w:rPr>
  </w:style>
  <w:style w:type="paragraph" w:customStyle="1" w:styleId="738A523E301A4880B723C8AB9D80A3AF1">
    <w:name w:val="738A523E301A4880B723C8AB9D80A3AF1"/>
    <w:rsid w:val="000B5DE5"/>
    <w:rPr>
      <w:rFonts w:eastAsiaTheme="minorHAnsi"/>
      <w:lang w:eastAsia="en-US"/>
    </w:rPr>
  </w:style>
  <w:style w:type="paragraph" w:customStyle="1" w:styleId="0CF95DA0534E4C45828C0262CB1C8A3D1">
    <w:name w:val="0CF95DA0534E4C45828C0262CB1C8A3D1"/>
    <w:rsid w:val="000B5DE5"/>
    <w:rPr>
      <w:rFonts w:eastAsiaTheme="minorHAnsi"/>
      <w:lang w:eastAsia="en-US"/>
    </w:rPr>
  </w:style>
  <w:style w:type="paragraph" w:customStyle="1" w:styleId="C9B59914DD094E07BCC7AC4438CED9EA1">
    <w:name w:val="C9B59914DD094E07BCC7AC4438CED9EA1"/>
    <w:rsid w:val="000B5DE5"/>
    <w:rPr>
      <w:rFonts w:eastAsiaTheme="minorHAnsi"/>
      <w:lang w:eastAsia="en-US"/>
    </w:rPr>
  </w:style>
  <w:style w:type="paragraph" w:customStyle="1" w:styleId="0592C39E8E8A41A99A8A01B8CD35041B1">
    <w:name w:val="0592C39E8E8A41A99A8A01B8CD35041B1"/>
    <w:rsid w:val="000B5DE5"/>
    <w:rPr>
      <w:rFonts w:eastAsiaTheme="minorHAnsi"/>
      <w:lang w:eastAsia="en-US"/>
    </w:rPr>
  </w:style>
  <w:style w:type="paragraph" w:customStyle="1" w:styleId="A808BF825B2E4C39A93E7FBF29CFB45B2">
    <w:name w:val="A808BF825B2E4C39A93E7FBF29CFB45B2"/>
    <w:rsid w:val="000B5DE5"/>
    <w:rPr>
      <w:rFonts w:eastAsiaTheme="minorHAnsi"/>
      <w:lang w:eastAsia="en-US"/>
    </w:rPr>
  </w:style>
  <w:style w:type="paragraph" w:customStyle="1" w:styleId="7686209878DE44998F156C2D8302CC5A2">
    <w:name w:val="7686209878DE44998F156C2D8302CC5A2"/>
    <w:rsid w:val="000B5DE5"/>
    <w:rPr>
      <w:rFonts w:eastAsiaTheme="minorHAnsi"/>
      <w:lang w:eastAsia="en-US"/>
    </w:rPr>
  </w:style>
  <w:style w:type="paragraph" w:customStyle="1" w:styleId="625E33DBA2AF490E84CAB27C489F6C332">
    <w:name w:val="625E33DBA2AF490E84CAB27C489F6C332"/>
    <w:rsid w:val="000B5DE5"/>
    <w:rPr>
      <w:rFonts w:eastAsiaTheme="minorHAnsi"/>
      <w:lang w:eastAsia="en-US"/>
    </w:rPr>
  </w:style>
  <w:style w:type="paragraph" w:customStyle="1" w:styleId="BDED30F6FE6C44DD98B00DF5F6F458AD2">
    <w:name w:val="BDED30F6FE6C44DD98B00DF5F6F458AD2"/>
    <w:rsid w:val="000B5DE5"/>
    <w:rPr>
      <w:rFonts w:eastAsiaTheme="minorHAnsi"/>
      <w:lang w:eastAsia="en-US"/>
    </w:rPr>
  </w:style>
  <w:style w:type="paragraph" w:customStyle="1" w:styleId="4A218A52FE5E4E908918AAC0D94C1FD22">
    <w:name w:val="4A218A52FE5E4E908918AAC0D94C1FD22"/>
    <w:rsid w:val="000B5DE5"/>
    <w:rPr>
      <w:rFonts w:eastAsiaTheme="minorHAnsi"/>
      <w:lang w:eastAsia="en-US"/>
    </w:rPr>
  </w:style>
  <w:style w:type="paragraph" w:customStyle="1" w:styleId="EBB4D94A0534466893804EB38FA1836B2">
    <w:name w:val="EBB4D94A0534466893804EB38FA1836B2"/>
    <w:rsid w:val="000B5DE5"/>
    <w:rPr>
      <w:rFonts w:eastAsiaTheme="minorHAnsi"/>
      <w:lang w:eastAsia="en-US"/>
    </w:rPr>
  </w:style>
  <w:style w:type="paragraph" w:customStyle="1" w:styleId="C8D44ED343E44CA697520EA8B5D3443C2">
    <w:name w:val="C8D44ED343E44CA697520EA8B5D3443C2"/>
    <w:rsid w:val="000B5DE5"/>
    <w:rPr>
      <w:rFonts w:eastAsiaTheme="minorHAnsi"/>
      <w:lang w:eastAsia="en-US"/>
    </w:rPr>
  </w:style>
  <w:style w:type="paragraph" w:customStyle="1" w:styleId="B52E9607220446C4A96A2EE5F1E1D5F52">
    <w:name w:val="B52E9607220446C4A96A2EE5F1E1D5F52"/>
    <w:rsid w:val="000B5DE5"/>
    <w:rPr>
      <w:rFonts w:eastAsiaTheme="minorHAnsi"/>
      <w:lang w:eastAsia="en-US"/>
    </w:rPr>
  </w:style>
  <w:style w:type="paragraph" w:customStyle="1" w:styleId="AF6A092CB73C44FE947DB0DF62B8D98E2">
    <w:name w:val="AF6A092CB73C44FE947DB0DF62B8D98E2"/>
    <w:rsid w:val="000B5DE5"/>
    <w:rPr>
      <w:rFonts w:eastAsiaTheme="minorHAnsi"/>
      <w:lang w:eastAsia="en-US"/>
    </w:rPr>
  </w:style>
  <w:style w:type="paragraph" w:customStyle="1" w:styleId="38E8C41B938345C4A42CA2F3048C8DE32">
    <w:name w:val="38E8C41B938345C4A42CA2F3048C8DE32"/>
    <w:rsid w:val="000B5DE5"/>
    <w:rPr>
      <w:rFonts w:eastAsiaTheme="minorHAnsi"/>
      <w:lang w:eastAsia="en-US"/>
    </w:rPr>
  </w:style>
  <w:style w:type="paragraph" w:customStyle="1" w:styleId="F051C3EDA22243D6802B3BDD09CA0B721">
    <w:name w:val="F051C3EDA22243D6802B3BDD09CA0B721"/>
    <w:rsid w:val="000B5DE5"/>
    <w:rPr>
      <w:rFonts w:eastAsiaTheme="minorHAnsi"/>
      <w:lang w:eastAsia="en-US"/>
    </w:rPr>
  </w:style>
  <w:style w:type="paragraph" w:customStyle="1" w:styleId="6DC9CFF58EB945ABB1F27F3556726BBA2">
    <w:name w:val="6DC9CFF58EB945ABB1F27F3556726BBA2"/>
    <w:rsid w:val="000B5DE5"/>
    <w:rPr>
      <w:rFonts w:eastAsiaTheme="minorHAnsi"/>
      <w:lang w:eastAsia="en-US"/>
    </w:rPr>
  </w:style>
  <w:style w:type="paragraph" w:customStyle="1" w:styleId="9000B194A59C4B07BD355F63C679CE9A">
    <w:name w:val="9000B194A59C4B07BD355F63C679CE9A"/>
    <w:rsid w:val="000B5DE5"/>
  </w:style>
  <w:style w:type="paragraph" w:customStyle="1" w:styleId="65E7649C13E74E6289E14569578FF03A">
    <w:name w:val="65E7649C13E74E6289E14569578FF03A"/>
    <w:rsid w:val="000B5DE5"/>
  </w:style>
  <w:style w:type="paragraph" w:customStyle="1" w:styleId="81C4822609D34CE39AE97AFFED68FDB8">
    <w:name w:val="81C4822609D34CE39AE97AFFED68FDB8"/>
    <w:rsid w:val="000B5DE5"/>
  </w:style>
  <w:style w:type="paragraph" w:customStyle="1" w:styleId="1C0EEE6CDF0D4E5983686946DC613467">
    <w:name w:val="1C0EEE6CDF0D4E5983686946DC613467"/>
    <w:rsid w:val="000B5DE5"/>
  </w:style>
  <w:style w:type="paragraph" w:customStyle="1" w:styleId="EAA870C40B9F4B408B0C0F56B34810C6">
    <w:name w:val="EAA870C40B9F4B408B0C0F56B34810C6"/>
    <w:rsid w:val="000B5DE5"/>
  </w:style>
  <w:style w:type="paragraph" w:customStyle="1" w:styleId="3A8BC62A8E634FC187192506158CA1F0">
    <w:name w:val="3A8BC62A8E634FC187192506158CA1F0"/>
    <w:rsid w:val="000B5DE5"/>
  </w:style>
  <w:style w:type="paragraph" w:customStyle="1" w:styleId="2FCA738EFA1448D7BFBDB41D4A64C9BC">
    <w:name w:val="2FCA738EFA1448D7BFBDB41D4A64C9BC"/>
    <w:rsid w:val="000B5DE5"/>
  </w:style>
  <w:style w:type="paragraph" w:customStyle="1" w:styleId="F035DF8987F84D529AE0E1EBCDA39370">
    <w:name w:val="F035DF8987F84D529AE0E1EBCDA39370"/>
    <w:rsid w:val="000B5DE5"/>
  </w:style>
  <w:style w:type="paragraph" w:customStyle="1" w:styleId="569A8DDD30A642448AEF8137313424A8">
    <w:name w:val="569A8DDD30A642448AEF8137313424A8"/>
    <w:rsid w:val="000B5DE5"/>
  </w:style>
  <w:style w:type="paragraph" w:customStyle="1" w:styleId="F2330705E4084C0A8D378E3868B8B062">
    <w:name w:val="F2330705E4084C0A8D378E3868B8B062"/>
    <w:rsid w:val="000B5DE5"/>
  </w:style>
  <w:style w:type="paragraph" w:customStyle="1" w:styleId="E7E6A770762046CCB01F35E63945DC98">
    <w:name w:val="E7E6A770762046CCB01F35E63945DC98"/>
    <w:rsid w:val="000B5DE5"/>
  </w:style>
  <w:style w:type="paragraph" w:customStyle="1" w:styleId="7B5657745D904B9EB6F6ACA9BCA850C2">
    <w:name w:val="7B5657745D904B9EB6F6ACA9BCA850C2"/>
    <w:rsid w:val="000B5DE5"/>
  </w:style>
  <w:style w:type="paragraph" w:customStyle="1" w:styleId="2A490F0C7F9A41C789CD17BE7E033B774">
    <w:name w:val="2A490F0C7F9A41C789CD17BE7E033B774"/>
    <w:rsid w:val="000B5DE5"/>
    <w:rPr>
      <w:rFonts w:eastAsiaTheme="minorHAnsi"/>
      <w:lang w:eastAsia="en-US"/>
    </w:rPr>
  </w:style>
  <w:style w:type="paragraph" w:customStyle="1" w:styleId="3EEF162F0B9D437EA41EA1BF09BF98154">
    <w:name w:val="3EEF162F0B9D437EA41EA1BF09BF98154"/>
    <w:rsid w:val="000B5DE5"/>
    <w:rPr>
      <w:rFonts w:eastAsiaTheme="minorHAnsi"/>
      <w:lang w:eastAsia="en-US"/>
    </w:rPr>
  </w:style>
  <w:style w:type="paragraph" w:customStyle="1" w:styleId="2BDD72A94E4544A2A1BE6B1230B94D9F4">
    <w:name w:val="2BDD72A94E4544A2A1BE6B1230B94D9F4"/>
    <w:rsid w:val="000B5DE5"/>
    <w:rPr>
      <w:rFonts w:eastAsiaTheme="minorHAnsi"/>
      <w:lang w:eastAsia="en-US"/>
    </w:rPr>
  </w:style>
  <w:style w:type="paragraph" w:customStyle="1" w:styleId="9F5126CC6C07487A9C0712BB99943A764">
    <w:name w:val="9F5126CC6C07487A9C0712BB99943A764"/>
    <w:rsid w:val="000B5DE5"/>
    <w:rPr>
      <w:rFonts w:eastAsiaTheme="minorHAnsi"/>
      <w:lang w:eastAsia="en-US"/>
    </w:rPr>
  </w:style>
  <w:style w:type="paragraph" w:customStyle="1" w:styleId="C21ACAF1881043AFBEC6C6D6DD9229842">
    <w:name w:val="C21ACAF1881043AFBEC6C6D6DD9229842"/>
    <w:rsid w:val="000B5DE5"/>
    <w:rPr>
      <w:rFonts w:eastAsiaTheme="minorHAnsi"/>
      <w:lang w:eastAsia="en-US"/>
    </w:rPr>
  </w:style>
  <w:style w:type="paragraph" w:customStyle="1" w:styleId="EE39DFC7432B4A8FA2F18362DF4961EA2">
    <w:name w:val="EE39DFC7432B4A8FA2F18362DF4961EA2"/>
    <w:rsid w:val="000B5DE5"/>
    <w:rPr>
      <w:rFonts w:eastAsiaTheme="minorHAnsi"/>
      <w:lang w:eastAsia="en-US"/>
    </w:rPr>
  </w:style>
  <w:style w:type="paragraph" w:customStyle="1" w:styleId="56BC2C55814C4D55AB15E214C9E88B542">
    <w:name w:val="56BC2C55814C4D55AB15E214C9E88B542"/>
    <w:rsid w:val="000B5DE5"/>
    <w:rPr>
      <w:rFonts w:eastAsiaTheme="minorHAnsi"/>
      <w:lang w:eastAsia="en-US"/>
    </w:rPr>
  </w:style>
  <w:style w:type="paragraph" w:customStyle="1" w:styleId="3DE8921BF6E64734B2AEFFB672170A992">
    <w:name w:val="3DE8921BF6E64734B2AEFFB672170A992"/>
    <w:rsid w:val="000B5DE5"/>
    <w:rPr>
      <w:rFonts w:eastAsiaTheme="minorHAnsi"/>
      <w:lang w:eastAsia="en-US"/>
    </w:rPr>
  </w:style>
  <w:style w:type="paragraph" w:customStyle="1" w:styleId="E3EA8986CF124F9E89BEB64B6D3F0EEF2">
    <w:name w:val="E3EA8986CF124F9E89BEB64B6D3F0EEF2"/>
    <w:rsid w:val="000B5DE5"/>
    <w:rPr>
      <w:rFonts w:eastAsiaTheme="minorHAnsi"/>
      <w:lang w:eastAsia="en-US"/>
    </w:rPr>
  </w:style>
  <w:style w:type="paragraph" w:customStyle="1" w:styleId="D37D4E733DD84718ABE16756840FA41A2">
    <w:name w:val="D37D4E733DD84718ABE16756840FA41A2"/>
    <w:rsid w:val="000B5DE5"/>
    <w:rPr>
      <w:rFonts w:eastAsiaTheme="minorHAnsi"/>
      <w:lang w:eastAsia="en-US"/>
    </w:rPr>
  </w:style>
  <w:style w:type="paragraph" w:customStyle="1" w:styleId="6D6501A72629454082A619EAB10A167F3">
    <w:name w:val="6D6501A72629454082A619EAB10A167F3"/>
    <w:rsid w:val="000B5DE5"/>
    <w:rPr>
      <w:rFonts w:eastAsiaTheme="minorHAnsi"/>
      <w:lang w:eastAsia="en-US"/>
    </w:rPr>
  </w:style>
  <w:style w:type="paragraph" w:customStyle="1" w:styleId="D67B9D504DB94045A746B2AE7A25A8643">
    <w:name w:val="D67B9D504DB94045A746B2AE7A25A8643"/>
    <w:rsid w:val="000B5DE5"/>
    <w:rPr>
      <w:rFonts w:eastAsiaTheme="minorHAnsi"/>
      <w:lang w:eastAsia="en-US"/>
    </w:rPr>
  </w:style>
  <w:style w:type="paragraph" w:customStyle="1" w:styleId="C76879B44F9945019131681B9FF4D60C3">
    <w:name w:val="C76879B44F9945019131681B9FF4D60C3"/>
    <w:rsid w:val="000B5DE5"/>
    <w:rPr>
      <w:rFonts w:eastAsiaTheme="minorHAnsi"/>
      <w:lang w:eastAsia="en-US"/>
    </w:rPr>
  </w:style>
  <w:style w:type="paragraph" w:customStyle="1" w:styleId="7F676A99F87A4630920191F18519C5432">
    <w:name w:val="7F676A99F87A4630920191F18519C5432"/>
    <w:rsid w:val="000B5DE5"/>
    <w:rPr>
      <w:rFonts w:eastAsiaTheme="minorHAnsi"/>
      <w:lang w:eastAsia="en-US"/>
    </w:rPr>
  </w:style>
  <w:style w:type="paragraph" w:customStyle="1" w:styleId="FE5F28B446C14CB294FFCB2227B853822">
    <w:name w:val="FE5F28B446C14CB294FFCB2227B853822"/>
    <w:rsid w:val="000B5DE5"/>
    <w:rPr>
      <w:rFonts w:eastAsiaTheme="minorHAnsi"/>
      <w:lang w:eastAsia="en-US"/>
    </w:rPr>
  </w:style>
  <w:style w:type="paragraph" w:customStyle="1" w:styleId="96D4D12C466C43CAB3CDEDCFFD0858AF3">
    <w:name w:val="96D4D12C466C43CAB3CDEDCFFD0858AF3"/>
    <w:rsid w:val="000B5DE5"/>
    <w:rPr>
      <w:rFonts w:eastAsiaTheme="minorHAnsi"/>
      <w:lang w:eastAsia="en-US"/>
    </w:rPr>
  </w:style>
  <w:style w:type="paragraph" w:customStyle="1" w:styleId="DF32B2A1A44B4D3682D7D543F0F615DF2">
    <w:name w:val="DF32B2A1A44B4D3682D7D543F0F615DF2"/>
    <w:rsid w:val="000B5DE5"/>
    <w:rPr>
      <w:rFonts w:eastAsiaTheme="minorHAnsi"/>
      <w:lang w:eastAsia="en-US"/>
    </w:rPr>
  </w:style>
  <w:style w:type="paragraph" w:customStyle="1" w:styleId="738A523E301A4880B723C8AB9D80A3AF2">
    <w:name w:val="738A523E301A4880B723C8AB9D80A3AF2"/>
    <w:rsid w:val="000B5DE5"/>
    <w:rPr>
      <w:rFonts w:eastAsiaTheme="minorHAnsi"/>
      <w:lang w:eastAsia="en-US"/>
    </w:rPr>
  </w:style>
  <w:style w:type="paragraph" w:customStyle="1" w:styleId="0CF95DA0534E4C45828C0262CB1C8A3D2">
    <w:name w:val="0CF95DA0534E4C45828C0262CB1C8A3D2"/>
    <w:rsid w:val="000B5DE5"/>
    <w:rPr>
      <w:rFonts w:eastAsiaTheme="minorHAnsi"/>
      <w:lang w:eastAsia="en-US"/>
    </w:rPr>
  </w:style>
  <w:style w:type="paragraph" w:customStyle="1" w:styleId="C9B59914DD094E07BCC7AC4438CED9EA2">
    <w:name w:val="C9B59914DD094E07BCC7AC4438CED9EA2"/>
    <w:rsid w:val="000B5DE5"/>
    <w:rPr>
      <w:rFonts w:eastAsiaTheme="minorHAnsi"/>
      <w:lang w:eastAsia="en-US"/>
    </w:rPr>
  </w:style>
  <w:style w:type="paragraph" w:customStyle="1" w:styleId="0592C39E8E8A41A99A8A01B8CD35041B2">
    <w:name w:val="0592C39E8E8A41A99A8A01B8CD35041B2"/>
    <w:rsid w:val="000B5DE5"/>
    <w:rPr>
      <w:rFonts w:eastAsiaTheme="minorHAnsi"/>
      <w:lang w:eastAsia="en-US"/>
    </w:rPr>
  </w:style>
  <w:style w:type="paragraph" w:customStyle="1" w:styleId="9000B194A59C4B07BD355F63C679CE9A1">
    <w:name w:val="9000B194A59C4B07BD355F63C679CE9A1"/>
    <w:rsid w:val="000B5DE5"/>
    <w:rPr>
      <w:rFonts w:eastAsiaTheme="minorHAnsi"/>
      <w:lang w:eastAsia="en-US"/>
    </w:rPr>
  </w:style>
  <w:style w:type="paragraph" w:customStyle="1" w:styleId="65E7649C13E74E6289E14569578FF03A1">
    <w:name w:val="65E7649C13E74E6289E14569578FF03A1"/>
    <w:rsid w:val="000B5DE5"/>
    <w:rPr>
      <w:rFonts w:eastAsiaTheme="minorHAnsi"/>
      <w:lang w:eastAsia="en-US"/>
    </w:rPr>
  </w:style>
  <w:style w:type="paragraph" w:customStyle="1" w:styleId="81C4822609D34CE39AE97AFFED68FDB81">
    <w:name w:val="81C4822609D34CE39AE97AFFED68FDB81"/>
    <w:rsid w:val="000B5DE5"/>
    <w:rPr>
      <w:rFonts w:eastAsiaTheme="minorHAnsi"/>
      <w:lang w:eastAsia="en-US"/>
    </w:rPr>
  </w:style>
  <w:style w:type="paragraph" w:customStyle="1" w:styleId="1C0EEE6CDF0D4E5983686946DC6134671">
    <w:name w:val="1C0EEE6CDF0D4E5983686946DC6134671"/>
    <w:rsid w:val="000B5DE5"/>
    <w:rPr>
      <w:rFonts w:eastAsiaTheme="minorHAnsi"/>
      <w:lang w:eastAsia="en-US"/>
    </w:rPr>
  </w:style>
  <w:style w:type="paragraph" w:customStyle="1" w:styleId="EAA870C40B9F4B408B0C0F56B34810C61">
    <w:name w:val="EAA870C40B9F4B408B0C0F56B34810C61"/>
    <w:rsid w:val="000B5DE5"/>
    <w:rPr>
      <w:rFonts w:eastAsiaTheme="minorHAnsi"/>
      <w:lang w:eastAsia="en-US"/>
    </w:rPr>
  </w:style>
  <w:style w:type="paragraph" w:customStyle="1" w:styleId="3A8BC62A8E634FC187192506158CA1F01">
    <w:name w:val="3A8BC62A8E634FC187192506158CA1F01"/>
    <w:rsid w:val="000B5DE5"/>
    <w:rPr>
      <w:rFonts w:eastAsiaTheme="minorHAnsi"/>
      <w:lang w:eastAsia="en-US"/>
    </w:rPr>
  </w:style>
  <w:style w:type="paragraph" w:customStyle="1" w:styleId="2FCA738EFA1448D7BFBDB41D4A64C9BC1">
    <w:name w:val="2FCA738EFA1448D7BFBDB41D4A64C9BC1"/>
    <w:rsid w:val="000B5DE5"/>
    <w:rPr>
      <w:rFonts w:eastAsiaTheme="minorHAnsi"/>
      <w:lang w:eastAsia="en-US"/>
    </w:rPr>
  </w:style>
  <w:style w:type="paragraph" w:customStyle="1" w:styleId="F035DF8987F84D529AE0E1EBCDA393701">
    <w:name w:val="F035DF8987F84D529AE0E1EBCDA393701"/>
    <w:rsid w:val="000B5DE5"/>
    <w:rPr>
      <w:rFonts w:eastAsiaTheme="minorHAnsi"/>
      <w:lang w:eastAsia="en-US"/>
    </w:rPr>
  </w:style>
  <w:style w:type="paragraph" w:customStyle="1" w:styleId="E7E6A770762046CCB01F35E63945DC981">
    <w:name w:val="E7E6A770762046CCB01F35E63945DC981"/>
    <w:rsid w:val="000B5DE5"/>
    <w:rPr>
      <w:rFonts w:eastAsiaTheme="minorHAnsi"/>
      <w:lang w:eastAsia="en-US"/>
    </w:rPr>
  </w:style>
  <w:style w:type="paragraph" w:customStyle="1" w:styleId="7B5657745D904B9EB6F6ACA9BCA850C21">
    <w:name w:val="7B5657745D904B9EB6F6ACA9BCA850C21"/>
    <w:rsid w:val="000B5DE5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F13B4B-3908-4D7D-A612-9A7BA96A0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2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butta</cp:lastModifiedBy>
  <cp:revision>37</cp:revision>
  <cp:lastPrinted>2022-10-24T07:22:00Z</cp:lastPrinted>
  <dcterms:created xsi:type="dcterms:W3CDTF">2022-10-24T07:22:00Z</dcterms:created>
  <dcterms:modified xsi:type="dcterms:W3CDTF">2023-09-22T06:50:00Z</dcterms:modified>
</cp:coreProperties>
</file>